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F26DCB">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F26DCB">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F26DCB">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DengXian" w:hint="eastAsia"/>
                </w:rPr>
                <w:t>imilar</w:t>
              </w:r>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F26DCB">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hint="eastAsia"/>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hint="eastAsia"/>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hint="eastAsia"/>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02" w:author="LG: Giwon Park" w:date="2020-12-28T17:12:00Z">
        <w:r w:rsidR="00047B3B">
          <w:rPr>
            <w:lang w:val="en-US"/>
          </w:rPr>
          <w:t>,</w:t>
        </w:r>
      </w:ins>
      <w:r w:rsidR="00984AEC">
        <w:rPr>
          <w:lang w:val="en-US"/>
        </w:rPr>
        <w:t xml:space="preserve"> </w:t>
      </w:r>
      <w:del w:id="203" w:author="LG: Giwon Park" w:date="2020-12-28T17:12:00Z">
        <w:r w:rsidR="00984AEC" w:rsidDel="00047B3B">
          <w:rPr>
            <w:lang w:val="en-US"/>
          </w:rPr>
          <w:delText xml:space="preserve">or </w:delText>
        </w:r>
      </w:del>
      <w:r w:rsidR="00984AEC">
        <w:rPr>
          <w:lang w:val="en-US"/>
        </w:rPr>
        <w:t>service type</w:t>
      </w:r>
      <w:del w:id="204" w:author="LG: Giwon Park" w:date="2020-12-28T17:12:00Z">
        <w:r w:rsidR="00984AEC" w:rsidDel="00047B3B">
          <w:rPr>
            <w:lang w:val="en-US"/>
          </w:rPr>
          <w:delText>s</w:delText>
        </w:r>
      </w:del>
      <w:ins w:id="205"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lastRenderedPageBreak/>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206"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07" w:author="LG: Giwon Park" w:date="2020-12-28T17:14:00Z">
        <w:r w:rsidR="00984AEC" w:rsidRPr="00441A66" w:rsidDel="00047B3B">
          <w:rPr>
            <w:lang w:val="en-US"/>
          </w:rPr>
          <w:delText>QoS</w:delText>
        </w:r>
      </w:del>
      <w:ins w:id="208"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09"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10" w:author="Huawei_Li Zhao" w:date="2020-12-31T17:25:00Z"/>
          <w:lang w:val="en-US"/>
        </w:rPr>
      </w:pPr>
      <w:ins w:id="211"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212"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213" w:author="LenovoMM_Prateek" w:date="2020-12-28T08:51:00Z">
              <w:r>
                <w:rPr>
                  <w:rFonts w:cs="Arial"/>
                  <w:bCs/>
                </w:rPr>
                <w:t>4</w:t>
              </w:r>
            </w:ins>
            <w:ins w:id="214"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15" w:author="LenovoMM_Prateek" w:date="2020-12-28T08:37:00Z"/>
                <w:rFonts w:cs="Arial"/>
                <w:bCs/>
              </w:rPr>
            </w:pPr>
            <w:ins w:id="216"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17" w:author="LenovoMM_Prateek" w:date="2020-12-28T08:37:00Z"/>
                <w:iCs/>
                <w:lang w:eastAsia="ko-KR"/>
              </w:rPr>
            </w:pPr>
            <w:ins w:id="218"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219" w:author="LenovoMM_Prateek" w:date="2020-12-28T08:37:00Z"/>
                <w:rFonts w:cs="Arial"/>
                <w:bCs/>
              </w:rPr>
            </w:pPr>
            <w:ins w:id="220"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221"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222"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23"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24" w:author="OPPO (Qianxi)" w:date="2020-12-28T16:25:00Z"/>
                <w:rFonts w:cs="Arial"/>
                <w:bCs/>
              </w:rPr>
            </w:pPr>
            <w:ins w:id="225"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26" w:author="OPPO (Qianxi)" w:date="2020-12-28T16:25:00Z"/>
                <w:rFonts w:cs="Arial"/>
                <w:bCs/>
              </w:rPr>
            </w:pPr>
            <w:ins w:id="227"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228" w:author="OPPO (Qianxi)" w:date="2020-12-28T16:25:00Z"/>
                <w:rFonts w:cs="Arial"/>
                <w:bCs/>
              </w:rPr>
            </w:pPr>
            <w:ins w:id="229" w:author="OPPO (Qianxi)" w:date="2020-12-28T16:25:00Z">
              <w:r>
                <w:rPr>
                  <w:rFonts w:cs="Arial" w:hint="eastAsia"/>
                  <w:bCs/>
                </w:rPr>
                <w:lastRenderedPageBreak/>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Cs/>
              </w:rPr>
              <w:pPrChange w:id="230" w:author="OPPO (Qianxi)" w:date="2020-12-28T16:25:00Z">
                <w:pPr>
                  <w:spacing w:before="180" w:afterLines="100" w:after="240"/>
                </w:pPr>
              </w:pPrChange>
            </w:pPr>
            <w:ins w:id="231"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232" w:author="Xiaomi (Xing)" w:date="2020-12-29T11:15:00Z"/>
        </w:trPr>
        <w:tc>
          <w:tcPr>
            <w:tcW w:w="2268" w:type="dxa"/>
          </w:tcPr>
          <w:p w14:paraId="46FEED73" w14:textId="27642610" w:rsidR="009E422C" w:rsidRDefault="009E422C" w:rsidP="009E422C">
            <w:pPr>
              <w:spacing w:before="180" w:afterLines="100" w:after="240"/>
              <w:rPr>
                <w:ins w:id="233" w:author="Xiaomi (Xing)" w:date="2020-12-29T11:15:00Z"/>
                <w:rFonts w:cs="Arial"/>
                <w:bCs/>
              </w:rPr>
            </w:pPr>
            <w:ins w:id="234" w:author="Xiaomi (Xing)" w:date="2020-12-29T11:15:00Z">
              <w:r>
                <w:rPr>
                  <w:rFonts w:cs="Arial" w:hint="eastAsia"/>
                  <w:bCs/>
                </w:rPr>
                <w:lastRenderedPageBreak/>
                <w:t>Xiaomi</w:t>
              </w:r>
            </w:ins>
          </w:p>
        </w:tc>
        <w:tc>
          <w:tcPr>
            <w:tcW w:w="2268" w:type="dxa"/>
          </w:tcPr>
          <w:p w14:paraId="3CE834C3" w14:textId="106ED307" w:rsidR="009E422C" w:rsidRDefault="009E422C" w:rsidP="00B81B84">
            <w:pPr>
              <w:spacing w:before="180" w:afterLines="100" w:after="240"/>
              <w:rPr>
                <w:ins w:id="235" w:author="Xiaomi (Xing)" w:date="2020-12-29T11:15:00Z"/>
                <w:rFonts w:cs="Arial"/>
                <w:bCs/>
              </w:rPr>
            </w:pPr>
            <w:ins w:id="236"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37" w:author="Xiaomi (Xing)" w:date="2020-12-29T11:15:00Z"/>
                <w:rFonts w:cs="Arial"/>
                <w:bCs/>
              </w:rPr>
            </w:pPr>
            <w:ins w:id="238" w:author="Xiaomi (Xing)" w:date="2020-12-29T11:15:00Z">
              <w:r>
                <w:rPr>
                  <w:rFonts w:cs="Arial"/>
                  <w:bCs/>
                </w:rPr>
                <w:t>Since there is no RRC connection in broadcast and groupcast, the service type</w:t>
              </w:r>
            </w:ins>
            <w:ins w:id="239" w:author="Xiaomi (Xing)" w:date="2020-12-29T12:09:00Z">
              <w:r w:rsidR="00B81B84">
                <w:rPr>
                  <w:rFonts w:cs="Arial"/>
                  <w:bCs/>
                </w:rPr>
                <w:t xml:space="preserve"> and PQI</w:t>
              </w:r>
            </w:ins>
            <w:ins w:id="240" w:author="Xiaomi (Xing)" w:date="2020-12-29T11:15:00Z">
              <w:r>
                <w:rPr>
                  <w:rFonts w:cs="Arial"/>
                  <w:bCs/>
                </w:rPr>
                <w:t xml:space="preserve"> </w:t>
              </w:r>
            </w:ins>
            <w:ins w:id="241" w:author="Xiaomi (Xing)" w:date="2020-12-29T12:09:00Z">
              <w:r w:rsidR="00B81B84">
                <w:rPr>
                  <w:rFonts w:cs="Arial"/>
                  <w:bCs/>
                </w:rPr>
                <w:t>is</w:t>
              </w:r>
            </w:ins>
            <w:ins w:id="242" w:author="Xiaomi (Xing)" w:date="2020-12-29T11:15:00Z">
              <w:r>
                <w:rPr>
                  <w:rFonts w:cs="Arial"/>
                  <w:bCs/>
                </w:rPr>
                <w:t xml:space="preserve"> not known to RX UE before receiving the packet in broadcast and groupcast. Option 3</w:t>
              </w:r>
            </w:ins>
            <w:ins w:id="243" w:author="Xiaomi (Xing)" w:date="2020-12-29T11:19:00Z">
              <w:r>
                <w:rPr>
                  <w:rFonts w:cs="Arial"/>
                  <w:bCs/>
                </w:rPr>
                <w:t xml:space="preserve"> and 4</w:t>
              </w:r>
            </w:ins>
            <w:ins w:id="244"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245" w:author="Xiaomi (Xing)" w:date="2020-12-29T11:15:00Z"/>
                <w:rFonts w:cs="Arial"/>
                <w:bCs/>
              </w:rPr>
            </w:pPr>
          </w:p>
        </w:tc>
      </w:tr>
      <w:tr w:rsidR="00854195" w14:paraId="51830EE6" w14:textId="77777777" w:rsidTr="00B549BC">
        <w:trPr>
          <w:ins w:id="246" w:author="ASUSTeK-Xinra" w:date="2020-12-31T15:59:00Z"/>
        </w:trPr>
        <w:tc>
          <w:tcPr>
            <w:tcW w:w="2268" w:type="dxa"/>
          </w:tcPr>
          <w:p w14:paraId="72FFC6A5" w14:textId="2376314D" w:rsidR="00854195" w:rsidRDefault="00854195" w:rsidP="00854195">
            <w:pPr>
              <w:spacing w:before="180" w:afterLines="100" w:after="240"/>
              <w:rPr>
                <w:ins w:id="247" w:author="ASUSTeK-Xinra" w:date="2020-12-31T15:59:00Z"/>
                <w:rFonts w:cs="Arial"/>
                <w:bCs/>
              </w:rPr>
            </w:pPr>
            <w:ins w:id="248"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249" w:author="ASUSTeK-Xinra" w:date="2020-12-31T15:59:00Z"/>
                <w:rFonts w:cs="Arial"/>
                <w:bCs/>
              </w:rPr>
            </w:pPr>
            <w:ins w:id="250"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251" w:author="ASUSTeK-Xinra" w:date="2020-12-31T16:00:00Z"/>
                <w:rFonts w:eastAsia="PMingLiU" w:cs="Arial"/>
                <w:bCs/>
                <w:lang w:eastAsia="zh-TW"/>
              </w:rPr>
            </w:pPr>
            <w:ins w:id="252"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253" w:author="ASUSTeK-Xinra" w:date="2020-12-31T16:00:00Z"/>
                <w:rFonts w:eastAsia="PMingLiU" w:cs="Arial"/>
                <w:bCs/>
                <w:lang w:eastAsia="zh-TW"/>
              </w:rPr>
            </w:pPr>
            <w:ins w:id="254"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255" w:author="ASUSTeK-Xinra" w:date="2020-12-31T15:59:00Z"/>
                <w:rFonts w:cs="Arial"/>
                <w:bCs/>
              </w:rPr>
            </w:pPr>
            <w:ins w:id="256"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B549BC">
        <w:trPr>
          <w:ins w:id="257" w:author="Huawei_Li Zhao" w:date="2020-12-31T17:25:00Z"/>
        </w:trPr>
        <w:tc>
          <w:tcPr>
            <w:tcW w:w="2268" w:type="dxa"/>
          </w:tcPr>
          <w:p w14:paraId="6B8F865C" w14:textId="33B4C0A7" w:rsidR="00407D5D" w:rsidRDefault="00407D5D" w:rsidP="00407D5D">
            <w:pPr>
              <w:spacing w:before="180" w:afterLines="100" w:after="240"/>
              <w:rPr>
                <w:ins w:id="258" w:author="Huawei_Li Zhao" w:date="2020-12-31T17:25:00Z"/>
                <w:rFonts w:eastAsia="PMingLiU" w:cs="Arial"/>
                <w:bCs/>
                <w:lang w:eastAsia="zh-TW"/>
              </w:rPr>
            </w:pPr>
            <w:ins w:id="259"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260" w:author="Huawei_Li Zhao" w:date="2020-12-31T17:25:00Z"/>
                <w:rFonts w:eastAsia="PMingLiU" w:cs="Arial"/>
                <w:bCs/>
                <w:lang w:eastAsia="zh-TW"/>
              </w:rPr>
            </w:pPr>
            <w:ins w:id="261"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262" w:author="Huawei_Li Zhao" w:date="2020-12-31T17:25:00Z"/>
                <w:rFonts w:cs="Arial"/>
                <w:bCs/>
              </w:rPr>
            </w:pPr>
            <w:ins w:id="263"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264" w:author="Huawei_Li Zhao" w:date="2020-12-31T17:25:00Z"/>
                <w:rFonts w:eastAsia="PMingLiU" w:cs="Arial"/>
                <w:bCs/>
                <w:lang w:eastAsia="zh-TW"/>
              </w:rPr>
            </w:pPr>
            <w:ins w:id="265"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B549BC">
        <w:trPr>
          <w:ins w:id="266" w:author="Apple - Zhibin Wu" w:date="2021-01-03T18:26:00Z"/>
        </w:trPr>
        <w:tc>
          <w:tcPr>
            <w:tcW w:w="2268" w:type="dxa"/>
          </w:tcPr>
          <w:p w14:paraId="01FD9928" w14:textId="37AE617C" w:rsidR="00FA7BF1" w:rsidRDefault="00FA7BF1" w:rsidP="00407D5D">
            <w:pPr>
              <w:spacing w:before="180" w:afterLines="100" w:after="240"/>
              <w:rPr>
                <w:ins w:id="267" w:author="Apple - Zhibin Wu" w:date="2021-01-03T18:26:00Z"/>
                <w:rFonts w:cs="Arial"/>
                <w:bCs/>
              </w:rPr>
            </w:pPr>
            <w:ins w:id="268"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269" w:author="Apple - Zhibin Wu" w:date="2021-01-03T18:26:00Z"/>
                <w:rFonts w:cs="Arial"/>
                <w:bCs/>
              </w:rPr>
            </w:pPr>
            <w:ins w:id="270"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271" w:author="Apple - Zhibin Wu" w:date="2021-01-03T19:48:00Z"/>
                <w:rFonts w:cs="Arial"/>
                <w:bCs/>
              </w:rPr>
            </w:pPr>
            <w:ins w:id="272" w:author="Apple - Zhibin Wu" w:date="2021-01-03T18:26:00Z">
              <w:r>
                <w:rPr>
                  <w:rFonts w:cs="Arial"/>
                  <w:bCs/>
                </w:rPr>
                <w:t>Option 1</w:t>
              </w:r>
            </w:ins>
            <w:ins w:id="273"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274" w:author="Apple - Zhibin Wu" w:date="2021-01-03T18:27:00Z"/>
                <w:rFonts w:cs="Arial"/>
                <w:bCs/>
              </w:rPr>
            </w:pPr>
            <w:ins w:id="275"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276" w:author="Apple - Zhibin Wu" w:date="2021-01-03T18:26:00Z"/>
                <w:rFonts w:cs="Arial"/>
                <w:bCs/>
              </w:rPr>
            </w:pPr>
            <w:ins w:id="277" w:author="Apple - Zhibin Wu" w:date="2021-01-03T18:27:00Z">
              <w:r>
                <w:rPr>
                  <w:rFonts w:cs="Arial"/>
                  <w:bCs/>
                </w:rPr>
                <w:t>We do not think there is a common DRX configuration needed for the purpose of SL unicast</w:t>
              </w:r>
            </w:ins>
            <w:ins w:id="278" w:author="Apple - Zhibin Wu" w:date="2021-01-03T20:45:00Z">
              <w:r w:rsidR="004C26D5">
                <w:rPr>
                  <w:rFonts w:cs="Arial"/>
                  <w:bCs/>
                </w:rPr>
                <w:t>, although some DRX param</w:t>
              </w:r>
            </w:ins>
            <w:ins w:id="279" w:author="Apple - Zhibin Wu" w:date="2021-01-03T20:46:00Z">
              <w:r w:rsidR="004C26D5">
                <w:rPr>
                  <w:rFonts w:cs="Arial"/>
                  <w:bCs/>
                </w:rPr>
                <w:t>eters may share or be common between different DRX configurations.</w:t>
              </w:r>
            </w:ins>
          </w:p>
        </w:tc>
      </w:tr>
      <w:tr w:rsidR="00721E74" w14:paraId="79FB3D77" w14:textId="77777777" w:rsidTr="00B549BC">
        <w:trPr>
          <w:ins w:id="280" w:author="Interdigital" w:date="2021-01-04T15:17:00Z"/>
        </w:trPr>
        <w:tc>
          <w:tcPr>
            <w:tcW w:w="2268" w:type="dxa"/>
          </w:tcPr>
          <w:p w14:paraId="68033EF7" w14:textId="2E5CA7AB" w:rsidR="00721E74" w:rsidRDefault="00721E74" w:rsidP="00407D5D">
            <w:pPr>
              <w:spacing w:before="180" w:afterLines="100" w:after="240"/>
              <w:rPr>
                <w:ins w:id="281" w:author="Interdigital" w:date="2021-01-04T15:17:00Z"/>
                <w:rFonts w:cs="Arial"/>
                <w:bCs/>
              </w:rPr>
            </w:pPr>
            <w:ins w:id="282" w:author="Interdigital" w:date="2021-01-04T15:17:00Z">
              <w:r>
                <w:rPr>
                  <w:rFonts w:cs="Arial"/>
                  <w:bCs/>
                </w:rPr>
                <w:t>Inter</w:t>
              </w:r>
            </w:ins>
            <w:ins w:id="283" w:author="Interdigital" w:date="2021-01-04T16:04:00Z">
              <w:r w:rsidR="000F2D79">
                <w:rPr>
                  <w:rFonts w:cs="Arial"/>
                  <w:bCs/>
                </w:rPr>
                <w:t>D</w:t>
              </w:r>
            </w:ins>
            <w:ins w:id="284"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285" w:author="Interdigital" w:date="2021-01-04T15:17:00Z"/>
                <w:rFonts w:cs="Arial"/>
                <w:bCs/>
              </w:rPr>
            </w:pPr>
            <w:ins w:id="286" w:author="Interdigital" w:date="2021-01-04T15:17:00Z">
              <w:r>
                <w:rPr>
                  <w:rFonts w:cs="Arial"/>
                  <w:bCs/>
                </w:rPr>
                <w:t>Option 3 or option 4;</w:t>
              </w:r>
            </w:ins>
          </w:p>
          <w:p w14:paraId="5F9374BA" w14:textId="1E0BB01F" w:rsidR="00721E74" w:rsidRDefault="00721E74" w:rsidP="00407D5D">
            <w:pPr>
              <w:spacing w:before="180" w:afterLines="100" w:after="240"/>
              <w:rPr>
                <w:ins w:id="287" w:author="Interdigital" w:date="2021-01-04T15:17:00Z"/>
                <w:rFonts w:cs="Arial"/>
                <w:bCs/>
              </w:rPr>
            </w:pPr>
            <w:ins w:id="288"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289" w:author="Interdigital" w:date="2021-01-04T15:18:00Z"/>
                <w:rFonts w:cs="Arial"/>
                <w:bCs/>
              </w:rPr>
            </w:pPr>
            <w:ins w:id="290" w:author="Interdigital" w:date="2021-01-04T15:17:00Z">
              <w:r>
                <w:rPr>
                  <w:rFonts w:cs="Arial"/>
                  <w:bCs/>
                </w:rPr>
                <w:t xml:space="preserve">As discussed in </w:t>
              </w:r>
            </w:ins>
            <w:ins w:id="291"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292" w:author="Interdigital" w:date="2021-01-04T15:17:00Z"/>
                <w:rFonts w:cs="Arial"/>
                <w:bCs/>
              </w:rPr>
            </w:pPr>
            <w:ins w:id="293" w:author="Interdigital" w:date="2021-01-04T15:19:00Z">
              <w:r>
                <w:rPr>
                  <w:rFonts w:cs="Arial"/>
                  <w:bCs/>
                </w:rPr>
                <w:lastRenderedPageBreak/>
                <w:t>Either or both of options 3 or option 4 ca</w:t>
              </w:r>
            </w:ins>
            <w:ins w:id="294" w:author="Interdigital" w:date="2021-01-04T15:20:00Z">
              <w:r>
                <w:rPr>
                  <w:rFonts w:cs="Arial"/>
                  <w:bCs/>
                </w:rPr>
                <w:t xml:space="preserve">n be used to enable common DRX </w:t>
              </w:r>
            </w:ins>
            <w:ins w:id="295" w:author="Interdigital" w:date="2021-01-04T15:21:00Z">
              <w:r w:rsidR="00E64403">
                <w:rPr>
                  <w:rFonts w:cs="Arial"/>
                  <w:bCs/>
                </w:rPr>
                <w:t xml:space="preserve">configuration </w:t>
              </w:r>
            </w:ins>
            <w:ins w:id="296" w:author="Interdigital" w:date="2021-01-04T15:20:00Z">
              <w:r>
                <w:rPr>
                  <w:rFonts w:cs="Arial"/>
                  <w:bCs/>
                </w:rPr>
                <w:t>to be tailored to the characteristics of the data transmissions</w:t>
              </w:r>
            </w:ins>
            <w:ins w:id="297" w:author="Interdigital" w:date="2021-01-04T15:21:00Z">
              <w:r w:rsidR="00E64403">
                <w:rPr>
                  <w:rFonts w:cs="Arial"/>
                  <w:bCs/>
                </w:rPr>
                <w:t>.  This avoids having to define a single DRX configuratio</w:t>
              </w:r>
            </w:ins>
            <w:ins w:id="298"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299" w:author="Interdigital" w:date="2021-01-04T15:21:00Z">
              <w:r w:rsidR="00E64403">
                <w:rPr>
                  <w:rFonts w:cs="Arial"/>
                  <w:bCs/>
                </w:rPr>
                <w:t xml:space="preserve"> </w:t>
              </w:r>
            </w:ins>
          </w:p>
        </w:tc>
      </w:tr>
      <w:tr w:rsidR="00AE3267" w14:paraId="32B0A3F1" w14:textId="77777777" w:rsidTr="00B549BC">
        <w:trPr>
          <w:ins w:id="300" w:author="vivo(Jing)" w:date="2021-01-05T14:44:00Z"/>
        </w:trPr>
        <w:tc>
          <w:tcPr>
            <w:tcW w:w="2268" w:type="dxa"/>
          </w:tcPr>
          <w:p w14:paraId="717C33C0" w14:textId="1172A230" w:rsidR="00AE3267" w:rsidRDefault="00AE3267" w:rsidP="00AE3267">
            <w:pPr>
              <w:spacing w:before="180" w:afterLines="100" w:after="240"/>
              <w:rPr>
                <w:ins w:id="301" w:author="vivo(Jing)" w:date="2021-01-05T14:44:00Z"/>
                <w:rFonts w:cs="Arial"/>
                <w:bCs/>
              </w:rPr>
            </w:pPr>
            <w:ins w:id="302" w:author="vivo(Jing)" w:date="2021-01-05T14:44:00Z">
              <w:r>
                <w:rPr>
                  <w:rFonts w:cs="Arial" w:hint="eastAsia"/>
                  <w:bCs/>
                  <w:lang w:val="en-US"/>
                </w:rPr>
                <w:lastRenderedPageBreak/>
                <w:t>vivo</w:t>
              </w:r>
            </w:ins>
          </w:p>
        </w:tc>
        <w:tc>
          <w:tcPr>
            <w:tcW w:w="2268" w:type="dxa"/>
          </w:tcPr>
          <w:p w14:paraId="44DA3CC5" w14:textId="75C4D277" w:rsidR="00AE3267" w:rsidRDefault="00AE3267" w:rsidP="00AE3267">
            <w:pPr>
              <w:spacing w:before="180" w:afterLines="100" w:after="240"/>
              <w:rPr>
                <w:ins w:id="303" w:author="vivo(Jing)" w:date="2021-01-05T14:44:00Z"/>
                <w:rFonts w:cs="Arial"/>
                <w:bCs/>
              </w:rPr>
            </w:pPr>
            <w:ins w:id="304"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305" w:author="vivo(Jing)" w:date="2021-01-05T14:44:00Z"/>
                <w:lang w:val="en-US"/>
              </w:rPr>
            </w:pPr>
            <w:ins w:id="306"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07" w:author="vivo(Jing)" w:date="2021-01-05T14:44:00Z"/>
                <w:rFonts w:cs="Arial"/>
                <w:bCs/>
                <w:lang w:val="en-US"/>
              </w:rPr>
            </w:pPr>
            <w:ins w:id="308"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09" w:author="vivo(Jing)" w:date="2021-01-05T14:44:00Z"/>
              </w:rPr>
            </w:pPr>
            <w:ins w:id="310"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11" w:author="vivo(Jing)" w:date="2021-01-05T14:45:00Z">
              <w:r>
                <w:rPr>
                  <w:rFonts w:cs="Arial"/>
                  <w:bCs/>
                  <w:lang w:val="en-US"/>
                </w:rPr>
                <w:t>may be needed on signaling design</w:t>
              </w:r>
            </w:ins>
            <w:ins w:id="312"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313" w:author="vivo(Jing)" w:date="2021-01-05T14:44:00Z"/>
                <w:rFonts w:cs="Arial"/>
                <w:bCs/>
                <w:lang w:val="en-US"/>
                <w:rPrChange w:id="314" w:author="vivo(Jing)" w:date="2021-01-05T14:44:00Z">
                  <w:rPr>
                    <w:ins w:id="315" w:author="vivo(Jing)" w:date="2021-01-05T14:44:00Z"/>
                    <w:rFonts w:cs="Arial"/>
                    <w:bCs/>
                  </w:rPr>
                </w:rPrChange>
              </w:rPr>
              <w:pPrChange w:id="316" w:author="vivo(Jing)" w:date="2021-01-05T14:44:00Z">
                <w:pPr>
                  <w:spacing w:before="180" w:afterLines="100" w:after="240"/>
                </w:pPr>
              </w:pPrChange>
            </w:pPr>
            <w:ins w:id="317"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B549BC">
        <w:trPr>
          <w:ins w:id="318" w:author="Ericsson" w:date="2021-01-05T19:36:00Z"/>
        </w:trPr>
        <w:tc>
          <w:tcPr>
            <w:tcW w:w="2268" w:type="dxa"/>
          </w:tcPr>
          <w:p w14:paraId="681F5DE5" w14:textId="3CDACD3F" w:rsidR="005B3D8F" w:rsidRDefault="005B3D8F" w:rsidP="005B3D8F">
            <w:pPr>
              <w:spacing w:before="180" w:afterLines="100" w:after="240"/>
              <w:rPr>
                <w:ins w:id="319" w:author="Ericsson" w:date="2021-01-05T19:36:00Z"/>
                <w:rFonts w:cs="Arial" w:hint="eastAsia"/>
                <w:bCs/>
                <w:lang w:val="en-US"/>
              </w:rPr>
            </w:pPr>
            <w:ins w:id="320" w:author="Ericsson" w:date="2021-01-05T19:36:00Z">
              <w:r>
                <w:rPr>
                  <w:rFonts w:cs="Arial"/>
                  <w:bCs/>
                </w:rPr>
                <w:t>Ericsson</w:t>
              </w:r>
            </w:ins>
            <w:ins w:id="321"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322" w:author="Ericsson" w:date="2021-01-05T19:36:00Z"/>
                <w:rFonts w:cs="Arial" w:hint="eastAsia"/>
                <w:bCs/>
              </w:rPr>
            </w:pPr>
            <w:ins w:id="323" w:author="Ericsson" w:date="2021-01-05T19:36:00Z">
              <w:r>
                <w:rPr>
                  <w:rFonts w:cs="Arial"/>
                  <w:bCs/>
                </w:rPr>
                <w:t xml:space="preserve">Option 1 </w:t>
              </w:r>
            </w:ins>
          </w:p>
        </w:tc>
        <w:tc>
          <w:tcPr>
            <w:tcW w:w="4531" w:type="dxa"/>
          </w:tcPr>
          <w:p w14:paraId="41CBFDBA" w14:textId="77777777" w:rsidR="005B3D8F" w:rsidRDefault="005B3D8F" w:rsidP="005E74A7">
            <w:pPr>
              <w:rPr>
                <w:ins w:id="324" w:author="Ericsson" w:date="2021-01-05T19:42:00Z"/>
                <w:b/>
                <w:lang w:val="en-US"/>
              </w:rPr>
            </w:pPr>
            <w:ins w:id="325" w:author="Ericsson" w:date="2021-01-05T19:36:00Z">
              <w:r>
                <w:rPr>
                  <w:lang w:val="en-US"/>
                </w:rPr>
                <w:t xml:space="preserve">see our comments for </w:t>
              </w:r>
              <w:r>
                <w:rPr>
                  <w:b/>
                  <w:lang w:val="en-US"/>
                </w:rPr>
                <w:t>Question 2.1-1</w:t>
              </w:r>
            </w:ins>
            <w:ins w:id="326" w:author="Ericsson" w:date="2021-01-05T19:42:00Z">
              <w:r w:rsidR="005E74A7">
                <w:rPr>
                  <w:b/>
                  <w:lang w:val="en-US"/>
                </w:rPr>
                <w:t xml:space="preserve">, i.e., </w:t>
              </w:r>
            </w:ins>
          </w:p>
          <w:p w14:paraId="4ABB5BF6" w14:textId="49D1B12C" w:rsidR="005E74A7" w:rsidRDefault="005E74A7" w:rsidP="005E74A7">
            <w:pPr>
              <w:rPr>
                <w:ins w:id="327" w:author="Ericsson" w:date="2021-01-05T19:36:00Z"/>
                <w:rFonts w:cs="Arial" w:hint="eastAsia"/>
                <w:bCs/>
                <w:lang w:val="en-US"/>
              </w:rPr>
            </w:pPr>
            <w:ins w:id="328"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329"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330"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331" w:author="CATT" w:date="2020-12-28T08:56:00Z">
              <w:r>
                <w:rPr>
                  <w:rFonts w:cs="Arial" w:hint="eastAsia"/>
                  <w:bCs/>
                </w:rPr>
                <w:t xml:space="preserve">See the comments </w:t>
              </w:r>
            </w:ins>
            <w:ins w:id="332" w:author="CATT" w:date="2020-12-28T09:13:00Z">
              <w:r w:rsidR="00D91C38">
                <w:rPr>
                  <w:rFonts w:cs="Arial" w:hint="eastAsia"/>
                  <w:bCs/>
                </w:rPr>
                <w:t>as</w:t>
              </w:r>
            </w:ins>
            <w:ins w:id="333" w:author="CATT" w:date="2020-12-28T08:56:00Z">
              <w:r>
                <w:rPr>
                  <w:rFonts w:cs="Arial" w:hint="eastAsia"/>
                  <w:bCs/>
                </w:rPr>
                <w:t xml:space="preserve"> Question2.1-1, we think that the UE specific SL DRX is more suitable </w:t>
              </w:r>
              <w:r>
                <w:rPr>
                  <w:rFonts w:cs="Arial" w:hint="eastAsia"/>
                  <w:bCs/>
                </w:rPr>
                <w:lastRenderedPageBreak/>
                <w:t>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334" w:author="LenovoMM_Prateek" w:date="2020-12-28T08:38:00Z">
              <w:r w:rsidRPr="00200DF1">
                <w:rPr>
                  <w:rFonts w:cs="Arial"/>
                  <w:bCs/>
                </w:rPr>
                <w:lastRenderedPageBreak/>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335"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336"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337" w:author="OPPO (Qianxi)" w:date="2020-12-28T16:26:00Z"/>
        </w:trPr>
        <w:tc>
          <w:tcPr>
            <w:tcW w:w="2268" w:type="dxa"/>
          </w:tcPr>
          <w:p w14:paraId="790AC0CC" w14:textId="17C011D1" w:rsidR="00EC24D3" w:rsidRPr="00200DF1" w:rsidRDefault="00EC24D3" w:rsidP="00EC24D3">
            <w:pPr>
              <w:spacing w:before="180" w:afterLines="100" w:after="240"/>
              <w:rPr>
                <w:ins w:id="338" w:author="OPPO (Qianxi)" w:date="2020-12-28T16:26:00Z"/>
                <w:rFonts w:cs="Arial"/>
                <w:bCs/>
              </w:rPr>
            </w:pPr>
            <w:ins w:id="339"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340" w:author="OPPO (Qianxi)" w:date="2020-12-28T16:26:00Z"/>
                <w:rFonts w:cs="Arial"/>
                <w:bCs/>
              </w:rPr>
            </w:pPr>
            <w:ins w:id="341"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342" w:author="OPPO (Qianxi)" w:date="2020-12-28T16:26:00Z"/>
                <w:rFonts w:cs="Arial"/>
                <w:bCs/>
              </w:rPr>
            </w:pPr>
            <w:ins w:id="343"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344" w:author="OPPO (Qianxi)" w:date="2020-12-28T16:26:00Z"/>
                <w:rFonts w:cs="Arial"/>
                <w:bCs/>
              </w:rPr>
            </w:pPr>
            <w:ins w:id="345"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346" w:author="OPPO (Qianxi)" w:date="2020-12-28T16:26:00Z"/>
              </w:rPr>
              <w:pPrChange w:id="347" w:author="OPPO (Qianxi)" w:date="2020-12-28T16:26:00Z">
                <w:pPr>
                  <w:spacing w:before="180" w:afterLines="100" w:after="240"/>
                </w:pPr>
              </w:pPrChange>
            </w:pPr>
            <w:ins w:id="348"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349" w:author="Xiaomi (Xing)" w:date="2020-12-29T12:10:00Z"/>
        </w:trPr>
        <w:tc>
          <w:tcPr>
            <w:tcW w:w="2268" w:type="dxa"/>
          </w:tcPr>
          <w:p w14:paraId="7CE233A8" w14:textId="52A85AB0" w:rsidR="00B81B84" w:rsidRDefault="00B81B84" w:rsidP="00B81B84">
            <w:pPr>
              <w:spacing w:before="180" w:afterLines="100" w:after="240"/>
              <w:rPr>
                <w:ins w:id="350" w:author="Xiaomi (Xing)" w:date="2020-12-29T12:10:00Z"/>
                <w:rFonts w:cs="Arial"/>
                <w:bCs/>
              </w:rPr>
            </w:pPr>
            <w:ins w:id="351"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352" w:author="Xiaomi (Xing)" w:date="2020-12-29T12:10:00Z"/>
                <w:rFonts w:cs="Arial"/>
                <w:bCs/>
              </w:rPr>
            </w:pPr>
            <w:ins w:id="353"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354" w:author="Xiaomi (Xing)" w:date="2020-12-29T12:10:00Z"/>
                <w:rFonts w:cs="Arial"/>
                <w:bCs/>
              </w:rPr>
            </w:pPr>
            <w:ins w:id="355"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356" w:author="ASUSTeK-Xinra" w:date="2020-12-31T16:00:00Z"/>
        </w:trPr>
        <w:tc>
          <w:tcPr>
            <w:tcW w:w="2268" w:type="dxa"/>
          </w:tcPr>
          <w:p w14:paraId="28458638" w14:textId="69A883C3" w:rsidR="00854195" w:rsidRDefault="00854195" w:rsidP="00854195">
            <w:pPr>
              <w:spacing w:before="180" w:afterLines="100" w:after="240"/>
              <w:rPr>
                <w:ins w:id="357" w:author="ASUSTeK-Xinra" w:date="2020-12-31T16:00:00Z"/>
                <w:rFonts w:cs="Arial"/>
                <w:bCs/>
              </w:rPr>
            </w:pPr>
            <w:ins w:id="358"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359" w:author="ASUSTeK-Xinra" w:date="2020-12-31T16:00:00Z"/>
                <w:rFonts w:cs="Arial"/>
                <w:bCs/>
              </w:rPr>
            </w:pPr>
            <w:ins w:id="360"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361" w:author="ASUSTeK-Xinra" w:date="2020-12-31T16:00:00Z"/>
                <w:rFonts w:eastAsia="PMingLiU" w:cs="Arial"/>
                <w:bCs/>
                <w:lang w:eastAsia="zh-TW"/>
              </w:rPr>
            </w:pPr>
            <w:ins w:id="362"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363" w:author="Huawei_Li Zhao" w:date="2020-12-31T17:25:00Z"/>
        </w:trPr>
        <w:tc>
          <w:tcPr>
            <w:tcW w:w="2268" w:type="dxa"/>
          </w:tcPr>
          <w:p w14:paraId="6FA87C37" w14:textId="6814C309" w:rsidR="00407D5D" w:rsidRDefault="00407D5D" w:rsidP="00407D5D">
            <w:pPr>
              <w:spacing w:before="180" w:afterLines="100" w:after="240"/>
              <w:rPr>
                <w:ins w:id="364" w:author="Huawei_Li Zhao" w:date="2020-12-31T17:25:00Z"/>
                <w:rFonts w:eastAsia="PMingLiU" w:cs="Arial"/>
                <w:bCs/>
                <w:lang w:eastAsia="zh-TW"/>
              </w:rPr>
            </w:pPr>
            <w:ins w:id="365"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366" w:author="Huawei_Li Zhao" w:date="2020-12-31T17:25:00Z"/>
                <w:rFonts w:eastAsia="PMingLiU" w:cs="Arial"/>
                <w:bCs/>
                <w:lang w:eastAsia="zh-TW"/>
              </w:rPr>
            </w:pPr>
            <w:ins w:id="367"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368" w:author="Huawei_Li Zhao" w:date="2020-12-31T17:25:00Z"/>
                <w:rFonts w:eastAsia="PMingLiU" w:cs="Arial"/>
                <w:bCs/>
                <w:lang w:eastAsia="zh-TW"/>
              </w:rPr>
            </w:pPr>
            <w:ins w:id="369"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B67832">
        <w:trPr>
          <w:ins w:id="370" w:author="Apple - Zhibin Wu" w:date="2021-01-03T19:49:00Z"/>
        </w:trPr>
        <w:tc>
          <w:tcPr>
            <w:tcW w:w="2268" w:type="dxa"/>
          </w:tcPr>
          <w:p w14:paraId="4C47AE7C" w14:textId="109715CA" w:rsidR="008C5F04" w:rsidRDefault="008C5F04" w:rsidP="00407D5D">
            <w:pPr>
              <w:spacing w:before="180" w:afterLines="100" w:after="240"/>
              <w:rPr>
                <w:ins w:id="371" w:author="Apple - Zhibin Wu" w:date="2021-01-03T19:49:00Z"/>
                <w:rFonts w:cs="Arial"/>
                <w:bCs/>
              </w:rPr>
            </w:pPr>
            <w:ins w:id="372"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373" w:author="Apple - Zhibin Wu" w:date="2021-01-03T19:49:00Z"/>
                <w:rFonts w:cs="Arial"/>
                <w:bCs/>
              </w:rPr>
            </w:pPr>
            <w:ins w:id="374"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375" w:author="Apple - Zhibin Wu" w:date="2021-01-03T19:49:00Z"/>
                <w:rFonts w:cs="Arial"/>
                <w:bCs/>
              </w:rPr>
            </w:pPr>
            <w:ins w:id="376" w:author="Apple - Zhibin Wu" w:date="2021-01-03T19:50:00Z">
              <w:r>
                <w:rPr>
                  <w:rFonts w:cs="Arial"/>
                  <w:bCs/>
                </w:rPr>
                <w:t>We think this only for SL unicast and it is more of a link-specific DRX configuration rather than UE-specific.</w:t>
              </w:r>
            </w:ins>
          </w:p>
        </w:tc>
      </w:tr>
      <w:tr w:rsidR="002D7D80" w14:paraId="1A609B45" w14:textId="77777777" w:rsidTr="00B67832">
        <w:trPr>
          <w:ins w:id="377" w:author="Interdigital" w:date="2021-01-04T15:25:00Z"/>
        </w:trPr>
        <w:tc>
          <w:tcPr>
            <w:tcW w:w="2268" w:type="dxa"/>
          </w:tcPr>
          <w:p w14:paraId="3271B5C7" w14:textId="1581FF2A" w:rsidR="002D7D80" w:rsidRDefault="002D7D80" w:rsidP="00407D5D">
            <w:pPr>
              <w:spacing w:before="180" w:afterLines="100" w:after="240"/>
              <w:rPr>
                <w:ins w:id="378" w:author="Interdigital" w:date="2021-01-04T15:25:00Z"/>
                <w:rFonts w:cs="Arial"/>
                <w:bCs/>
              </w:rPr>
            </w:pPr>
            <w:ins w:id="379" w:author="Interdigital" w:date="2021-01-04T15:25:00Z">
              <w:r>
                <w:rPr>
                  <w:rFonts w:cs="Arial"/>
                  <w:bCs/>
                </w:rPr>
                <w:t>Inter</w:t>
              </w:r>
            </w:ins>
            <w:ins w:id="380" w:author="Interdigital" w:date="2021-01-04T16:04:00Z">
              <w:r w:rsidR="000F2D79">
                <w:rPr>
                  <w:rFonts w:cs="Arial"/>
                  <w:bCs/>
                </w:rPr>
                <w:t>D</w:t>
              </w:r>
            </w:ins>
            <w:ins w:id="381"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382" w:author="Interdigital" w:date="2021-01-04T15:25:00Z"/>
                <w:rFonts w:cs="Arial"/>
                <w:bCs/>
              </w:rPr>
            </w:pPr>
            <w:ins w:id="383"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384" w:author="Interdigital" w:date="2021-01-04T15:25:00Z"/>
                <w:rFonts w:cs="Arial"/>
                <w:bCs/>
              </w:rPr>
            </w:pPr>
            <w:ins w:id="385" w:author="Interdigital" w:date="2021-01-04T15:25:00Z">
              <w:r>
                <w:rPr>
                  <w:rFonts w:cs="Arial"/>
                  <w:bCs/>
                </w:rPr>
                <w:t xml:space="preserve">We </w:t>
              </w:r>
            </w:ins>
            <w:ins w:id="386" w:author="Interdigital" w:date="2021-01-04T15:26:00Z">
              <w:r>
                <w:rPr>
                  <w:rFonts w:cs="Arial"/>
                  <w:bCs/>
                </w:rPr>
                <w:t xml:space="preserve">also </w:t>
              </w:r>
            </w:ins>
            <w:ins w:id="387" w:author="Interdigital" w:date="2021-01-04T15:25:00Z">
              <w:r>
                <w:rPr>
                  <w:rFonts w:cs="Arial"/>
                  <w:bCs/>
                </w:rPr>
                <w:t xml:space="preserve">think this is only for SL unicast.  Whether the two UEs share the same </w:t>
              </w:r>
            </w:ins>
            <w:ins w:id="388" w:author="Interdigital" w:date="2021-01-04T15:26:00Z">
              <w:r>
                <w:rPr>
                  <w:rFonts w:cs="Arial"/>
                  <w:bCs/>
                </w:rPr>
                <w:t xml:space="preserve">UE-specific </w:t>
              </w:r>
            </w:ins>
            <w:ins w:id="389" w:author="Interdigital" w:date="2021-01-04T15:25:00Z">
              <w:r>
                <w:rPr>
                  <w:rFonts w:cs="Arial"/>
                  <w:bCs/>
                </w:rPr>
                <w:t xml:space="preserve">DRX configuration </w:t>
              </w:r>
            </w:ins>
            <w:ins w:id="390" w:author="Interdigital" w:date="2021-01-04T15:26:00Z">
              <w:r>
                <w:rPr>
                  <w:rFonts w:cs="Arial"/>
                  <w:bCs/>
                </w:rPr>
                <w:t>should be further discussed.</w:t>
              </w:r>
            </w:ins>
          </w:p>
        </w:tc>
      </w:tr>
      <w:tr w:rsidR="00AE3267" w14:paraId="1723DB9F" w14:textId="77777777" w:rsidTr="00B67832">
        <w:trPr>
          <w:ins w:id="391" w:author="vivo(Jing)" w:date="2021-01-05T14:45:00Z"/>
        </w:trPr>
        <w:tc>
          <w:tcPr>
            <w:tcW w:w="2268" w:type="dxa"/>
          </w:tcPr>
          <w:p w14:paraId="051CF36C" w14:textId="796EB43A" w:rsidR="00AE3267" w:rsidRDefault="00AE3267" w:rsidP="00AE3267">
            <w:pPr>
              <w:spacing w:before="180" w:afterLines="100" w:after="240"/>
              <w:rPr>
                <w:ins w:id="392" w:author="vivo(Jing)" w:date="2021-01-05T14:45:00Z"/>
                <w:rFonts w:cs="Arial"/>
                <w:bCs/>
              </w:rPr>
            </w:pPr>
            <w:ins w:id="393"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394" w:author="vivo(Jing)" w:date="2021-01-05T14:45:00Z"/>
                <w:rFonts w:cs="Arial"/>
                <w:bCs/>
              </w:rPr>
            </w:pPr>
            <w:ins w:id="395"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396" w:author="vivo(Jing)" w:date="2021-01-05T14:45:00Z"/>
                <w:rFonts w:cs="Arial"/>
                <w:bCs/>
              </w:rPr>
            </w:pPr>
            <w:ins w:id="397"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398"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399" w:author="vivo(Jing)" w:date="2021-01-05T14:46:00Z">
              <w:r>
                <w:rPr>
                  <w:rFonts w:cs="Arial" w:hint="eastAsia"/>
                  <w:bCs/>
                  <w:lang w:val="en-US"/>
                </w:rPr>
                <w:t>follow the common SL DRX configuration</w:t>
              </w:r>
              <w:r>
                <w:rPr>
                  <w:rFonts w:hint="eastAsia"/>
                  <w:lang w:val="en-US"/>
                </w:rPr>
                <w:t xml:space="preserve"> like groupcast and broadcast services</w:t>
              </w:r>
            </w:ins>
            <w:ins w:id="400" w:author="vivo(Jing)" w:date="2021-01-05T16:19:00Z">
              <w:r w:rsidR="00FD561D">
                <w:rPr>
                  <w:lang w:val="en-US"/>
                </w:rPr>
                <w:t xml:space="preserve"> (e.g. for the first PC5-S message)</w:t>
              </w:r>
            </w:ins>
            <w:ins w:id="401" w:author="vivo(Jing)" w:date="2021-01-05T14:46:00Z">
              <w:r>
                <w:rPr>
                  <w:rFonts w:hint="eastAsia"/>
                  <w:lang w:val="en-US"/>
                </w:rPr>
                <w:t>.</w:t>
              </w:r>
            </w:ins>
          </w:p>
        </w:tc>
      </w:tr>
      <w:tr w:rsidR="00DD3C42" w14:paraId="0DE75C38" w14:textId="77777777" w:rsidTr="00B67832">
        <w:trPr>
          <w:ins w:id="402" w:author="Ericsson" w:date="2021-01-05T19:46:00Z"/>
        </w:trPr>
        <w:tc>
          <w:tcPr>
            <w:tcW w:w="2268" w:type="dxa"/>
          </w:tcPr>
          <w:p w14:paraId="4C1D21C3" w14:textId="646261B4" w:rsidR="00DD3C42" w:rsidRDefault="00DD3C42" w:rsidP="00DD3C42">
            <w:pPr>
              <w:spacing w:before="180" w:afterLines="100" w:after="240"/>
              <w:rPr>
                <w:ins w:id="403" w:author="Ericsson" w:date="2021-01-05T19:46:00Z"/>
                <w:rFonts w:cs="Arial" w:hint="eastAsia"/>
                <w:bCs/>
                <w:lang w:val="en-US"/>
              </w:rPr>
            </w:pPr>
            <w:ins w:id="404" w:author="Ericsson" w:date="2021-01-05T19:46:00Z">
              <w:r>
                <w:rPr>
                  <w:rFonts w:cs="Arial"/>
                  <w:bCs/>
                </w:rPr>
                <w:t>Ericsson</w:t>
              </w:r>
            </w:ins>
            <w:ins w:id="405"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406" w:author="Ericsson" w:date="2021-01-05T19:46:00Z"/>
                <w:rFonts w:cs="Arial" w:hint="eastAsia"/>
                <w:bCs/>
                <w:lang w:val="en-US"/>
              </w:rPr>
            </w:pPr>
            <w:ins w:id="407"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408" w:author="Ericsson" w:date="2021-01-05T19:46:00Z"/>
                <w:rFonts w:cs="Arial"/>
                <w:bCs/>
                <w:lang w:val="en-US"/>
              </w:rPr>
            </w:pPr>
            <w:ins w:id="409"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 xml:space="preserve">ACTIVE state if </w:t>
              </w:r>
              <w:r w:rsidRPr="00037C94">
                <w:rPr>
                  <w:rFonts w:cs="Arial"/>
                  <w:bCs/>
                  <w:lang w:val="en-US"/>
                </w:rPr>
                <w:lastRenderedPageBreak/>
                <w:t>ACTIVE for any of the enabled DRX configurations</w:t>
              </w:r>
              <w:r>
                <w:rPr>
                  <w:rFonts w:cs="Arial"/>
                  <w:bCs/>
                  <w:lang w:val="en-US"/>
                </w:rPr>
                <w:t>.</w:t>
              </w:r>
            </w:ins>
          </w:p>
          <w:p w14:paraId="6BF4C876" w14:textId="3A67CE4E" w:rsidR="00171ACF" w:rsidRDefault="00171ACF" w:rsidP="00171ACF">
            <w:pPr>
              <w:spacing w:before="180" w:afterLines="100" w:after="240"/>
              <w:rPr>
                <w:ins w:id="410" w:author="Ericsson" w:date="2021-01-05T19:48:00Z"/>
                <w:rFonts w:cs="Arial"/>
                <w:bCs/>
                <w:lang w:val="en-US"/>
              </w:rPr>
            </w:pPr>
            <w:ins w:id="411" w:author="Ericsson" w:date="2021-01-05T19:48:00Z">
              <w:r>
                <w:rPr>
                  <w:rFonts w:cs="Arial"/>
                  <w:bCs/>
                  <w:lang w:val="en-US"/>
                </w:rPr>
                <w:t xml:space="preserve">Each specific </w:t>
              </w:r>
            </w:ins>
            <w:ins w:id="412" w:author="Ericsson" w:date="2021-01-05T19:47:00Z">
              <w:r w:rsidRPr="00171ACF">
                <w:rPr>
                  <w:rFonts w:cs="Arial"/>
                  <w:bCs/>
                  <w:lang w:val="en-US"/>
                </w:rPr>
                <w:t>DRX is configured to a group of UEs (e.g., UC pair, group in GC, service-specific, etc.)</w:t>
              </w:r>
            </w:ins>
            <w:ins w:id="413" w:author="Ericsson" w:date="2021-01-05T19:48:00Z">
              <w:r>
                <w:rPr>
                  <w:rFonts w:cs="Arial"/>
                  <w:bCs/>
                  <w:lang w:val="en-US"/>
                </w:rPr>
                <w:t xml:space="preserve">. </w:t>
              </w:r>
            </w:ins>
          </w:p>
          <w:p w14:paraId="1CA20004" w14:textId="54B2DA26" w:rsidR="00171ACF" w:rsidRDefault="00171ACF" w:rsidP="00C2663D">
            <w:pPr>
              <w:spacing w:before="180" w:afterLines="100" w:after="240"/>
              <w:rPr>
                <w:ins w:id="414" w:author="Ericsson" w:date="2021-01-05T19:46:00Z"/>
                <w:rFonts w:cs="Arial" w:hint="eastAsia"/>
                <w:bCs/>
                <w:lang w:val="en-US"/>
              </w:rPr>
            </w:pPr>
            <w:ins w:id="415" w:author="Ericsson" w:date="2021-01-05T19:48:00Z">
              <w:r>
                <w:rPr>
                  <w:rFonts w:cs="Arial"/>
                  <w:bCs/>
                  <w:lang w:val="en-US"/>
                </w:rPr>
                <w:t>RAN2 can further d</w:t>
              </w:r>
            </w:ins>
            <w:ins w:id="416" w:author="Ericsson" w:date="2021-01-05T19:49:00Z">
              <w:r>
                <w:rPr>
                  <w:rFonts w:cs="Arial"/>
                  <w:bCs/>
                  <w:lang w:val="en-US"/>
                </w:rPr>
                <w:t xml:space="preserve">iscuss </w:t>
              </w:r>
            </w:ins>
            <w:ins w:id="417" w:author="Ericsson" w:date="2021-01-05T19:50:00Z">
              <w:r w:rsidR="00A57B62">
                <w:rPr>
                  <w:rFonts w:cs="Arial"/>
                  <w:bCs/>
                  <w:lang w:val="en-US"/>
                </w:rPr>
                <w:t>what is</w:t>
              </w:r>
            </w:ins>
            <w:ins w:id="418" w:author="Ericsson" w:date="2021-01-05T19:49:00Z">
              <w:r>
                <w:rPr>
                  <w:rFonts w:cs="Arial"/>
                  <w:bCs/>
                  <w:lang w:val="en-US"/>
                </w:rPr>
                <w:t xml:space="preserve"> specific DRX</w:t>
              </w:r>
            </w:ins>
            <w:ins w:id="419"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bl>
    <w:p w14:paraId="431310CF" w14:textId="77777777" w:rsidR="0051168A" w:rsidRDefault="0051168A" w:rsidP="004E68DF">
      <w:pPr>
        <w:rPr>
          <w:lang w:val="en-US"/>
        </w:rPr>
      </w:pPr>
    </w:p>
    <w:p w14:paraId="72AD892B" w14:textId="40998FF5" w:rsidR="005C6A06" w:rsidRDefault="005C6A06" w:rsidP="005C6A06">
      <w:pPr>
        <w:rPr>
          <w:ins w:id="420"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421" w:author="OPPO (Qianxi)" w:date="2020-12-28T16:26:00Z"/>
          <w:noProof/>
          <w:lang w:val="en-US"/>
        </w:rPr>
      </w:pPr>
      <w:ins w:id="422"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423" w:author="OPPO (Qianxi)" w:date="2020-12-28T16:26:00Z"/>
          <w:noProof/>
          <w:lang w:val="en-US"/>
        </w:rPr>
      </w:pPr>
      <w:ins w:id="424"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425"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426"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427" w:author="CATT" w:date="2020-12-28T08:57:00Z"/>
                <w:rFonts w:cs="Arial"/>
                <w:bCs/>
              </w:rPr>
            </w:pPr>
            <w:ins w:id="428"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429" w:author="CATT" w:date="2020-12-28T08:57:00Z">
              <w:r>
                <w:rPr>
                  <w:rFonts w:cs="Arial" w:hint="eastAsia"/>
                  <w:bCs/>
                </w:rPr>
                <w:t>Option 3) for sidelink broadcast/groupcast</w:t>
              </w:r>
            </w:ins>
            <w:ins w:id="430"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431" w:author="CATT" w:date="2020-12-28T08:57:00Z"/>
                <w:rFonts w:cs="Arial"/>
                <w:bCs/>
              </w:rPr>
            </w:pPr>
            <w:ins w:id="432" w:author="CATT" w:date="2020-12-28T08:57:00Z">
              <w:r>
                <w:rPr>
                  <w:rFonts w:cs="Arial" w:hint="eastAsia"/>
                  <w:bCs/>
                </w:rPr>
                <w:t>At least for sidelink unicast, we think the SL DRX configurations should be based on each PC5 connection</w:t>
              </w:r>
            </w:ins>
            <w:ins w:id="433"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434"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435"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436"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437"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438" w:author="OPPO (Qianxi)" w:date="2020-12-28T16:26:00Z"/>
        </w:trPr>
        <w:tc>
          <w:tcPr>
            <w:tcW w:w="2268" w:type="dxa"/>
          </w:tcPr>
          <w:p w14:paraId="4892FF8F" w14:textId="62F57660" w:rsidR="00EC24D3" w:rsidRPr="00200DF1" w:rsidRDefault="00EC24D3" w:rsidP="00EC24D3">
            <w:pPr>
              <w:spacing w:before="180" w:afterLines="100" w:after="240"/>
              <w:rPr>
                <w:ins w:id="439" w:author="OPPO (Qianxi)" w:date="2020-12-28T16:26:00Z"/>
                <w:rFonts w:cs="Arial"/>
                <w:bCs/>
              </w:rPr>
            </w:pPr>
            <w:ins w:id="440"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441" w:author="OPPO (Qianxi)" w:date="2020-12-28T16:26:00Z"/>
                <w:rFonts w:cs="Arial"/>
                <w:bCs/>
              </w:rPr>
            </w:pPr>
            <w:ins w:id="442"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443" w:author="OPPO (Qianxi)" w:date="2020-12-28T16:26:00Z"/>
                <w:rFonts w:cs="Arial"/>
                <w:bCs/>
              </w:rPr>
            </w:pPr>
            <w:ins w:id="444" w:author="OPPO (Qianxi)" w:date="2020-12-28T16:26:00Z">
              <w:r>
                <w:rPr>
                  <w:rFonts w:cs="Arial" w:hint="eastAsia"/>
                  <w:bCs/>
                </w:rPr>
                <w:t>A</w:t>
              </w:r>
              <w:r>
                <w:rPr>
                  <w:rFonts w:cs="Arial"/>
                  <w:bCs/>
                </w:rPr>
                <w:t xml:space="preserve">s replied in Q2.2-1, we believe that the said “UE specific DRX configuration” (for which the term </w:t>
              </w:r>
              <w:r>
                <w:rPr>
                  <w:rFonts w:cs="Arial"/>
                  <w:bCs/>
                </w:rPr>
                <w:lastRenderedPageBreak/>
                <w:t>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445" w:author="OPPO (Qianxi)" w:date="2020-12-28T16:26:00Z"/>
                <w:rFonts w:cs="Arial"/>
                <w:bCs/>
              </w:rPr>
            </w:pPr>
            <w:ins w:id="446"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447" w:author="OPPO (Qianxi)" w:date="2020-12-28T16:26:00Z"/>
                <w:rFonts w:cs="Arial"/>
                <w:bCs/>
              </w:rPr>
              <w:pPrChange w:id="448" w:author="OPPO (Qianxi)" w:date="2020-12-28T16:26:00Z">
                <w:pPr>
                  <w:spacing w:before="180" w:afterLines="100" w:after="240"/>
                </w:pPr>
              </w:pPrChange>
            </w:pPr>
            <w:ins w:id="449"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450" w:author="Xiaomi (Xing)" w:date="2020-12-29T12:12:00Z"/>
        </w:trPr>
        <w:tc>
          <w:tcPr>
            <w:tcW w:w="2268" w:type="dxa"/>
          </w:tcPr>
          <w:p w14:paraId="1815E52E" w14:textId="3EBF12E5" w:rsidR="00B81B84" w:rsidRDefault="00B81B84" w:rsidP="00B81B84">
            <w:pPr>
              <w:spacing w:before="180" w:afterLines="100" w:after="240"/>
              <w:rPr>
                <w:ins w:id="451" w:author="Xiaomi (Xing)" w:date="2020-12-29T12:12:00Z"/>
                <w:rFonts w:cs="Arial"/>
                <w:bCs/>
              </w:rPr>
            </w:pPr>
            <w:ins w:id="452" w:author="Xiaomi (Xing)" w:date="2020-12-29T12:12:00Z">
              <w:r>
                <w:rPr>
                  <w:rFonts w:cs="Arial" w:hint="eastAsia"/>
                  <w:bCs/>
                </w:rPr>
                <w:lastRenderedPageBreak/>
                <w:t>Xiaomi</w:t>
              </w:r>
            </w:ins>
          </w:p>
        </w:tc>
        <w:tc>
          <w:tcPr>
            <w:tcW w:w="2268" w:type="dxa"/>
          </w:tcPr>
          <w:p w14:paraId="1B05E6DC" w14:textId="4F81E7DD" w:rsidR="00B81B84" w:rsidRDefault="00B81B84" w:rsidP="00B81B84">
            <w:pPr>
              <w:spacing w:before="180" w:afterLines="100" w:after="240"/>
              <w:rPr>
                <w:ins w:id="453" w:author="Xiaomi (Xing)" w:date="2020-12-29T12:12:00Z"/>
                <w:rFonts w:cs="Arial"/>
                <w:bCs/>
              </w:rPr>
            </w:pPr>
            <w:ins w:id="454"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455" w:author="Xiaomi (Xing)" w:date="2020-12-29T12:12:00Z"/>
                <w:rFonts w:cs="Arial"/>
                <w:bCs/>
              </w:rPr>
            </w:pPr>
            <w:ins w:id="456"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457" w:author="Xiaomi (Xing)" w:date="2020-12-29T15:33:00Z">
              <w:r>
                <w:rPr>
                  <w:rFonts w:cs="Arial"/>
                  <w:bCs/>
                </w:rPr>
                <w:t xml:space="preserve">Therefore, the </w:t>
              </w:r>
            </w:ins>
            <w:ins w:id="458" w:author="Xiaomi (Xing)" w:date="2020-12-29T15:34:00Z">
              <w:r>
                <w:rPr>
                  <w:rFonts w:cs="Arial"/>
                  <w:bCs/>
                </w:rPr>
                <w:t>UE specific DRX should be configured per TX UE.</w:t>
              </w:r>
            </w:ins>
          </w:p>
        </w:tc>
      </w:tr>
      <w:tr w:rsidR="00854195" w14:paraId="127DAB4F" w14:textId="77777777" w:rsidTr="00BE1D79">
        <w:trPr>
          <w:ins w:id="459" w:author="ASUSTeK-Xinra" w:date="2020-12-31T16:01:00Z"/>
        </w:trPr>
        <w:tc>
          <w:tcPr>
            <w:tcW w:w="2268" w:type="dxa"/>
          </w:tcPr>
          <w:p w14:paraId="04856603" w14:textId="66FD1D4E" w:rsidR="00854195" w:rsidRDefault="00854195" w:rsidP="00854195">
            <w:pPr>
              <w:spacing w:before="180" w:afterLines="100" w:after="240"/>
              <w:rPr>
                <w:ins w:id="460" w:author="ASUSTeK-Xinra" w:date="2020-12-31T16:01:00Z"/>
                <w:rFonts w:cs="Arial"/>
                <w:bCs/>
              </w:rPr>
            </w:pPr>
            <w:ins w:id="461"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462" w:author="ASUSTeK-Xinra" w:date="2020-12-31T16:01:00Z"/>
                <w:rFonts w:cs="Arial"/>
                <w:bCs/>
              </w:rPr>
            </w:pPr>
            <w:ins w:id="463"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464" w:author="ASUSTeK-Xinra" w:date="2020-12-31T16:01:00Z"/>
                <w:rFonts w:cs="Arial"/>
                <w:bCs/>
              </w:rPr>
            </w:pPr>
            <w:ins w:id="465"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466" w:author="Huawei_Li Zhao" w:date="2020-12-31T17:26:00Z"/>
        </w:trPr>
        <w:tc>
          <w:tcPr>
            <w:tcW w:w="2268" w:type="dxa"/>
          </w:tcPr>
          <w:p w14:paraId="5AD0C74A" w14:textId="588B08EF" w:rsidR="00407D5D" w:rsidRDefault="00407D5D" w:rsidP="00407D5D">
            <w:pPr>
              <w:spacing w:before="180" w:afterLines="100" w:after="240"/>
              <w:rPr>
                <w:ins w:id="467" w:author="Huawei_Li Zhao" w:date="2020-12-31T17:26:00Z"/>
                <w:rFonts w:eastAsia="PMingLiU" w:cs="Arial"/>
                <w:bCs/>
                <w:lang w:eastAsia="zh-TW"/>
              </w:rPr>
            </w:pPr>
            <w:ins w:id="468"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469" w:author="Huawei_Li Zhao" w:date="2020-12-31T17:26:00Z"/>
                <w:rFonts w:eastAsia="PMingLiU" w:cs="Arial"/>
                <w:bCs/>
                <w:lang w:eastAsia="zh-TW"/>
              </w:rPr>
            </w:pPr>
            <w:ins w:id="470"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471" w:author="Huawei_Li Zhao" w:date="2020-12-31T17:26:00Z"/>
                <w:rFonts w:cs="Arial"/>
                <w:bCs/>
              </w:rPr>
            </w:pPr>
            <w:ins w:id="472"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473" w:author="Huawei_Li Zhao" w:date="2020-12-31T17:26:00Z"/>
                <w:rFonts w:eastAsia="PMingLiU" w:cs="Arial"/>
                <w:bCs/>
                <w:lang w:eastAsia="zh-TW"/>
              </w:rPr>
            </w:pPr>
            <w:ins w:id="474"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BE1D79">
        <w:trPr>
          <w:ins w:id="475" w:author="Apple - Zhibin Wu" w:date="2021-01-03T19:51:00Z"/>
        </w:trPr>
        <w:tc>
          <w:tcPr>
            <w:tcW w:w="2268" w:type="dxa"/>
          </w:tcPr>
          <w:p w14:paraId="4E296A10" w14:textId="0FFA3B73" w:rsidR="008C5F04" w:rsidRDefault="008C5F04" w:rsidP="00407D5D">
            <w:pPr>
              <w:spacing w:before="180" w:afterLines="100" w:after="240"/>
              <w:rPr>
                <w:ins w:id="476" w:author="Apple - Zhibin Wu" w:date="2021-01-03T19:51:00Z"/>
                <w:rFonts w:cs="Arial"/>
                <w:bCs/>
              </w:rPr>
            </w:pPr>
            <w:ins w:id="477"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478" w:author="Apple - Zhibin Wu" w:date="2021-01-03T19:51:00Z"/>
                <w:rFonts w:cs="Arial"/>
                <w:bCs/>
              </w:rPr>
            </w:pPr>
            <w:ins w:id="479" w:author="Apple - Zhibin Wu" w:date="2021-01-03T19:51:00Z">
              <w:r>
                <w:rPr>
                  <w:rFonts w:cs="Arial"/>
                  <w:bCs/>
                </w:rPr>
                <w:t>Option 1</w:t>
              </w:r>
            </w:ins>
            <w:ins w:id="480"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481" w:author="Apple - Zhibin Wu" w:date="2021-01-03T19:51:00Z"/>
                <w:rFonts w:cs="Arial"/>
                <w:bCs/>
              </w:rPr>
            </w:pPr>
            <w:ins w:id="482" w:author="Apple - Zhibin Wu" w:date="2021-01-03T19:51:00Z">
              <w:r>
                <w:rPr>
                  <w:rFonts w:cs="Arial"/>
                  <w:bCs/>
                </w:rPr>
                <w:t xml:space="preserve">We do not believe there is a need to configure more than one </w:t>
              </w:r>
            </w:ins>
            <w:ins w:id="483" w:author="Apple - Zhibin Wu" w:date="2021-01-03T19:54:00Z">
              <w:r>
                <w:rPr>
                  <w:rFonts w:cs="Arial"/>
                  <w:bCs/>
                </w:rPr>
                <w:t>link specific</w:t>
              </w:r>
            </w:ins>
            <w:ins w:id="484" w:author="Apple - Zhibin Wu" w:date="2021-01-03T19:52:00Z">
              <w:r>
                <w:rPr>
                  <w:rFonts w:cs="Arial"/>
                  <w:bCs/>
                </w:rPr>
                <w:t xml:space="preserve"> </w:t>
              </w:r>
            </w:ins>
            <w:ins w:id="485" w:author="Apple - Zhibin Wu" w:date="2021-01-03T19:51:00Z">
              <w:r>
                <w:rPr>
                  <w:rFonts w:cs="Arial"/>
                  <w:bCs/>
                </w:rPr>
                <w:t xml:space="preserve">DRX </w:t>
              </w:r>
            </w:ins>
            <w:ins w:id="486" w:author="Apple - Zhibin Wu" w:date="2021-01-03T19:52:00Z">
              <w:r>
                <w:rPr>
                  <w:rFonts w:cs="Arial"/>
                  <w:bCs/>
                </w:rPr>
                <w:t>configuration</w:t>
              </w:r>
            </w:ins>
            <w:ins w:id="487" w:author="Apple - Zhibin Wu" w:date="2021-01-03T19:51:00Z">
              <w:r>
                <w:rPr>
                  <w:rFonts w:cs="Arial"/>
                  <w:bCs/>
                </w:rPr>
                <w:t xml:space="preserve"> per unicast link</w:t>
              </w:r>
            </w:ins>
            <w:ins w:id="488" w:author="Apple - Zhibin Wu" w:date="2021-01-03T19:53:00Z">
              <w:r>
                <w:rPr>
                  <w:rFonts w:cs="Arial"/>
                  <w:bCs/>
                </w:rPr>
                <w:t xml:space="preserve">, in regardless of how many different QoS </w:t>
              </w:r>
            </w:ins>
            <w:ins w:id="489" w:author="Apple - Zhibin Wu" w:date="2021-01-03T19:55:00Z">
              <w:r>
                <w:rPr>
                  <w:rFonts w:cs="Arial"/>
                  <w:bCs/>
                </w:rPr>
                <w:t>f</w:t>
              </w:r>
            </w:ins>
            <w:ins w:id="490" w:author="Apple - Zhibin Wu" w:date="2021-01-03T19:53:00Z">
              <w:r>
                <w:rPr>
                  <w:rFonts w:cs="Arial"/>
                  <w:bCs/>
                </w:rPr>
                <w:t>lows are supported between a pair of UEs</w:t>
              </w:r>
            </w:ins>
            <w:ins w:id="491" w:author="Apple - Zhibin Wu" w:date="2021-01-03T19:51:00Z">
              <w:r>
                <w:rPr>
                  <w:rFonts w:cs="Arial"/>
                  <w:bCs/>
                </w:rPr>
                <w:t>.</w:t>
              </w:r>
            </w:ins>
            <w:ins w:id="492" w:author="Apple - Zhibin Wu" w:date="2021-01-03T19:52:00Z">
              <w:r>
                <w:rPr>
                  <w:rFonts w:cs="Arial"/>
                  <w:bCs/>
                </w:rPr>
                <w:t xml:space="preserve"> </w:t>
              </w:r>
            </w:ins>
            <w:ins w:id="493" w:author="Apple - Zhibin Wu" w:date="2021-01-03T19:54:00Z">
              <w:r>
                <w:rPr>
                  <w:rFonts w:cs="Arial"/>
                  <w:bCs/>
                </w:rPr>
                <w:t>For all the active QoS flows, the peer UEs need to negotiate a single suitable DRX configuration between them</w:t>
              </w:r>
            </w:ins>
            <w:ins w:id="494" w:author="Apple - Zhibin Wu" w:date="2021-01-03T19:55:00Z">
              <w:r>
                <w:rPr>
                  <w:rFonts w:cs="Arial"/>
                  <w:bCs/>
                </w:rPr>
                <w:t xml:space="preserve"> via PC5-RRC</w:t>
              </w:r>
            </w:ins>
            <w:ins w:id="495" w:author="Apple - Zhibin Wu" w:date="2021-01-03T19:54:00Z">
              <w:r>
                <w:rPr>
                  <w:rFonts w:cs="Arial"/>
                  <w:bCs/>
                </w:rPr>
                <w:t xml:space="preserve">. </w:t>
              </w:r>
            </w:ins>
            <w:ins w:id="496" w:author="Apple - Zhibin Wu" w:date="2021-01-03T19:52:00Z">
              <w:r>
                <w:rPr>
                  <w:rFonts w:cs="Arial"/>
                  <w:bCs/>
                </w:rPr>
                <w:t>And this configuration is only used in the PC5-link, and not per UE.</w:t>
              </w:r>
            </w:ins>
          </w:p>
        </w:tc>
      </w:tr>
      <w:tr w:rsidR="0084066E" w14:paraId="412E4894" w14:textId="77777777" w:rsidTr="00BE1D79">
        <w:trPr>
          <w:ins w:id="497" w:author="Interdigital" w:date="2021-01-04T15:32:00Z"/>
        </w:trPr>
        <w:tc>
          <w:tcPr>
            <w:tcW w:w="2268" w:type="dxa"/>
          </w:tcPr>
          <w:p w14:paraId="71BF68A3" w14:textId="5EBE8A7C" w:rsidR="0084066E" w:rsidRDefault="0084066E" w:rsidP="00407D5D">
            <w:pPr>
              <w:spacing w:before="180" w:afterLines="100" w:after="240"/>
              <w:rPr>
                <w:ins w:id="498" w:author="Interdigital" w:date="2021-01-04T15:32:00Z"/>
                <w:rFonts w:cs="Arial"/>
                <w:bCs/>
              </w:rPr>
            </w:pPr>
            <w:ins w:id="499" w:author="Interdigital" w:date="2021-01-04T15:32:00Z">
              <w:r>
                <w:rPr>
                  <w:rFonts w:cs="Arial"/>
                  <w:bCs/>
                </w:rPr>
                <w:t>Inter</w:t>
              </w:r>
            </w:ins>
            <w:ins w:id="500" w:author="Interdigital" w:date="2021-01-04T16:04:00Z">
              <w:r w:rsidR="000F2D79">
                <w:rPr>
                  <w:rFonts w:cs="Arial"/>
                  <w:bCs/>
                </w:rPr>
                <w:t>D</w:t>
              </w:r>
            </w:ins>
            <w:ins w:id="501"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502" w:author="Interdigital" w:date="2021-01-04T15:32:00Z"/>
                <w:rFonts w:cs="Arial"/>
                <w:bCs/>
              </w:rPr>
            </w:pPr>
            <w:ins w:id="503" w:author="Interdigital" w:date="2021-01-04T15:33:00Z">
              <w:r>
                <w:rPr>
                  <w:rFonts w:cs="Arial"/>
                  <w:bCs/>
                </w:rPr>
                <w:t xml:space="preserve">Option </w:t>
              </w:r>
            </w:ins>
            <w:ins w:id="504"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505" w:author="Interdigital" w:date="2021-01-04T15:42:00Z"/>
                <w:rFonts w:cs="Arial"/>
                <w:bCs/>
              </w:rPr>
            </w:pPr>
            <w:ins w:id="506" w:author="Interdigital" w:date="2021-01-04T15:40:00Z">
              <w:r>
                <w:rPr>
                  <w:rFonts w:cs="Arial"/>
                  <w:bCs/>
                </w:rPr>
                <w:t>For unicast, the DRX configuration should be per source/destination p</w:t>
              </w:r>
            </w:ins>
            <w:ins w:id="507" w:author="Interdigital" w:date="2021-01-04T15:41:00Z">
              <w:r>
                <w:rPr>
                  <w:rFonts w:cs="Arial"/>
                  <w:bCs/>
                </w:rPr>
                <w:t>air</w:t>
              </w:r>
            </w:ins>
            <w:ins w:id="508"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509" w:author="Interdigital" w:date="2021-01-04T15:32:00Z"/>
                <w:rFonts w:cs="Arial"/>
                <w:bCs/>
              </w:rPr>
            </w:pPr>
            <w:ins w:id="510" w:author="Interdigital" w:date="2021-01-04T15:42:00Z">
              <w:r>
                <w:rPr>
                  <w:rFonts w:cs="Arial"/>
                  <w:bCs/>
                </w:rPr>
                <w:t xml:space="preserve">In our understanding, even though some negotiation is </w:t>
              </w:r>
              <w:r w:rsidR="00D518AA">
                <w:rPr>
                  <w:rFonts w:cs="Arial"/>
                  <w:bCs/>
                </w:rPr>
                <w:t>performed between the peer</w:t>
              </w:r>
            </w:ins>
            <w:ins w:id="511" w:author="Interdigital" w:date="2021-01-04T15:43:00Z">
              <w:r w:rsidR="00D518AA">
                <w:rPr>
                  <w:rFonts w:cs="Arial"/>
                  <w:bCs/>
                </w:rPr>
                <w:t xml:space="preserve"> UEs in the unicast link</w:t>
              </w:r>
            </w:ins>
            <w:ins w:id="512" w:author="Interdigital" w:date="2021-01-04T15:44:00Z">
              <w:r w:rsidR="00D518AA">
                <w:rPr>
                  <w:rFonts w:cs="Arial"/>
                  <w:bCs/>
                </w:rPr>
                <w:t xml:space="preserve"> to derive a single DRX </w:t>
              </w:r>
              <w:r w:rsidR="00D518AA">
                <w:rPr>
                  <w:rFonts w:cs="Arial"/>
                  <w:bCs/>
                </w:rPr>
                <w:lastRenderedPageBreak/>
                <w:t>configuration for that link</w:t>
              </w:r>
            </w:ins>
            <w:ins w:id="513" w:author="Interdigital" w:date="2021-01-04T15:43:00Z">
              <w:r w:rsidR="00D518AA">
                <w:rPr>
                  <w:rFonts w:cs="Arial"/>
                  <w:bCs/>
                </w:rPr>
                <w:t>, the allowable/selected DRX configuration for a unicast link should depend on the QoS.</w:t>
              </w:r>
            </w:ins>
            <w:ins w:id="514"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BE1D79">
        <w:trPr>
          <w:ins w:id="515" w:author="vivo(Jing)" w:date="2021-01-05T14:48:00Z"/>
        </w:trPr>
        <w:tc>
          <w:tcPr>
            <w:tcW w:w="2268" w:type="dxa"/>
          </w:tcPr>
          <w:p w14:paraId="618F7AD9" w14:textId="464FA483" w:rsidR="00AE3267" w:rsidRDefault="00AE3267" w:rsidP="00AE3267">
            <w:pPr>
              <w:spacing w:before="180" w:afterLines="100" w:after="240"/>
              <w:rPr>
                <w:ins w:id="516" w:author="vivo(Jing)" w:date="2021-01-05T14:48:00Z"/>
                <w:rFonts w:cs="Arial"/>
                <w:bCs/>
              </w:rPr>
            </w:pPr>
            <w:ins w:id="517" w:author="vivo(Jing)" w:date="2021-01-05T14:48:00Z">
              <w:r>
                <w:rPr>
                  <w:rFonts w:cs="Arial" w:hint="eastAsia"/>
                  <w:bCs/>
                  <w:lang w:val="en-US"/>
                </w:rPr>
                <w:lastRenderedPageBreak/>
                <w:t>vivo</w:t>
              </w:r>
            </w:ins>
          </w:p>
        </w:tc>
        <w:tc>
          <w:tcPr>
            <w:tcW w:w="2268" w:type="dxa"/>
          </w:tcPr>
          <w:p w14:paraId="5868AFC5" w14:textId="78671AF7" w:rsidR="00AE3267" w:rsidRDefault="00AE3267" w:rsidP="00AE3267">
            <w:pPr>
              <w:spacing w:before="180" w:afterLines="100" w:after="240"/>
              <w:rPr>
                <w:ins w:id="518" w:author="vivo(Jing)" w:date="2021-01-05T14:48:00Z"/>
                <w:rFonts w:cs="Arial"/>
                <w:bCs/>
              </w:rPr>
            </w:pPr>
            <w:ins w:id="519"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520" w:author="vivo(Jing)" w:date="2021-01-05T14:48:00Z"/>
                <w:rFonts w:cs="Arial"/>
                <w:bCs/>
              </w:rPr>
            </w:pPr>
            <w:ins w:id="521"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BE1D79">
        <w:trPr>
          <w:ins w:id="522" w:author="Ericsson" w:date="2021-01-05T19:52:00Z"/>
        </w:trPr>
        <w:tc>
          <w:tcPr>
            <w:tcW w:w="2268" w:type="dxa"/>
          </w:tcPr>
          <w:p w14:paraId="4AB789E7" w14:textId="0A16DF4A" w:rsidR="000F70DB" w:rsidRDefault="000F70DB" w:rsidP="000F70DB">
            <w:pPr>
              <w:spacing w:before="180" w:afterLines="100" w:after="240"/>
              <w:rPr>
                <w:ins w:id="523" w:author="Ericsson" w:date="2021-01-05T19:52:00Z"/>
                <w:rFonts w:cs="Arial" w:hint="eastAsia"/>
                <w:bCs/>
                <w:lang w:val="en-US"/>
              </w:rPr>
            </w:pPr>
            <w:ins w:id="524" w:author="Ericsson" w:date="2021-01-05T19:52:00Z">
              <w:r>
                <w:rPr>
                  <w:rFonts w:cs="Arial"/>
                  <w:bCs/>
                </w:rPr>
                <w:t>Ericsson</w:t>
              </w:r>
              <w:r>
                <w:rPr>
                  <w:rFonts w:cs="Arial"/>
                  <w:bCs/>
                </w:rPr>
                <w:t xml:space="preserve"> (Min)</w:t>
              </w:r>
            </w:ins>
          </w:p>
        </w:tc>
        <w:tc>
          <w:tcPr>
            <w:tcW w:w="2268" w:type="dxa"/>
          </w:tcPr>
          <w:p w14:paraId="7E324EA9" w14:textId="4E8E3740" w:rsidR="000F70DB" w:rsidRDefault="000F70DB" w:rsidP="000F70DB">
            <w:pPr>
              <w:spacing w:before="180" w:afterLines="100" w:after="240"/>
              <w:rPr>
                <w:ins w:id="525" w:author="Ericsson" w:date="2021-01-05T19:52:00Z"/>
                <w:rFonts w:cs="Arial" w:hint="eastAsia"/>
                <w:bCs/>
                <w:lang w:val="en-US"/>
              </w:rPr>
            </w:pPr>
            <w:ins w:id="526" w:author="Ericsson" w:date="2021-01-05T19:52:00Z">
              <w:r>
                <w:rPr>
                  <w:rFonts w:cs="Arial"/>
                  <w:bCs/>
                </w:rPr>
                <w:t>Option 1, 2 and 3</w:t>
              </w:r>
            </w:ins>
          </w:p>
        </w:tc>
        <w:tc>
          <w:tcPr>
            <w:tcW w:w="4531" w:type="dxa"/>
          </w:tcPr>
          <w:p w14:paraId="7ABD717C" w14:textId="77777777" w:rsidR="000F70DB" w:rsidRPr="002C2022" w:rsidRDefault="000F70DB" w:rsidP="000F70DB">
            <w:pPr>
              <w:rPr>
                <w:ins w:id="527" w:author="Ericsson" w:date="2021-01-05T19:52:00Z"/>
                <w:noProof/>
                <w:lang w:val="en-US"/>
              </w:rPr>
            </w:pPr>
            <w:ins w:id="528"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529" w:author="Ericsson" w:date="2021-01-05T19:52:00Z"/>
                <w:noProof/>
                <w:lang w:val="en-US"/>
              </w:rPr>
            </w:pPr>
            <w:ins w:id="530"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531" w:author="Ericsson" w:date="2021-01-05T19:52:00Z"/>
                <w:rFonts w:cs="Arial" w:hint="eastAsia"/>
                <w:bCs/>
                <w:lang w:val="en-US"/>
              </w:rPr>
            </w:pPr>
            <w:ins w:id="532"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ListParagraph"/>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533"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534" w:author="CATT" w:date="2020-12-28T08:57:00Z"/>
                <w:i/>
              </w:rPr>
            </w:pPr>
            <w:ins w:id="535" w:author="CATT" w:date="2020-12-28T08:57:00Z">
              <w:r>
                <w:rPr>
                  <w:rFonts w:cs="Arial" w:hint="eastAsia"/>
                  <w:bCs/>
                </w:rPr>
                <w:t xml:space="preserve">Yes for </w:t>
              </w:r>
              <w:r>
                <w:rPr>
                  <w:i/>
                  <w:lang w:eastAsia="ko-KR"/>
                </w:rPr>
                <w:t>sl-</w:t>
              </w:r>
              <w:r w:rsidRPr="00B4297E">
                <w:rPr>
                  <w:i/>
                  <w:lang w:eastAsia="ko-KR"/>
                </w:rPr>
                <w:t>drx-SlotOffset</w:t>
              </w:r>
            </w:ins>
            <w:ins w:id="536" w:author="CATT" w:date="2020-12-28T09:14:00Z">
              <w:r w:rsidR="008E00B2">
                <w:rPr>
                  <w:rFonts w:hint="eastAsia"/>
                  <w:i/>
                </w:rPr>
                <w:t xml:space="preserve"> and</w:t>
              </w:r>
            </w:ins>
            <w:ins w:id="537" w:author="CATT" w:date="2020-12-28T08:57:00Z">
              <w:r>
                <w:rPr>
                  <w:i/>
                  <w:lang w:eastAsia="ko-KR"/>
                </w:rPr>
                <w:t xml:space="preserve"> sl-</w:t>
              </w:r>
              <w:r w:rsidRPr="000F3B30">
                <w:rPr>
                  <w:i/>
                  <w:lang w:eastAsia="ko-KR"/>
                </w:rPr>
                <w:t>drx-onDurationTimer</w:t>
              </w:r>
            </w:ins>
            <w:ins w:id="538"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539" w:author="CATT" w:date="2020-12-28T08:57:00Z">
              <w:r w:rsidRPr="006D555A">
                <w:rPr>
                  <w:rFonts w:hint="eastAsia"/>
                </w:rPr>
                <w:lastRenderedPageBreak/>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540"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541" w:author="CATT" w:date="2020-12-28T08:57:00Z"/>
                <w:rFonts w:cs="Arial"/>
                <w:bCs/>
              </w:rPr>
            </w:pPr>
            <w:ins w:id="542" w:author="CATT" w:date="2020-12-28T08:57:00Z">
              <w:r>
                <w:rPr>
                  <w:rFonts w:cs="Arial" w:hint="eastAsia"/>
                  <w:bCs/>
                </w:rPr>
                <w:lastRenderedPageBreak/>
                <w:t xml:space="preserve">In general, we agree with the above parameters. </w:t>
              </w:r>
            </w:ins>
          </w:p>
          <w:p w14:paraId="4D7FF784" w14:textId="4E0F4AC6" w:rsidR="003F437B" w:rsidRDefault="003F437B" w:rsidP="00BE1D79">
            <w:pPr>
              <w:spacing w:before="180" w:afterLines="100" w:after="240"/>
              <w:rPr>
                <w:rFonts w:cs="Arial"/>
                <w:bCs/>
              </w:rPr>
            </w:pPr>
            <w:ins w:id="543"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w:t>
              </w:r>
              <w:r>
                <w:rPr>
                  <w:rFonts w:cs="Arial" w:hint="eastAsia"/>
                  <w:bCs/>
                </w:rPr>
                <w:lastRenderedPageBreak/>
                <w:t>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544" w:author="LenovoMM_Prateek" w:date="2020-12-28T08:38:00Z">
              <w:r w:rsidRPr="00200DF1">
                <w:rPr>
                  <w:rFonts w:cs="Arial"/>
                  <w:bCs/>
                </w:rPr>
                <w:lastRenderedPageBreak/>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545"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546" w:author="LenovoMM_Prateek" w:date="2020-12-28T08:38:00Z">
              <w:r>
                <w:rPr>
                  <w:rFonts w:cs="Arial"/>
                  <w:bCs/>
                </w:rPr>
                <w:t>As required in Uu.</w:t>
              </w:r>
            </w:ins>
          </w:p>
        </w:tc>
      </w:tr>
      <w:tr w:rsidR="00EC24D3" w14:paraId="7D42E288" w14:textId="77777777" w:rsidTr="00BE1D79">
        <w:trPr>
          <w:ins w:id="547" w:author="OPPO (Qianxi)" w:date="2020-12-28T16:27:00Z"/>
        </w:trPr>
        <w:tc>
          <w:tcPr>
            <w:tcW w:w="2268" w:type="dxa"/>
          </w:tcPr>
          <w:p w14:paraId="04BA9C09" w14:textId="6756146C" w:rsidR="00EC24D3" w:rsidRPr="00200DF1" w:rsidRDefault="00EC24D3" w:rsidP="00EC24D3">
            <w:pPr>
              <w:spacing w:before="180" w:afterLines="100" w:after="240"/>
              <w:rPr>
                <w:ins w:id="548" w:author="OPPO (Qianxi)" w:date="2020-12-28T16:27:00Z"/>
                <w:rFonts w:cs="Arial"/>
                <w:bCs/>
              </w:rPr>
            </w:pPr>
            <w:ins w:id="549"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550" w:author="OPPO (Qianxi)" w:date="2020-12-28T16:27:00Z"/>
                <w:rFonts w:cs="Arial"/>
                <w:bCs/>
              </w:rPr>
            </w:pPr>
            <w:ins w:id="551"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552" w:author="OPPO (Qianxi)" w:date="2020-12-28T16:27:00Z"/>
                <w:rFonts w:cs="Arial"/>
                <w:bCs/>
              </w:rPr>
            </w:pPr>
            <w:ins w:id="553"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554" w:author="OPPO (Qianxi)" w:date="2020-12-28T16:27:00Z"/>
                <w:rFonts w:cs="Arial"/>
                <w:bCs/>
              </w:rPr>
            </w:pPr>
            <w:ins w:id="555"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556" w:author="OPPO (Qianxi)" w:date="2020-12-28T16:27:00Z"/>
                <w:rFonts w:cs="Arial"/>
                <w:bCs/>
              </w:rPr>
              <w:pPrChange w:id="557" w:author="OPPO (Qianxi)" w:date="2020-12-28T16:27:00Z">
                <w:pPr>
                  <w:spacing w:before="180" w:afterLines="100" w:after="240"/>
                </w:pPr>
              </w:pPrChange>
            </w:pPr>
            <w:ins w:id="558"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559" w:author="Xiaomi (Xing)" w:date="2020-12-29T15:36:00Z"/>
        </w:trPr>
        <w:tc>
          <w:tcPr>
            <w:tcW w:w="2268" w:type="dxa"/>
          </w:tcPr>
          <w:p w14:paraId="723BA327" w14:textId="4A1DB799" w:rsidR="00A45113" w:rsidRDefault="00A45113" w:rsidP="00EC24D3">
            <w:pPr>
              <w:spacing w:before="180" w:afterLines="100" w:after="240"/>
              <w:rPr>
                <w:ins w:id="560" w:author="Xiaomi (Xing)" w:date="2020-12-29T15:36:00Z"/>
                <w:rFonts w:cs="Arial"/>
                <w:bCs/>
              </w:rPr>
            </w:pPr>
            <w:ins w:id="561"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562" w:author="Xiaomi (Xing)" w:date="2020-12-29T15:36:00Z"/>
                <w:rFonts w:cs="Arial"/>
                <w:bCs/>
              </w:rPr>
            </w:pPr>
            <w:ins w:id="563"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564" w:author="Xiaomi (Xing)" w:date="2020-12-29T15:36:00Z"/>
                <w:rFonts w:cs="Arial"/>
                <w:bCs/>
              </w:rPr>
            </w:pPr>
          </w:p>
        </w:tc>
      </w:tr>
      <w:tr w:rsidR="00854195" w14:paraId="49046C46" w14:textId="77777777" w:rsidTr="00BE1D79">
        <w:trPr>
          <w:ins w:id="565" w:author="ASUSTeK-Xinra" w:date="2020-12-31T16:03:00Z"/>
        </w:trPr>
        <w:tc>
          <w:tcPr>
            <w:tcW w:w="2268" w:type="dxa"/>
          </w:tcPr>
          <w:p w14:paraId="29AE1FB8" w14:textId="1A420675" w:rsidR="00854195" w:rsidRDefault="00854195" w:rsidP="00854195">
            <w:pPr>
              <w:spacing w:before="180" w:afterLines="100" w:after="240"/>
              <w:rPr>
                <w:ins w:id="566" w:author="ASUSTeK-Xinra" w:date="2020-12-31T16:03:00Z"/>
                <w:rFonts w:cs="Arial"/>
                <w:bCs/>
              </w:rPr>
            </w:pPr>
            <w:ins w:id="567"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568" w:author="ASUSTeK-Xinra" w:date="2020-12-31T16:03:00Z"/>
                <w:rFonts w:cs="Arial"/>
                <w:bCs/>
              </w:rPr>
            </w:pPr>
            <w:ins w:id="569"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570" w:author="ASUSTeK-Xinra" w:date="2020-12-31T16:03:00Z"/>
                <w:rFonts w:eastAsia="PMingLiU" w:cs="Arial"/>
                <w:bCs/>
                <w:lang w:eastAsia="zh-TW"/>
              </w:rPr>
            </w:pPr>
            <w:ins w:id="571"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572" w:author="ASUSTeK-Xinra" w:date="2020-12-31T16:03:00Z"/>
                <w:rFonts w:eastAsia="PMingLiU" w:cs="Arial"/>
                <w:bCs/>
                <w:lang w:eastAsia="zh-TW"/>
              </w:rPr>
            </w:pPr>
            <w:ins w:id="573"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574" w:author="ASUSTeK-Xinra" w:date="2020-12-31T16:03:00Z"/>
                <w:rFonts w:cs="Arial"/>
                <w:bCs/>
              </w:rPr>
            </w:pPr>
            <w:r>
              <w:rPr>
                <w:b/>
                <w:noProof/>
              </w:rPr>
              <w:t xml:space="preserve">do you </w:t>
            </w:r>
            <w:r w:rsidRPr="00482617">
              <w:rPr>
                <w:b/>
                <w:noProof/>
              </w:rPr>
              <w:t>agree</w:t>
            </w:r>
            <w:r>
              <w:rPr>
                <w:b/>
                <w:noProof/>
              </w:rPr>
              <w:t xml:space="preserve"> </w:t>
            </w:r>
            <w:del w:id="575" w:author="ASUSTeK-Xinra" w:date="2020-12-31T16:03:00Z">
              <w:r w:rsidDel="00854195">
                <w:rPr>
                  <w:b/>
                  <w:noProof/>
                </w:rPr>
                <w:delText xml:space="preserve">that </w:delText>
              </w:r>
            </w:del>
            <w:ins w:id="576" w:author="ASUSTeK-Xinra" w:date="2020-12-31T16:03:00Z">
              <w:r>
                <w:rPr>
                  <w:b/>
                  <w:noProof/>
                </w:rPr>
                <w:t xml:space="preserve">to support </w:t>
              </w:r>
            </w:ins>
            <w:r w:rsidRPr="00482617">
              <w:rPr>
                <w:b/>
                <w:noProof/>
              </w:rPr>
              <w:t>at least</w:t>
            </w:r>
            <w:del w:id="577"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578" w:author="ASUSTeK-Xinra" w:date="2020-12-31T16:03:00Z">
              <w:r>
                <w:rPr>
                  <w:b/>
                  <w:noProof/>
                </w:rPr>
                <w:t xml:space="preserve"> for SL DRX operation</w:t>
              </w:r>
            </w:ins>
            <w:r w:rsidRPr="00482617">
              <w:rPr>
                <w:b/>
                <w:noProof/>
              </w:rPr>
              <w:t>?</w:t>
            </w:r>
          </w:p>
        </w:tc>
      </w:tr>
      <w:tr w:rsidR="00407D5D" w14:paraId="3D0785B5" w14:textId="77777777" w:rsidTr="00BE1D79">
        <w:trPr>
          <w:ins w:id="579" w:author="Huawei_Li Zhao" w:date="2020-12-31T17:26:00Z"/>
        </w:trPr>
        <w:tc>
          <w:tcPr>
            <w:tcW w:w="2268" w:type="dxa"/>
          </w:tcPr>
          <w:p w14:paraId="50B818D8" w14:textId="4CFB6447" w:rsidR="00407D5D" w:rsidRDefault="00407D5D" w:rsidP="00407D5D">
            <w:pPr>
              <w:spacing w:before="180" w:afterLines="100" w:after="240"/>
              <w:rPr>
                <w:ins w:id="580" w:author="Huawei_Li Zhao" w:date="2020-12-31T17:26:00Z"/>
                <w:rFonts w:eastAsia="PMingLiU" w:cs="Arial"/>
                <w:bCs/>
                <w:lang w:eastAsia="zh-TW"/>
              </w:rPr>
            </w:pPr>
            <w:ins w:id="581"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582" w:author="Huawei_Li Zhao" w:date="2020-12-31T17:26:00Z"/>
                <w:rFonts w:eastAsia="PMingLiU" w:cs="Arial"/>
                <w:bCs/>
                <w:lang w:eastAsia="zh-TW"/>
              </w:rPr>
            </w:pPr>
            <w:ins w:id="583"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584" w:author="Huawei_Li Zhao" w:date="2020-12-31T17:26:00Z"/>
              </w:rPr>
            </w:pPr>
            <w:ins w:id="585"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586" w:author="Huawei_Li Zhao" w:date="2020-12-31T17:26:00Z"/>
                <w:rFonts w:cs="Arial"/>
                <w:bCs/>
              </w:rPr>
            </w:pPr>
            <w:ins w:id="587"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588" w:author="Huawei_Li Zhao" w:date="2020-12-31T17:26:00Z"/>
                <w:rFonts w:eastAsia="PMingLiU" w:cs="Arial"/>
                <w:bCs/>
                <w:lang w:eastAsia="zh-TW"/>
              </w:rPr>
            </w:pPr>
            <w:ins w:id="589" w:author="Huawei_Li Zhao" w:date="2020-12-31T17:26:00Z">
              <w:r>
                <w:rPr>
                  <w:rFonts w:cs="Arial"/>
                  <w:bCs/>
                </w:rPr>
                <w:lastRenderedPageBreak/>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BE1D79">
        <w:trPr>
          <w:ins w:id="590" w:author="Apple - Zhibin Wu" w:date="2021-01-03T19:55:00Z"/>
        </w:trPr>
        <w:tc>
          <w:tcPr>
            <w:tcW w:w="2268" w:type="dxa"/>
          </w:tcPr>
          <w:p w14:paraId="6D8E31E0" w14:textId="7AAB2E5D" w:rsidR="008C5F04" w:rsidRDefault="008C5F04" w:rsidP="00407D5D">
            <w:pPr>
              <w:spacing w:before="180" w:afterLines="100" w:after="240"/>
              <w:rPr>
                <w:ins w:id="591" w:author="Apple - Zhibin Wu" w:date="2021-01-03T19:55:00Z"/>
                <w:rFonts w:cs="Arial"/>
                <w:bCs/>
              </w:rPr>
            </w:pPr>
            <w:ins w:id="592" w:author="Apple - Zhibin Wu" w:date="2021-01-03T19:55:00Z">
              <w:r>
                <w:rPr>
                  <w:rFonts w:cs="Arial"/>
                  <w:bCs/>
                </w:rPr>
                <w:lastRenderedPageBreak/>
                <w:t>Apple</w:t>
              </w:r>
            </w:ins>
          </w:p>
        </w:tc>
        <w:tc>
          <w:tcPr>
            <w:tcW w:w="2268" w:type="dxa"/>
          </w:tcPr>
          <w:p w14:paraId="031C49D4" w14:textId="5A7320B9" w:rsidR="008C5F04" w:rsidRDefault="008C5F04" w:rsidP="00407D5D">
            <w:pPr>
              <w:spacing w:before="180" w:afterLines="100" w:after="240"/>
              <w:rPr>
                <w:ins w:id="593" w:author="Apple - Zhibin Wu" w:date="2021-01-03T19:55:00Z"/>
                <w:rFonts w:cs="Arial"/>
                <w:bCs/>
              </w:rPr>
            </w:pPr>
            <w:ins w:id="594"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595" w:author="Apple - Zhibin Wu" w:date="2021-01-03T19:55:00Z"/>
              </w:rPr>
            </w:pPr>
            <w:ins w:id="596" w:author="Apple - Zhibin Wu" w:date="2021-01-03T19:55:00Z">
              <w:r>
                <w:t>Similar to Uu DRX configuration.</w:t>
              </w:r>
            </w:ins>
          </w:p>
        </w:tc>
      </w:tr>
      <w:tr w:rsidR="00271239" w14:paraId="7F03112F" w14:textId="77777777" w:rsidTr="00BE1D79">
        <w:trPr>
          <w:ins w:id="597" w:author="Interdigital" w:date="2021-01-04T15:46:00Z"/>
        </w:trPr>
        <w:tc>
          <w:tcPr>
            <w:tcW w:w="2268" w:type="dxa"/>
          </w:tcPr>
          <w:p w14:paraId="755674E5" w14:textId="2A77ABF1" w:rsidR="00271239" w:rsidRDefault="00271239" w:rsidP="00407D5D">
            <w:pPr>
              <w:spacing w:before="180" w:afterLines="100" w:after="240"/>
              <w:rPr>
                <w:ins w:id="598" w:author="Interdigital" w:date="2021-01-04T15:46:00Z"/>
                <w:rFonts w:cs="Arial"/>
                <w:bCs/>
              </w:rPr>
            </w:pPr>
            <w:ins w:id="599" w:author="Interdigital" w:date="2021-01-04T15:46:00Z">
              <w:r>
                <w:rPr>
                  <w:rFonts w:cs="Arial"/>
                  <w:bCs/>
                </w:rPr>
                <w:t>Inter</w:t>
              </w:r>
            </w:ins>
            <w:ins w:id="600" w:author="Interdigital" w:date="2021-01-04T16:04:00Z">
              <w:r w:rsidR="000F2D79">
                <w:rPr>
                  <w:rFonts w:cs="Arial"/>
                  <w:bCs/>
                </w:rPr>
                <w:t>D</w:t>
              </w:r>
            </w:ins>
            <w:ins w:id="601"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602" w:author="Interdigital" w:date="2021-01-04T15:46:00Z"/>
                <w:rFonts w:cs="Arial"/>
                <w:bCs/>
              </w:rPr>
            </w:pPr>
            <w:ins w:id="603" w:author="Interdigital" w:date="2021-01-04T15:46:00Z">
              <w:r>
                <w:rPr>
                  <w:rFonts w:cs="Arial"/>
                  <w:bCs/>
                </w:rPr>
                <w:t xml:space="preserve">Yes, </w:t>
              </w:r>
            </w:ins>
            <w:ins w:id="604" w:author="Interdigital" w:date="2021-01-04T16:14:00Z">
              <w:r w:rsidR="004A4E2B">
                <w:rPr>
                  <w:rFonts w:cs="Arial"/>
                  <w:bCs/>
                </w:rPr>
                <w:t xml:space="preserve">if applied to </w:t>
              </w:r>
            </w:ins>
            <w:ins w:id="605"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606" w:author="Interdigital" w:date="2021-01-04T16:13:00Z"/>
              </w:rPr>
            </w:pPr>
            <w:ins w:id="607" w:author="Interdigital" w:date="2021-01-04T16:12:00Z">
              <w:r>
                <w:t xml:space="preserve">We have similar concerns </w:t>
              </w:r>
            </w:ins>
            <w:ins w:id="608" w:author="Interdigital" w:date="2021-01-04T16:13:00Z">
              <w:r>
                <w:t>as Huawei on supporting these timers for groupcast/broadcast.</w:t>
              </w:r>
            </w:ins>
          </w:p>
          <w:p w14:paraId="026DC44B" w14:textId="77777777" w:rsidR="000429E4" w:rsidRDefault="000429E4" w:rsidP="00407D5D">
            <w:pPr>
              <w:spacing w:before="180" w:afterLines="100" w:after="240"/>
              <w:rPr>
                <w:ins w:id="609" w:author="Interdigital" w:date="2021-01-04T16:52:00Z"/>
                <w:iCs/>
                <w:lang w:eastAsia="ko-KR"/>
              </w:rPr>
            </w:pPr>
            <w:ins w:id="610" w:author="Interdigital" w:date="2021-01-04T16:13:00Z">
              <w:r>
                <w:t>In addition,</w:t>
              </w:r>
            </w:ins>
            <w:ins w:id="611" w:author="Interdigital" w:date="2021-01-04T16:14:00Z">
              <w:r w:rsidR="004A4E2B">
                <w:t xml:space="preserve"> </w:t>
              </w:r>
            </w:ins>
            <w:ins w:id="612" w:author="Interdigital" w:date="2021-01-04T16:28:00Z">
              <w:r w:rsidR="00AD6231">
                <w:t xml:space="preserve">we </w:t>
              </w:r>
            </w:ins>
            <w:ins w:id="613" w:author="Interdigital" w:date="2021-01-04T16:49:00Z">
              <w:r w:rsidR="00BB7FE4">
                <w:t xml:space="preserve">don’t see any need for </w:t>
              </w:r>
            </w:ins>
            <w:ins w:id="614" w:author="Interdigital" w:date="2021-01-04T16:28:00Z">
              <w:r w:rsidR="00AD6231">
                <w:t xml:space="preserve">supporting </w:t>
              </w:r>
            </w:ins>
            <w:ins w:id="615" w:author="Interdigital" w:date="2021-01-04T16:30:00Z">
              <w:r w:rsidR="00AD6231">
                <w:t xml:space="preserve">the </w:t>
              </w:r>
            </w:ins>
            <w:ins w:id="616"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617" w:author="Interdigital" w:date="2021-01-04T16:37:00Z">
              <w:r w:rsidR="00AD6231">
                <w:rPr>
                  <w:i/>
                  <w:lang w:eastAsia="ko-KR"/>
                </w:rPr>
                <w:t xml:space="preserve"> </w:t>
              </w:r>
            </w:ins>
            <w:ins w:id="618" w:author="Interdigital" w:date="2021-01-04T16:39:00Z">
              <w:r w:rsidR="00C915A1">
                <w:rPr>
                  <w:iCs/>
                  <w:lang w:eastAsia="ko-KR"/>
                </w:rPr>
                <w:t>for groupcast/broadcast s</w:t>
              </w:r>
            </w:ins>
            <w:ins w:id="619" w:author="Interdigital" w:date="2021-01-04T16:38:00Z">
              <w:r w:rsidR="00C915A1">
                <w:rPr>
                  <w:iCs/>
                  <w:lang w:eastAsia="ko-KR"/>
                </w:rPr>
                <w:t xml:space="preserve">ince the intent of these parameters in Uu is to distribute the on times of </w:t>
              </w:r>
            </w:ins>
            <w:ins w:id="620" w:author="Interdigital" w:date="2021-01-04T16:39:00Z">
              <w:r w:rsidR="00C915A1">
                <w:rPr>
                  <w:iCs/>
                  <w:lang w:eastAsia="ko-KR"/>
                </w:rPr>
                <w:t>different UEs</w:t>
              </w:r>
            </w:ins>
            <w:ins w:id="621" w:author="Interdigital" w:date="2021-01-04T16:40:00Z">
              <w:r w:rsidR="00C915A1">
                <w:rPr>
                  <w:iCs/>
                  <w:lang w:eastAsia="ko-KR"/>
                </w:rPr>
                <w:t xml:space="preserve"> under the control of a single gNB</w:t>
              </w:r>
            </w:ins>
            <w:ins w:id="622" w:author="Interdigital" w:date="2021-01-04T16:41:00Z">
              <w:r w:rsidR="00C915A1">
                <w:rPr>
                  <w:iCs/>
                  <w:lang w:eastAsia="ko-KR"/>
                </w:rPr>
                <w:t xml:space="preserve">.  For SL groupcast/broadcast, </w:t>
              </w:r>
            </w:ins>
            <w:ins w:id="623"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624" w:author="Interdigital" w:date="2021-01-04T16:50:00Z">
              <w:r w:rsidR="00BB7FE4">
                <w:rPr>
                  <w:iCs/>
                  <w:lang w:eastAsia="ko-KR"/>
                </w:rPr>
                <w:t xml:space="preserve">distributing the on </w:t>
              </w:r>
            </w:ins>
            <w:ins w:id="625" w:author="Interdigital" w:date="2021-01-04T16:48:00Z">
              <w:r w:rsidR="00BB7FE4">
                <w:rPr>
                  <w:iCs/>
                  <w:lang w:eastAsia="ko-KR"/>
                </w:rPr>
                <w:t>time</w:t>
              </w:r>
            </w:ins>
            <w:ins w:id="626" w:author="Interdigital" w:date="2021-01-04T16:50:00Z">
              <w:r w:rsidR="00BB7FE4">
                <w:rPr>
                  <w:iCs/>
                  <w:lang w:eastAsia="ko-KR"/>
                </w:rPr>
                <w:t>s</w:t>
              </w:r>
            </w:ins>
            <w:ins w:id="627" w:author="Interdigital" w:date="2021-01-04T16:48:00Z">
              <w:r w:rsidR="00BB7FE4">
                <w:rPr>
                  <w:iCs/>
                  <w:lang w:eastAsia="ko-KR"/>
                </w:rPr>
                <w:t xml:space="preserve"> would increase power consumption compared to</w:t>
              </w:r>
            </w:ins>
            <w:ins w:id="628"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629" w:author="Interdigital" w:date="2021-01-04T15:46:00Z"/>
                <w:iCs/>
              </w:rPr>
            </w:pPr>
            <w:ins w:id="630" w:author="Interdigital" w:date="2021-01-04T16:52:00Z">
              <w:r>
                <w:rPr>
                  <w:iCs/>
                </w:rPr>
                <w:t>We agree with some of the other companies that a separate res</w:t>
              </w:r>
            </w:ins>
            <w:ins w:id="631" w:author="Interdigital" w:date="2021-01-04T16:53:00Z">
              <w:r>
                <w:rPr>
                  <w:iCs/>
                </w:rPr>
                <w:t>ource pool can be used to model the DRX cycle and on duration.</w:t>
              </w:r>
            </w:ins>
          </w:p>
        </w:tc>
      </w:tr>
      <w:tr w:rsidR="00AE3267" w14:paraId="7339F091" w14:textId="77777777" w:rsidTr="00BE1D79">
        <w:trPr>
          <w:ins w:id="632" w:author="vivo(Jing)" w:date="2021-01-05T14:48:00Z"/>
        </w:trPr>
        <w:tc>
          <w:tcPr>
            <w:tcW w:w="2268" w:type="dxa"/>
          </w:tcPr>
          <w:p w14:paraId="435BD0E0" w14:textId="33A012CF" w:rsidR="00AE3267" w:rsidRDefault="00AE3267" w:rsidP="00AE3267">
            <w:pPr>
              <w:spacing w:before="180" w:afterLines="100" w:after="240"/>
              <w:rPr>
                <w:ins w:id="633" w:author="vivo(Jing)" w:date="2021-01-05T14:48:00Z"/>
                <w:rFonts w:cs="Arial"/>
                <w:bCs/>
              </w:rPr>
            </w:pPr>
            <w:ins w:id="634"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635" w:author="vivo(Jing)" w:date="2021-01-05T14:48:00Z"/>
                <w:rFonts w:cs="Arial"/>
                <w:bCs/>
              </w:rPr>
            </w:pPr>
            <w:ins w:id="636"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637" w:author="vivo(Jing)" w:date="2021-01-05T14:48:00Z"/>
              </w:rPr>
            </w:pPr>
            <w:ins w:id="638" w:author="vivo(Jing)" w:date="2021-01-05T14:48:00Z">
              <w:r>
                <w:rPr>
                  <w:rFonts w:cs="Arial" w:hint="eastAsia"/>
                  <w:bCs/>
                </w:rPr>
                <w:t>These are mandatory Uu DRX parameters. We can reuse them to SL as baseline.</w:t>
              </w:r>
            </w:ins>
          </w:p>
        </w:tc>
      </w:tr>
      <w:tr w:rsidR="004B64A7" w14:paraId="74248597" w14:textId="77777777" w:rsidTr="00BE1D79">
        <w:trPr>
          <w:ins w:id="639" w:author="Ericsson" w:date="2021-01-05T19:53:00Z"/>
        </w:trPr>
        <w:tc>
          <w:tcPr>
            <w:tcW w:w="2268" w:type="dxa"/>
          </w:tcPr>
          <w:p w14:paraId="42F702F0" w14:textId="14CC42F3" w:rsidR="004B64A7" w:rsidRDefault="004B64A7" w:rsidP="004B64A7">
            <w:pPr>
              <w:spacing w:before="180" w:afterLines="100" w:after="240"/>
              <w:rPr>
                <w:ins w:id="640" w:author="Ericsson" w:date="2021-01-05T19:53:00Z"/>
                <w:rFonts w:cs="Arial" w:hint="eastAsia"/>
                <w:bCs/>
                <w:lang w:val="en-US"/>
              </w:rPr>
            </w:pPr>
            <w:ins w:id="641" w:author="Ericsson" w:date="2021-01-05T19:54:00Z">
              <w:r>
                <w:rPr>
                  <w:rFonts w:cs="Arial"/>
                  <w:bCs/>
                </w:rPr>
                <w:t>Ericsson</w:t>
              </w:r>
            </w:ins>
            <w:ins w:id="642"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643" w:author="Ericsson" w:date="2021-01-05T19:53:00Z"/>
                <w:rFonts w:cs="Arial" w:hint="eastAsia"/>
                <w:bCs/>
                <w:lang w:val="en-US"/>
              </w:rPr>
            </w:pPr>
            <w:ins w:id="644" w:author="Ericsson" w:date="2021-01-05T19:54:00Z">
              <w:r>
                <w:rPr>
                  <w:rFonts w:cs="Arial"/>
                  <w:bCs/>
                </w:rPr>
                <w:t xml:space="preserve">Yes </w:t>
              </w:r>
            </w:ins>
          </w:p>
        </w:tc>
        <w:tc>
          <w:tcPr>
            <w:tcW w:w="4531" w:type="dxa"/>
          </w:tcPr>
          <w:p w14:paraId="628D0465" w14:textId="77777777" w:rsidR="004B64A7" w:rsidRPr="0083031B" w:rsidRDefault="004B64A7" w:rsidP="004B64A7">
            <w:pPr>
              <w:spacing w:before="240"/>
              <w:rPr>
                <w:ins w:id="645" w:author="Ericsson" w:date="2021-01-05T19:54:00Z"/>
                <w:iCs/>
                <w:lang w:eastAsia="ko-KR"/>
              </w:rPr>
            </w:pPr>
            <w:ins w:id="646" w:author="Ericsson" w:date="2021-01-05T19:54:00Z">
              <w:r w:rsidRPr="0083031B">
                <w:rPr>
                  <w:iCs/>
                  <w:lang w:eastAsia="ko-KR"/>
                </w:rPr>
                <w:t>The two parameters are defined assuming that long DRX cycle will be supported as the baseline.</w:t>
              </w:r>
            </w:ins>
          </w:p>
          <w:p w14:paraId="0185D481" w14:textId="77777777" w:rsidR="004B64A7" w:rsidRDefault="004B64A7" w:rsidP="004B64A7">
            <w:pPr>
              <w:numPr>
                <w:ilvl w:val="0"/>
                <w:numId w:val="39"/>
              </w:numPr>
              <w:spacing w:before="240"/>
              <w:rPr>
                <w:ins w:id="647" w:author="Ericsson" w:date="2021-01-05T19:54:00Z"/>
                <w:iCs/>
                <w:lang w:eastAsia="ko-KR"/>
              </w:rPr>
            </w:pPr>
            <w:ins w:id="648" w:author="Ericsson" w:date="2021-01-05T19:54:00Z">
              <w:r w:rsidRPr="0083031B">
                <w:rPr>
                  <w:iCs/>
                  <w:lang w:eastAsia="ko-KR"/>
                </w:rPr>
                <w:t>sl-drx-StartOffset: the subframe where the SL DRX cycle starts</w:t>
              </w:r>
            </w:ins>
          </w:p>
          <w:p w14:paraId="29EC9533" w14:textId="7CCA8CBB" w:rsidR="004B64A7" w:rsidRPr="004B64A7" w:rsidRDefault="004B64A7" w:rsidP="004B64A7">
            <w:pPr>
              <w:numPr>
                <w:ilvl w:val="0"/>
                <w:numId w:val="39"/>
              </w:numPr>
              <w:spacing w:before="240"/>
              <w:rPr>
                <w:ins w:id="649" w:author="Ericsson" w:date="2021-01-05T19:53:00Z"/>
                <w:rFonts w:hint="eastAsia"/>
                <w:iCs/>
                <w:lang w:eastAsia="ko-KR"/>
              </w:rPr>
            </w:pPr>
            <w:ins w:id="650" w:author="Ericsson" w:date="2021-01-05T19:54:00Z">
              <w:r w:rsidRPr="004B64A7">
                <w:rPr>
                  <w:iCs/>
                  <w:lang w:eastAsia="ko-KR"/>
                </w:rPr>
                <w:t>sl-drx-Cycle: the SL DRX cycle</w:t>
              </w:r>
            </w:ins>
          </w:p>
        </w:tc>
      </w:tr>
    </w:tbl>
    <w:p w14:paraId="31971F6D" w14:textId="77777777" w:rsidR="005A14A5" w:rsidRDefault="005A14A5" w:rsidP="00AE064C"/>
    <w:p w14:paraId="2C56A0A4" w14:textId="2138C2B7" w:rsidR="00C00D9F" w:rsidRDefault="00C00D9F" w:rsidP="00C00D9F">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651" w:author="CATT" w:date="2020-12-28T08:57:00Z">
              <w:r>
                <w:rPr>
                  <w:rFonts w:cs="Arial" w:hint="eastAsia"/>
                  <w:bCs/>
                </w:rPr>
                <w:lastRenderedPageBreak/>
                <w:t>CATT</w:t>
              </w:r>
            </w:ins>
          </w:p>
        </w:tc>
        <w:tc>
          <w:tcPr>
            <w:tcW w:w="2268" w:type="dxa"/>
          </w:tcPr>
          <w:p w14:paraId="0F1C116B" w14:textId="61040DDB" w:rsidR="006C56EB" w:rsidRDefault="006C56EB" w:rsidP="00B23411">
            <w:pPr>
              <w:spacing w:before="180" w:afterLines="100" w:after="240"/>
              <w:rPr>
                <w:rFonts w:cs="Arial"/>
                <w:bCs/>
              </w:rPr>
            </w:pPr>
            <w:ins w:id="652"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653"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654"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655"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656"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657" w:author="OPPO (Qianxi)" w:date="2020-12-28T16:27:00Z"/>
        </w:trPr>
        <w:tc>
          <w:tcPr>
            <w:tcW w:w="2268" w:type="dxa"/>
          </w:tcPr>
          <w:p w14:paraId="3A01E03F" w14:textId="480CCE2B" w:rsidR="00EC24D3" w:rsidRPr="00200DF1" w:rsidRDefault="00EC24D3" w:rsidP="00EC24D3">
            <w:pPr>
              <w:spacing w:before="180" w:afterLines="100" w:after="240"/>
              <w:rPr>
                <w:ins w:id="658" w:author="OPPO (Qianxi)" w:date="2020-12-28T16:27:00Z"/>
                <w:rFonts w:cs="Arial"/>
                <w:bCs/>
              </w:rPr>
            </w:pPr>
            <w:ins w:id="659"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660" w:author="OPPO (Qianxi)" w:date="2020-12-28T16:27:00Z"/>
                <w:rFonts w:cs="Arial"/>
                <w:bCs/>
              </w:rPr>
            </w:pPr>
            <w:ins w:id="661"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662" w:author="OPPO (Qianxi)" w:date="2020-12-28T16:27:00Z"/>
                <w:rFonts w:cs="Arial"/>
                <w:bCs/>
              </w:rPr>
            </w:pPr>
            <w:ins w:id="663"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664" w:author="Xiaomi (Xing)" w:date="2020-12-29T15:36:00Z"/>
        </w:trPr>
        <w:tc>
          <w:tcPr>
            <w:tcW w:w="2268" w:type="dxa"/>
          </w:tcPr>
          <w:p w14:paraId="1376FC1C" w14:textId="389B0BDE" w:rsidR="00A45113" w:rsidRDefault="00A45113" w:rsidP="00A45113">
            <w:pPr>
              <w:spacing w:before="180" w:afterLines="100" w:after="240"/>
              <w:rPr>
                <w:ins w:id="665" w:author="Xiaomi (Xing)" w:date="2020-12-29T15:36:00Z"/>
                <w:rFonts w:cs="Arial"/>
                <w:bCs/>
              </w:rPr>
            </w:pPr>
            <w:ins w:id="666"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667" w:author="Xiaomi (Xing)" w:date="2020-12-29T15:36:00Z"/>
                <w:rFonts w:cs="Arial"/>
                <w:bCs/>
              </w:rPr>
            </w:pPr>
            <w:ins w:id="668"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669" w:author="Xiaomi (Xing)" w:date="2020-12-29T15:36:00Z"/>
                <w:rFonts w:cs="Arial"/>
                <w:bCs/>
              </w:rPr>
            </w:pPr>
            <w:ins w:id="670" w:author="Xiaomi (Xing)" w:date="2020-12-29T15:36:00Z">
              <w:r>
                <w:rPr>
                  <w:rFonts w:cs="Arial"/>
                  <w:bCs/>
                </w:rPr>
                <w:t>We should first discuss the long DRX frame work. It’s not clear whether short DRX is beneficial for now.</w:t>
              </w:r>
            </w:ins>
          </w:p>
        </w:tc>
      </w:tr>
      <w:tr w:rsidR="00854195" w14:paraId="2B379CBD" w14:textId="77777777" w:rsidTr="00B23411">
        <w:trPr>
          <w:ins w:id="671" w:author="ASUSTeK-Xinra" w:date="2020-12-31T16:04:00Z"/>
        </w:trPr>
        <w:tc>
          <w:tcPr>
            <w:tcW w:w="2268" w:type="dxa"/>
          </w:tcPr>
          <w:p w14:paraId="0F6D3A09" w14:textId="33B613D4" w:rsidR="00854195" w:rsidRDefault="00854195" w:rsidP="00854195">
            <w:pPr>
              <w:spacing w:before="180" w:afterLines="100" w:after="240"/>
              <w:rPr>
                <w:ins w:id="672" w:author="ASUSTeK-Xinra" w:date="2020-12-31T16:04:00Z"/>
                <w:rFonts w:cs="Arial"/>
                <w:bCs/>
              </w:rPr>
            </w:pPr>
            <w:ins w:id="673"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674" w:author="ASUSTeK-Xinra" w:date="2020-12-31T16:04:00Z"/>
                <w:rFonts w:cs="Arial"/>
                <w:bCs/>
              </w:rPr>
            </w:pPr>
            <w:ins w:id="675"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676" w:author="ASUSTeK-Xinra" w:date="2020-12-31T16:04:00Z"/>
                <w:rFonts w:cs="Arial"/>
                <w:bCs/>
              </w:rPr>
            </w:pPr>
            <w:ins w:id="677"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678" w:author="Huawei_Li Zhao" w:date="2020-12-31T17:26:00Z"/>
        </w:trPr>
        <w:tc>
          <w:tcPr>
            <w:tcW w:w="2268" w:type="dxa"/>
          </w:tcPr>
          <w:p w14:paraId="5C7A3BCC" w14:textId="357F9ACF" w:rsidR="00407D5D" w:rsidRDefault="00407D5D" w:rsidP="00407D5D">
            <w:pPr>
              <w:spacing w:before="180" w:afterLines="100" w:after="240"/>
              <w:rPr>
                <w:ins w:id="679" w:author="Huawei_Li Zhao" w:date="2020-12-31T17:26:00Z"/>
                <w:rFonts w:eastAsia="PMingLiU" w:cs="Arial"/>
                <w:bCs/>
                <w:lang w:eastAsia="zh-TW"/>
              </w:rPr>
            </w:pPr>
            <w:ins w:id="680"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681" w:author="Huawei_Li Zhao" w:date="2020-12-31T17:26:00Z"/>
                <w:rFonts w:eastAsia="PMingLiU" w:cs="Arial"/>
                <w:bCs/>
                <w:lang w:eastAsia="zh-TW"/>
              </w:rPr>
            </w:pPr>
            <w:ins w:id="682"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683" w:author="Huawei_Li Zhao" w:date="2020-12-31T17:26:00Z"/>
                <w:rFonts w:eastAsia="PMingLiU" w:cs="Arial"/>
                <w:bCs/>
                <w:lang w:eastAsia="zh-TW"/>
              </w:rPr>
            </w:pPr>
            <w:ins w:id="684"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B23411">
        <w:trPr>
          <w:ins w:id="685" w:author="Apple - Zhibin Wu" w:date="2021-01-03T19:56:00Z"/>
        </w:trPr>
        <w:tc>
          <w:tcPr>
            <w:tcW w:w="2268" w:type="dxa"/>
          </w:tcPr>
          <w:p w14:paraId="4D70988D" w14:textId="09D58636" w:rsidR="008C5F04" w:rsidRDefault="008C5F04" w:rsidP="00407D5D">
            <w:pPr>
              <w:spacing w:before="180" w:afterLines="100" w:after="240"/>
              <w:rPr>
                <w:ins w:id="686" w:author="Apple - Zhibin Wu" w:date="2021-01-03T19:56:00Z"/>
                <w:rFonts w:cs="Arial"/>
                <w:bCs/>
              </w:rPr>
            </w:pPr>
            <w:ins w:id="687"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688" w:author="Apple - Zhibin Wu" w:date="2021-01-03T19:56:00Z"/>
                <w:rFonts w:cs="Arial"/>
                <w:bCs/>
              </w:rPr>
            </w:pPr>
            <w:ins w:id="689"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690" w:author="Apple - Zhibin Wu" w:date="2021-01-03T19:56:00Z"/>
                <w:rFonts w:cs="Arial"/>
                <w:bCs/>
              </w:rPr>
            </w:pPr>
            <w:ins w:id="691" w:author="Apple - Zhibin Wu" w:date="2021-01-03T19:56:00Z">
              <w:r>
                <w:rPr>
                  <w:rFonts w:cs="Arial"/>
                  <w:bCs/>
                </w:rPr>
                <w:t>Given that a SL UE has multiple unicast peers</w:t>
              </w:r>
            </w:ins>
            <w:ins w:id="692"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B23411">
        <w:trPr>
          <w:ins w:id="693" w:author="Interdigital" w:date="2021-01-04T15:51:00Z"/>
        </w:trPr>
        <w:tc>
          <w:tcPr>
            <w:tcW w:w="2268" w:type="dxa"/>
          </w:tcPr>
          <w:p w14:paraId="799EC27A" w14:textId="04BE6348" w:rsidR="00271239" w:rsidRDefault="00271239" w:rsidP="00407D5D">
            <w:pPr>
              <w:spacing w:before="180" w:afterLines="100" w:after="240"/>
              <w:rPr>
                <w:ins w:id="694" w:author="Interdigital" w:date="2021-01-04T15:51:00Z"/>
                <w:rFonts w:cs="Arial"/>
                <w:bCs/>
              </w:rPr>
            </w:pPr>
            <w:ins w:id="695" w:author="Interdigital" w:date="2021-01-04T15:51:00Z">
              <w:r>
                <w:rPr>
                  <w:rFonts w:cs="Arial"/>
                  <w:bCs/>
                </w:rPr>
                <w:t>Inter</w:t>
              </w:r>
            </w:ins>
            <w:ins w:id="696" w:author="Interdigital" w:date="2021-01-04T16:04:00Z">
              <w:r w:rsidR="000F2D79">
                <w:rPr>
                  <w:rFonts w:cs="Arial"/>
                  <w:bCs/>
                </w:rPr>
                <w:t>D</w:t>
              </w:r>
            </w:ins>
            <w:ins w:id="697"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698" w:author="Interdigital" w:date="2021-01-04T15:51:00Z"/>
                <w:rFonts w:cs="Arial"/>
                <w:bCs/>
              </w:rPr>
            </w:pPr>
            <w:ins w:id="699"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700" w:author="Interdigital" w:date="2021-01-04T15:51:00Z"/>
                <w:rFonts w:cs="Arial"/>
                <w:bCs/>
              </w:rPr>
            </w:pPr>
            <w:ins w:id="701" w:author="Interdigital" w:date="2021-01-04T15:51:00Z">
              <w:r>
                <w:rPr>
                  <w:rFonts w:cs="Arial"/>
                  <w:bCs/>
                </w:rPr>
                <w:t xml:space="preserve">We think it is too early to agree to the Uu-like </w:t>
              </w:r>
            </w:ins>
            <w:ins w:id="702" w:author="Interdigital" w:date="2021-01-04T15:53:00Z">
              <w:r w:rsidR="00E87E58">
                <w:rPr>
                  <w:rFonts w:cs="Arial"/>
                  <w:bCs/>
                </w:rPr>
                <w:t>long/</w:t>
              </w:r>
            </w:ins>
            <w:ins w:id="703" w:author="Interdigital" w:date="2021-01-04T15:52:00Z">
              <w:r>
                <w:rPr>
                  <w:rFonts w:cs="Arial"/>
                  <w:bCs/>
                </w:rPr>
                <w:t xml:space="preserve">short DRX cycle mechanism, given there does not seem to be </w:t>
              </w:r>
            </w:ins>
            <w:ins w:id="704" w:author="Interdigital" w:date="2021-01-04T15:53:00Z">
              <w:r>
                <w:rPr>
                  <w:rFonts w:cs="Arial"/>
                  <w:bCs/>
                </w:rPr>
                <w:t>much benefit.</w:t>
              </w:r>
            </w:ins>
          </w:p>
        </w:tc>
      </w:tr>
      <w:tr w:rsidR="00AE3267" w14:paraId="5049ED7B" w14:textId="77777777" w:rsidTr="00B23411">
        <w:trPr>
          <w:ins w:id="705" w:author="vivo(Jing)" w:date="2021-01-05T14:49:00Z"/>
        </w:trPr>
        <w:tc>
          <w:tcPr>
            <w:tcW w:w="2268" w:type="dxa"/>
          </w:tcPr>
          <w:p w14:paraId="4AE1092C" w14:textId="5F8A4628" w:rsidR="00AE3267" w:rsidRDefault="00AE3267" w:rsidP="00AE3267">
            <w:pPr>
              <w:spacing w:before="180" w:afterLines="100" w:after="240"/>
              <w:rPr>
                <w:ins w:id="706" w:author="vivo(Jing)" w:date="2021-01-05T14:49:00Z"/>
                <w:rFonts w:cs="Arial"/>
                <w:bCs/>
              </w:rPr>
            </w:pPr>
            <w:ins w:id="707"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708" w:author="vivo(Jing)" w:date="2021-01-05T14:49:00Z"/>
                <w:rFonts w:cs="Arial"/>
                <w:bCs/>
              </w:rPr>
            </w:pPr>
            <w:ins w:id="709"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710" w:author="vivo(Jing)" w:date="2021-01-05T14:49:00Z"/>
                <w:rFonts w:cs="Arial"/>
                <w:bCs/>
              </w:rPr>
            </w:pPr>
            <w:ins w:id="711"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B23411">
        <w:trPr>
          <w:ins w:id="712" w:author="Ericsson" w:date="2021-01-05T19:55:00Z"/>
        </w:trPr>
        <w:tc>
          <w:tcPr>
            <w:tcW w:w="2268" w:type="dxa"/>
          </w:tcPr>
          <w:p w14:paraId="4F465FFD" w14:textId="76FBEA07" w:rsidR="00C0219C" w:rsidRDefault="00C0219C" w:rsidP="00C0219C">
            <w:pPr>
              <w:spacing w:before="180" w:afterLines="100" w:after="240"/>
              <w:rPr>
                <w:ins w:id="713" w:author="Ericsson" w:date="2021-01-05T19:55:00Z"/>
                <w:rFonts w:cs="Arial" w:hint="eastAsia"/>
                <w:bCs/>
                <w:lang w:val="en-US"/>
              </w:rPr>
            </w:pPr>
            <w:ins w:id="714" w:author="Ericsson" w:date="2021-01-05T19:55:00Z">
              <w:r>
                <w:rPr>
                  <w:rFonts w:cs="Arial"/>
                  <w:bCs/>
                </w:rPr>
                <w:t>Ericsson</w:t>
              </w:r>
              <w:r>
                <w:rPr>
                  <w:rFonts w:cs="Arial"/>
                  <w:bCs/>
                </w:rPr>
                <w:t xml:space="preserve"> (Min)</w:t>
              </w:r>
            </w:ins>
          </w:p>
        </w:tc>
        <w:tc>
          <w:tcPr>
            <w:tcW w:w="2268" w:type="dxa"/>
          </w:tcPr>
          <w:p w14:paraId="59DD48EC" w14:textId="2F72B55A" w:rsidR="00C0219C" w:rsidRDefault="00C0219C" w:rsidP="00C0219C">
            <w:pPr>
              <w:spacing w:before="180" w:afterLines="100" w:after="240"/>
              <w:rPr>
                <w:ins w:id="715" w:author="Ericsson" w:date="2021-01-05T19:55:00Z"/>
                <w:rFonts w:cs="Arial" w:hint="eastAsia"/>
                <w:bCs/>
                <w:lang w:val="en-US"/>
              </w:rPr>
            </w:pPr>
            <w:ins w:id="716"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717" w:author="Ericsson" w:date="2021-01-05T19:55:00Z"/>
                <w:rFonts w:cs="Arial" w:hint="eastAsia"/>
                <w:bCs/>
                <w:lang w:val="en-US"/>
              </w:rPr>
            </w:pPr>
            <w:ins w:id="718"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719"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720" w:author="CATT" w:date="2020-12-28T08:57:00Z">
              <w:r>
                <w:rPr>
                  <w:rFonts w:cs="Arial" w:hint="eastAsia"/>
                  <w:bCs/>
                </w:rPr>
                <w:t>See comment</w:t>
              </w:r>
            </w:ins>
            <w:ins w:id="721"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722"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723" w:author="CATT" w:date="2020-12-28T09:03:00Z">
              <w:r w:rsidR="000A7A91">
                <w:rPr>
                  <w:rFonts w:cs="Arial" w:hint="eastAsia"/>
                  <w:bCs/>
                </w:rPr>
                <w:t>are</w:t>
              </w:r>
            </w:ins>
            <w:ins w:id="724"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725"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726"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727" w:author="LenovoMM_Prateek" w:date="2020-12-28T08:39:00Z">
              <w:r>
                <w:rPr>
                  <w:rFonts w:cs="Arial"/>
                  <w:bCs/>
                </w:rPr>
                <w:t>As a start we assume there will be a long DRX Cycle.</w:t>
              </w:r>
            </w:ins>
          </w:p>
        </w:tc>
      </w:tr>
      <w:tr w:rsidR="00EC24D3" w14:paraId="6BC8A668" w14:textId="77777777" w:rsidTr="00B549BC">
        <w:trPr>
          <w:ins w:id="728" w:author="OPPO (Qianxi)" w:date="2020-12-28T16:27:00Z"/>
        </w:trPr>
        <w:tc>
          <w:tcPr>
            <w:tcW w:w="2268" w:type="dxa"/>
          </w:tcPr>
          <w:p w14:paraId="3506A278" w14:textId="7B64F2C7" w:rsidR="00EC24D3" w:rsidRPr="00200DF1" w:rsidRDefault="00EC24D3" w:rsidP="00EC24D3">
            <w:pPr>
              <w:spacing w:before="180" w:afterLines="100" w:after="240"/>
              <w:rPr>
                <w:ins w:id="729" w:author="OPPO (Qianxi)" w:date="2020-12-28T16:27:00Z"/>
                <w:rFonts w:cs="Arial"/>
                <w:bCs/>
              </w:rPr>
            </w:pPr>
            <w:ins w:id="730"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731" w:author="OPPO (Qianxi)" w:date="2020-12-28T16:27:00Z"/>
                <w:rFonts w:cs="Arial"/>
                <w:bCs/>
              </w:rPr>
            </w:pPr>
            <w:ins w:id="732"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733" w:author="OPPO (Qianxi)" w:date="2020-12-28T16:27:00Z"/>
                <w:rFonts w:cs="Arial"/>
                <w:bCs/>
              </w:rPr>
            </w:pPr>
            <w:ins w:id="734"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735" w:author="OPPO (Qianxi)" w:date="2020-12-28T16:27:00Z"/>
                <w:rFonts w:cs="Arial"/>
                <w:bCs/>
              </w:rPr>
            </w:pPr>
          </w:p>
        </w:tc>
      </w:tr>
      <w:tr w:rsidR="00A45113" w14:paraId="09342A5F" w14:textId="77777777" w:rsidTr="00B549BC">
        <w:trPr>
          <w:ins w:id="736" w:author="Xiaomi (Xing)" w:date="2020-12-29T15:37:00Z"/>
        </w:trPr>
        <w:tc>
          <w:tcPr>
            <w:tcW w:w="2268" w:type="dxa"/>
          </w:tcPr>
          <w:p w14:paraId="2ECDB05D" w14:textId="12E2EA11" w:rsidR="00A45113" w:rsidRDefault="00A45113" w:rsidP="00A45113">
            <w:pPr>
              <w:spacing w:before="180" w:afterLines="100" w:after="240"/>
              <w:rPr>
                <w:ins w:id="737" w:author="Xiaomi (Xing)" w:date="2020-12-29T15:37:00Z"/>
                <w:rFonts w:cs="Arial"/>
                <w:bCs/>
              </w:rPr>
            </w:pPr>
            <w:ins w:id="738"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739" w:author="Xiaomi (Xing)" w:date="2020-12-29T15:37:00Z"/>
                <w:rFonts w:cs="Arial"/>
                <w:bCs/>
              </w:rPr>
            </w:pPr>
            <w:ins w:id="740"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741" w:author="Xiaomi (Xing)" w:date="2020-12-29T15:37:00Z"/>
                <w:rFonts w:cs="Arial"/>
                <w:bCs/>
              </w:rPr>
            </w:pPr>
          </w:p>
        </w:tc>
      </w:tr>
      <w:tr w:rsidR="00854195" w14:paraId="7AD6170E" w14:textId="77777777" w:rsidTr="00B549BC">
        <w:trPr>
          <w:ins w:id="742" w:author="ASUSTeK-Xinra" w:date="2020-12-31T16:04:00Z"/>
        </w:trPr>
        <w:tc>
          <w:tcPr>
            <w:tcW w:w="2268" w:type="dxa"/>
          </w:tcPr>
          <w:p w14:paraId="4304A9C7" w14:textId="248A8E41" w:rsidR="00854195" w:rsidRDefault="00854195" w:rsidP="00854195">
            <w:pPr>
              <w:spacing w:before="180" w:afterLines="100" w:after="240"/>
              <w:rPr>
                <w:ins w:id="743" w:author="ASUSTeK-Xinra" w:date="2020-12-31T16:04:00Z"/>
                <w:rFonts w:cs="Arial"/>
                <w:bCs/>
              </w:rPr>
            </w:pPr>
            <w:ins w:id="744"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745" w:author="ASUSTeK-Xinra" w:date="2020-12-31T16:04:00Z"/>
                <w:rFonts w:cs="Arial"/>
                <w:bCs/>
              </w:rPr>
            </w:pPr>
            <w:ins w:id="746"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747" w:author="ASUSTeK-Xinra" w:date="2020-12-31T16:04:00Z"/>
                <w:rFonts w:cs="Arial"/>
                <w:bCs/>
              </w:rPr>
            </w:pPr>
          </w:p>
        </w:tc>
      </w:tr>
      <w:tr w:rsidR="00407D5D" w14:paraId="3769AE8C" w14:textId="77777777" w:rsidTr="00B549BC">
        <w:trPr>
          <w:ins w:id="748" w:author="Huawei_Li Zhao" w:date="2020-12-31T17:26:00Z"/>
        </w:trPr>
        <w:tc>
          <w:tcPr>
            <w:tcW w:w="2268" w:type="dxa"/>
          </w:tcPr>
          <w:p w14:paraId="0E1B1BFC" w14:textId="66A87549" w:rsidR="00407D5D" w:rsidRDefault="00407D5D" w:rsidP="00407D5D">
            <w:pPr>
              <w:spacing w:before="180" w:afterLines="100" w:after="240"/>
              <w:rPr>
                <w:ins w:id="749" w:author="Huawei_Li Zhao" w:date="2020-12-31T17:26:00Z"/>
                <w:rFonts w:eastAsia="PMingLiU" w:cs="Arial"/>
                <w:bCs/>
                <w:lang w:eastAsia="zh-TW"/>
              </w:rPr>
            </w:pPr>
            <w:ins w:id="750"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751" w:author="Huawei_Li Zhao" w:date="2020-12-31T17:26:00Z"/>
                <w:rFonts w:eastAsia="PMingLiU" w:cs="Arial"/>
                <w:bCs/>
                <w:lang w:eastAsia="zh-TW"/>
              </w:rPr>
            </w:pPr>
            <w:ins w:id="752"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753" w:author="Huawei_Li Zhao" w:date="2020-12-31T17:26:00Z"/>
                <w:rFonts w:cs="Arial"/>
                <w:bCs/>
              </w:rPr>
            </w:pPr>
            <w:ins w:id="754"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B549BC">
        <w:trPr>
          <w:ins w:id="755" w:author="Apple - Zhibin Wu" w:date="2021-01-03T19:58:00Z"/>
        </w:trPr>
        <w:tc>
          <w:tcPr>
            <w:tcW w:w="2268" w:type="dxa"/>
          </w:tcPr>
          <w:p w14:paraId="0108BC98" w14:textId="677FAB76" w:rsidR="00F1733B" w:rsidRDefault="00F1733B" w:rsidP="00407D5D">
            <w:pPr>
              <w:spacing w:before="180" w:afterLines="100" w:after="240"/>
              <w:rPr>
                <w:ins w:id="756" w:author="Apple - Zhibin Wu" w:date="2021-01-03T19:58:00Z"/>
                <w:rFonts w:cs="Arial"/>
                <w:bCs/>
              </w:rPr>
            </w:pPr>
            <w:ins w:id="757"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758" w:author="Apple - Zhibin Wu" w:date="2021-01-03T19:58:00Z"/>
                <w:rFonts w:cs="Arial"/>
                <w:bCs/>
              </w:rPr>
            </w:pPr>
            <w:ins w:id="759"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760" w:author="Apple - Zhibin Wu" w:date="2021-01-03T19:58:00Z"/>
                <w:rFonts w:cs="Arial"/>
                <w:bCs/>
              </w:rPr>
            </w:pPr>
            <w:ins w:id="761" w:author="Apple - Zhibin Wu" w:date="2021-01-03T19:59:00Z">
              <w:r>
                <w:rPr>
                  <w:rFonts w:cs="Arial"/>
                  <w:bCs/>
                </w:rPr>
                <w:t xml:space="preserve">Only need to support long (normal) cycle. </w:t>
              </w:r>
            </w:ins>
          </w:p>
        </w:tc>
      </w:tr>
      <w:tr w:rsidR="00E87E58" w14:paraId="53FB0E2C" w14:textId="77777777" w:rsidTr="00B549BC">
        <w:trPr>
          <w:ins w:id="762" w:author="Interdigital" w:date="2021-01-04T15:53:00Z"/>
        </w:trPr>
        <w:tc>
          <w:tcPr>
            <w:tcW w:w="2268" w:type="dxa"/>
          </w:tcPr>
          <w:p w14:paraId="68C6E3C5" w14:textId="16AB670F" w:rsidR="00E87E58" w:rsidRDefault="00E87E58" w:rsidP="00407D5D">
            <w:pPr>
              <w:spacing w:before="180" w:afterLines="100" w:after="240"/>
              <w:rPr>
                <w:ins w:id="763" w:author="Interdigital" w:date="2021-01-04T15:53:00Z"/>
                <w:rFonts w:cs="Arial"/>
                <w:bCs/>
              </w:rPr>
            </w:pPr>
            <w:ins w:id="764" w:author="Interdigital" w:date="2021-01-04T15:53:00Z">
              <w:r>
                <w:rPr>
                  <w:rFonts w:cs="Arial"/>
                  <w:bCs/>
                </w:rPr>
                <w:t>Inter</w:t>
              </w:r>
            </w:ins>
            <w:ins w:id="765" w:author="Interdigital" w:date="2021-01-04T16:04:00Z">
              <w:r w:rsidR="000F2D79">
                <w:rPr>
                  <w:rFonts w:cs="Arial"/>
                  <w:bCs/>
                </w:rPr>
                <w:t>D</w:t>
              </w:r>
            </w:ins>
            <w:ins w:id="766"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767" w:author="Interdigital" w:date="2021-01-04T15:53:00Z"/>
                <w:rFonts w:cs="Arial"/>
                <w:bCs/>
              </w:rPr>
            </w:pPr>
            <w:ins w:id="768"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769" w:author="Interdigital" w:date="2021-01-04T15:53:00Z"/>
                <w:rFonts w:cs="Arial"/>
                <w:bCs/>
              </w:rPr>
            </w:pPr>
            <w:ins w:id="770" w:author="Interdigital" w:date="2021-01-04T16:08:00Z">
              <w:r>
                <w:rPr>
                  <w:rFonts w:cs="Arial"/>
                  <w:bCs/>
                </w:rPr>
                <w:t>Same view as OPPO and Huawei</w:t>
              </w:r>
            </w:ins>
          </w:p>
        </w:tc>
      </w:tr>
      <w:tr w:rsidR="00AE3267" w14:paraId="7A322956" w14:textId="77777777" w:rsidTr="00B549BC">
        <w:trPr>
          <w:ins w:id="771" w:author="vivo(Jing)" w:date="2021-01-05T14:50:00Z"/>
        </w:trPr>
        <w:tc>
          <w:tcPr>
            <w:tcW w:w="2268" w:type="dxa"/>
          </w:tcPr>
          <w:p w14:paraId="0B8DB218" w14:textId="28D38F9B" w:rsidR="00AE3267" w:rsidRDefault="00AE3267" w:rsidP="00AE3267">
            <w:pPr>
              <w:spacing w:before="180" w:afterLines="100" w:after="240"/>
              <w:rPr>
                <w:ins w:id="772" w:author="vivo(Jing)" w:date="2021-01-05T14:50:00Z"/>
                <w:rFonts w:cs="Arial"/>
                <w:bCs/>
              </w:rPr>
            </w:pPr>
            <w:ins w:id="773"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774" w:author="vivo(Jing)" w:date="2021-01-05T14:50:00Z"/>
                <w:rFonts w:cs="Arial"/>
                <w:bCs/>
              </w:rPr>
            </w:pPr>
            <w:ins w:id="775"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776" w:author="vivo(Jing)" w:date="2021-01-05T14:50:00Z"/>
                <w:rFonts w:cs="Arial"/>
                <w:bCs/>
              </w:rPr>
            </w:pPr>
            <w:ins w:id="777" w:author="vivo(Jing)" w:date="2021-01-05T14:50:00Z">
              <w:r>
                <w:rPr>
                  <w:rFonts w:cs="Arial" w:hint="eastAsia"/>
                  <w:bCs/>
                  <w:lang w:val="en-US"/>
                </w:rPr>
                <w:t>We tend to specify a unified UE behavior for SL DRX operation for all cast types.</w:t>
              </w:r>
            </w:ins>
          </w:p>
        </w:tc>
      </w:tr>
      <w:tr w:rsidR="00636EE2" w14:paraId="13D1F4E0" w14:textId="77777777" w:rsidTr="00B549BC">
        <w:trPr>
          <w:ins w:id="778" w:author="Ericsson" w:date="2021-01-05T19:55:00Z"/>
        </w:trPr>
        <w:tc>
          <w:tcPr>
            <w:tcW w:w="2268" w:type="dxa"/>
          </w:tcPr>
          <w:p w14:paraId="53C5C0A4" w14:textId="57EADAC1" w:rsidR="00636EE2" w:rsidRDefault="00636EE2" w:rsidP="00636EE2">
            <w:pPr>
              <w:spacing w:before="180" w:afterLines="100" w:after="240"/>
              <w:rPr>
                <w:ins w:id="779" w:author="Ericsson" w:date="2021-01-05T19:55:00Z"/>
                <w:rFonts w:cs="Arial" w:hint="eastAsia"/>
                <w:bCs/>
                <w:lang w:val="en-US"/>
              </w:rPr>
            </w:pPr>
            <w:ins w:id="780" w:author="Ericsson" w:date="2021-01-05T19:55:00Z">
              <w:r>
                <w:rPr>
                  <w:rFonts w:cs="Arial"/>
                  <w:bCs/>
                </w:rPr>
                <w:t>Ericsson</w:t>
              </w:r>
              <w:r>
                <w:rPr>
                  <w:rFonts w:cs="Arial"/>
                  <w:bCs/>
                </w:rPr>
                <w:t xml:space="preserve"> (Min</w:t>
              </w:r>
            </w:ins>
            <w:ins w:id="781"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782" w:author="Ericsson" w:date="2021-01-05T19:55:00Z"/>
                <w:rFonts w:cs="Arial" w:hint="eastAsia"/>
                <w:bCs/>
                <w:lang w:val="en-US"/>
              </w:rPr>
            </w:pPr>
            <w:ins w:id="783"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784" w:author="Ericsson" w:date="2021-01-05T19:55:00Z"/>
                <w:rFonts w:cs="Arial" w:hint="eastAsia"/>
                <w:bCs/>
                <w:lang w:val="en-US"/>
              </w:rPr>
            </w:pPr>
            <w:ins w:id="785"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786" w:author="CATT" w:date="2020-12-28T08:57:00Z">
              <w:r>
                <w:rPr>
                  <w:rFonts w:cs="Arial" w:hint="eastAsia"/>
                  <w:bCs/>
                </w:rPr>
                <w:lastRenderedPageBreak/>
                <w:t>CATT</w:t>
              </w:r>
            </w:ins>
          </w:p>
        </w:tc>
        <w:tc>
          <w:tcPr>
            <w:tcW w:w="2268" w:type="dxa"/>
          </w:tcPr>
          <w:p w14:paraId="5BD62FF0" w14:textId="52CCA66D" w:rsidR="00F20993" w:rsidRDefault="00F20993" w:rsidP="00B23411">
            <w:pPr>
              <w:spacing w:before="180" w:afterLines="100" w:after="240"/>
              <w:rPr>
                <w:rFonts w:cs="Arial"/>
                <w:bCs/>
              </w:rPr>
            </w:pPr>
            <w:ins w:id="787" w:author="CATT" w:date="2020-12-28T08:57:00Z">
              <w:r>
                <w:rPr>
                  <w:rFonts w:cs="Arial" w:hint="eastAsia"/>
                  <w:bCs/>
                </w:rPr>
                <w:t>See comment</w:t>
              </w:r>
            </w:ins>
            <w:ins w:id="788"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789" w:author="CATT" w:date="2020-12-28T08:57:00Z">
              <w:r>
                <w:rPr>
                  <w:rFonts w:cs="Arial" w:hint="eastAsia"/>
                  <w:bCs/>
                </w:rPr>
                <w:t>Same comments as Question 2.4-2</w:t>
              </w:r>
            </w:ins>
            <w:ins w:id="790"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791"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792"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793"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794" w:author="OPPO (Qianxi)" w:date="2020-12-28T16:27:00Z"/>
        </w:trPr>
        <w:tc>
          <w:tcPr>
            <w:tcW w:w="2268" w:type="dxa"/>
          </w:tcPr>
          <w:p w14:paraId="390392CA" w14:textId="298D1965" w:rsidR="00EC24D3" w:rsidRPr="00200DF1" w:rsidRDefault="00EC24D3" w:rsidP="00EC24D3">
            <w:pPr>
              <w:spacing w:before="180" w:afterLines="100" w:after="240"/>
              <w:rPr>
                <w:ins w:id="795" w:author="OPPO (Qianxi)" w:date="2020-12-28T16:27:00Z"/>
                <w:rFonts w:cs="Arial"/>
                <w:bCs/>
              </w:rPr>
            </w:pPr>
            <w:ins w:id="796"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797" w:author="OPPO (Qianxi)" w:date="2020-12-28T16:27:00Z"/>
                <w:rFonts w:cs="Arial"/>
                <w:bCs/>
              </w:rPr>
            </w:pPr>
            <w:ins w:id="798"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799" w:author="OPPO (Qianxi)" w:date="2020-12-28T16:27:00Z"/>
                <w:rFonts w:cs="Arial"/>
                <w:bCs/>
              </w:rPr>
            </w:pPr>
            <w:ins w:id="800"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801" w:author="Xiaomi (Xing)" w:date="2020-12-29T15:37:00Z"/>
        </w:trPr>
        <w:tc>
          <w:tcPr>
            <w:tcW w:w="2268" w:type="dxa"/>
          </w:tcPr>
          <w:p w14:paraId="53002785" w14:textId="3B45F624" w:rsidR="00A45113" w:rsidRDefault="00A45113" w:rsidP="00A45113">
            <w:pPr>
              <w:spacing w:before="180" w:afterLines="100" w:after="240"/>
              <w:rPr>
                <w:ins w:id="802" w:author="Xiaomi (Xing)" w:date="2020-12-29T15:37:00Z"/>
                <w:rFonts w:cs="Arial"/>
                <w:bCs/>
              </w:rPr>
            </w:pPr>
            <w:ins w:id="803"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804" w:author="Xiaomi (Xing)" w:date="2020-12-29T15:37:00Z"/>
                <w:rFonts w:cs="Arial"/>
                <w:bCs/>
              </w:rPr>
            </w:pPr>
            <w:ins w:id="805"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806" w:author="Xiaomi (Xing)" w:date="2020-12-29T15:37:00Z"/>
                <w:rFonts w:cs="Arial"/>
                <w:bCs/>
              </w:rPr>
            </w:pPr>
            <w:ins w:id="807"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808" w:author="ASUSTeK-Xinra" w:date="2020-12-31T16:04:00Z"/>
        </w:trPr>
        <w:tc>
          <w:tcPr>
            <w:tcW w:w="2268" w:type="dxa"/>
          </w:tcPr>
          <w:p w14:paraId="08A8A81E" w14:textId="0F65BDF6" w:rsidR="00854195" w:rsidRDefault="00854195" w:rsidP="00854195">
            <w:pPr>
              <w:spacing w:before="180" w:afterLines="100" w:after="240"/>
              <w:rPr>
                <w:ins w:id="809" w:author="ASUSTeK-Xinra" w:date="2020-12-31T16:04:00Z"/>
                <w:rFonts w:cs="Arial"/>
                <w:bCs/>
              </w:rPr>
            </w:pPr>
            <w:ins w:id="810"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811" w:author="ASUSTeK-Xinra" w:date="2020-12-31T16:04:00Z"/>
                <w:rFonts w:cs="Arial"/>
                <w:bCs/>
              </w:rPr>
            </w:pPr>
            <w:ins w:id="812"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813" w:author="ASUSTeK-Xinra" w:date="2020-12-31T16:04:00Z"/>
                <w:rFonts w:cs="Arial"/>
                <w:bCs/>
              </w:rPr>
            </w:pPr>
          </w:p>
        </w:tc>
      </w:tr>
      <w:tr w:rsidR="00407D5D" w14:paraId="7F1A4051" w14:textId="77777777" w:rsidTr="00B23411">
        <w:trPr>
          <w:ins w:id="814" w:author="Huawei_Li Zhao" w:date="2020-12-31T17:26:00Z"/>
        </w:trPr>
        <w:tc>
          <w:tcPr>
            <w:tcW w:w="2268" w:type="dxa"/>
          </w:tcPr>
          <w:p w14:paraId="061C54F0" w14:textId="5AC7EF24" w:rsidR="00407D5D" w:rsidRDefault="00407D5D" w:rsidP="00407D5D">
            <w:pPr>
              <w:spacing w:before="180" w:afterLines="100" w:after="240"/>
              <w:rPr>
                <w:ins w:id="815" w:author="Huawei_Li Zhao" w:date="2020-12-31T17:26:00Z"/>
                <w:rFonts w:eastAsia="PMingLiU" w:cs="Arial"/>
                <w:bCs/>
                <w:lang w:eastAsia="zh-TW"/>
              </w:rPr>
            </w:pPr>
            <w:ins w:id="816"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817" w:author="Huawei_Li Zhao" w:date="2020-12-31T17:26:00Z"/>
                <w:rFonts w:eastAsia="PMingLiU" w:cs="Arial"/>
                <w:bCs/>
                <w:lang w:eastAsia="zh-TW"/>
              </w:rPr>
            </w:pPr>
            <w:ins w:id="818"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819" w:author="Huawei_Li Zhao" w:date="2020-12-31T17:26:00Z"/>
                <w:rFonts w:cs="Arial"/>
                <w:bCs/>
              </w:rPr>
            </w:pPr>
            <w:ins w:id="820"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B23411">
        <w:trPr>
          <w:ins w:id="821" w:author="Apple - Zhibin Wu" w:date="2021-01-03T19:59:00Z"/>
        </w:trPr>
        <w:tc>
          <w:tcPr>
            <w:tcW w:w="2268" w:type="dxa"/>
          </w:tcPr>
          <w:p w14:paraId="69FBE35C" w14:textId="454BB3C9" w:rsidR="00F1733B" w:rsidRDefault="00F1733B" w:rsidP="00407D5D">
            <w:pPr>
              <w:spacing w:before="180" w:afterLines="100" w:after="240"/>
              <w:rPr>
                <w:ins w:id="822" w:author="Apple - Zhibin Wu" w:date="2021-01-03T19:59:00Z"/>
                <w:rFonts w:cs="Arial"/>
                <w:bCs/>
              </w:rPr>
            </w:pPr>
            <w:ins w:id="823"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824" w:author="Apple - Zhibin Wu" w:date="2021-01-03T19:59:00Z"/>
                <w:rFonts w:cs="Arial"/>
                <w:bCs/>
              </w:rPr>
            </w:pPr>
            <w:ins w:id="825"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826" w:author="Apple - Zhibin Wu" w:date="2021-01-03T19:59:00Z"/>
                <w:rFonts w:cs="Arial"/>
                <w:bCs/>
              </w:rPr>
            </w:pPr>
            <w:ins w:id="827" w:author="Apple - Zhibin Wu" w:date="2021-01-03T19:59:00Z">
              <w:r>
                <w:rPr>
                  <w:rFonts w:cs="Arial"/>
                  <w:bCs/>
                </w:rPr>
                <w:t>Only normal (long) cycle is needed.</w:t>
              </w:r>
            </w:ins>
          </w:p>
        </w:tc>
      </w:tr>
      <w:tr w:rsidR="000F2D79" w14:paraId="73973B1E" w14:textId="77777777" w:rsidTr="00B23411">
        <w:trPr>
          <w:ins w:id="828" w:author="Interdigital" w:date="2021-01-04T16:03:00Z"/>
        </w:trPr>
        <w:tc>
          <w:tcPr>
            <w:tcW w:w="2268" w:type="dxa"/>
          </w:tcPr>
          <w:p w14:paraId="28000119" w14:textId="590F146C" w:rsidR="000F2D79" w:rsidRDefault="000F2D79" w:rsidP="00407D5D">
            <w:pPr>
              <w:spacing w:before="180" w:afterLines="100" w:after="240"/>
              <w:rPr>
                <w:ins w:id="829" w:author="Interdigital" w:date="2021-01-04T16:03:00Z"/>
                <w:rFonts w:cs="Arial"/>
                <w:bCs/>
              </w:rPr>
            </w:pPr>
            <w:ins w:id="830" w:author="Interdigital" w:date="2021-01-04T16:03:00Z">
              <w:r>
                <w:rPr>
                  <w:rFonts w:cs="Arial"/>
                  <w:bCs/>
                </w:rPr>
                <w:t>Inter</w:t>
              </w:r>
            </w:ins>
            <w:ins w:id="831" w:author="Interdigital" w:date="2021-01-04T16:05:00Z">
              <w:r>
                <w:rPr>
                  <w:rFonts w:cs="Arial"/>
                  <w:bCs/>
                </w:rPr>
                <w:t>D</w:t>
              </w:r>
            </w:ins>
            <w:ins w:id="832"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833" w:author="Interdigital" w:date="2021-01-04T16:03:00Z"/>
                <w:rFonts w:cs="Arial"/>
                <w:bCs/>
              </w:rPr>
            </w:pPr>
            <w:ins w:id="834"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835" w:author="Interdigital" w:date="2021-01-04T16:03:00Z"/>
                <w:rFonts w:cs="Arial"/>
                <w:bCs/>
              </w:rPr>
            </w:pPr>
            <w:ins w:id="836" w:author="Interdigital" w:date="2021-01-04T16:09:00Z">
              <w:r>
                <w:rPr>
                  <w:rFonts w:cs="Arial"/>
                  <w:bCs/>
                </w:rPr>
                <w:t>Same as Q 2.4-1</w:t>
              </w:r>
            </w:ins>
          </w:p>
        </w:tc>
      </w:tr>
      <w:tr w:rsidR="00B60657" w14:paraId="7426E2DB" w14:textId="77777777" w:rsidTr="00B23411">
        <w:trPr>
          <w:ins w:id="837" w:author="vivo(Jing)" w:date="2021-01-05T14:50:00Z"/>
        </w:trPr>
        <w:tc>
          <w:tcPr>
            <w:tcW w:w="2268" w:type="dxa"/>
          </w:tcPr>
          <w:p w14:paraId="42C2B226" w14:textId="7B9A5517" w:rsidR="00B60657" w:rsidRDefault="00B60657" w:rsidP="00B60657">
            <w:pPr>
              <w:spacing w:before="180" w:afterLines="100" w:after="240"/>
              <w:rPr>
                <w:ins w:id="838" w:author="vivo(Jing)" w:date="2021-01-05T14:50:00Z"/>
                <w:rFonts w:cs="Arial"/>
                <w:bCs/>
              </w:rPr>
            </w:pPr>
            <w:ins w:id="839"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840" w:author="vivo(Jing)" w:date="2021-01-05T14:50:00Z"/>
                <w:rFonts w:cs="Arial"/>
                <w:bCs/>
              </w:rPr>
            </w:pPr>
            <w:ins w:id="841"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842" w:author="vivo(Jing)" w:date="2021-01-05T14:50:00Z"/>
                <w:rFonts w:cs="Arial"/>
                <w:bCs/>
              </w:rPr>
            </w:pPr>
            <w:ins w:id="843" w:author="vivo(Jing)" w:date="2021-01-05T14:50:00Z">
              <w:r>
                <w:rPr>
                  <w:rFonts w:cs="Arial" w:hint="eastAsia"/>
                  <w:bCs/>
                </w:rPr>
                <w:t>Same answer as for SL unicast.</w:t>
              </w:r>
            </w:ins>
          </w:p>
        </w:tc>
      </w:tr>
      <w:tr w:rsidR="00F841DC" w14:paraId="30AD82CB" w14:textId="77777777" w:rsidTr="00B23411">
        <w:trPr>
          <w:ins w:id="844" w:author="Ericsson" w:date="2021-01-05T19:56:00Z"/>
        </w:trPr>
        <w:tc>
          <w:tcPr>
            <w:tcW w:w="2268" w:type="dxa"/>
          </w:tcPr>
          <w:p w14:paraId="03106846" w14:textId="30425E65" w:rsidR="00F841DC" w:rsidRDefault="00F841DC" w:rsidP="00F841DC">
            <w:pPr>
              <w:spacing w:before="180" w:afterLines="100" w:after="240"/>
              <w:rPr>
                <w:ins w:id="845" w:author="Ericsson" w:date="2021-01-05T19:56:00Z"/>
                <w:rFonts w:cs="Arial" w:hint="eastAsia"/>
                <w:bCs/>
                <w:lang w:val="en-US"/>
              </w:rPr>
            </w:pPr>
            <w:ins w:id="846"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847" w:author="Ericsson" w:date="2021-01-05T19:56:00Z"/>
                <w:rFonts w:cs="Arial" w:hint="eastAsia"/>
                <w:bCs/>
                <w:lang w:val="en-US"/>
              </w:rPr>
            </w:pPr>
            <w:ins w:id="848"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849" w:author="Ericsson" w:date="2021-01-05T19:56:00Z"/>
                <w:rFonts w:cs="Arial" w:hint="eastAsia"/>
                <w:bCs/>
              </w:rPr>
            </w:pPr>
            <w:ins w:id="850" w:author="Ericsson" w:date="2021-01-05T19:56:00Z">
              <w:r>
                <w:rPr>
                  <w:rFonts w:cs="Arial"/>
                  <w:bCs/>
                </w:rPr>
                <w:t>See our comments for Q 2.4-1</w:t>
              </w:r>
            </w:ins>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851"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852" w:author="ASUSTeK-Xinra" w:date="2020-12-31T16:11:00Z"/>
          <w:rFonts w:eastAsia="Malgun Gothic"/>
          <w:noProof/>
          <w:lang w:eastAsia="ko-KR"/>
        </w:rPr>
      </w:pPr>
      <w:ins w:id="853"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854"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lastRenderedPageBreak/>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855"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856" w:author="CATT" w:date="2020-12-28T08:57:00Z"/>
                <w:rFonts w:cs="Arial"/>
                <w:bCs/>
              </w:rPr>
            </w:pPr>
            <w:ins w:id="857" w:author="CATT" w:date="2020-12-28T08:57:00Z">
              <w:r>
                <w:rPr>
                  <w:rFonts w:cs="Arial" w:hint="eastAsia"/>
                  <w:bCs/>
                </w:rPr>
                <w:t>Option 1) for IC Tx UE in RRC_CONNECTED state</w:t>
              </w:r>
            </w:ins>
            <w:ins w:id="858"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859"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860" w:author="CATT" w:date="2020-12-28T08:57:00Z"/>
                <w:rFonts w:cs="Arial"/>
                <w:bCs/>
              </w:rPr>
            </w:pPr>
            <w:ins w:id="861" w:author="CATT" w:date="2020-12-28T08:57:00Z">
              <w:r w:rsidRPr="001A3EFD">
                <w:rPr>
                  <w:rFonts w:cs="Arial" w:hint="eastAsia"/>
                  <w:bCs/>
                </w:rPr>
                <w:t>Tx UE centric SL DRX configuration is preferred</w:t>
              </w:r>
            </w:ins>
            <w:ins w:id="862" w:author="CATT" w:date="2020-12-28T09:04:00Z">
              <w:r w:rsidR="00E83058">
                <w:rPr>
                  <w:rFonts w:cs="Arial" w:hint="eastAsia"/>
                  <w:bCs/>
                </w:rPr>
                <w:t xml:space="preserve"> </w:t>
              </w:r>
            </w:ins>
            <w:ins w:id="863" w:author="CATT" w:date="2020-12-28T09:03:00Z">
              <w:r w:rsidR="00E83058">
                <w:rPr>
                  <w:rFonts w:cs="Arial" w:hint="eastAsia"/>
                  <w:bCs/>
                </w:rPr>
                <w:t>(Option 1 and Option 2)</w:t>
              </w:r>
            </w:ins>
            <w:ins w:id="864"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865" w:author="CATT" w:date="2020-12-28T08:57:00Z"/>
                <w:rFonts w:cs="Arial"/>
                <w:bCs/>
              </w:rPr>
            </w:pPr>
            <w:ins w:id="866"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867" w:author="CATT" w:date="2020-12-28T08:57:00Z"/>
                <w:rFonts w:cs="Arial"/>
                <w:bCs/>
              </w:rPr>
            </w:pPr>
            <w:ins w:id="868"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869"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870" w:author="CATT" w:date="2020-12-28T08:57:00Z">
              <w:r w:rsidRPr="001A3EFD">
                <w:rPr>
                  <w:rFonts w:cs="Arial" w:hint="eastAsia"/>
                  <w:bCs/>
                </w:rPr>
                <w:t>If the Tx UE is OOC, there is no need to align the SL DRX configuration between Uu and SL</w:t>
              </w:r>
            </w:ins>
            <w:ins w:id="871" w:author="CATT" w:date="2020-12-28T09:04:00Z">
              <w:r w:rsidR="0041593D">
                <w:rPr>
                  <w:rFonts w:cs="Arial" w:hint="eastAsia"/>
                  <w:bCs/>
                </w:rPr>
                <w:t>,</w:t>
              </w:r>
            </w:ins>
            <w:ins w:id="872"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873" w:author="LenovoMM_Prateek" w:date="2020-12-28T08:39:00Z">
              <w:r w:rsidRPr="00200DF1">
                <w:rPr>
                  <w:rFonts w:cs="Arial"/>
                  <w:bCs/>
                </w:rPr>
                <w:t>Lenovo</w:t>
              </w:r>
              <w:r>
                <w:rPr>
                  <w:rFonts w:cs="Arial"/>
                  <w:bCs/>
                </w:rPr>
                <w:t>, MotM</w:t>
              </w:r>
            </w:ins>
          </w:p>
        </w:tc>
        <w:tc>
          <w:tcPr>
            <w:tcW w:w="2268" w:type="dxa"/>
          </w:tcPr>
          <w:p w14:paraId="11A3AB3B" w14:textId="77777777" w:rsidR="00B10F34" w:rsidRDefault="00B10F34" w:rsidP="00B10F34">
            <w:pPr>
              <w:spacing w:before="180" w:afterLines="100" w:after="240"/>
              <w:rPr>
                <w:ins w:id="874" w:author="LenovoMM_Prateek" w:date="2020-12-28T08:39:00Z"/>
                <w:rFonts w:cs="Arial"/>
                <w:bCs/>
              </w:rPr>
            </w:pPr>
            <w:ins w:id="875"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876"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877" w:author="LenovoMM_Prateek" w:date="2020-12-28T08:39:00Z"/>
                <w:rFonts w:cs="Arial"/>
                <w:bCs/>
              </w:rPr>
            </w:pPr>
            <w:ins w:id="878"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879" w:author="LenovoMM_Prateek" w:date="2020-12-28T08:39:00Z"/>
                <w:rFonts w:cs="Arial"/>
                <w:bCs/>
              </w:rPr>
            </w:pPr>
            <w:ins w:id="880"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881" w:author="LenovoMM_Prateek" w:date="2020-12-28T08:39:00Z">
              <w:r>
                <w:rPr>
                  <w:rFonts w:cs="Arial"/>
                  <w:bCs/>
                </w:rPr>
                <w:t>5): Specified might be useful as well if the DRX patterns are to be known universally.</w:t>
              </w:r>
            </w:ins>
          </w:p>
        </w:tc>
      </w:tr>
      <w:tr w:rsidR="00EC24D3" w14:paraId="25E79A52" w14:textId="77777777" w:rsidTr="00B23411">
        <w:trPr>
          <w:ins w:id="882" w:author="OPPO (Qianxi)" w:date="2020-12-28T16:28:00Z"/>
        </w:trPr>
        <w:tc>
          <w:tcPr>
            <w:tcW w:w="2268" w:type="dxa"/>
          </w:tcPr>
          <w:p w14:paraId="4512CD6A" w14:textId="005B4715" w:rsidR="00EC24D3" w:rsidRPr="00200DF1" w:rsidRDefault="00EC24D3" w:rsidP="00EC24D3">
            <w:pPr>
              <w:spacing w:before="180" w:afterLines="100" w:after="240"/>
              <w:rPr>
                <w:ins w:id="883" w:author="OPPO (Qianxi)" w:date="2020-12-28T16:28:00Z"/>
                <w:rFonts w:cs="Arial"/>
                <w:bCs/>
              </w:rPr>
            </w:pPr>
            <w:ins w:id="884"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885" w:author="OPPO (Qianxi)" w:date="2020-12-28T16:28:00Z"/>
                <w:rFonts w:cs="Arial"/>
                <w:bCs/>
              </w:rPr>
            </w:pPr>
            <w:ins w:id="886" w:author="OPPO (Qianxi)" w:date="2020-12-28T16:28:00Z">
              <w:r>
                <w:rPr>
                  <w:rFonts w:cs="Arial"/>
                  <w:bCs/>
                </w:rPr>
                <w:t>For broadcast/groupcast, option-1/4</w:t>
              </w:r>
            </w:ins>
          </w:p>
          <w:p w14:paraId="7D5F40A8" w14:textId="6BD6EBBC" w:rsidR="00EC24D3" w:rsidRDefault="00EC24D3" w:rsidP="00EC24D3">
            <w:pPr>
              <w:spacing w:before="180" w:afterLines="100" w:after="240"/>
              <w:rPr>
                <w:ins w:id="887" w:author="OPPO (Qianxi)" w:date="2020-12-28T16:28:00Z"/>
                <w:rFonts w:cs="Arial"/>
                <w:bCs/>
              </w:rPr>
            </w:pPr>
            <w:ins w:id="888"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889" w:author="OPPO (Qianxi)" w:date="2020-12-28T16:28:00Z"/>
                <w:rFonts w:cs="Arial"/>
                <w:bCs/>
              </w:rPr>
            </w:pPr>
            <w:ins w:id="890"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891" w:author="OPPO (Qianxi)" w:date="2020-12-28T16:28:00Z"/>
                <w:rFonts w:cs="Arial"/>
                <w:bCs/>
              </w:rPr>
            </w:pPr>
            <w:ins w:id="892"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893" w:author="Xiaomi (Xing)" w:date="2020-12-29T15:37:00Z"/>
        </w:trPr>
        <w:tc>
          <w:tcPr>
            <w:tcW w:w="2268" w:type="dxa"/>
          </w:tcPr>
          <w:p w14:paraId="22262230" w14:textId="453B004D" w:rsidR="00A45113" w:rsidRDefault="00A45113" w:rsidP="00A45113">
            <w:pPr>
              <w:spacing w:before="180" w:afterLines="100" w:after="240"/>
              <w:rPr>
                <w:ins w:id="894" w:author="Xiaomi (Xing)" w:date="2020-12-29T15:37:00Z"/>
                <w:rFonts w:cs="Arial"/>
                <w:bCs/>
              </w:rPr>
            </w:pPr>
            <w:ins w:id="895"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896" w:author="Xiaomi (Xing)" w:date="2020-12-29T15:46:00Z"/>
                <w:rFonts w:cs="Arial"/>
                <w:bCs/>
              </w:rPr>
            </w:pPr>
            <w:ins w:id="897" w:author="Xiaomi (Xing)" w:date="2020-12-29T15:42:00Z">
              <w:r>
                <w:rPr>
                  <w:rFonts w:cs="Arial"/>
                  <w:bCs/>
                </w:rPr>
                <w:t>O</w:t>
              </w:r>
            </w:ins>
            <w:ins w:id="898" w:author="Xiaomi (Xing)" w:date="2020-12-29T15:37:00Z">
              <w:r>
                <w:rPr>
                  <w:rFonts w:cs="Arial"/>
                  <w:bCs/>
                </w:rPr>
                <w:t>ption 2</w:t>
              </w:r>
            </w:ins>
            <w:ins w:id="899" w:author="Xiaomi (Xing)" w:date="2020-12-29T15:46:00Z">
              <w:r>
                <w:rPr>
                  <w:rFonts w:cs="Arial"/>
                  <w:bCs/>
                </w:rPr>
                <w:t xml:space="preserve"> + 1</w:t>
              </w:r>
            </w:ins>
            <w:ins w:id="900" w:author="Xiaomi (Xing)" w:date="2020-12-29T15:37:00Z">
              <w:r w:rsidR="00A45113">
                <w:rPr>
                  <w:rFonts w:cs="Arial"/>
                  <w:bCs/>
                </w:rPr>
                <w:t xml:space="preserve"> </w:t>
              </w:r>
            </w:ins>
            <w:ins w:id="901" w:author="Xiaomi (Xing)" w:date="2020-12-29T15:41:00Z">
              <w:r>
                <w:rPr>
                  <w:rFonts w:cs="Arial"/>
                  <w:bCs/>
                </w:rPr>
                <w:t xml:space="preserve">for </w:t>
              </w:r>
            </w:ins>
            <w:ins w:id="902" w:author="Xiaomi (Xing)" w:date="2020-12-29T15:48:00Z">
              <w:r>
                <w:rPr>
                  <w:rFonts w:cs="Arial"/>
                  <w:bCs/>
                </w:rPr>
                <w:t>IC</w:t>
              </w:r>
            </w:ins>
            <w:ins w:id="903" w:author="Xiaomi (Xing)" w:date="2020-12-29T15:47:00Z">
              <w:r>
                <w:rPr>
                  <w:rFonts w:cs="Arial"/>
                  <w:bCs/>
                </w:rPr>
                <w:t xml:space="preserve"> UE</w:t>
              </w:r>
            </w:ins>
          </w:p>
          <w:p w14:paraId="5493DD31" w14:textId="77777777" w:rsidR="00076151" w:rsidRDefault="00076151" w:rsidP="00076151">
            <w:pPr>
              <w:spacing w:before="180" w:afterLines="100" w:after="240"/>
              <w:rPr>
                <w:ins w:id="904" w:author="Xiaomi (Xing)" w:date="2020-12-29T15:50:00Z"/>
                <w:rFonts w:cs="Arial"/>
                <w:bCs/>
              </w:rPr>
            </w:pPr>
            <w:ins w:id="905" w:author="Xiaomi (Xing)" w:date="2020-12-29T15:46:00Z">
              <w:r>
                <w:rPr>
                  <w:rFonts w:cs="Arial"/>
                  <w:bCs/>
                </w:rPr>
                <w:t>Option 2+4 for OOC</w:t>
              </w:r>
            </w:ins>
            <w:ins w:id="906" w:author="Xiaomi (Xing)" w:date="2020-12-29T15:47:00Z">
              <w:r>
                <w:rPr>
                  <w:rFonts w:cs="Arial"/>
                  <w:bCs/>
                </w:rPr>
                <w:t xml:space="preserve"> UE</w:t>
              </w:r>
            </w:ins>
          </w:p>
          <w:p w14:paraId="2BFA5698" w14:textId="47997EFC" w:rsidR="00076151" w:rsidRDefault="00076151" w:rsidP="00076151">
            <w:pPr>
              <w:spacing w:before="180" w:afterLines="100" w:after="240"/>
              <w:rPr>
                <w:ins w:id="907" w:author="Xiaomi (Xing)" w:date="2020-12-29T15:37:00Z"/>
                <w:rFonts w:cs="Arial"/>
                <w:bCs/>
              </w:rPr>
            </w:pPr>
            <w:ins w:id="908" w:author="Xiaomi (Xing)" w:date="2020-12-29T15:50:00Z">
              <w:r>
                <w:rPr>
                  <w:rFonts w:cs="Arial"/>
                  <w:bCs/>
                </w:rPr>
                <w:lastRenderedPageBreak/>
                <w:t>FFS for option 3</w:t>
              </w:r>
            </w:ins>
          </w:p>
        </w:tc>
        <w:tc>
          <w:tcPr>
            <w:tcW w:w="4531" w:type="dxa"/>
          </w:tcPr>
          <w:p w14:paraId="1297AB64" w14:textId="45D563E1" w:rsidR="008930AE" w:rsidRDefault="008930AE" w:rsidP="008930AE">
            <w:pPr>
              <w:spacing w:before="180" w:afterLines="100" w:after="240"/>
              <w:rPr>
                <w:ins w:id="909" w:author="Xiaomi (Xing)" w:date="2020-12-29T15:52:00Z"/>
                <w:rFonts w:cs="Arial"/>
                <w:bCs/>
              </w:rPr>
            </w:pPr>
            <w:ins w:id="910" w:author="Xiaomi (Xing)" w:date="2020-12-29T15:52:00Z">
              <w:r>
                <w:rPr>
                  <w:rFonts w:cs="Arial"/>
                  <w:bCs/>
                </w:rPr>
                <w:lastRenderedPageBreak/>
                <w:t>I</w:t>
              </w:r>
              <w:r>
                <w:rPr>
                  <w:rFonts w:cs="Arial" w:hint="eastAsia"/>
                  <w:bCs/>
                </w:rPr>
                <w:t xml:space="preserve">n </w:t>
              </w:r>
              <w:r>
                <w:rPr>
                  <w:rFonts w:cs="Arial"/>
                  <w:bCs/>
                </w:rPr>
                <w:t>Uu, the DRX is configured by gNB, since gNB is aware of the traffic pattern and in charge of resource scheduling.</w:t>
              </w:r>
            </w:ins>
            <w:ins w:id="911"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912" w:author="Xiaomi (Xing)" w:date="2020-12-29T15:54:00Z"/>
                <w:rFonts w:cs="Arial"/>
                <w:bCs/>
              </w:rPr>
            </w:pPr>
            <w:ins w:id="913" w:author="Xiaomi (Xing)" w:date="2020-12-29T15:53:00Z">
              <w:r>
                <w:rPr>
                  <w:rFonts w:cs="Arial"/>
                  <w:bCs/>
                </w:rPr>
                <w:lastRenderedPageBreak/>
                <w:t xml:space="preserve">On sidelink </w:t>
              </w:r>
            </w:ins>
            <w:ins w:id="914" w:author="Xiaomi (Xing)" w:date="2020-12-29T15:51:00Z">
              <w:r>
                <w:rPr>
                  <w:rFonts w:cs="Arial"/>
                  <w:bCs/>
                </w:rPr>
                <w:t>T</w:t>
              </w:r>
            </w:ins>
            <w:ins w:id="915" w:author="Xiaomi (Xing)" w:date="2020-12-29T15:48:00Z">
              <w:r w:rsidR="00076151">
                <w:rPr>
                  <w:rFonts w:cs="Arial"/>
                  <w:bCs/>
                </w:rPr>
                <w:t xml:space="preserve">X UE </w:t>
              </w:r>
            </w:ins>
            <w:ins w:id="916" w:author="Xiaomi (Xing)" w:date="2020-12-29T15:53:00Z">
              <w:r>
                <w:rPr>
                  <w:rFonts w:cs="Arial"/>
                  <w:bCs/>
                </w:rPr>
                <w:t xml:space="preserve">is aware of the traffic pattern. </w:t>
              </w:r>
            </w:ins>
            <w:ins w:id="917" w:author="Xiaomi (Xing)" w:date="2020-12-29T15:50:00Z">
              <w:r w:rsidR="00076151">
                <w:rPr>
                  <w:rFonts w:cs="Arial"/>
                  <w:bCs/>
                </w:rPr>
                <w:t>TX UE’s</w:t>
              </w:r>
            </w:ins>
            <w:ins w:id="918" w:author="Xiaomi (Xing)" w:date="2020-12-29T15:48:00Z">
              <w:r w:rsidR="00076151">
                <w:rPr>
                  <w:rFonts w:cs="Arial"/>
                  <w:bCs/>
                </w:rPr>
                <w:t xml:space="preserve"> gNB </w:t>
              </w:r>
            </w:ins>
            <w:ins w:id="919" w:author="Xiaomi (Xing)" w:date="2020-12-29T15:53:00Z">
              <w:r>
                <w:rPr>
                  <w:rFonts w:cs="Arial"/>
                  <w:bCs/>
                </w:rPr>
                <w:t xml:space="preserve">and pre-configuration </w:t>
              </w:r>
            </w:ins>
            <w:ins w:id="920" w:author="Xiaomi (Xing)" w:date="2020-12-29T15:48:00Z">
              <w:r w:rsidR="00076151">
                <w:rPr>
                  <w:rFonts w:cs="Arial"/>
                  <w:bCs/>
                </w:rPr>
                <w:t xml:space="preserve">is </w:t>
              </w:r>
            </w:ins>
            <w:ins w:id="921" w:author="Xiaomi (Xing)" w:date="2020-12-29T15:53:00Z">
              <w:r>
                <w:rPr>
                  <w:rFonts w:cs="Arial"/>
                  <w:bCs/>
                </w:rPr>
                <w:t>in charge</w:t>
              </w:r>
            </w:ins>
            <w:ins w:id="922" w:author="Xiaomi (Xing)" w:date="2020-12-29T15:48:00Z">
              <w:r w:rsidR="00076151">
                <w:rPr>
                  <w:rFonts w:cs="Arial"/>
                  <w:bCs/>
                </w:rPr>
                <w:t xml:space="preserve"> of </w:t>
              </w:r>
            </w:ins>
            <w:ins w:id="923" w:author="Xiaomi (Xing)" w:date="2020-12-29T15:53:00Z">
              <w:r>
                <w:rPr>
                  <w:rFonts w:cs="Arial"/>
                  <w:bCs/>
                </w:rPr>
                <w:t>sidelink resource allocation</w:t>
              </w:r>
            </w:ins>
            <w:ins w:id="924" w:author="Xiaomi (Xing)" w:date="2020-12-29T15:50:00Z">
              <w:r w:rsidR="00076151">
                <w:rPr>
                  <w:rFonts w:cs="Arial"/>
                  <w:bCs/>
                </w:rPr>
                <w:t>.</w:t>
              </w:r>
            </w:ins>
          </w:p>
          <w:p w14:paraId="3DD8BFD0" w14:textId="40373E43" w:rsidR="008930AE" w:rsidRDefault="008930AE" w:rsidP="008930AE">
            <w:pPr>
              <w:spacing w:before="180" w:afterLines="100" w:after="240"/>
              <w:rPr>
                <w:ins w:id="925" w:author="Xiaomi (Xing)" w:date="2020-12-29T15:37:00Z"/>
                <w:rFonts w:cs="Arial"/>
                <w:bCs/>
              </w:rPr>
            </w:pPr>
            <w:ins w:id="926"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927" w:author="ASUSTeK-Xinra" w:date="2020-12-31T16:05:00Z"/>
        </w:trPr>
        <w:tc>
          <w:tcPr>
            <w:tcW w:w="2268" w:type="dxa"/>
          </w:tcPr>
          <w:p w14:paraId="7F455B77" w14:textId="08C0A218" w:rsidR="00854195" w:rsidRDefault="00854195" w:rsidP="00854195">
            <w:pPr>
              <w:spacing w:before="180" w:afterLines="100" w:after="240"/>
              <w:rPr>
                <w:ins w:id="928" w:author="ASUSTeK-Xinra" w:date="2020-12-31T16:05:00Z"/>
                <w:rFonts w:cs="Arial"/>
                <w:bCs/>
              </w:rPr>
            </w:pPr>
            <w:ins w:id="929" w:author="ASUSTeK-Xinra" w:date="2020-12-31T16:05:00Z">
              <w:r>
                <w:rPr>
                  <w:rFonts w:eastAsia="PMingLiU" w:cs="Arial" w:hint="eastAsia"/>
                  <w:bCs/>
                  <w:lang w:eastAsia="zh-TW"/>
                </w:rPr>
                <w:lastRenderedPageBreak/>
                <w:t>ASUSTeK</w:t>
              </w:r>
            </w:ins>
          </w:p>
        </w:tc>
        <w:tc>
          <w:tcPr>
            <w:tcW w:w="2268" w:type="dxa"/>
          </w:tcPr>
          <w:p w14:paraId="61171DA7" w14:textId="77777777" w:rsidR="00854195" w:rsidRDefault="00854195" w:rsidP="00854195">
            <w:pPr>
              <w:spacing w:before="180" w:afterLines="100" w:after="240"/>
              <w:rPr>
                <w:ins w:id="930" w:author="ASUSTeK-Xinra" w:date="2020-12-31T16:05:00Z"/>
                <w:rFonts w:eastAsia="PMingLiU" w:cs="Arial"/>
                <w:bCs/>
                <w:lang w:eastAsia="zh-TW"/>
              </w:rPr>
            </w:pPr>
            <w:ins w:id="931"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932" w:author="ASUSTeK-Xinra" w:date="2020-12-31T16:05:00Z"/>
                <w:rFonts w:cs="Arial"/>
                <w:bCs/>
              </w:rPr>
            </w:pPr>
            <w:ins w:id="933"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934" w:author="ASUSTeK-Xinra" w:date="2020-12-31T16:05:00Z"/>
                <w:rFonts w:cs="Arial"/>
                <w:b/>
                <w:bCs/>
              </w:rPr>
            </w:pPr>
            <w:ins w:id="935"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936" w:author="ASUSTeK-Xinra" w:date="2020-12-31T16:05:00Z"/>
                <w:rFonts w:eastAsia="Malgun Gothic"/>
                <w:noProof/>
                <w:lang w:eastAsia="ko-KR"/>
              </w:rPr>
            </w:pPr>
            <w:ins w:id="937"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938" w:author="ASUSTeK-Xinra" w:date="2020-12-31T16:05:00Z"/>
                <w:rFonts w:eastAsia="Malgun Gothic"/>
                <w:noProof/>
                <w:lang w:eastAsia="ko-KR"/>
              </w:rPr>
            </w:pPr>
            <w:ins w:id="939"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940" w:author="ASUSTeK-Xinra" w:date="2020-12-31T16:05:00Z"/>
                <w:rFonts w:eastAsia="Malgun Gothic"/>
                <w:noProof/>
                <w:lang w:eastAsia="ko-KR"/>
              </w:rPr>
            </w:pPr>
            <w:ins w:id="941"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942" w:author="ASUSTeK-Xinra" w:date="2020-12-31T16:05:00Z"/>
                <w:rFonts w:cs="Arial"/>
                <w:b/>
                <w:bCs/>
              </w:rPr>
            </w:pPr>
            <w:ins w:id="943"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944" w:author="ASUSTeK-Xinra" w:date="2020-12-31T16:05:00Z"/>
                <w:rFonts w:eastAsia="Malgun Gothic"/>
                <w:noProof/>
                <w:lang w:eastAsia="ko-KR"/>
              </w:rPr>
            </w:pPr>
            <w:ins w:id="945"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946" w:author="ASUSTeK-Xinra" w:date="2020-12-31T16:05:00Z"/>
                <w:rFonts w:eastAsia="Malgun Gothic"/>
                <w:noProof/>
                <w:lang w:eastAsia="ko-KR"/>
              </w:rPr>
            </w:pPr>
            <w:ins w:id="947"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948" w:author="ASUSTeK-Xinra" w:date="2020-12-31T16:05:00Z"/>
                <w:rFonts w:cs="Arial"/>
                <w:b/>
                <w:bCs/>
              </w:rPr>
            </w:pPr>
            <w:ins w:id="949"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950" w:author="ASUSTeK-Xinra" w:date="2020-12-31T16:05:00Z"/>
                <w:rFonts w:eastAsia="Malgun Gothic"/>
                <w:noProof/>
                <w:lang w:eastAsia="ko-KR"/>
              </w:rPr>
            </w:pPr>
            <w:ins w:id="951"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952" w:author="ASUSTeK-Xinra" w:date="2020-12-31T16:05:00Z"/>
                <w:rFonts w:eastAsia="Malgun Gothic"/>
                <w:noProof/>
                <w:lang w:eastAsia="ko-KR"/>
              </w:rPr>
            </w:pPr>
            <w:ins w:id="953"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954" w:author="ASUSTeK-Xinra" w:date="2020-12-31T16:05:00Z"/>
                <w:rFonts w:cs="Arial"/>
                <w:bCs/>
              </w:rPr>
            </w:pPr>
            <w:ins w:id="955"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956" w:author="ASUSTeK-Xinra" w:date="2020-12-31T16:05:00Z"/>
                <w:rFonts w:cs="Arial"/>
                <w:b/>
                <w:bCs/>
              </w:rPr>
            </w:pPr>
            <w:ins w:id="957"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958" w:author="ASUSTeK-Xinra" w:date="2020-12-31T16:05:00Z"/>
                <w:rFonts w:eastAsia="Malgun Gothic"/>
                <w:noProof/>
                <w:lang w:eastAsia="ko-KR"/>
              </w:rPr>
            </w:pPr>
            <w:ins w:id="959"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960" w:author="ASUSTeK-Xinra" w:date="2020-12-31T16:05:00Z"/>
                <w:rFonts w:cs="Arial"/>
                <w:bCs/>
              </w:rPr>
            </w:pPr>
            <w:ins w:id="961"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962" w:author="Huawei_Li Zhao" w:date="2020-12-31T17:27:00Z"/>
        </w:trPr>
        <w:tc>
          <w:tcPr>
            <w:tcW w:w="2268" w:type="dxa"/>
          </w:tcPr>
          <w:p w14:paraId="050B182A" w14:textId="7721100F" w:rsidR="00407D5D" w:rsidRDefault="00407D5D" w:rsidP="00407D5D">
            <w:pPr>
              <w:spacing w:before="180" w:afterLines="100" w:after="240"/>
              <w:rPr>
                <w:ins w:id="963" w:author="Huawei_Li Zhao" w:date="2020-12-31T17:27:00Z"/>
                <w:rFonts w:eastAsia="PMingLiU" w:cs="Arial"/>
                <w:bCs/>
                <w:lang w:eastAsia="zh-TW"/>
              </w:rPr>
            </w:pPr>
            <w:ins w:id="964"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965" w:author="Huawei_Li Zhao" w:date="2020-12-31T17:27:00Z"/>
                <w:rFonts w:cs="Arial"/>
                <w:bCs/>
              </w:rPr>
            </w:pPr>
            <w:ins w:id="966"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967" w:author="Huawei_Li Zhao" w:date="2020-12-31T17:27:00Z"/>
                <w:rFonts w:eastAsia="PMingLiU" w:cs="Arial"/>
                <w:bCs/>
                <w:lang w:eastAsia="zh-TW"/>
              </w:rPr>
            </w:pPr>
            <w:ins w:id="968"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969" w:author="Huawei_Li Zhao" w:date="2020-12-31T17:27:00Z"/>
                <w:rFonts w:cs="Arial"/>
                <w:bCs/>
              </w:rPr>
            </w:pPr>
            <w:ins w:id="970"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971" w:author="Huawei_Li Zhao" w:date="2020-12-31T17:27:00Z"/>
                <w:rFonts w:cs="Arial"/>
                <w:b/>
                <w:bCs/>
              </w:rPr>
            </w:pPr>
            <w:ins w:id="972"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w:t>
              </w:r>
              <w:r>
                <w:rPr>
                  <w:rFonts w:cs="Arial"/>
                  <w:bCs/>
                </w:rPr>
                <w:lastRenderedPageBreak/>
                <w:t xml:space="preserve">for the UEs IC and for UEs that are OOC, they should use predefined dedicated resource pool configuration for SL DRX operation. </w:t>
              </w:r>
            </w:ins>
          </w:p>
        </w:tc>
      </w:tr>
      <w:tr w:rsidR="00F1733B" w14:paraId="42351550" w14:textId="77777777" w:rsidTr="00B23411">
        <w:trPr>
          <w:ins w:id="973" w:author="Apple - Zhibin Wu" w:date="2021-01-03T20:00:00Z"/>
        </w:trPr>
        <w:tc>
          <w:tcPr>
            <w:tcW w:w="2268" w:type="dxa"/>
          </w:tcPr>
          <w:p w14:paraId="03978794" w14:textId="13E17382" w:rsidR="00F1733B" w:rsidRDefault="00F1733B" w:rsidP="00407D5D">
            <w:pPr>
              <w:spacing w:before="180" w:afterLines="100" w:after="240"/>
              <w:rPr>
                <w:ins w:id="974" w:author="Apple - Zhibin Wu" w:date="2021-01-03T20:00:00Z"/>
                <w:rFonts w:cs="Arial"/>
                <w:bCs/>
              </w:rPr>
            </w:pPr>
            <w:ins w:id="975" w:author="Apple - Zhibin Wu" w:date="2021-01-03T20:00:00Z">
              <w:r>
                <w:rPr>
                  <w:rFonts w:cs="Arial"/>
                  <w:bCs/>
                </w:rPr>
                <w:lastRenderedPageBreak/>
                <w:t>Apple</w:t>
              </w:r>
            </w:ins>
          </w:p>
        </w:tc>
        <w:tc>
          <w:tcPr>
            <w:tcW w:w="2268" w:type="dxa"/>
          </w:tcPr>
          <w:p w14:paraId="393593EF" w14:textId="4EE6F80E" w:rsidR="00F1733B" w:rsidRDefault="00F1733B" w:rsidP="00407D5D">
            <w:pPr>
              <w:spacing w:before="180" w:afterLines="100" w:after="240"/>
              <w:rPr>
                <w:ins w:id="976" w:author="Apple - Zhibin Wu" w:date="2021-01-03T20:00:00Z"/>
                <w:rFonts w:cs="Arial"/>
                <w:bCs/>
              </w:rPr>
            </w:pPr>
            <w:ins w:id="977" w:author="Apple - Zhibin Wu" w:date="2021-01-03T20:00:00Z">
              <w:r>
                <w:rPr>
                  <w:rFonts w:cs="Arial"/>
                  <w:bCs/>
                </w:rPr>
                <w:t>3 for unicast</w:t>
              </w:r>
            </w:ins>
            <w:ins w:id="978"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979" w:author="Apple - Zhibin Wu" w:date="2021-01-03T20:00:00Z"/>
                <w:rFonts w:cs="Arial"/>
                <w:bCs/>
              </w:rPr>
            </w:pPr>
            <w:ins w:id="980" w:author="Apple - Zhibin Wu" w:date="2021-01-03T20:00:00Z">
              <w:r>
                <w:rPr>
                  <w:rFonts w:cs="Arial"/>
                  <w:bCs/>
                </w:rPr>
                <w:t xml:space="preserve">1 &amp; 4 for </w:t>
              </w:r>
            </w:ins>
            <w:ins w:id="981"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982" w:author="Apple - Zhibin Wu" w:date="2021-01-03T20:02:00Z"/>
                <w:rFonts w:cs="Arial"/>
                <w:bCs/>
              </w:rPr>
            </w:pPr>
            <w:ins w:id="983" w:author="Apple - Zhibin Wu" w:date="2021-01-03T20:02:00Z">
              <w:r>
                <w:rPr>
                  <w:rFonts w:cs="Arial"/>
                  <w:bCs/>
                </w:rPr>
                <w:t xml:space="preserve">We agree with Huawei that RX UE is more </w:t>
              </w:r>
            </w:ins>
            <w:ins w:id="984" w:author="Apple - Zhibin Wu" w:date="2021-01-03T20:04:00Z">
              <w:r>
                <w:rPr>
                  <w:rFonts w:cs="Arial"/>
                  <w:bCs/>
                </w:rPr>
                <w:t>suitable</w:t>
              </w:r>
            </w:ins>
            <w:ins w:id="985" w:author="Apple - Zhibin Wu" w:date="2021-01-03T20:02:00Z">
              <w:r>
                <w:rPr>
                  <w:rFonts w:cs="Arial"/>
                  <w:bCs/>
                </w:rPr>
                <w:t xml:space="preserve"> to determine how to ach</w:t>
              </w:r>
            </w:ins>
            <w:ins w:id="986" w:author="Apple - Zhibin Wu" w:date="2021-01-03T20:03:00Z">
              <w:r>
                <w:rPr>
                  <w:rFonts w:cs="Arial"/>
                  <w:bCs/>
                </w:rPr>
                <w:t>ieve power saving from SL-DR</w:t>
              </w:r>
            </w:ins>
            <w:ins w:id="987" w:author="Apple - Zhibin Wu" w:date="2021-01-03T20:04:00Z">
              <w:r>
                <w:rPr>
                  <w:rFonts w:cs="Arial"/>
                  <w:bCs/>
                </w:rPr>
                <w:t>X.</w:t>
              </w:r>
            </w:ins>
            <w:ins w:id="988" w:author="Apple - Zhibin Wu" w:date="2021-01-03T20:03:00Z">
              <w:r>
                <w:rPr>
                  <w:rFonts w:cs="Arial"/>
                  <w:bCs/>
                </w:rPr>
                <w:t xml:space="preserve"> </w:t>
              </w:r>
            </w:ins>
            <w:ins w:id="989" w:author="Apple - Zhibin Wu" w:date="2021-01-03T20:04:00Z">
              <w:r>
                <w:rPr>
                  <w:rFonts w:cs="Arial"/>
                  <w:bCs/>
                </w:rPr>
                <w:t>W</w:t>
              </w:r>
            </w:ins>
            <w:ins w:id="990"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991" w:author="Apple - Zhibin Wu" w:date="2021-01-03T20:00:00Z"/>
                <w:rFonts w:cs="Arial"/>
                <w:bCs/>
              </w:rPr>
            </w:pPr>
            <w:ins w:id="992" w:author="Apple - Zhibin Wu" w:date="2021-01-03T20:02:00Z">
              <w:r>
                <w:rPr>
                  <w:rFonts w:cs="Arial"/>
                  <w:bCs/>
                </w:rPr>
                <w:t xml:space="preserve">Common DRX </w:t>
              </w:r>
            </w:ins>
            <w:ins w:id="993" w:author="Apple - Zhibin Wu" w:date="2021-01-03T20:04:00Z">
              <w:r>
                <w:rPr>
                  <w:rFonts w:cs="Arial"/>
                  <w:bCs/>
                </w:rPr>
                <w:t>configurations</w:t>
              </w:r>
            </w:ins>
            <w:ins w:id="994" w:author="Apple - Zhibin Wu" w:date="2021-01-03T20:02:00Z">
              <w:r>
                <w:rPr>
                  <w:rFonts w:cs="Arial"/>
                  <w:bCs/>
                </w:rPr>
                <w:t xml:space="preserve"> are </w:t>
              </w:r>
            </w:ins>
            <w:ins w:id="995" w:author="Apple - Zhibin Wu" w:date="2021-01-03T20:04:00Z">
              <w:r>
                <w:rPr>
                  <w:rFonts w:cs="Arial"/>
                  <w:bCs/>
                </w:rPr>
                <w:t>provided</w:t>
              </w:r>
            </w:ins>
            <w:ins w:id="996" w:author="Apple - Zhibin Wu" w:date="2021-01-03T20:03:00Z">
              <w:r>
                <w:rPr>
                  <w:rFonts w:cs="Arial"/>
                  <w:bCs/>
                </w:rPr>
                <w:t xml:space="preserve"> via </w:t>
              </w:r>
            </w:ins>
            <w:ins w:id="997" w:author="Apple - Zhibin Wu" w:date="2021-01-03T20:02:00Z">
              <w:r>
                <w:rPr>
                  <w:rFonts w:cs="Arial"/>
                  <w:bCs/>
                </w:rPr>
                <w:t xml:space="preserve"> SIB</w:t>
              </w:r>
            </w:ins>
            <w:ins w:id="998" w:author="Apple - Zhibin Wu" w:date="2021-01-03T20:03:00Z">
              <w:r>
                <w:rPr>
                  <w:rFonts w:cs="Arial"/>
                  <w:bCs/>
                </w:rPr>
                <w:t xml:space="preserve"> or p</w:t>
              </w:r>
            </w:ins>
            <w:ins w:id="999" w:author="Apple - Zhibin Wu" w:date="2021-01-03T20:04:00Z">
              <w:r>
                <w:rPr>
                  <w:rFonts w:cs="Arial"/>
                  <w:bCs/>
                </w:rPr>
                <w:t>re-</w:t>
              </w:r>
            </w:ins>
            <w:ins w:id="1000" w:author="Apple - Zhibin Wu" w:date="2021-01-03T20:03:00Z">
              <w:r>
                <w:rPr>
                  <w:rFonts w:cs="Arial"/>
                  <w:bCs/>
                </w:rPr>
                <w:t>configurations.</w:t>
              </w:r>
            </w:ins>
            <w:ins w:id="1001" w:author="Apple - Zhibin Wu" w:date="2021-01-03T20:02:00Z">
              <w:r>
                <w:rPr>
                  <w:rFonts w:cs="Arial"/>
                  <w:bCs/>
                </w:rPr>
                <w:t xml:space="preserve"> </w:t>
              </w:r>
            </w:ins>
          </w:p>
        </w:tc>
      </w:tr>
      <w:tr w:rsidR="00FB62F2" w14:paraId="0428B31B" w14:textId="77777777" w:rsidTr="00B23411">
        <w:trPr>
          <w:ins w:id="1002" w:author="Interdigital" w:date="2021-01-04T16:02:00Z"/>
        </w:trPr>
        <w:tc>
          <w:tcPr>
            <w:tcW w:w="2268" w:type="dxa"/>
          </w:tcPr>
          <w:p w14:paraId="2F4AD263" w14:textId="40D14973" w:rsidR="00FB62F2" w:rsidRDefault="00FB62F2" w:rsidP="00407D5D">
            <w:pPr>
              <w:spacing w:before="180" w:afterLines="100" w:after="240"/>
              <w:rPr>
                <w:ins w:id="1003" w:author="Interdigital" w:date="2021-01-04T16:02:00Z"/>
                <w:rFonts w:cs="Arial"/>
                <w:bCs/>
              </w:rPr>
            </w:pPr>
            <w:ins w:id="1004" w:author="Interdigital" w:date="2021-01-04T16:02:00Z">
              <w:r>
                <w:rPr>
                  <w:rFonts w:cs="Arial"/>
                  <w:bCs/>
                </w:rPr>
                <w:t>Inter</w:t>
              </w:r>
            </w:ins>
            <w:ins w:id="1005" w:author="Interdigital" w:date="2021-01-04T16:05:00Z">
              <w:r w:rsidR="000F2D79">
                <w:rPr>
                  <w:rFonts w:cs="Arial"/>
                  <w:bCs/>
                </w:rPr>
                <w:t>D</w:t>
              </w:r>
            </w:ins>
            <w:ins w:id="1006"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007" w:author="Interdigital" w:date="2021-01-04T16:57:00Z"/>
                <w:rFonts w:cs="Arial"/>
                <w:bCs/>
              </w:rPr>
            </w:pPr>
            <w:ins w:id="1008"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009" w:author="Interdigital" w:date="2021-01-04T16:02:00Z"/>
                <w:rFonts w:cs="Arial"/>
                <w:bCs/>
              </w:rPr>
            </w:pPr>
            <w:ins w:id="1010" w:author="Interdigital" w:date="2021-01-04T16:57:00Z">
              <w:r>
                <w:rPr>
                  <w:rFonts w:cs="Arial"/>
                  <w:bCs/>
                </w:rPr>
                <w:t>Option 3 for unicast</w:t>
              </w:r>
            </w:ins>
            <w:ins w:id="1011"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012" w:author="Interdigital" w:date="2021-01-04T17:04:00Z"/>
                <w:rFonts w:cs="Arial"/>
                <w:bCs/>
              </w:rPr>
            </w:pPr>
            <w:ins w:id="1013" w:author="Interdigital" w:date="2021-01-04T17:03:00Z">
              <w:r>
                <w:rPr>
                  <w:rFonts w:cs="Arial"/>
                  <w:bCs/>
                </w:rPr>
                <w:t>Similar to other groupcast/broadcast parameters</w:t>
              </w:r>
            </w:ins>
            <w:ins w:id="1014" w:author="Interdigital" w:date="2021-01-04T17:04:00Z">
              <w:r>
                <w:rPr>
                  <w:rFonts w:cs="Arial"/>
                  <w:bCs/>
                </w:rPr>
                <w:t xml:space="preserve"> on SL, </w:t>
              </w:r>
            </w:ins>
            <w:ins w:id="1015" w:author="Interdigital" w:date="2021-01-04T17:03:00Z">
              <w:r>
                <w:rPr>
                  <w:rFonts w:cs="Arial"/>
                  <w:bCs/>
                </w:rPr>
                <w:t>gNB</w:t>
              </w:r>
            </w:ins>
            <w:ins w:id="1016"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1017" w:author="Interdigital" w:date="2021-01-04T16:02:00Z"/>
                <w:rFonts w:cs="Arial"/>
                <w:bCs/>
              </w:rPr>
            </w:pPr>
            <w:ins w:id="1018" w:author="Interdigital" w:date="2021-01-04T17:09:00Z">
              <w:r>
                <w:rPr>
                  <w:rFonts w:cs="Arial"/>
                  <w:bCs/>
                </w:rPr>
                <w:t xml:space="preserve">For unicast, </w:t>
              </w:r>
            </w:ins>
            <w:ins w:id="1019" w:author="Interdigital" w:date="2021-01-04T17:10:00Z">
              <w:r>
                <w:rPr>
                  <w:rFonts w:cs="Arial"/>
                  <w:bCs/>
                </w:rPr>
                <w:t>the RX UE should select the final DRX configuration</w:t>
              </w:r>
            </w:ins>
            <w:ins w:id="1020" w:author="Interdigital" w:date="2021-01-04T17:14:00Z">
              <w:r>
                <w:rPr>
                  <w:rFonts w:cs="Arial"/>
                  <w:bCs/>
                </w:rPr>
                <w:t>(s)</w:t>
              </w:r>
            </w:ins>
            <w:ins w:id="1021" w:author="Interdigital" w:date="2021-01-04T17:10:00Z">
              <w:r>
                <w:rPr>
                  <w:rFonts w:cs="Arial"/>
                  <w:bCs/>
                </w:rPr>
                <w:t xml:space="preserve"> to </w:t>
              </w:r>
            </w:ins>
            <w:ins w:id="1022" w:author="Interdigital" w:date="2021-01-04T17:14:00Z">
              <w:r>
                <w:rPr>
                  <w:rFonts w:cs="Arial"/>
                  <w:bCs/>
                </w:rPr>
                <w:t>ensure</w:t>
              </w:r>
            </w:ins>
            <w:ins w:id="1023" w:author="Interdigital" w:date="2021-01-04T17:18:00Z">
              <w:r w:rsidR="006A1F8C">
                <w:rPr>
                  <w:rFonts w:cs="Arial"/>
                  <w:bCs/>
                </w:rPr>
                <w:t xml:space="preserve"> efficient power savings for multiple act</w:t>
              </w:r>
            </w:ins>
            <w:ins w:id="1024" w:author="Interdigital" w:date="2021-01-04T17:19:00Z">
              <w:r w:rsidR="006A1F8C">
                <w:rPr>
                  <w:rFonts w:cs="Arial"/>
                  <w:bCs/>
                </w:rPr>
                <w:t>ive unicast links (with different UEs).</w:t>
              </w:r>
            </w:ins>
            <w:ins w:id="1025" w:author="Interdigital" w:date="2021-01-04T17:14:00Z">
              <w:r>
                <w:rPr>
                  <w:rFonts w:cs="Arial"/>
                  <w:bCs/>
                </w:rPr>
                <w:t xml:space="preserve">  However, since the </w:t>
              </w:r>
            </w:ins>
            <w:ins w:id="1026" w:author="Interdigital" w:date="2021-01-04T17:15:00Z">
              <w:r>
                <w:rPr>
                  <w:rFonts w:cs="Arial"/>
                  <w:bCs/>
                </w:rPr>
                <w:t xml:space="preserve">TX UE </w:t>
              </w:r>
            </w:ins>
            <w:ins w:id="1027" w:author="Interdigital" w:date="2021-01-04T17:16:00Z">
              <w:r>
                <w:rPr>
                  <w:rFonts w:cs="Arial"/>
                  <w:bCs/>
                </w:rPr>
                <w:t>is aware of the characteristic</w:t>
              </w:r>
            </w:ins>
            <w:ins w:id="1028" w:author="Interdigital" w:date="2021-01-04T17:17:00Z">
              <w:r>
                <w:rPr>
                  <w:rFonts w:cs="Arial"/>
                  <w:bCs/>
                </w:rPr>
                <w:t xml:space="preserve">s of the data to be transmitted, and could also be an RX UE for other unicast links, the TX UE should be involved in such decision (e.g. by sending a </w:t>
              </w:r>
            </w:ins>
            <w:ins w:id="1029" w:author="Interdigital" w:date="2021-01-04T17:18:00Z">
              <w:r w:rsidR="006A1F8C">
                <w:rPr>
                  <w:rFonts w:cs="Arial"/>
                  <w:bCs/>
                </w:rPr>
                <w:t>suggested configuration(s) or other information used by the RX UE for selection).</w:t>
              </w:r>
            </w:ins>
          </w:p>
        </w:tc>
      </w:tr>
      <w:tr w:rsidR="00B60657" w14:paraId="73F620B2" w14:textId="77777777" w:rsidTr="00B23411">
        <w:trPr>
          <w:ins w:id="1030" w:author="vivo(Jing)" w:date="2021-01-05T14:53:00Z"/>
        </w:trPr>
        <w:tc>
          <w:tcPr>
            <w:tcW w:w="2268" w:type="dxa"/>
          </w:tcPr>
          <w:p w14:paraId="666813C8" w14:textId="27D4D24B" w:rsidR="00B60657" w:rsidRDefault="00B60657" w:rsidP="00B60657">
            <w:pPr>
              <w:spacing w:before="180" w:afterLines="100" w:after="240"/>
              <w:rPr>
                <w:ins w:id="1031" w:author="vivo(Jing)" w:date="2021-01-05T14:53:00Z"/>
                <w:rFonts w:cs="Arial"/>
                <w:bCs/>
              </w:rPr>
            </w:pPr>
            <w:ins w:id="1032"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033" w:author="vivo(Jing)" w:date="2021-01-05T14:53:00Z"/>
                <w:rFonts w:cs="Arial"/>
                <w:bCs/>
                <w:lang w:val="en-US"/>
              </w:rPr>
            </w:pPr>
            <w:ins w:id="1034"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035" w:author="vivo(Jing)" w:date="2021-01-05T14:53:00Z"/>
                <w:rFonts w:cs="Arial"/>
                <w:bCs/>
              </w:rPr>
            </w:pPr>
            <w:ins w:id="1036"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037" w:author="vivo(Jing)" w:date="2021-01-05T14:53:00Z"/>
                <w:rFonts w:cs="Arial"/>
                <w:bCs/>
                <w:lang w:val="en-US"/>
              </w:rPr>
            </w:pPr>
            <w:ins w:id="1038" w:author="vivo(Jing)" w:date="2021-01-05T14:53:00Z">
              <w:r>
                <w:rPr>
                  <w:rFonts w:cs="Arial" w:hint="eastAsia"/>
                  <w:bCs/>
                  <w:lang w:val="en-US"/>
                </w:rPr>
                <w:t xml:space="preserve">For groupcast and broadcast, the UE common DRX configuration </w:t>
              </w:r>
              <w:bookmarkStart w:id="1039"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039"/>
            </w:ins>
          </w:p>
          <w:p w14:paraId="0369A055" w14:textId="167D41CC" w:rsidR="00B60657" w:rsidRDefault="00B60657" w:rsidP="00B60657">
            <w:pPr>
              <w:numPr>
                <w:ilvl w:val="255"/>
                <w:numId w:val="0"/>
              </w:numPr>
              <w:spacing w:before="180" w:afterLines="100" w:after="240"/>
              <w:rPr>
                <w:ins w:id="1040" w:author="vivo(Jing)" w:date="2021-01-05T14:53:00Z"/>
                <w:bCs/>
                <w:lang w:val="en-US"/>
              </w:rPr>
            </w:pPr>
            <w:ins w:id="1041"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042" w:author="vivo(Jing)" w:date="2021-01-05T14:54:00Z">
              <w:r>
                <w:rPr>
                  <w:bCs/>
                  <w:lang w:val="en-US"/>
                </w:rPr>
                <w:t>may be</w:t>
              </w:r>
            </w:ins>
            <w:ins w:id="1043"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044" w:author="vivo(Jing)" w:date="2021-01-05T14:53:00Z"/>
                <w:rFonts w:cs="Arial"/>
                <w:bCs/>
                <w:lang w:val="en-US"/>
              </w:rPr>
            </w:pPr>
            <w:ins w:id="1045" w:author="vivo(Jing)" w:date="2021-01-05T14:53:00Z">
              <w:r>
                <w:rPr>
                  <w:rFonts w:hint="eastAsia"/>
                  <w:bCs/>
                  <w:lang w:val="en-US"/>
                </w:rPr>
                <w:t xml:space="preserve">- </w:t>
              </w:r>
              <w:r>
                <w:rPr>
                  <w:rFonts w:cs="Arial" w:hint="eastAsia"/>
                  <w:bCs/>
                  <w:lang w:val="en-US"/>
                </w:rPr>
                <w:t xml:space="preserve">Before </w:t>
              </w:r>
            </w:ins>
            <w:ins w:id="1046" w:author="vivo(Jing)" w:date="2021-01-05T14:54:00Z">
              <w:r>
                <w:rPr>
                  <w:rFonts w:cs="Arial"/>
                  <w:bCs/>
                  <w:lang w:val="en-US"/>
                </w:rPr>
                <w:t xml:space="preserve">unicast </w:t>
              </w:r>
            </w:ins>
            <w:ins w:id="1047"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048" w:author="vivo(Jing)" w:date="2021-01-05T14:53:00Z"/>
                <w:rFonts w:cs="Arial"/>
                <w:bCs/>
              </w:rPr>
            </w:pPr>
            <w:ins w:id="1049" w:author="vivo(Jing)" w:date="2021-01-05T14:53:00Z">
              <w:r>
                <w:rPr>
                  <w:rFonts w:cs="Arial" w:hint="eastAsia"/>
                  <w:bCs/>
                  <w:lang w:val="en-US"/>
                </w:rPr>
                <w:t xml:space="preserve">- After </w:t>
              </w:r>
            </w:ins>
            <w:ins w:id="1050" w:author="vivo(Jing)" w:date="2021-01-05T14:54:00Z">
              <w:r>
                <w:rPr>
                  <w:rFonts w:cs="Arial"/>
                  <w:bCs/>
                  <w:lang w:val="en-US"/>
                </w:rPr>
                <w:t xml:space="preserve">unicast </w:t>
              </w:r>
            </w:ins>
            <w:ins w:id="1051"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B23411">
        <w:trPr>
          <w:ins w:id="1052" w:author="Ericsson" w:date="2021-01-05T19:57:00Z"/>
        </w:trPr>
        <w:tc>
          <w:tcPr>
            <w:tcW w:w="2268" w:type="dxa"/>
          </w:tcPr>
          <w:p w14:paraId="5EBB2E26" w14:textId="5B0B397F" w:rsidR="003D2687" w:rsidRDefault="003D2687" w:rsidP="003D2687">
            <w:pPr>
              <w:spacing w:before="180" w:afterLines="100" w:after="240"/>
              <w:rPr>
                <w:ins w:id="1053" w:author="Ericsson" w:date="2021-01-05T19:57:00Z"/>
                <w:rFonts w:cs="Arial" w:hint="eastAsia"/>
                <w:bCs/>
                <w:lang w:val="en-US"/>
              </w:rPr>
            </w:pPr>
            <w:ins w:id="1054" w:author="Ericsson" w:date="2021-01-05T19:57:00Z">
              <w:r>
                <w:rPr>
                  <w:rFonts w:cs="Arial"/>
                  <w:bCs/>
                </w:rPr>
                <w:t>Ericsson</w:t>
              </w:r>
              <w:r>
                <w:rPr>
                  <w:rFonts w:cs="Arial"/>
                  <w:bCs/>
                </w:rPr>
                <w:t xml:space="preserve"> (Min)</w:t>
              </w:r>
            </w:ins>
          </w:p>
        </w:tc>
        <w:tc>
          <w:tcPr>
            <w:tcW w:w="2268" w:type="dxa"/>
          </w:tcPr>
          <w:p w14:paraId="577CEE92" w14:textId="77777777" w:rsidR="003D2687" w:rsidRDefault="003D2687" w:rsidP="003D2687">
            <w:pPr>
              <w:spacing w:before="180" w:afterLines="100" w:after="240"/>
              <w:rPr>
                <w:ins w:id="1055" w:author="Ericsson" w:date="2021-01-05T19:57:00Z"/>
                <w:rFonts w:cs="Arial"/>
                <w:bCs/>
              </w:rPr>
            </w:pPr>
            <w:ins w:id="1056" w:author="Ericsson" w:date="2021-01-05T19:57:00Z">
              <w:r>
                <w:rPr>
                  <w:rFonts w:cs="Arial"/>
                  <w:bCs/>
                </w:rPr>
                <w:t>Option 1+2 for IC UE</w:t>
              </w:r>
            </w:ins>
          </w:p>
          <w:p w14:paraId="4DE63E45" w14:textId="6ED94B07" w:rsidR="003D2687" w:rsidRDefault="003D2687" w:rsidP="003D2687">
            <w:pPr>
              <w:spacing w:before="180" w:afterLines="100" w:after="240"/>
              <w:rPr>
                <w:ins w:id="1057" w:author="Ericsson" w:date="2021-01-05T19:57:00Z"/>
                <w:rFonts w:cs="Arial" w:hint="eastAsia"/>
                <w:bCs/>
                <w:lang w:val="en-US"/>
              </w:rPr>
            </w:pPr>
            <w:ins w:id="1058"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059" w:author="Ericsson" w:date="2021-01-05T19:57:00Z"/>
                <w:rFonts w:cs="Arial"/>
                <w:bCs/>
              </w:rPr>
            </w:pPr>
            <w:ins w:id="1060"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061" w:author="Ericsson" w:date="2021-01-05T19:57:00Z"/>
                <w:rFonts w:cs="Arial"/>
                <w:bCs/>
              </w:rPr>
            </w:pPr>
            <w:ins w:id="1062" w:author="Ericsson" w:date="2021-01-05T19:57:00Z">
              <w:r>
                <w:rPr>
                  <w:rFonts w:cs="Arial"/>
                  <w:bCs/>
                </w:rPr>
                <w:lastRenderedPageBreak/>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063" w:author="Ericsson" w:date="2021-01-05T19:57:00Z"/>
                <w:rFonts w:cs="Arial" w:hint="eastAsia"/>
                <w:bCs/>
                <w:lang w:val="en-US"/>
              </w:rPr>
            </w:pPr>
            <w:ins w:id="1064" w:author="Ericsson" w:date="2021-01-05T19:57:00Z">
              <w:r>
                <w:rPr>
                  <w:rFonts w:cs="Arial"/>
                  <w:bCs/>
                </w:rPr>
                <w:t xml:space="preserve">For OOC UE, it is TX UE that determines the SL DRX configuration based on preconfigured DRX configurations. </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065"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066"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1067"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068" w:author="CATT" w:date="2020-12-28T08:57:00Z"/>
                <w:rFonts w:cs="Arial"/>
                <w:bCs/>
              </w:rPr>
            </w:pPr>
            <w:ins w:id="1069" w:author="CATT" w:date="2020-12-28T08:57:00Z">
              <w:r>
                <w:rPr>
                  <w:rFonts w:cs="Arial" w:hint="eastAsia"/>
                  <w:bCs/>
                </w:rPr>
                <w:t>Option 1) for RRC Connected UE</w:t>
              </w:r>
            </w:ins>
            <w:ins w:id="1070"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071" w:author="CATT" w:date="2020-12-28T08:57:00Z"/>
                <w:rFonts w:cs="Arial"/>
                <w:bCs/>
              </w:rPr>
            </w:pPr>
            <w:ins w:id="1072"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1073"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1074" w:author="LenovoMM_Prateek" w:date="2020-12-28T08:40:00Z"/>
                <w:rFonts w:cs="Arial"/>
                <w:bCs/>
              </w:rPr>
            </w:pPr>
            <w:ins w:id="1075"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076"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077"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1078" w:author="OPPO (Qianxi)" w:date="2020-12-28T16:29:00Z"/>
        </w:trPr>
        <w:tc>
          <w:tcPr>
            <w:tcW w:w="2268" w:type="dxa"/>
          </w:tcPr>
          <w:p w14:paraId="38C5A0CE" w14:textId="2CBA6070" w:rsidR="00EC24D3" w:rsidRPr="00200DF1" w:rsidRDefault="00EC24D3" w:rsidP="00EC24D3">
            <w:pPr>
              <w:spacing w:before="180" w:afterLines="100" w:after="240"/>
              <w:rPr>
                <w:ins w:id="1079" w:author="OPPO (Qianxi)" w:date="2020-12-28T16:29:00Z"/>
                <w:rFonts w:cs="Arial"/>
                <w:bCs/>
              </w:rPr>
            </w:pPr>
            <w:ins w:id="1080"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081" w:author="OPPO (Qianxi)" w:date="2020-12-28T16:29:00Z"/>
                <w:rFonts w:cs="Arial"/>
                <w:bCs/>
              </w:rPr>
            </w:pPr>
            <w:ins w:id="1082"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083" w:author="OPPO (Qianxi)" w:date="2020-12-28T16:29:00Z"/>
                <w:rFonts w:cs="Arial"/>
                <w:bCs/>
              </w:rPr>
            </w:pPr>
            <w:ins w:id="1084"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085" w:author="OPPO (Qianxi)" w:date="2020-12-28T16:29:00Z"/>
                <w:rFonts w:cs="Arial"/>
                <w:bCs/>
              </w:rPr>
            </w:pPr>
            <w:ins w:id="1086"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087" w:author="OPPO (Qianxi)" w:date="2020-12-28T16:29:00Z"/>
                <w:rFonts w:cs="Arial"/>
                <w:bCs/>
              </w:rPr>
            </w:pPr>
            <w:ins w:id="1088"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089" w:author="OPPO (Qianxi)" w:date="2020-12-28T16:29:00Z"/>
                <w:rFonts w:cs="Arial"/>
                <w:bCs/>
              </w:rPr>
            </w:pPr>
            <w:ins w:id="1090"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1091" w:author="Xiaomi (Xing)" w:date="2020-12-29T15:56:00Z"/>
        </w:trPr>
        <w:tc>
          <w:tcPr>
            <w:tcW w:w="2268" w:type="dxa"/>
          </w:tcPr>
          <w:p w14:paraId="5B571F58" w14:textId="21E41CC1" w:rsidR="008930AE" w:rsidRDefault="008930AE" w:rsidP="008930AE">
            <w:pPr>
              <w:spacing w:before="180" w:afterLines="100" w:after="240"/>
              <w:rPr>
                <w:ins w:id="1092" w:author="Xiaomi (Xing)" w:date="2020-12-29T15:56:00Z"/>
                <w:rFonts w:cs="Arial"/>
                <w:bCs/>
              </w:rPr>
            </w:pPr>
            <w:ins w:id="1093" w:author="Xiaomi (Xing)" w:date="2020-12-29T15:56:00Z">
              <w:r>
                <w:rPr>
                  <w:rFonts w:cs="Arial" w:hint="eastAsia"/>
                  <w:bCs/>
                </w:rPr>
                <w:lastRenderedPageBreak/>
                <w:t>Xiaomi</w:t>
              </w:r>
            </w:ins>
          </w:p>
        </w:tc>
        <w:tc>
          <w:tcPr>
            <w:tcW w:w="2268" w:type="dxa"/>
          </w:tcPr>
          <w:p w14:paraId="385A4EE8" w14:textId="472FDF98" w:rsidR="008930AE" w:rsidRDefault="008930AE" w:rsidP="008930AE">
            <w:pPr>
              <w:spacing w:before="180" w:afterLines="100" w:after="240"/>
              <w:rPr>
                <w:ins w:id="1094" w:author="Xiaomi (Xing)" w:date="2020-12-29T15:56:00Z"/>
                <w:rFonts w:cs="Arial"/>
                <w:bCs/>
              </w:rPr>
            </w:pPr>
            <w:ins w:id="1095"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096" w:author="Xiaomi (Xing)" w:date="2020-12-29T15:56:00Z"/>
                <w:rFonts w:cs="Arial"/>
                <w:bCs/>
              </w:rPr>
            </w:pPr>
            <w:ins w:id="1097"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B23411">
        <w:trPr>
          <w:ins w:id="1098" w:author="ASUSTeK-Xinra" w:date="2020-12-31T16:05:00Z"/>
        </w:trPr>
        <w:tc>
          <w:tcPr>
            <w:tcW w:w="2268" w:type="dxa"/>
          </w:tcPr>
          <w:p w14:paraId="28704FDB" w14:textId="6719523F" w:rsidR="00002C78" w:rsidRDefault="00002C78" w:rsidP="00002C78">
            <w:pPr>
              <w:spacing w:before="180" w:afterLines="100" w:after="240"/>
              <w:rPr>
                <w:ins w:id="1099" w:author="ASUSTeK-Xinra" w:date="2020-12-31T16:05:00Z"/>
                <w:rFonts w:cs="Arial"/>
                <w:bCs/>
              </w:rPr>
            </w:pPr>
            <w:ins w:id="1100"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1101" w:author="ASUSTeK-Xinra" w:date="2020-12-31T16:05:00Z"/>
                <w:rFonts w:cs="Arial"/>
                <w:bCs/>
              </w:rPr>
            </w:pPr>
            <w:ins w:id="1102"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103" w:author="ASUSTeK-Xinra" w:date="2020-12-31T16:05:00Z"/>
                <w:rFonts w:eastAsia="PMingLiU" w:cs="Arial"/>
                <w:bCs/>
                <w:lang w:eastAsia="zh-TW"/>
              </w:rPr>
            </w:pPr>
            <w:ins w:id="1104"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105" w:author="ASUSTeK-Xinra" w:date="2020-12-31T16:05:00Z"/>
                <w:rFonts w:eastAsia="PMingLiU" w:cs="Arial"/>
                <w:bCs/>
                <w:lang w:eastAsia="zh-TW"/>
              </w:rPr>
            </w:pPr>
            <w:ins w:id="1106"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107" w:author="ASUSTeK-Xinra" w:date="2020-12-31T16:05:00Z"/>
                <w:rFonts w:eastAsia="PMingLiU" w:cs="Arial"/>
                <w:bCs/>
                <w:lang w:eastAsia="zh-TW"/>
              </w:rPr>
            </w:pPr>
            <w:ins w:id="1108"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109" w:author="ASUSTeK-Xinra" w:date="2020-12-31T16:05:00Z"/>
                <w:rFonts w:cs="Arial"/>
                <w:bCs/>
              </w:rPr>
            </w:pPr>
            <w:ins w:id="1110"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1111" w:author="Huawei_Li Zhao" w:date="2020-12-31T17:27:00Z"/>
        </w:trPr>
        <w:tc>
          <w:tcPr>
            <w:tcW w:w="2268" w:type="dxa"/>
          </w:tcPr>
          <w:p w14:paraId="3CAA0FEE" w14:textId="4367807F" w:rsidR="00407D5D" w:rsidRDefault="00407D5D" w:rsidP="00407D5D">
            <w:pPr>
              <w:spacing w:before="180" w:afterLines="100" w:after="240"/>
              <w:rPr>
                <w:ins w:id="1112" w:author="Huawei_Li Zhao" w:date="2020-12-31T17:27:00Z"/>
                <w:rFonts w:eastAsia="PMingLiU" w:cs="Arial"/>
                <w:bCs/>
                <w:lang w:eastAsia="zh-TW"/>
              </w:rPr>
            </w:pPr>
            <w:ins w:id="1113"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114" w:author="Huawei_Li Zhao" w:date="2020-12-31T17:27:00Z"/>
                <w:rFonts w:cs="Arial"/>
                <w:bCs/>
              </w:rPr>
            </w:pPr>
            <w:ins w:id="1115" w:author="Huawei_Li Zhao" w:date="2020-12-31T17:27:00Z">
              <w:r>
                <w:rPr>
                  <w:rFonts w:cs="Arial"/>
                  <w:bCs/>
                </w:rPr>
                <w:t>5 for unicast</w:t>
              </w:r>
            </w:ins>
          </w:p>
          <w:p w14:paraId="6331FF51" w14:textId="04474425" w:rsidR="00407D5D" w:rsidRDefault="00407D5D" w:rsidP="00407D5D">
            <w:pPr>
              <w:spacing w:before="180" w:afterLines="100" w:after="240"/>
              <w:rPr>
                <w:ins w:id="1116" w:author="Huawei_Li Zhao" w:date="2020-12-31T17:27:00Z"/>
                <w:rFonts w:eastAsia="PMingLiU" w:cs="Arial"/>
                <w:bCs/>
                <w:lang w:eastAsia="zh-TW"/>
              </w:rPr>
            </w:pPr>
            <w:ins w:id="1117"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118" w:author="Huawei_Li Zhao" w:date="2020-12-31T17:27:00Z"/>
                <w:rFonts w:cs="Arial"/>
                <w:bCs/>
              </w:rPr>
            </w:pPr>
            <w:ins w:id="1119"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120" w:author="Huawei_Li Zhao" w:date="2020-12-31T17:27:00Z"/>
                <w:rFonts w:eastAsia="PMingLiU" w:cs="Arial"/>
                <w:bCs/>
                <w:lang w:eastAsia="zh-TW"/>
              </w:rPr>
            </w:pPr>
            <w:ins w:id="1121"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B23411">
        <w:trPr>
          <w:ins w:id="1122" w:author="Apple - Zhibin Wu" w:date="2021-01-03T20:05:00Z"/>
        </w:trPr>
        <w:tc>
          <w:tcPr>
            <w:tcW w:w="2268" w:type="dxa"/>
          </w:tcPr>
          <w:p w14:paraId="68D1DE3E" w14:textId="581F88CE" w:rsidR="00F1733B" w:rsidRDefault="00F1733B" w:rsidP="00407D5D">
            <w:pPr>
              <w:spacing w:before="180" w:afterLines="100" w:after="240"/>
              <w:rPr>
                <w:ins w:id="1123" w:author="Apple - Zhibin Wu" w:date="2021-01-03T20:05:00Z"/>
                <w:rFonts w:cs="Arial"/>
                <w:bCs/>
              </w:rPr>
            </w:pPr>
            <w:ins w:id="1124"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125" w:author="Apple - Zhibin Wu" w:date="2021-01-03T20:05:00Z"/>
                <w:rFonts w:cs="Arial"/>
                <w:bCs/>
              </w:rPr>
            </w:pPr>
            <w:ins w:id="1126"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127" w:author="Apple - Zhibin Wu" w:date="2021-01-03T20:05:00Z"/>
                <w:rFonts w:cs="Arial"/>
                <w:bCs/>
              </w:rPr>
            </w:pPr>
            <w:ins w:id="1128"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129" w:author="Apple - Zhibin Wu" w:date="2021-01-03T20:05:00Z"/>
                <w:rFonts w:cs="Arial"/>
                <w:bCs/>
              </w:rPr>
            </w:pPr>
            <w:ins w:id="1130" w:author="Apple - Zhibin Wu" w:date="2021-01-03T20:05:00Z">
              <w:r>
                <w:rPr>
                  <w:rFonts w:cs="Arial"/>
                  <w:bCs/>
                </w:rPr>
                <w:t>5 is for unicast DRX configurations.</w:t>
              </w:r>
            </w:ins>
          </w:p>
        </w:tc>
      </w:tr>
      <w:tr w:rsidR="00FB62F2" w14:paraId="4496417F" w14:textId="77777777" w:rsidTr="00B23411">
        <w:trPr>
          <w:ins w:id="1131" w:author="Interdigital" w:date="2021-01-04T16:01:00Z"/>
        </w:trPr>
        <w:tc>
          <w:tcPr>
            <w:tcW w:w="2268" w:type="dxa"/>
          </w:tcPr>
          <w:p w14:paraId="375A3C35" w14:textId="4C10DDEE" w:rsidR="00FB62F2" w:rsidRDefault="00FB62F2" w:rsidP="00407D5D">
            <w:pPr>
              <w:spacing w:before="180" w:afterLines="100" w:after="240"/>
              <w:rPr>
                <w:ins w:id="1132" w:author="Interdigital" w:date="2021-01-04T16:01:00Z"/>
                <w:rFonts w:cs="Arial"/>
                <w:bCs/>
              </w:rPr>
            </w:pPr>
            <w:ins w:id="1133" w:author="Interdigital" w:date="2021-01-04T16:01:00Z">
              <w:r>
                <w:rPr>
                  <w:rFonts w:cs="Arial"/>
                  <w:bCs/>
                </w:rPr>
                <w:t>Inter</w:t>
              </w:r>
            </w:ins>
            <w:ins w:id="1134" w:author="Interdigital" w:date="2021-01-04T16:05:00Z">
              <w:r w:rsidR="000F2D79">
                <w:rPr>
                  <w:rFonts w:cs="Arial"/>
                  <w:bCs/>
                </w:rPr>
                <w:t>D</w:t>
              </w:r>
            </w:ins>
            <w:ins w:id="1135"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1136" w:author="Interdigital" w:date="2021-01-04T16:01:00Z"/>
                <w:rFonts w:cs="Arial"/>
                <w:bCs/>
              </w:rPr>
            </w:pPr>
            <w:ins w:id="1137"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138" w:author="Interdigital" w:date="2021-01-04T16:01:00Z"/>
                <w:rFonts w:cs="Arial"/>
                <w:bCs/>
              </w:rPr>
            </w:pPr>
            <w:ins w:id="1139" w:author="Interdigital" w:date="2021-01-04T17:20:00Z">
              <w:r>
                <w:rPr>
                  <w:rFonts w:cs="Arial"/>
                  <w:bCs/>
                </w:rPr>
                <w:t xml:space="preserve">As commented by other companies, 1, 2, 3 are for </w:t>
              </w:r>
            </w:ins>
            <w:ins w:id="1140" w:author="Interdigital" w:date="2021-01-04T17:21:00Z">
              <w:r>
                <w:rPr>
                  <w:rFonts w:cs="Arial"/>
                  <w:bCs/>
                </w:rPr>
                <w:t>broadcast/groupcast, and 5 is for unicast.</w:t>
              </w:r>
            </w:ins>
          </w:p>
        </w:tc>
      </w:tr>
      <w:tr w:rsidR="00B60657" w14:paraId="4483C6AD" w14:textId="77777777" w:rsidTr="00B23411">
        <w:trPr>
          <w:ins w:id="1141" w:author="vivo(Jing)" w:date="2021-01-05T14:55:00Z"/>
        </w:trPr>
        <w:tc>
          <w:tcPr>
            <w:tcW w:w="2268" w:type="dxa"/>
          </w:tcPr>
          <w:p w14:paraId="477C7E64" w14:textId="03471BCA" w:rsidR="00B60657" w:rsidRDefault="00B60657" w:rsidP="00B60657">
            <w:pPr>
              <w:spacing w:before="180" w:afterLines="100" w:after="240"/>
              <w:rPr>
                <w:ins w:id="1142" w:author="vivo(Jing)" w:date="2021-01-05T14:55:00Z"/>
                <w:rFonts w:cs="Arial"/>
                <w:bCs/>
              </w:rPr>
            </w:pPr>
            <w:ins w:id="1143"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144" w:author="vivo(Jing)" w:date="2021-01-05T14:55:00Z"/>
                <w:rFonts w:cs="Arial"/>
                <w:bCs/>
                <w:lang w:val="en-US"/>
              </w:rPr>
            </w:pPr>
            <w:ins w:id="1145"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146" w:author="vivo(Jing)" w:date="2021-01-05T14:55:00Z"/>
                <w:rFonts w:cs="Arial"/>
                <w:bCs/>
              </w:rPr>
            </w:pPr>
            <w:ins w:id="1147"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148" w:author="vivo(Jing)" w:date="2021-01-05T14:55:00Z"/>
                <w:rFonts w:cs="Arial"/>
                <w:bCs/>
              </w:rPr>
            </w:pPr>
            <w:ins w:id="1149"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150" w:author="vivo(Jing)" w:date="2021-01-05T14:55:00Z"/>
                <w:rFonts w:cs="Arial"/>
                <w:bCs/>
              </w:rPr>
            </w:pPr>
            <w:ins w:id="1151"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r w:rsidR="00BD2CB5" w14:paraId="1035C9FF" w14:textId="77777777" w:rsidTr="00B23411">
        <w:trPr>
          <w:ins w:id="1152" w:author="Ericsson" w:date="2021-01-05T19:59:00Z"/>
        </w:trPr>
        <w:tc>
          <w:tcPr>
            <w:tcW w:w="2268" w:type="dxa"/>
          </w:tcPr>
          <w:p w14:paraId="3AAA7AF8" w14:textId="74B6C0C8" w:rsidR="00BD2CB5" w:rsidRDefault="00BD2CB5" w:rsidP="00BD2CB5">
            <w:pPr>
              <w:spacing w:before="180" w:afterLines="100" w:after="240"/>
              <w:rPr>
                <w:ins w:id="1153" w:author="Ericsson" w:date="2021-01-05T19:59:00Z"/>
                <w:rFonts w:cs="Arial" w:hint="eastAsia"/>
                <w:bCs/>
                <w:lang w:val="en-US"/>
              </w:rPr>
            </w:pPr>
            <w:ins w:id="1154"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155" w:author="Ericsson" w:date="2021-01-05T19:59:00Z"/>
                <w:rFonts w:cs="Arial" w:hint="eastAsia"/>
                <w:bCs/>
                <w:lang w:val="en-US"/>
              </w:rPr>
            </w:pPr>
            <w:ins w:id="1156"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157" w:author="Ericsson" w:date="2021-01-05T19:59:00Z"/>
                <w:rFonts w:cs="Arial" w:hint="eastAsia"/>
                <w:bCs/>
              </w:rPr>
            </w:pPr>
            <w:ins w:id="1158" w:author="Ericsson" w:date="2021-01-05T19:59:00Z">
              <w:r>
                <w:rPr>
                  <w:rFonts w:cs="Arial"/>
                  <w:bCs/>
                </w:rPr>
                <w:t>Agree with Xiaomi</w:t>
              </w:r>
            </w:ins>
          </w:p>
        </w:tc>
      </w:tr>
    </w:tbl>
    <w:p w14:paraId="7A010463" w14:textId="77777777" w:rsidR="00BD4D1E" w:rsidRDefault="00BD4D1E" w:rsidP="00BD4D1E"/>
    <w:p w14:paraId="0D9D7403" w14:textId="10729F64" w:rsidR="00550627" w:rsidRDefault="00C00D9F" w:rsidP="00550627">
      <w:pPr>
        <w:pStyle w:val="Heading1"/>
        <w:jc w:val="both"/>
      </w:pPr>
      <w:r>
        <w:lastRenderedPageBreak/>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159"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12FF26DD" w:rsidR="008A0598" w:rsidRPr="009A112C" w:rsidDel="00F87A34" w:rsidRDefault="00F87A34" w:rsidP="008A0598">
      <w:pPr>
        <w:spacing w:before="240"/>
        <w:rPr>
          <w:del w:id="1160" w:author="Ericsson" w:date="2021-01-05T20:00:00Z"/>
          <w:rFonts w:eastAsia="Malgun Gothic"/>
          <w:noProof/>
          <w:lang w:eastAsia="ko-KR"/>
        </w:rPr>
      </w:pPr>
      <w:commentRangeStart w:id="1161"/>
      <w:ins w:id="1162" w:author="Ericsson" w:date="2021-01-05T20:00:00Z">
        <w:r>
          <w:rPr>
            <w:rFonts w:eastAsia="Malgun Gothic"/>
            <w:noProof/>
            <w:lang w:eastAsia="ko-KR"/>
          </w:rPr>
          <w:t xml:space="preserve">Option 3) </w:t>
        </w:r>
        <w:commentRangeEnd w:id="1161"/>
        <w:r w:rsidR="00847D51">
          <w:rPr>
            <w:rStyle w:val="CommentReference"/>
          </w:rPr>
          <w:commentReference w:id="1161"/>
        </w:r>
        <w:r>
          <w:t>gNB of TX UE determines proper Uu DRX configuration and SL DRX configuration for the TX UE considering the Uu DRX configuration of the RX UE</w:t>
        </w:r>
      </w:ins>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1163"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164" w:author="CATT" w:date="2020-12-28T08:57:00Z">
              <w:r w:rsidRPr="00F457FD">
                <w:rPr>
                  <w:rFonts w:cs="Arial"/>
                  <w:bCs/>
                </w:rPr>
                <w:t>See comment</w:t>
              </w:r>
              <w:r>
                <w:rPr>
                  <w:rFonts w:cs="Arial" w:hint="eastAsia"/>
                  <w:bCs/>
                </w:rPr>
                <w:t>s</w:t>
              </w:r>
            </w:ins>
            <w:ins w:id="1165"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166"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1167"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168"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169"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BC5239">
        <w:trPr>
          <w:ins w:id="1170" w:author="OPPO (Qianxi)" w:date="2020-12-28T16:30:00Z"/>
        </w:trPr>
        <w:tc>
          <w:tcPr>
            <w:tcW w:w="2268" w:type="dxa"/>
          </w:tcPr>
          <w:p w14:paraId="14B4E307" w14:textId="15C74A7E" w:rsidR="00EC24D3" w:rsidRPr="00200DF1" w:rsidRDefault="00EC24D3" w:rsidP="00EC24D3">
            <w:pPr>
              <w:spacing w:before="180" w:afterLines="100" w:after="240"/>
              <w:rPr>
                <w:ins w:id="1171" w:author="OPPO (Qianxi)" w:date="2020-12-28T16:30:00Z"/>
                <w:rFonts w:cs="Arial"/>
                <w:bCs/>
              </w:rPr>
            </w:pPr>
            <w:ins w:id="1172"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173" w:author="OPPO (Qianxi)" w:date="2020-12-28T16:30:00Z"/>
                <w:rFonts w:cs="Arial"/>
                <w:bCs/>
              </w:rPr>
            </w:pPr>
            <w:ins w:id="1174"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175" w:author="OPPO (Qianxi)" w:date="2020-12-28T16:30:00Z"/>
                <w:rFonts w:cs="Arial"/>
                <w:bCs/>
              </w:rPr>
            </w:pPr>
            <w:ins w:id="1176"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1177" w:author="OPPO (Qianxi)" w:date="2020-12-28T16:30:00Z"/>
                <w:rFonts w:cs="Arial"/>
                <w:bCs/>
              </w:rPr>
            </w:pPr>
            <w:ins w:id="1178"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1179" w:author="OPPO (Qianxi)" w:date="2020-12-28T16:30:00Z"/>
                <w:rFonts w:cs="Arial"/>
                <w:bCs/>
              </w:rPr>
            </w:pPr>
            <w:ins w:id="1180"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1181" w:author="OPPO (Qianxi)" w:date="2020-12-28T16:30:00Z"/>
                <w:rFonts w:cs="Arial"/>
                <w:bCs/>
              </w:rPr>
              <w:pPrChange w:id="1182" w:author="OPPO (Qianxi)" w:date="2020-12-28T16:30:00Z">
                <w:pPr>
                  <w:spacing w:before="180" w:afterLines="100" w:after="240"/>
                </w:pPr>
              </w:pPrChange>
            </w:pPr>
            <w:ins w:id="1183"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BC5239">
        <w:trPr>
          <w:ins w:id="1184" w:author="Xiaomi (Xing)" w:date="2020-12-29T15:57:00Z"/>
        </w:trPr>
        <w:tc>
          <w:tcPr>
            <w:tcW w:w="2268" w:type="dxa"/>
          </w:tcPr>
          <w:p w14:paraId="2C8C4408" w14:textId="16053257" w:rsidR="008930AE" w:rsidRDefault="008930AE" w:rsidP="008930AE">
            <w:pPr>
              <w:spacing w:before="180" w:afterLines="100" w:after="240"/>
              <w:rPr>
                <w:ins w:id="1185" w:author="Xiaomi (Xing)" w:date="2020-12-29T15:57:00Z"/>
                <w:rFonts w:cs="Arial"/>
                <w:bCs/>
              </w:rPr>
            </w:pPr>
            <w:ins w:id="1186"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1187" w:author="Xiaomi (Xing)" w:date="2020-12-29T15:57:00Z"/>
                <w:rFonts w:cs="Arial"/>
                <w:bCs/>
              </w:rPr>
            </w:pPr>
            <w:ins w:id="1188"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189" w:author="Xiaomi (Xing)" w:date="2020-12-29T15:57:00Z"/>
                <w:rFonts w:cs="Arial"/>
                <w:bCs/>
              </w:rPr>
            </w:pPr>
            <w:ins w:id="1190"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191" w:author="Xiaomi (Xing)" w:date="2020-12-29T15:57:00Z"/>
                <w:rFonts w:cs="Arial"/>
                <w:bCs/>
              </w:rPr>
            </w:pPr>
            <w:ins w:id="1192" w:author="Xiaomi (Xing)" w:date="2020-12-29T15:57:00Z">
              <w:r>
                <w:rPr>
                  <w:rFonts w:cs="Arial"/>
                  <w:bCs/>
                </w:rPr>
                <w:lastRenderedPageBreak/>
                <w:t>If UE is not in connected, option 2 should be used.</w:t>
              </w:r>
            </w:ins>
          </w:p>
        </w:tc>
      </w:tr>
      <w:tr w:rsidR="00002C78" w14:paraId="5F1FA9B0" w14:textId="77777777" w:rsidTr="00BC5239">
        <w:trPr>
          <w:ins w:id="1193" w:author="ASUSTeK-Xinra" w:date="2020-12-31T16:06:00Z"/>
        </w:trPr>
        <w:tc>
          <w:tcPr>
            <w:tcW w:w="2268" w:type="dxa"/>
          </w:tcPr>
          <w:p w14:paraId="3FA6A206" w14:textId="2AA26B10" w:rsidR="00002C78" w:rsidRDefault="00002C78" w:rsidP="00002C78">
            <w:pPr>
              <w:spacing w:before="180" w:afterLines="100" w:after="240"/>
              <w:rPr>
                <w:ins w:id="1194" w:author="ASUSTeK-Xinra" w:date="2020-12-31T16:06:00Z"/>
                <w:rFonts w:cs="Arial"/>
                <w:bCs/>
              </w:rPr>
            </w:pPr>
            <w:ins w:id="1195" w:author="ASUSTeK-Xinra" w:date="2020-12-31T16:06:00Z">
              <w:r>
                <w:rPr>
                  <w:rFonts w:eastAsia="PMingLiU" w:cs="Arial" w:hint="eastAsia"/>
                  <w:bCs/>
                  <w:lang w:eastAsia="zh-TW"/>
                </w:rPr>
                <w:lastRenderedPageBreak/>
                <w:t>ASUSTeK</w:t>
              </w:r>
            </w:ins>
          </w:p>
        </w:tc>
        <w:tc>
          <w:tcPr>
            <w:tcW w:w="2268" w:type="dxa"/>
          </w:tcPr>
          <w:p w14:paraId="76A285A3" w14:textId="33F21D87" w:rsidR="00002C78" w:rsidRDefault="00002C78" w:rsidP="00002C78">
            <w:pPr>
              <w:spacing w:before="180" w:afterLines="100" w:after="240"/>
              <w:rPr>
                <w:ins w:id="1196" w:author="ASUSTeK-Xinra" w:date="2020-12-31T16:06:00Z"/>
                <w:rFonts w:cs="Arial"/>
                <w:bCs/>
              </w:rPr>
            </w:pPr>
            <w:ins w:id="1197"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198" w:author="ASUSTeK-Xinra" w:date="2020-12-31T16:06:00Z"/>
                <w:rFonts w:cs="Arial"/>
                <w:bCs/>
              </w:rPr>
            </w:pPr>
            <w:ins w:id="1199" w:author="ASUSTeK-Xinra" w:date="2020-12-31T16:06:00Z">
              <w:r>
                <w:rPr>
                  <w:rFonts w:eastAsia="PMingLiU" w:cs="Arial"/>
                  <w:bCs/>
                  <w:lang w:eastAsia="zh-TW"/>
                </w:rPr>
                <w:t xml:space="preserve">It may be difficult for Rx UE to adjust traffic pattern from Tx UE. It’d be easier for the gNB to adjust Uu DRX </w:t>
              </w:r>
            </w:ins>
            <w:ins w:id="1200" w:author="ASUSTeK-Xinra" w:date="2020-12-31T16:15:00Z">
              <w:r w:rsidR="00415AC0">
                <w:rPr>
                  <w:rFonts w:eastAsia="PMingLiU" w:cs="Arial"/>
                  <w:bCs/>
                  <w:lang w:eastAsia="zh-TW"/>
                </w:rPr>
                <w:t xml:space="preserve">or SL DRX </w:t>
              </w:r>
            </w:ins>
            <w:ins w:id="1201" w:author="ASUSTeK-Xinra" w:date="2020-12-31T16:06:00Z">
              <w:r>
                <w:rPr>
                  <w:rFonts w:eastAsia="PMingLiU" w:cs="Arial"/>
                  <w:bCs/>
                  <w:lang w:eastAsia="zh-TW"/>
                </w:rPr>
                <w:t xml:space="preserve">based on sidelink UE information provided by the UE. </w:t>
              </w:r>
            </w:ins>
          </w:p>
        </w:tc>
      </w:tr>
      <w:tr w:rsidR="00407D5D" w14:paraId="3FE018E6" w14:textId="77777777" w:rsidTr="00BC5239">
        <w:trPr>
          <w:ins w:id="1202" w:author="Huawei_Li Zhao" w:date="2020-12-31T17:27:00Z"/>
        </w:trPr>
        <w:tc>
          <w:tcPr>
            <w:tcW w:w="2268" w:type="dxa"/>
          </w:tcPr>
          <w:p w14:paraId="57DD4064" w14:textId="1FA6BF3E" w:rsidR="00407D5D" w:rsidRDefault="00407D5D" w:rsidP="00407D5D">
            <w:pPr>
              <w:spacing w:before="180" w:afterLines="100" w:after="240"/>
              <w:rPr>
                <w:ins w:id="1203" w:author="Huawei_Li Zhao" w:date="2020-12-31T17:27:00Z"/>
                <w:rFonts w:eastAsia="PMingLiU" w:cs="Arial"/>
                <w:bCs/>
                <w:lang w:eastAsia="zh-TW"/>
              </w:rPr>
            </w:pPr>
            <w:ins w:id="1204"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205" w:author="Huawei_Li Zhao" w:date="2020-12-31T17:27:00Z"/>
                <w:rFonts w:eastAsia="PMingLiU" w:cs="Arial"/>
                <w:bCs/>
                <w:lang w:eastAsia="zh-TW"/>
              </w:rPr>
            </w:pPr>
            <w:ins w:id="1206"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207" w:author="Huawei_Li Zhao" w:date="2020-12-31T17:27:00Z"/>
                <w:rFonts w:cs="Arial"/>
                <w:bCs/>
              </w:rPr>
            </w:pPr>
            <w:ins w:id="1208"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209" w:author="Huawei_Li Zhao" w:date="2020-12-31T17:27:00Z"/>
                <w:rFonts w:cs="Arial"/>
                <w:bCs/>
              </w:rPr>
            </w:pPr>
            <w:ins w:id="1210"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211" w:author="Huawei_Li Zhao" w:date="2020-12-31T17:27:00Z"/>
                <w:rFonts w:eastAsia="PMingLiU" w:cs="Arial"/>
                <w:bCs/>
                <w:lang w:eastAsia="zh-TW"/>
              </w:rPr>
            </w:pPr>
            <w:ins w:id="1212"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BC5239">
        <w:trPr>
          <w:ins w:id="1213" w:author="Apple - Zhibin Wu" w:date="2021-01-03T20:06:00Z"/>
        </w:trPr>
        <w:tc>
          <w:tcPr>
            <w:tcW w:w="2268" w:type="dxa"/>
          </w:tcPr>
          <w:p w14:paraId="289C1399" w14:textId="3693D52E" w:rsidR="00F1733B" w:rsidRDefault="00F1733B" w:rsidP="00407D5D">
            <w:pPr>
              <w:spacing w:before="180" w:afterLines="100" w:after="240"/>
              <w:rPr>
                <w:ins w:id="1214" w:author="Apple - Zhibin Wu" w:date="2021-01-03T20:06:00Z"/>
                <w:rFonts w:cs="Arial"/>
                <w:bCs/>
              </w:rPr>
            </w:pPr>
            <w:ins w:id="1215"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216" w:author="Apple - Zhibin Wu" w:date="2021-01-03T20:09:00Z"/>
                <w:rFonts w:cs="Arial"/>
                <w:bCs/>
              </w:rPr>
            </w:pPr>
            <w:ins w:id="1217" w:author="Apple - Zhibin Wu" w:date="2021-01-03T20:06:00Z">
              <w:r>
                <w:rPr>
                  <w:rFonts w:cs="Arial"/>
                  <w:bCs/>
                </w:rPr>
                <w:t>1, 2</w:t>
              </w:r>
            </w:ins>
          </w:p>
          <w:p w14:paraId="06A89240" w14:textId="35891F6D" w:rsidR="00F1733B" w:rsidRDefault="00BC3B4C" w:rsidP="00407D5D">
            <w:pPr>
              <w:spacing w:before="180" w:afterLines="100" w:after="240"/>
              <w:rPr>
                <w:ins w:id="1218" w:author="Apple - Zhibin Wu" w:date="2021-01-03T20:06:00Z"/>
                <w:rFonts w:cs="Arial"/>
                <w:bCs/>
              </w:rPr>
            </w:pPr>
            <w:ins w:id="1219"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220" w:author="Apple - Zhibin Wu" w:date="2021-01-03T20:06:00Z"/>
                <w:rFonts w:cs="Arial"/>
                <w:bCs/>
              </w:rPr>
            </w:pPr>
            <w:ins w:id="1221" w:author="Apple - Zhibin Wu" w:date="2021-01-03T20:06:00Z">
              <w:r>
                <w:rPr>
                  <w:rFonts w:cs="Arial"/>
                  <w:bCs/>
                </w:rPr>
                <w:t>At this stage, we think the exact use</w:t>
              </w:r>
            </w:ins>
            <w:ins w:id="1222" w:author="Apple - Zhibin Wu" w:date="2021-01-03T20:07:00Z">
              <w:r>
                <w:rPr>
                  <w:rFonts w:cs="Arial"/>
                  <w:bCs/>
                </w:rPr>
                <w:t xml:space="preserve"> cases for UU/SL DRX alignment is still not clear, and the objective</w:t>
              </w:r>
            </w:ins>
            <w:ins w:id="1223" w:author="Apple - Zhibin Wu" w:date="2021-01-03T20:08:00Z">
              <w:r>
                <w:rPr>
                  <w:rFonts w:cs="Arial"/>
                  <w:bCs/>
                </w:rPr>
                <w:t>/benefits</w:t>
              </w:r>
            </w:ins>
            <w:ins w:id="1224" w:author="Apple - Zhibin Wu" w:date="2021-01-03T20:07:00Z">
              <w:r>
                <w:rPr>
                  <w:rFonts w:cs="Arial"/>
                  <w:bCs/>
                </w:rPr>
                <w:t xml:space="preserve"> of s</w:t>
              </w:r>
            </w:ins>
            <w:ins w:id="1225" w:author="Apple - Zhibin Wu" w:date="2021-01-03T20:08:00Z">
              <w:r>
                <w:rPr>
                  <w:rFonts w:cs="Arial"/>
                  <w:bCs/>
                </w:rPr>
                <w:t>uch alignment is also unclear.</w:t>
              </w:r>
            </w:ins>
            <w:ins w:id="1226" w:author="Apple - Zhibin Wu" w:date="2021-01-03T20:07:00Z">
              <w:r>
                <w:rPr>
                  <w:rFonts w:cs="Arial"/>
                  <w:bCs/>
                </w:rPr>
                <w:t xml:space="preserve">  </w:t>
              </w:r>
            </w:ins>
            <w:ins w:id="1227" w:author="Apple - Zhibin Wu" w:date="2021-01-03T20:08:00Z">
              <w:r>
                <w:rPr>
                  <w:rFonts w:cs="Arial"/>
                  <w:bCs/>
                </w:rPr>
                <w:t>To be safe, w</w:t>
              </w:r>
            </w:ins>
            <w:ins w:id="1228" w:author="Apple - Zhibin Wu" w:date="2021-01-03T20:07:00Z">
              <w:r>
                <w:rPr>
                  <w:rFonts w:cs="Arial"/>
                  <w:bCs/>
                </w:rPr>
                <w:t>e can put both options at the table and then decide</w:t>
              </w:r>
            </w:ins>
            <w:ins w:id="1229" w:author="Apple - Zhibin Wu" w:date="2021-01-03T20:08:00Z">
              <w:r>
                <w:rPr>
                  <w:rFonts w:cs="Arial"/>
                  <w:bCs/>
                </w:rPr>
                <w:t xml:space="preserve"> later once the</w:t>
              </w:r>
              <w:r w:rsidR="00BC3B4C">
                <w:rPr>
                  <w:rFonts w:cs="Arial"/>
                  <w:bCs/>
                </w:rPr>
                <w:t xml:space="preserve"> design is more mature.</w:t>
              </w:r>
            </w:ins>
            <w:ins w:id="1230" w:author="Apple - Zhibin Wu" w:date="2021-01-03T20:07:00Z">
              <w:r>
                <w:rPr>
                  <w:rFonts w:cs="Arial"/>
                  <w:bCs/>
                </w:rPr>
                <w:t xml:space="preserve"> </w:t>
              </w:r>
            </w:ins>
          </w:p>
        </w:tc>
      </w:tr>
      <w:tr w:rsidR="00FB62F2" w14:paraId="0D7BBB13" w14:textId="77777777" w:rsidTr="00BC5239">
        <w:trPr>
          <w:ins w:id="1231" w:author="Interdigital" w:date="2021-01-04T15:55:00Z"/>
        </w:trPr>
        <w:tc>
          <w:tcPr>
            <w:tcW w:w="2268" w:type="dxa"/>
          </w:tcPr>
          <w:p w14:paraId="0FA9C202" w14:textId="3F3B0EB2" w:rsidR="00FB62F2" w:rsidRDefault="00FB62F2" w:rsidP="00407D5D">
            <w:pPr>
              <w:spacing w:before="180" w:afterLines="100" w:after="240"/>
              <w:rPr>
                <w:ins w:id="1232" w:author="Interdigital" w:date="2021-01-04T15:55:00Z"/>
                <w:rFonts w:cs="Arial"/>
                <w:bCs/>
              </w:rPr>
            </w:pPr>
            <w:ins w:id="1233" w:author="Interdigital" w:date="2021-01-04T15:55:00Z">
              <w:r>
                <w:rPr>
                  <w:rFonts w:cs="Arial"/>
                  <w:bCs/>
                </w:rPr>
                <w:t>Inter</w:t>
              </w:r>
            </w:ins>
            <w:ins w:id="1234" w:author="Interdigital" w:date="2021-01-04T16:05:00Z">
              <w:r w:rsidR="000F2D79">
                <w:rPr>
                  <w:rFonts w:cs="Arial"/>
                  <w:bCs/>
                </w:rPr>
                <w:t>D</w:t>
              </w:r>
            </w:ins>
            <w:ins w:id="1235"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1236" w:author="Interdigital" w:date="2021-01-04T15:55:00Z"/>
                <w:rFonts w:cs="Arial"/>
                <w:bCs/>
              </w:rPr>
            </w:pPr>
            <w:ins w:id="1237"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238" w:author="Interdigital" w:date="2021-01-04T15:55:00Z"/>
                <w:rFonts w:cs="Arial"/>
                <w:bCs/>
              </w:rPr>
            </w:pPr>
            <w:ins w:id="1239" w:author="Interdigital" w:date="2021-01-04T15:55:00Z">
              <w:r>
                <w:rPr>
                  <w:rFonts w:cs="Arial"/>
                  <w:bCs/>
                </w:rPr>
                <w:t>Both options are possible and should be considered at th</w:t>
              </w:r>
            </w:ins>
            <w:ins w:id="1240" w:author="Interdigital" w:date="2021-01-04T15:56:00Z">
              <w:r>
                <w:rPr>
                  <w:rFonts w:cs="Arial"/>
                  <w:bCs/>
                </w:rPr>
                <w:t>is stage.  Downselection, if needed, can be discussed later.</w:t>
              </w:r>
            </w:ins>
          </w:p>
        </w:tc>
      </w:tr>
      <w:tr w:rsidR="00B60657" w14:paraId="002660C0" w14:textId="77777777" w:rsidTr="00BC5239">
        <w:trPr>
          <w:ins w:id="1241" w:author="vivo(Jing)" w:date="2021-01-05T14:56:00Z"/>
        </w:trPr>
        <w:tc>
          <w:tcPr>
            <w:tcW w:w="2268" w:type="dxa"/>
          </w:tcPr>
          <w:p w14:paraId="2CCC843A" w14:textId="3CD62123" w:rsidR="00B60657" w:rsidRDefault="00B60657" w:rsidP="00B60657">
            <w:pPr>
              <w:spacing w:before="180" w:afterLines="100" w:after="240"/>
              <w:rPr>
                <w:ins w:id="1242" w:author="vivo(Jing)" w:date="2021-01-05T14:56:00Z"/>
                <w:rFonts w:cs="Arial"/>
                <w:bCs/>
              </w:rPr>
            </w:pPr>
            <w:ins w:id="1243"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244" w:author="vivo(Jing)" w:date="2021-01-05T14:56:00Z"/>
                <w:rFonts w:cs="Arial"/>
                <w:bCs/>
              </w:rPr>
            </w:pPr>
            <w:ins w:id="1245"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246" w:author="vivo(Jing)" w:date="2021-01-05T14:56:00Z"/>
                <w:lang w:eastAsia="ko-KR"/>
              </w:rPr>
            </w:pPr>
            <w:ins w:id="1247" w:author="vivo(Jing)" w:date="2021-01-05T14:56:00Z">
              <w:r>
                <w:rPr>
                  <w:rFonts w:hint="eastAsia"/>
                  <w:lang w:val="en-US"/>
                </w:rPr>
                <w:t xml:space="preserve">Option 1) </w:t>
              </w:r>
            </w:ins>
            <w:ins w:id="1248" w:author="vivo(Jing)" w:date="2021-01-05T14:57:00Z">
              <w:r>
                <w:rPr>
                  <w:lang w:val="en-US"/>
                </w:rPr>
                <w:t>can ne</w:t>
              </w:r>
            </w:ins>
            <w:ins w:id="1249"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250" w:author="vivo(Jing)" w:date="2021-01-05T14:56:00Z"/>
                <w:rFonts w:cs="Arial"/>
                <w:bCs/>
              </w:rPr>
            </w:pPr>
            <w:ins w:id="1251" w:author="vivo(Jing)" w:date="2021-01-05T14:56:00Z">
              <w:r>
                <w:rPr>
                  <w:rFonts w:hint="eastAsia"/>
                  <w:lang w:val="en-US"/>
                </w:rPr>
                <w:t xml:space="preserve">Option 2) </w:t>
              </w:r>
            </w:ins>
            <w:ins w:id="1252" w:author="vivo(Jing)" w:date="2021-01-05T14:57:00Z">
              <w:r>
                <w:rPr>
                  <w:lang w:val="en-US"/>
                </w:rPr>
                <w:t>can be</w:t>
              </w:r>
            </w:ins>
            <w:ins w:id="1253" w:author="vivo(Jing)" w:date="2021-01-05T14:56:00Z">
              <w:r>
                <w:rPr>
                  <w:rFonts w:hint="eastAsia"/>
                  <w:lang w:val="en-US"/>
                </w:rPr>
                <w:t xml:space="preserve"> applied to</w:t>
              </w:r>
            </w:ins>
            <w:ins w:id="1254" w:author="vivo(Jing)" w:date="2021-01-05T14:57:00Z">
              <w:r>
                <w:rPr>
                  <w:lang w:val="en-US"/>
                </w:rPr>
                <w:t xml:space="preserve"> e.</w:t>
              </w:r>
            </w:ins>
            <w:ins w:id="1255" w:author="vivo(Jing)" w:date="2021-01-05T14:58:00Z">
              <w:r>
                <w:rPr>
                  <w:lang w:val="en-US"/>
                </w:rPr>
                <w:t xml:space="preserve">g. </w:t>
              </w:r>
            </w:ins>
            <w:ins w:id="1256"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1257" w:author="vivo(Jing)" w:date="2021-01-05T14:58:00Z">
              <w:r>
                <w:rPr>
                  <w:lang w:val="en-US"/>
                </w:rPr>
                <w:t>by UE</w:t>
              </w:r>
            </w:ins>
            <w:ins w:id="1258" w:author="vivo(Jing)" w:date="2021-01-05T16:20:00Z">
              <w:r w:rsidR="00FD561D">
                <w:rPr>
                  <w:lang w:val="en-US"/>
                </w:rPr>
                <w:t>, e.g. to adjust the DRX_offset to align Uu and SL DRX wake-up time as much as possible.</w:t>
              </w:r>
            </w:ins>
          </w:p>
        </w:tc>
      </w:tr>
      <w:tr w:rsidR="00F87A34" w14:paraId="14F30057" w14:textId="77777777" w:rsidTr="00BC5239">
        <w:trPr>
          <w:ins w:id="1259" w:author="Ericsson" w:date="2021-01-05T19:59:00Z"/>
        </w:trPr>
        <w:tc>
          <w:tcPr>
            <w:tcW w:w="2268" w:type="dxa"/>
          </w:tcPr>
          <w:p w14:paraId="7A013F15" w14:textId="34B1A2CF" w:rsidR="00F87A34" w:rsidRDefault="00F87A34" w:rsidP="00F87A34">
            <w:pPr>
              <w:spacing w:before="180" w:afterLines="100" w:after="240"/>
              <w:rPr>
                <w:ins w:id="1260" w:author="Ericsson" w:date="2021-01-05T19:59:00Z"/>
                <w:rFonts w:cs="Arial" w:hint="eastAsia"/>
                <w:bCs/>
                <w:lang w:val="en-US"/>
              </w:rPr>
            </w:pPr>
            <w:ins w:id="1261" w:author="Ericsson" w:date="2021-01-05T20:00:00Z">
              <w:r>
                <w:rPr>
                  <w:rFonts w:cs="Arial"/>
                  <w:bCs/>
                </w:rPr>
                <w:t>Ericsson</w:t>
              </w:r>
            </w:ins>
            <w:ins w:id="1262" w:author="Ericsson" w:date="2021-01-05T20:01:00Z">
              <w:r w:rsidR="00D84BA7">
                <w:rPr>
                  <w:rFonts w:cs="Arial"/>
                  <w:bCs/>
                </w:rPr>
                <w:t xml:space="preserve"> (Min)</w:t>
              </w:r>
            </w:ins>
          </w:p>
        </w:tc>
        <w:tc>
          <w:tcPr>
            <w:tcW w:w="2268" w:type="dxa"/>
          </w:tcPr>
          <w:p w14:paraId="1CDE0A8F" w14:textId="10A70995" w:rsidR="00F87A34" w:rsidRDefault="00F87A34" w:rsidP="00F87A34">
            <w:pPr>
              <w:spacing w:before="180" w:afterLines="100" w:after="240"/>
              <w:rPr>
                <w:ins w:id="1263" w:author="Ericsson" w:date="2021-01-05T19:59:00Z"/>
                <w:rFonts w:eastAsia="PMingLiU" w:cs="Arial" w:hint="eastAsia"/>
                <w:bCs/>
                <w:lang w:eastAsia="zh-TW"/>
              </w:rPr>
            </w:pPr>
            <w:ins w:id="1264" w:author="Ericsson" w:date="2021-01-05T20:00:00Z">
              <w:r w:rsidRPr="00A33FBC">
                <w:rPr>
                  <w:rFonts w:cs="Arial"/>
                  <w:bCs/>
                  <w:highlight w:val="yellow"/>
                </w:rPr>
                <w:t>Option 3</w:t>
              </w:r>
            </w:ins>
          </w:p>
        </w:tc>
        <w:tc>
          <w:tcPr>
            <w:tcW w:w="4531" w:type="dxa"/>
          </w:tcPr>
          <w:p w14:paraId="73274735" w14:textId="77777777" w:rsidR="00F87A34" w:rsidRDefault="00F87A34" w:rsidP="00F87A34">
            <w:pPr>
              <w:pStyle w:val="BodyText"/>
              <w:rPr>
                <w:ins w:id="1265" w:author="Ericsson" w:date="2021-01-05T20:00:00Z"/>
                <w:rFonts w:cs="Arial"/>
              </w:rPr>
            </w:pPr>
            <w:ins w:id="1266"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lastRenderedPageBreak/>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BodyText"/>
              <w:rPr>
                <w:ins w:id="1267" w:author="Ericsson" w:date="2021-01-05T20:00:00Z"/>
              </w:rPr>
            </w:pPr>
            <w:ins w:id="1268"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1269" w:author="Ericsson" w:date="2021-01-05T19:59:00Z"/>
                <w:rFonts w:hint="eastAsia"/>
                <w:lang w:val="en-US"/>
              </w:rPr>
            </w:pPr>
            <w:ins w:id="1270" w:author="Ericsson" w:date="2021-01-05T20:00:00Z">
              <w:r>
                <w:t>Therefore, RAN2</w:t>
              </w:r>
              <w:r>
                <w:rPr>
                  <w:rFonts w:cs="Arial"/>
                </w:rPr>
                <w:t xml:space="preserve"> only focuses on alignment of Uu DRX and SL DRX for a UE in RRC CONNECTED.</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1271"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272" w:author="Interdigital" w:date="2021-01-04T17:22:00Z">
        <w:r w:rsidR="00C05E73">
          <w:rPr>
            <w:rFonts w:eastAsia="Malgun Gothic"/>
            <w:noProof/>
            <w:lang w:eastAsia="ko-KR"/>
          </w:rPr>
          <w:t>C</w:t>
        </w:r>
      </w:ins>
      <w:del w:id="1273"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1274"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1275" w:author="Ericsson" w:date="2021-01-05T20:03:00Z"/>
          <w:rFonts w:cs="Arial"/>
          <w:b/>
          <w:bCs/>
        </w:rPr>
      </w:pPr>
      <w:commentRangeStart w:id="1276"/>
      <w:ins w:id="1277"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1276"/>
        <w:r>
          <w:rPr>
            <w:rStyle w:val="CommentReference"/>
          </w:rPr>
          <w:commentReference w:id="1276"/>
        </w:r>
      </w:ins>
    </w:p>
    <w:p w14:paraId="4B082D12" w14:textId="626A6820" w:rsidR="00943AA4" w:rsidRPr="00BD2A3B" w:rsidDel="00943AA4" w:rsidRDefault="00943AA4" w:rsidP="00C00D9F">
      <w:pPr>
        <w:spacing w:before="180" w:afterLines="100" w:after="240"/>
        <w:rPr>
          <w:del w:id="1278"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279"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280"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281"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282"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283" w:author="LenovoMM_Prateek" w:date="2020-12-28T08:41:00Z"/>
                <w:rFonts w:cs="Arial"/>
                <w:bCs/>
              </w:rPr>
            </w:pPr>
            <w:ins w:id="1284"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285" w:author="LenovoMM_Prateek" w:date="2020-12-28T08:41:00Z">
              <w:r>
                <w:t xml:space="preserve">This Question seems to assume that ActiveTime is only for reception. This needs to be first </w:t>
              </w:r>
              <w:r>
                <w:lastRenderedPageBreak/>
                <w:t>clarified, i.e. whether SL UE needs to have ActiveTime configuration for RX and one for Tx or one common ActiveTime (Rx +Tx). We see only one common ActiveTime (Rx +Tx) is sufficient/ plausible.</w:t>
              </w:r>
            </w:ins>
          </w:p>
        </w:tc>
      </w:tr>
      <w:tr w:rsidR="00EC24D3" w14:paraId="31D8877C" w14:textId="77777777" w:rsidTr="00B549BC">
        <w:trPr>
          <w:ins w:id="1286" w:author="OPPO (Qianxi)" w:date="2020-12-28T16:30:00Z"/>
        </w:trPr>
        <w:tc>
          <w:tcPr>
            <w:tcW w:w="2268" w:type="dxa"/>
          </w:tcPr>
          <w:p w14:paraId="51AE803E" w14:textId="75B11059" w:rsidR="00EC24D3" w:rsidRPr="00200DF1" w:rsidRDefault="00EC24D3" w:rsidP="00EC24D3">
            <w:pPr>
              <w:spacing w:before="180" w:afterLines="100" w:after="240"/>
              <w:rPr>
                <w:ins w:id="1287" w:author="OPPO (Qianxi)" w:date="2020-12-28T16:30:00Z"/>
                <w:rFonts w:cs="Arial"/>
                <w:bCs/>
              </w:rPr>
            </w:pPr>
            <w:ins w:id="1288" w:author="OPPO (Qianxi)" w:date="2020-12-28T16:30:00Z">
              <w:r>
                <w:rPr>
                  <w:rFonts w:cs="Arial" w:hint="eastAsia"/>
                  <w:bCs/>
                </w:rPr>
                <w:lastRenderedPageBreak/>
                <w:t>O</w:t>
              </w:r>
              <w:r>
                <w:rPr>
                  <w:rFonts w:cs="Arial"/>
                  <w:bCs/>
                </w:rPr>
                <w:t>PPO</w:t>
              </w:r>
            </w:ins>
          </w:p>
        </w:tc>
        <w:tc>
          <w:tcPr>
            <w:tcW w:w="2268" w:type="dxa"/>
          </w:tcPr>
          <w:p w14:paraId="2E7AB885" w14:textId="24CD1288" w:rsidR="00EC24D3" w:rsidRDefault="00EC24D3" w:rsidP="00EC24D3">
            <w:pPr>
              <w:spacing w:before="180" w:afterLines="100" w:after="240"/>
              <w:rPr>
                <w:ins w:id="1289" w:author="OPPO (Qianxi)" w:date="2020-12-28T16:30:00Z"/>
                <w:rFonts w:cs="Arial"/>
                <w:bCs/>
              </w:rPr>
            </w:pPr>
            <w:ins w:id="1290"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291" w:author="OPPO (Qianxi)" w:date="2020-12-28T16:30:00Z"/>
                <w:rFonts w:cs="Arial"/>
                <w:bCs/>
              </w:rPr>
            </w:pPr>
            <w:ins w:id="1292"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1293" w:author="Xiaomi (Xing)" w:date="2020-12-29T15:57:00Z"/>
        </w:trPr>
        <w:tc>
          <w:tcPr>
            <w:tcW w:w="2268" w:type="dxa"/>
          </w:tcPr>
          <w:p w14:paraId="3A525087" w14:textId="176D6804" w:rsidR="008930AE" w:rsidRDefault="008930AE" w:rsidP="00EC24D3">
            <w:pPr>
              <w:spacing w:before="180" w:afterLines="100" w:after="240"/>
              <w:rPr>
                <w:ins w:id="1294" w:author="Xiaomi (Xing)" w:date="2020-12-29T15:57:00Z"/>
                <w:rFonts w:cs="Arial"/>
                <w:bCs/>
              </w:rPr>
            </w:pPr>
            <w:ins w:id="1295"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296" w:author="Xiaomi (Xing)" w:date="2020-12-29T15:57:00Z"/>
                <w:rFonts w:cs="Arial"/>
                <w:bCs/>
              </w:rPr>
            </w:pPr>
            <w:ins w:id="1297"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298" w:author="Xiaomi (Xing)" w:date="2020-12-29T15:57:00Z"/>
                <w:rFonts w:cs="Arial"/>
                <w:bCs/>
              </w:rPr>
            </w:pPr>
          </w:p>
        </w:tc>
      </w:tr>
      <w:tr w:rsidR="00002C78" w14:paraId="740EC468" w14:textId="77777777" w:rsidTr="00B549BC">
        <w:trPr>
          <w:ins w:id="1299" w:author="ASUSTeK-Xinra" w:date="2020-12-31T16:06:00Z"/>
        </w:trPr>
        <w:tc>
          <w:tcPr>
            <w:tcW w:w="2268" w:type="dxa"/>
          </w:tcPr>
          <w:p w14:paraId="51048DB2" w14:textId="0CE32887" w:rsidR="00002C78" w:rsidRDefault="00002C78" w:rsidP="00002C78">
            <w:pPr>
              <w:spacing w:before="180" w:afterLines="100" w:after="240"/>
              <w:rPr>
                <w:ins w:id="1300" w:author="ASUSTeK-Xinra" w:date="2020-12-31T16:06:00Z"/>
                <w:rFonts w:cs="Arial"/>
                <w:bCs/>
              </w:rPr>
            </w:pPr>
            <w:ins w:id="1301"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1302" w:author="ASUSTeK-Xinra" w:date="2020-12-31T16:06:00Z"/>
                <w:rFonts w:cs="Arial"/>
                <w:bCs/>
              </w:rPr>
            </w:pPr>
            <w:ins w:id="1303"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304" w:author="ASUSTeK-Xinra" w:date="2020-12-31T16:06:00Z"/>
                <w:rFonts w:cs="Arial"/>
                <w:bCs/>
              </w:rPr>
            </w:pPr>
            <w:ins w:id="1305"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B549BC">
        <w:trPr>
          <w:ins w:id="1306" w:author="Huawei_Li Zhao" w:date="2020-12-31T17:27:00Z"/>
        </w:trPr>
        <w:tc>
          <w:tcPr>
            <w:tcW w:w="2268" w:type="dxa"/>
          </w:tcPr>
          <w:p w14:paraId="1AECF212" w14:textId="30560A20" w:rsidR="00407D5D" w:rsidRDefault="00407D5D" w:rsidP="00407D5D">
            <w:pPr>
              <w:spacing w:before="180" w:afterLines="100" w:after="240"/>
              <w:rPr>
                <w:ins w:id="1307" w:author="Huawei_Li Zhao" w:date="2020-12-31T17:27:00Z"/>
                <w:rFonts w:eastAsia="PMingLiU" w:cs="Arial"/>
                <w:bCs/>
                <w:lang w:eastAsia="zh-TW"/>
              </w:rPr>
            </w:pPr>
            <w:ins w:id="1308"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309" w:author="Huawei_Li Zhao" w:date="2020-12-31T17:27:00Z"/>
                <w:rFonts w:eastAsia="PMingLiU" w:cs="Arial"/>
                <w:bCs/>
                <w:lang w:eastAsia="zh-TW"/>
              </w:rPr>
            </w:pPr>
            <w:ins w:id="1310"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311" w:author="Huawei_Li Zhao" w:date="2020-12-31T17:27:00Z"/>
                <w:rFonts w:cs="Arial"/>
                <w:bCs/>
              </w:rPr>
            </w:pPr>
            <w:ins w:id="1312"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313" w:author="Huawei_Li Zhao" w:date="2020-12-31T17:27:00Z"/>
                <w:rFonts w:cs="Arial"/>
                <w:bCs/>
              </w:rPr>
            </w:pPr>
            <w:ins w:id="1314"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315" w:author="Huawei_Li Zhao" w:date="2020-12-31T17:27:00Z"/>
                <w:rFonts w:eastAsia="PMingLiU" w:cs="Arial"/>
                <w:bCs/>
                <w:lang w:eastAsia="zh-TW"/>
              </w:rPr>
            </w:pPr>
            <w:ins w:id="1316"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B549BC">
        <w:trPr>
          <w:ins w:id="1317" w:author="Apple - Zhibin Wu" w:date="2021-01-03T20:09:00Z"/>
        </w:trPr>
        <w:tc>
          <w:tcPr>
            <w:tcW w:w="2268" w:type="dxa"/>
          </w:tcPr>
          <w:p w14:paraId="7D3B8324" w14:textId="77387A5D" w:rsidR="00BC3B4C" w:rsidRDefault="00BC3B4C" w:rsidP="00407D5D">
            <w:pPr>
              <w:spacing w:before="180" w:afterLines="100" w:after="240"/>
              <w:rPr>
                <w:ins w:id="1318" w:author="Apple - Zhibin Wu" w:date="2021-01-03T20:09:00Z"/>
                <w:rFonts w:cs="Arial"/>
                <w:bCs/>
              </w:rPr>
            </w:pPr>
            <w:ins w:id="1319"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320" w:author="Apple - Zhibin Wu" w:date="2021-01-03T20:09:00Z"/>
                <w:rFonts w:cs="Arial"/>
                <w:bCs/>
              </w:rPr>
            </w:pPr>
            <w:ins w:id="1321"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322" w:author="Apple - Zhibin Wu" w:date="2021-01-03T20:13:00Z"/>
                <w:rFonts w:cs="Arial"/>
                <w:bCs/>
              </w:rPr>
            </w:pPr>
            <w:ins w:id="1323"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324" w:author="Apple - Zhibin Wu" w:date="2021-01-03T20:09:00Z"/>
                <w:rFonts w:cs="Arial"/>
                <w:bCs/>
              </w:rPr>
            </w:pPr>
            <w:ins w:id="1325" w:author="Apple - Zhibin Wu" w:date="2021-01-03T20:13:00Z">
              <w:r>
                <w:rPr>
                  <w:rFonts w:cs="Arial"/>
                  <w:bCs/>
                </w:rPr>
                <w:t>If my understanding of the question is correct, I support that UE should do SL reception in this case.</w:t>
              </w:r>
            </w:ins>
          </w:p>
        </w:tc>
      </w:tr>
      <w:tr w:rsidR="00FB62F2" w14:paraId="1B12A63F" w14:textId="77777777" w:rsidTr="00B549BC">
        <w:trPr>
          <w:ins w:id="1326" w:author="Interdigital" w:date="2021-01-04T16:01:00Z"/>
        </w:trPr>
        <w:tc>
          <w:tcPr>
            <w:tcW w:w="2268" w:type="dxa"/>
          </w:tcPr>
          <w:p w14:paraId="24BCD755" w14:textId="0758CF6F" w:rsidR="00FB62F2" w:rsidRDefault="00FB62F2" w:rsidP="00407D5D">
            <w:pPr>
              <w:spacing w:before="180" w:afterLines="100" w:after="240"/>
              <w:rPr>
                <w:ins w:id="1327" w:author="Interdigital" w:date="2021-01-04T16:01:00Z"/>
                <w:rFonts w:cs="Arial"/>
                <w:bCs/>
              </w:rPr>
            </w:pPr>
            <w:ins w:id="1328" w:author="Interdigital" w:date="2021-01-04T16:01:00Z">
              <w:r>
                <w:rPr>
                  <w:rFonts w:cs="Arial"/>
                  <w:bCs/>
                </w:rPr>
                <w:t>Inter</w:t>
              </w:r>
            </w:ins>
            <w:ins w:id="1329" w:author="Interdigital" w:date="2021-01-04T16:05:00Z">
              <w:r w:rsidR="000F2D79">
                <w:rPr>
                  <w:rFonts w:cs="Arial"/>
                  <w:bCs/>
                </w:rPr>
                <w:t>D</w:t>
              </w:r>
            </w:ins>
            <w:ins w:id="1330"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1331" w:author="Interdigital" w:date="2021-01-04T16:01:00Z"/>
                <w:rFonts w:cs="Arial"/>
                <w:bCs/>
              </w:rPr>
            </w:pPr>
            <w:ins w:id="1332"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333" w:author="Interdigital" w:date="2021-01-04T17:42:00Z"/>
                <w:rFonts w:cs="Arial"/>
                <w:bCs/>
              </w:rPr>
            </w:pPr>
            <w:ins w:id="1334" w:author="Interdigital" w:date="2021-01-04T17:46:00Z">
              <w:r>
                <w:rPr>
                  <w:rFonts w:cs="Arial"/>
                  <w:bCs/>
                </w:rPr>
                <w:t xml:space="preserve">We think the intent of the question is to indicate that the UE “can” (not should) receive SL data during the active time.  </w:t>
              </w:r>
            </w:ins>
            <w:ins w:id="1335"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336" w:author="Interdigital" w:date="2021-01-04T16:01:00Z"/>
                <w:rFonts w:cs="Arial"/>
                <w:bCs/>
              </w:rPr>
            </w:pPr>
          </w:p>
        </w:tc>
      </w:tr>
      <w:tr w:rsidR="00D965AC" w14:paraId="4739AF67" w14:textId="77777777" w:rsidTr="00B549BC">
        <w:trPr>
          <w:ins w:id="1337" w:author="vivo(Jing)" w:date="2021-01-05T15:01:00Z"/>
        </w:trPr>
        <w:tc>
          <w:tcPr>
            <w:tcW w:w="2268" w:type="dxa"/>
          </w:tcPr>
          <w:p w14:paraId="55A072E6" w14:textId="74C23181" w:rsidR="00D965AC" w:rsidRDefault="00D965AC" w:rsidP="00D965AC">
            <w:pPr>
              <w:spacing w:before="180" w:afterLines="100" w:after="240"/>
              <w:rPr>
                <w:ins w:id="1338" w:author="vivo(Jing)" w:date="2021-01-05T15:01:00Z"/>
                <w:rFonts w:cs="Arial"/>
                <w:bCs/>
              </w:rPr>
            </w:pPr>
            <w:ins w:id="1339"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340" w:author="vivo(Jing)" w:date="2021-01-05T15:01:00Z"/>
                <w:rFonts w:cs="Arial"/>
                <w:bCs/>
              </w:rPr>
            </w:pPr>
            <w:ins w:id="1341"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1342" w:author="vivo(Jing)" w:date="2021-01-05T15:01:00Z"/>
                <w:rFonts w:cs="Arial"/>
                <w:bCs/>
              </w:rPr>
            </w:pPr>
            <w:ins w:id="1343" w:author="vivo(Jing)" w:date="2021-01-05T15:01:00Z">
              <w:r>
                <w:t xml:space="preserve">We agree that UEs should </w:t>
              </w:r>
            </w:ins>
            <w:ins w:id="1344" w:author="vivo(Jing)" w:date="2021-01-05T15:02:00Z">
              <w:r>
                <w:t xml:space="preserve">also </w:t>
              </w:r>
            </w:ins>
            <w:ins w:id="1345" w:author="vivo(Jing)" w:date="2021-01-05T15:01:00Z">
              <w:r>
                <w:t>monitor PSSCH for 2</w:t>
              </w:r>
              <w:r>
                <w:rPr>
                  <w:vertAlign w:val="superscript"/>
                </w:rPr>
                <w:t>nd</w:t>
              </w:r>
              <w:r>
                <w:t xml:space="preserve"> step SCI. </w:t>
              </w:r>
            </w:ins>
            <w:ins w:id="1346" w:author="vivo(Jing)" w:date="2021-01-05T15:02:00Z">
              <w:r>
                <w:t>And t</w:t>
              </w:r>
            </w:ins>
            <w:ins w:id="1347" w:author="vivo(Jing)" w:date="2021-01-05T15:01:00Z">
              <w:r>
                <w:t xml:space="preserve">his makes the </w:t>
              </w:r>
              <w:r>
                <w:rPr>
                  <w:rFonts w:hint="eastAsia"/>
                  <w:lang w:val="en-US"/>
                </w:rPr>
                <w:t xml:space="preserve">SL </w:t>
              </w:r>
              <w:r>
                <w:t xml:space="preserve">DRX </w:t>
              </w:r>
              <w:r>
                <w:lastRenderedPageBreak/>
                <w:t xml:space="preserve">definition is different from Uu (where </w:t>
              </w:r>
            </w:ins>
            <w:ins w:id="1348" w:author="vivo(Jing)" w:date="2021-01-05T15:02:00Z">
              <w:r>
                <w:t xml:space="preserve">in </w:t>
              </w:r>
            </w:ins>
            <w:ins w:id="1349" w:author="vivo(Jing)" w:date="2021-01-05T15:01:00Z">
              <w:r>
                <w:t xml:space="preserve">Uu </w:t>
              </w:r>
            </w:ins>
            <w:ins w:id="1350" w:author="vivo(Jing)" w:date="2021-01-05T15:02:00Z">
              <w:r>
                <w:t xml:space="preserve">UE </w:t>
              </w:r>
            </w:ins>
            <w:ins w:id="1351" w:author="vivo(Jing)" w:date="2021-01-05T15:01:00Z">
              <w:r>
                <w:t>only monitor</w:t>
              </w:r>
            </w:ins>
            <w:ins w:id="1352" w:author="vivo(Jing)" w:date="2021-01-05T15:02:00Z">
              <w:r>
                <w:t>s</w:t>
              </w:r>
            </w:ins>
            <w:ins w:id="1353" w:author="vivo(Jing)" w:date="2021-01-05T15:01:00Z">
              <w:r>
                <w:t xml:space="preserve"> </w:t>
              </w:r>
            </w:ins>
            <w:ins w:id="1354" w:author="vivo(Jing)" w:date="2021-01-05T15:02:00Z">
              <w:r>
                <w:t>PDCCH</w:t>
              </w:r>
            </w:ins>
            <w:ins w:id="1355" w:author="vivo(Jing)" w:date="2021-01-05T15:01:00Z">
              <w:r>
                <w:t>).</w:t>
              </w:r>
            </w:ins>
          </w:p>
        </w:tc>
      </w:tr>
      <w:tr w:rsidR="00943AA4" w14:paraId="5672E263" w14:textId="77777777" w:rsidTr="00B549BC">
        <w:trPr>
          <w:ins w:id="1356" w:author="Ericsson" w:date="2021-01-05T20:02:00Z"/>
        </w:trPr>
        <w:tc>
          <w:tcPr>
            <w:tcW w:w="2268" w:type="dxa"/>
          </w:tcPr>
          <w:p w14:paraId="09FA9A34" w14:textId="65901895" w:rsidR="00943AA4" w:rsidRDefault="00943AA4" w:rsidP="00943AA4">
            <w:pPr>
              <w:spacing w:before="180" w:afterLines="100" w:after="240"/>
              <w:rPr>
                <w:ins w:id="1357" w:author="Ericsson" w:date="2021-01-05T20:02:00Z"/>
                <w:rFonts w:cs="Arial" w:hint="eastAsia"/>
                <w:bCs/>
                <w:lang w:val="en-US"/>
              </w:rPr>
            </w:pPr>
            <w:ins w:id="1358" w:author="Ericsson" w:date="2021-01-05T20:02:00Z">
              <w:r>
                <w:rPr>
                  <w:rFonts w:cs="Arial"/>
                  <w:bCs/>
                </w:rPr>
                <w:lastRenderedPageBreak/>
                <w:t>Ericsson</w:t>
              </w:r>
            </w:ins>
            <w:ins w:id="1359"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1360" w:author="Ericsson" w:date="2021-01-05T20:02:00Z"/>
                <w:rFonts w:cs="Arial" w:hint="eastAsia"/>
                <w:bCs/>
                <w:lang w:val="en-US"/>
              </w:rPr>
            </w:pPr>
            <w:ins w:id="1361"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1362" w:author="Ericsson" w:date="2021-01-05T20:02:00Z"/>
                <w:rFonts w:cs="Arial"/>
                <w:bCs/>
              </w:rPr>
            </w:pPr>
            <w:ins w:id="1363"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1364" w:author="Ericsson" w:date="2021-01-05T20:02:00Z"/>
                <w:rFonts w:cs="Arial"/>
                <w:bCs/>
              </w:rPr>
            </w:pPr>
            <w:ins w:id="1365" w:author="Ericsson" w:date="2021-01-05T20:02:00Z">
              <w:r>
                <w:rPr>
                  <w:rFonts w:cs="Arial"/>
                  <w:bCs/>
                </w:rPr>
                <w:t>RAN2 shall first discuss if UE needs to monitor PSSCH. That is FFS for RAN2.</w:t>
              </w:r>
            </w:ins>
          </w:p>
          <w:p w14:paraId="0D5A25F5" w14:textId="456775F4" w:rsidR="00943AA4" w:rsidRDefault="00943AA4" w:rsidP="00943AA4">
            <w:pPr>
              <w:spacing w:before="180" w:afterLines="100" w:after="240"/>
              <w:rPr>
                <w:ins w:id="1366" w:author="Ericsson" w:date="2021-01-05T20:02:00Z"/>
                <w:rFonts w:cs="Arial"/>
                <w:bCs/>
              </w:rPr>
            </w:pPr>
            <w:ins w:id="1367"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1368" w:author="Ericsson" w:date="2021-01-05T20:04:00Z">
              <w:r>
                <w:t>, s</w:t>
              </w:r>
            </w:ins>
            <w:ins w:id="1369"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src/dst ID</w:t>
              </w:r>
            </w:ins>
            <w:ins w:id="1370" w:author="Ericsson" w:date="2021-01-05T20:04:00Z">
              <w:r>
                <w:rPr>
                  <w:rFonts w:eastAsia="PMingLiU" w:cs="Arial"/>
                  <w:bCs/>
                  <w:lang w:eastAsia="zh-TW"/>
                </w:rPr>
                <w:t>.</w:t>
              </w:r>
            </w:ins>
            <w:ins w:id="1371" w:author="Ericsson" w:date="2021-01-05T20:03:00Z">
              <w:r>
                <w:rPr>
                  <w:rFonts w:eastAsia="PMingLiU" w:cs="Arial"/>
                  <w:bCs/>
                  <w:lang w:eastAsia="zh-TW"/>
                </w:rPr>
                <w:t xml:space="preserve"> </w:t>
              </w:r>
            </w:ins>
            <w:ins w:id="1372"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1373" w:author="Ericsson" w:date="2021-01-05T20:02:00Z"/>
                <w:rFonts w:cs="Arial"/>
                <w:bCs/>
              </w:rPr>
            </w:pPr>
            <w:ins w:id="1374"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1375" w:author="Ericsson" w:date="2021-01-05T20:02:00Z"/>
                <w:rFonts w:cs="Arial"/>
                <w:b/>
                <w:bCs/>
              </w:rPr>
            </w:pPr>
            <w:ins w:id="1376"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1377" w:author="Ericsson" w:date="2021-01-05T20:02:00Z"/>
              </w:rPr>
            </w:pPr>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378"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379"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380"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1381"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382" w:author="OPPO (Qianxi)" w:date="2020-12-28T16:30:00Z"/>
                <w:rFonts w:cs="Arial"/>
                <w:bCs/>
              </w:rPr>
            </w:pPr>
            <w:ins w:id="1383"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384" w:author="OPPO (Qianxi)" w:date="2020-12-28T16:30:00Z"/>
                <w:rFonts w:cs="Arial"/>
                <w:bCs/>
              </w:rPr>
            </w:pPr>
            <w:ins w:id="1385"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386" w:author="OPPO (Qianxi)" w:date="2020-12-28T16:30:00Z"/>
                <w:rFonts w:cs="Arial"/>
                <w:bCs/>
              </w:rPr>
            </w:pPr>
            <w:ins w:id="1387" w:author="OPPO (Qianxi)" w:date="2020-12-28T16:30:00Z">
              <w:r>
                <w:rPr>
                  <w:rFonts w:cs="Arial" w:hint="eastAsia"/>
                  <w:bCs/>
                </w:rPr>
                <w:t>-</w:t>
              </w:r>
              <w:r>
                <w:rPr>
                  <w:rFonts w:cs="Arial"/>
                  <w:bCs/>
                </w:rPr>
                <w:t xml:space="preserve"> the reception of o</w:t>
              </w:r>
            </w:ins>
            <w:ins w:id="1388"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389"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1390" w:author="Xiaomi (Xing)" w:date="2020-12-29T15:58:00Z"/>
        </w:trPr>
        <w:tc>
          <w:tcPr>
            <w:tcW w:w="2268" w:type="dxa"/>
          </w:tcPr>
          <w:p w14:paraId="429B636C" w14:textId="1649C9CA" w:rsidR="008930AE" w:rsidRDefault="008930AE" w:rsidP="008930AE">
            <w:pPr>
              <w:spacing w:before="180" w:afterLines="100" w:after="240"/>
              <w:rPr>
                <w:ins w:id="1391" w:author="Xiaomi (Xing)" w:date="2020-12-29T15:58:00Z"/>
                <w:rFonts w:cs="Arial"/>
                <w:bCs/>
              </w:rPr>
            </w:pPr>
            <w:ins w:id="1392"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1393" w:author="Xiaomi (Xing)" w:date="2020-12-29T15:58:00Z"/>
                <w:rFonts w:cs="Arial"/>
                <w:bCs/>
              </w:rPr>
            </w:pPr>
            <w:ins w:id="1394" w:author="Xiaomi (Xing)" w:date="2020-12-29T15:58:00Z">
              <w:r>
                <w:rPr>
                  <w:rFonts w:cs="Arial"/>
                  <w:bCs/>
                </w:rPr>
                <w:t xml:space="preserve">UE shall also monitor </w:t>
              </w:r>
              <w:r>
                <w:rPr>
                  <w:rFonts w:cs="Arial" w:hint="eastAsia"/>
                  <w:bCs/>
                </w:rPr>
                <w:t>PSFCH</w:t>
              </w:r>
              <w:r>
                <w:rPr>
                  <w:rFonts w:cs="Arial"/>
                  <w:bCs/>
                </w:rPr>
                <w:t>.</w:t>
              </w:r>
            </w:ins>
            <w:ins w:id="1395"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1396" w:author="ASUSTeK-Xinra" w:date="2020-12-31T16:06:00Z"/>
        </w:trPr>
        <w:tc>
          <w:tcPr>
            <w:tcW w:w="2268" w:type="dxa"/>
          </w:tcPr>
          <w:p w14:paraId="535B2396" w14:textId="5086D341" w:rsidR="00002C78" w:rsidRDefault="00002C78" w:rsidP="00002C78">
            <w:pPr>
              <w:spacing w:before="180" w:afterLines="100" w:after="240"/>
              <w:rPr>
                <w:ins w:id="1397" w:author="ASUSTeK-Xinra" w:date="2020-12-31T16:06:00Z"/>
                <w:rFonts w:cs="Arial"/>
                <w:bCs/>
              </w:rPr>
            </w:pPr>
            <w:ins w:id="1398"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1399" w:author="ASUSTeK-Xinra" w:date="2020-12-31T16:06:00Z"/>
                <w:rFonts w:cs="Arial"/>
                <w:bCs/>
              </w:rPr>
            </w:pPr>
            <w:ins w:id="1400"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1401" w:author="Huawei_Li Zhao" w:date="2020-12-31T17:27:00Z"/>
        </w:trPr>
        <w:tc>
          <w:tcPr>
            <w:tcW w:w="2268" w:type="dxa"/>
          </w:tcPr>
          <w:p w14:paraId="1691FEB5" w14:textId="4F1FE2C5" w:rsidR="00407D5D" w:rsidRDefault="00407D5D" w:rsidP="00407D5D">
            <w:pPr>
              <w:spacing w:before="180" w:afterLines="100" w:after="240"/>
              <w:rPr>
                <w:ins w:id="1402" w:author="Huawei_Li Zhao" w:date="2020-12-31T17:27:00Z"/>
                <w:rFonts w:eastAsia="PMingLiU" w:cs="Arial"/>
                <w:bCs/>
                <w:lang w:eastAsia="zh-TW"/>
              </w:rPr>
            </w:pPr>
            <w:ins w:id="1403"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404" w:author="Huawei_Li Zhao" w:date="2020-12-31T17:28:00Z"/>
                <w:rFonts w:cs="Arial"/>
                <w:bCs/>
              </w:rPr>
            </w:pPr>
            <w:ins w:id="1405"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406" w:author="Huawei_Li Zhao" w:date="2020-12-31T17:27:00Z"/>
                <w:rFonts w:eastAsia="PMingLiU" w:cs="Arial"/>
                <w:bCs/>
                <w:lang w:eastAsia="zh-TW"/>
              </w:rPr>
            </w:pPr>
            <w:ins w:id="1407" w:author="Huawei_Li Zhao" w:date="2020-12-31T17:28:00Z">
              <w:r>
                <w:rPr>
                  <w:rFonts w:cs="Arial"/>
                  <w:bCs/>
                </w:rPr>
                <w:lastRenderedPageBreak/>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B07E3">
        <w:trPr>
          <w:ins w:id="1408" w:author="Apple - Zhibin Wu" w:date="2021-01-03T20:11:00Z"/>
        </w:trPr>
        <w:tc>
          <w:tcPr>
            <w:tcW w:w="2268" w:type="dxa"/>
          </w:tcPr>
          <w:p w14:paraId="3D55728D" w14:textId="749C563B" w:rsidR="00BC3B4C" w:rsidRDefault="00BC3B4C" w:rsidP="00407D5D">
            <w:pPr>
              <w:spacing w:before="180" w:afterLines="100" w:after="240"/>
              <w:rPr>
                <w:ins w:id="1409" w:author="Apple - Zhibin Wu" w:date="2021-01-03T20:11:00Z"/>
                <w:rFonts w:cs="Arial"/>
                <w:bCs/>
              </w:rPr>
            </w:pPr>
            <w:ins w:id="1410" w:author="Apple - Zhibin Wu" w:date="2021-01-03T20:11:00Z">
              <w:r>
                <w:rPr>
                  <w:rFonts w:cs="Arial"/>
                  <w:bCs/>
                </w:rPr>
                <w:lastRenderedPageBreak/>
                <w:t>Apple</w:t>
              </w:r>
            </w:ins>
          </w:p>
        </w:tc>
        <w:tc>
          <w:tcPr>
            <w:tcW w:w="6804" w:type="dxa"/>
          </w:tcPr>
          <w:p w14:paraId="12187267" w14:textId="52CAFA46" w:rsidR="00BC3B4C" w:rsidRDefault="00BC3B4C" w:rsidP="00407D5D">
            <w:pPr>
              <w:spacing w:before="180" w:afterLines="100" w:after="240"/>
              <w:rPr>
                <w:ins w:id="1411" w:author="Apple - Zhibin Wu" w:date="2021-01-03T20:11:00Z"/>
                <w:rFonts w:cs="Arial"/>
                <w:bCs/>
              </w:rPr>
            </w:pPr>
            <w:ins w:id="1412" w:author="Apple - Zhibin Wu" w:date="2021-01-03T20:14:00Z">
              <w:r>
                <w:rPr>
                  <w:rFonts w:cs="Arial"/>
                  <w:bCs/>
                </w:rPr>
                <w:t>For UE in ACTIVE, it monitors all SL-related channels as same as</w:t>
              </w:r>
            </w:ins>
            <w:ins w:id="1413" w:author="Apple - Zhibin Wu" w:date="2021-01-03T20:15:00Z">
              <w:r>
                <w:rPr>
                  <w:rFonts w:cs="Arial"/>
                  <w:bCs/>
                </w:rPr>
                <w:t xml:space="preserve"> specified for</w:t>
              </w:r>
            </w:ins>
            <w:ins w:id="1414" w:author="Apple - Zhibin Wu" w:date="2021-01-03T20:14:00Z">
              <w:r>
                <w:rPr>
                  <w:rFonts w:cs="Arial"/>
                  <w:bCs/>
                </w:rPr>
                <w:t xml:space="preserve"> </w:t>
              </w:r>
            </w:ins>
            <w:ins w:id="1415" w:author="Apple - Zhibin Wu" w:date="2021-01-03T20:15:00Z">
              <w:r>
                <w:rPr>
                  <w:rFonts w:cs="Arial"/>
                  <w:bCs/>
                </w:rPr>
                <w:t>a Rel-16 NR V2X UE</w:t>
              </w:r>
            </w:ins>
            <w:ins w:id="1416" w:author="Apple - Zhibin Wu" w:date="2021-01-03T20:14:00Z">
              <w:r>
                <w:rPr>
                  <w:rFonts w:cs="Arial"/>
                  <w:bCs/>
                </w:rPr>
                <w:t>.</w:t>
              </w:r>
            </w:ins>
          </w:p>
        </w:tc>
      </w:tr>
      <w:tr w:rsidR="00FB62F2" w14:paraId="1B8869DC" w14:textId="77777777" w:rsidTr="001B07E3">
        <w:trPr>
          <w:ins w:id="1417" w:author="Interdigital" w:date="2021-01-04T16:01:00Z"/>
        </w:trPr>
        <w:tc>
          <w:tcPr>
            <w:tcW w:w="2268" w:type="dxa"/>
          </w:tcPr>
          <w:p w14:paraId="167EBD9E" w14:textId="185A96FD" w:rsidR="00FB62F2" w:rsidRDefault="00FB62F2" w:rsidP="00407D5D">
            <w:pPr>
              <w:spacing w:before="180" w:afterLines="100" w:after="240"/>
              <w:rPr>
                <w:ins w:id="1418" w:author="Interdigital" w:date="2021-01-04T16:01:00Z"/>
                <w:rFonts w:cs="Arial"/>
                <w:bCs/>
              </w:rPr>
            </w:pPr>
            <w:ins w:id="1419" w:author="Interdigital" w:date="2021-01-04T16:01:00Z">
              <w:r>
                <w:rPr>
                  <w:rFonts w:cs="Arial"/>
                  <w:bCs/>
                </w:rPr>
                <w:t>Inter</w:t>
              </w:r>
            </w:ins>
            <w:ins w:id="1420" w:author="Interdigital" w:date="2021-01-04T16:05:00Z">
              <w:r w:rsidR="000F2D79">
                <w:rPr>
                  <w:rFonts w:cs="Arial"/>
                  <w:bCs/>
                </w:rPr>
                <w:t>D</w:t>
              </w:r>
            </w:ins>
            <w:ins w:id="1421"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1422" w:author="Interdigital" w:date="2021-01-04T16:01:00Z"/>
                <w:rFonts w:cs="Arial"/>
                <w:bCs/>
              </w:rPr>
            </w:pPr>
            <w:ins w:id="1423" w:author="Interdigital" w:date="2021-01-04T17:56:00Z">
              <w:r>
                <w:rPr>
                  <w:rFonts w:cs="Arial"/>
                  <w:bCs/>
                </w:rPr>
                <w:t>SL DRX definition can be based on SCI reception (PSCCH and PSSCH) as in Uu.</w:t>
              </w:r>
            </w:ins>
            <w:ins w:id="1424" w:author="Interdigital" w:date="2021-01-04T17:50:00Z">
              <w:r w:rsidR="00FD447D">
                <w:rPr>
                  <w:rFonts w:cs="Arial"/>
                  <w:bCs/>
                </w:rPr>
                <w:t xml:space="preserve"> </w:t>
              </w:r>
            </w:ins>
          </w:p>
        </w:tc>
      </w:tr>
      <w:tr w:rsidR="00D965AC" w14:paraId="67F3AEA1" w14:textId="77777777" w:rsidTr="001B07E3">
        <w:trPr>
          <w:ins w:id="1425" w:author="vivo(Jing)" w:date="2021-01-05T15:04:00Z"/>
        </w:trPr>
        <w:tc>
          <w:tcPr>
            <w:tcW w:w="2268" w:type="dxa"/>
          </w:tcPr>
          <w:p w14:paraId="4889DA61" w14:textId="40BA98BC" w:rsidR="00D965AC" w:rsidRDefault="00D965AC" w:rsidP="00D965AC">
            <w:pPr>
              <w:spacing w:before="180" w:afterLines="100" w:after="240"/>
              <w:rPr>
                <w:ins w:id="1426" w:author="vivo(Jing)" w:date="2021-01-05T15:04:00Z"/>
                <w:rFonts w:cs="Arial"/>
                <w:bCs/>
              </w:rPr>
            </w:pPr>
            <w:ins w:id="1427"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1428" w:author="vivo(Jing)" w:date="2021-01-05T15:08:00Z"/>
                <w:rFonts w:cs="Arial"/>
                <w:bCs/>
                <w:lang w:val="en-US"/>
              </w:rPr>
            </w:pPr>
            <w:ins w:id="1429"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1430" w:author="vivo(Jing)" w:date="2021-01-05T15:06:00Z">
              <w:r>
                <w:rPr>
                  <w:rFonts w:cs="Arial"/>
                  <w:bCs/>
                  <w:lang w:val="en-US"/>
                </w:rPr>
                <w:t xml:space="preserve"> </w:t>
              </w:r>
            </w:ins>
          </w:p>
          <w:p w14:paraId="6B8BA988" w14:textId="19C49DD7" w:rsidR="00D965AC" w:rsidRPr="00D965AC" w:rsidRDefault="00D965AC" w:rsidP="00D965AC">
            <w:pPr>
              <w:spacing w:before="180" w:afterLines="100" w:after="240"/>
              <w:rPr>
                <w:ins w:id="1431" w:author="vivo(Jing)" w:date="2021-01-05T15:04:00Z"/>
                <w:rFonts w:cs="Arial"/>
                <w:bCs/>
                <w:lang w:val="en-US"/>
                <w:rPrChange w:id="1432" w:author="vivo(Jing)" w:date="2021-01-05T15:06:00Z">
                  <w:rPr>
                    <w:ins w:id="1433" w:author="vivo(Jing)" w:date="2021-01-05T15:04:00Z"/>
                    <w:rFonts w:cs="Arial"/>
                    <w:bCs/>
                  </w:rPr>
                </w:rPrChange>
              </w:rPr>
            </w:pPr>
            <w:ins w:id="1434" w:author="vivo(Jing)" w:date="2021-01-05T15:07:00Z">
              <w:r>
                <w:rPr>
                  <w:rFonts w:cs="Arial"/>
                  <w:bCs/>
                  <w:lang w:val="en-US"/>
                </w:rPr>
                <w:t xml:space="preserve">In other words, they can be received in any time when the UE is expected to receive, no matter in </w:t>
              </w:r>
            </w:ins>
            <w:ins w:id="1435" w:author="vivo(Jing)" w:date="2021-01-05T15:08:00Z">
              <w:r>
                <w:rPr>
                  <w:rFonts w:cs="Arial"/>
                  <w:bCs/>
                  <w:lang w:val="en-US"/>
                </w:rPr>
                <w:t>DRX active time or not.</w:t>
              </w:r>
            </w:ins>
          </w:p>
        </w:tc>
      </w:tr>
      <w:tr w:rsidR="008326DD" w14:paraId="2FBEAECF" w14:textId="77777777" w:rsidTr="001B07E3">
        <w:trPr>
          <w:ins w:id="1436" w:author="Ericsson" w:date="2021-01-05T20:05:00Z"/>
        </w:trPr>
        <w:tc>
          <w:tcPr>
            <w:tcW w:w="2268" w:type="dxa"/>
          </w:tcPr>
          <w:p w14:paraId="057179CA" w14:textId="1A56BABE" w:rsidR="008326DD" w:rsidRDefault="008326DD" w:rsidP="008326DD">
            <w:pPr>
              <w:spacing w:before="180" w:afterLines="100" w:after="240"/>
              <w:rPr>
                <w:ins w:id="1437" w:author="Ericsson" w:date="2021-01-05T20:05:00Z"/>
                <w:rFonts w:cs="Arial" w:hint="eastAsia"/>
                <w:bCs/>
                <w:lang w:val="en-US"/>
              </w:rPr>
            </w:pPr>
            <w:ins w:id="1438" w:author="Ericsson" w:date="2021-01-05T20:05:00Z">
              <w:r>
                <w:rPr>
                  <w:rFonts w:cs="Arial"/>
                  <w:bCs/>
                </w:rPr>
                <w:t>Ericsson</w:t>
              </w:r>
            </w:ins>
            <w:ins w:id="1439" w:author="Ericsson" w:date="2021-01-05T20:30:00Z">
              <w:r w:rsidR="00D22A33">
                <w:rPr>
                  <w:rFonts w:cs="Arial"/>
                  <w:bCs/>
                </w:rPr>
                <w:t xml:space="preserve"> (Min)</w:t>
              </w:r>
            </w:ins>
            <w:bookmarkStart w:id="1440" w:name="_GoBack"/>
            <w:bookmarkEnd w:id="1440"/>
          </w:p>
        </w:tc>
        <w:tc>
          <w:tcPr>
            <w:tcW w:w="6804" w:type="dxa"/>
          </w:tcPr>
          <w:p w14:paraId="6D59F952" w14:textId="617C30AB" w:rsidR="008326DD" w:rsidRDefault="008326DD" w:rsidP="008326DD">
            <w:pPr>
              <w:spacing w:before="180" w:afterLines="100" w:after="240"/>
              <w:rPr>
                <w:ins w:id="1441" w:author="Ericsson" w:date="2021-01-05T20:05:00Z"/>
                <w:rFonts w:cs="Arial"/>
                <w:bCs/>
                <w:lang w:val="en-US"/>
              </w:rPr>
            </w:pPr>
            <w:ins w:id="1442"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p>
        </w:tc>
      </w:tr>
    </w:tbl>
    <w:p w14:paraId="6A6066AE" w14:textId="77777777" w:rsidR="00AA5EE1" w:rsidRDefault="00AA5EE1" w:rsidP="00127171">
      <w:pPr>
        <w:rPr>
          <w:ins w:id="1443" w:author="LG: Giwon Park" w:date="2020-12-28T17:15:00Z"/>
          <w:lang w:val="en-US"/>
        </w:rPr>
      </w:pPr>
    </w:p>
    <w:p w14:paraId="7DF86D5E" w14:textId="77777777" w:rsidR="00047B3B" w:rsidRPr="003A4003" w:rsidRDefault="00047B3B" w:rsidP="00047B3B">
      <w:pPr>
        <w:pStyle w:val="Heading2"/>
        <w:tabs>
          <w:tab w:val="left" w:pos="432"/>
        </w:tabs>
        <w:rPr>
          <w:ins w:id="1444" w:author="LG: Giwon Park" w:date="2020-12-28T17:15:00Z"/>
        </w:rPr>
      </w:pPr>
      <w:ins w:id="1445"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446" w:author="LG: Giwon Park" w:date="2020-12-28T17:15:00Z"/>
          <w:rFonts w:eastAsia="Malgun Gothic"/>
          <w:noProof/>
          <w:lang w:eastAsia="ko-KR"/>
        </w:rPr>
      </w:pPr>
      <w:ins w:id="1447"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448"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449" w:author="LG: Giwon Park" w:date="2020-12-28T17:15:00Z"/>
          <w:rFonts w:eastAsiaTheme="minorEastAsia" w:cs="Arial"/>
          <w:b/>
          <w:bCs/>
          <w:lang w:eastAsia="ko-KR"/>
        </w:rPr>
      </w:pPr>
      <w:ins w:id="1450"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EC24D3">
        <w:trPr>
          <w:ins w:id="1451" w:author="LG: Giwon Park" w:date="2020-12-28T17:15:00Z"/>
        </w:trPr>
        <w:tc>
          <w:tcPr>
            <w:tcW w:w="2268" w:type="dxa"/>
          </w:tcPr>
          <w:p w14:paraId="4704442A" w14:textId="77777777" w:rsidR="00047B3B" w:rsidRDefault="00047B3B" w:rsidP="00EC24D3">
            <w:pPr>
              <w:spacing w:before="180" w:afterLines="100" w:after="240"/>
              <w:rPr>
                <w:ins w:id="1452" w:author="LG: Giwon Park" w:date="2020-12-28T17:15:00Z"/>
                <w:rFonts w:cs="Arial"/>
                <w:bCs/>
              </w:rPr>
            </w:pPr>
            <w:ins w:id="1453"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454" w:author="LG: Giwon Park" w:date="2020-12-28T17:15:00Z"/>
                <w:rFonts w:cs="Arial"/>
                <w:bCs/>
              </w:rPr>
            </w:pPr>
            <w:ins w:id="1455" w:author="LG: Giwon Park" w:date="2020-12-28T17:15:00Z">
              <w:r>
                <w:rPr>
                  <w:rFonts w:cs="Arial" w:hint="eastAsia"/>
                  <w:bCs/>
                </w:rPr>
                <w:t>C</w:t>
              </w:r>
              <w:r>
                <w:rPr>
                  <w:rFonts w:cs="Arial"/>
                  <w:bCs/>
                </w:rPr>
                <w:t>omments</w:t>
              </w:r>
            </w:ins>
          </w:p>
        </w:tc>
      </w:tr>
      <w:tr w:rsidR="00047B3B" w14:paraId="284F7FBD" w14:textId="77777777" w:rsidTr="00EC24D3">
        <w:trPr>
          <w:ins w:id="1456" w:author="LG: Giwon Park" w:date="2020-12-28T17:15:00Z"/>
        </w:trPr>
        <w:tc>
          <w:tcPr>
            <w:tcW w:w="2268" w:type="dxa"/>
          </w:tcPr>
          <w:p w14:paraId="0D63F7A6" w14:textId="688E3958" w:rsidR="00047B3B" w:rsidRDefault="00EC24D3" w:rsidP="00EC24D3">
            <w:pPr>
              <w:spacing w:before="180" w:afterLines="100" w:after="240"/>
              <w:rPr>
                <w:ins w:id="1457" w:author="LG: Giwon Park" w:date="2020-12-28T17:15:00Z"/>
                <w:rFonts w:cs="Arial"/>
                <w:bCs/>
              </w:rPr>
            </w:pPr>
            <w:ins w:id="1458"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1459" w:author="LG: Giwon Park" w:date="2020-12-28T17:15:00Z"/>
                <w:rFonts w:cs="Arial"/>
                <w:bCs/>
              </w:rPr>
            </w:pPr>
            <w:ins w:id="1460" w:author="OPPO (Qianxi)" w:date="2020-12-28T16:31:00Z">
              <w:r>
                <w:rPr>
                  <w:rFonts w:cs="Arial" w:hint="eastAsia"/>
                  <w:bCs/>
                </w:rPr>
                <w:t>A</w:t>
              </w:r>
              <w:r>
                <w:rPr>
                  <w:rFonts w:cs="Arial"/>
                  <w:bCs/>
                </w:rPr>
                <w:t>s replied in Q4.1-2, we do not think that DRX functionality has to include the</w:t>
              </w:r>
            </w:ins>
            <w:ins w:id="1461"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1462" w:author="OPPO (Qianxi)" w:date="2020-12-28T16:33:00Z">
              <w:r w:rsidR="00F779C6">
                <w:rPr>
                  <w:rFonts w:cs="Arial"/>
                  <w:bCs/>
                </w:rPr>
                <w:t>, regardless it is in DRX (in)active time or not.</w:t>
              </w:r>
            </w:ins>
          </w:p>
        </w:tc>
      </w:tr>
      <w:tr w:rsidR="00047B3B" w14:paraId="3CBB18F7" w14:textId="77777777" w:rsidTr="00EC24D3">
        <w:trPr>
          <w:ins w:id="1463" w:author="LG: Giwon Park" w:date="2020-12-28T17:15:00Z"/>
        </w:trPr>
        <w:tc>
          <w:tcPr>
            <w:tcW w:w="2268" w:type="dxa"/>
          </w:tcPr>
          <w:p w14:paraId="0CE44C5B" w14:textId="000D23D9" w:rsidR="00047B3B" w:rsidRDefault="008C6CE9" w:rsidP="00EC24D3">
            <w:pPr>
              <w:spacing w:before="180" w:afterLines="100" w:after="240"/>
              <w:rPr>
                <w:ins w:id="1464" w:author="LG: Giwon Park" w:date="2020-12-28T17:15:00Z"/>
                <w:rFonts w:cs="Arial"/>
                <w:bCs/>
              </w:rPr>
            </w:pPr>
            <w:ins w:id="1465"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1466" w:author="LG: Giwon Park" w:date="2020-12-28T17:15:00Z"/>
                <w:rFonts w:cs="Arial"/>
                <w:bCs/>
              </w:rPr>
            </w:pPr>
            <w:ins w:id="1467" w:author="Xiaomi (Xing)" w:date="2020-12-29T16:12:00Z">
              <w:r>
                <w:rPr>
                  <w:rFonts w:cs="Arial" w:hint="eastAsia"/>
                  <w:bCs/>
                </w:rPr>
                <w:t>UE could monitor PSBCH if necessary</w:t>
              </w:r>
            </w:ins>
            <w:ins w:id="1468" w:author="Xiaomi (Xing)" w:date="2020-12-29T16:23:00Z">
              <w:r>
                <w:rPr>
                  <w:rFonts w:cs="Arial"/>
                  <w:bCs/>
                </w:rPr>
                <w:t>.</w:t>
              </w:r>
            </w:ins>
          </w:p>
        </w:tc>
      </w:tr>
      <w:tr w:rsidR="00002C78" w14:paraId="5201080F" w14:textId="77777777" w:rsidTr="00EC24D3">
        <w:trPr>
          <w:ins w:id="1469" w:author="ASUSTeK-Xinra" w:date="2020-12-31T16:07:00Z"/>
        </w:trPr>
        <w:tc>
          <w:tcPr>
            <w:tcW w:w="2268" w:type="dxa"/>
          </w:tcPr>
          <w:p w14:paraId="478004EE" w14:textId="57FC637E" w:rsidR="00002C78" w:rsidRDefault="00002C78" w:rsidP="00002C78">
            <w:pPr>
              <w:spacing w:before="180" w:afterLines="100" w:after="240"/>
              <w:rPr>
                <w:ins w:id="1470" w:author="ASUSTeK-Xinra" w:date="2020-12-31T16:07:00Z"/>
                <w:rFonts w:cs="Arial"/>
                <w:bCs/>
              </w:rPr>
            </w:pPr>
            <w:ins w:id="1471"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1472" w:author="ASUSTeK-Xinra" w:date="2020-12-31T16:07:00Z"/>
                <w:rFonts w:cs="Arial"/>
                <w:bCs/>
              </w:rPr>
            </w:pPr>
            <w:ins w:id="1473"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1474" w:author="Huawei_Li Zhao" w:date="2020-12-31T17:28:00Z"/>
        </w:trPr>
        <w:tc>
          <w:tcPr>
            <w:tcW w:w="2268" w:type="dxa"/>
          </w:tcPr>
          <w:p w14:paraId="19FE9CD0" w14:textId="1213066E" w:rsidR="00407D5D" w:rsidRDefault="00407D5D" w:rsidP="00407D5D">
            <w:pPr>
              <w:spacing w:before="180" w:afterLines="100" w:after="240"/>
              <w:rPr>
                <w:ins w:id="1475" w:author="Huawei_Li Zhao" w:date="2020-12-31T17:28:00Z"/>
                <w:rFonts w:eastAsia="PMingLiU" w:cs="Arial"/>
                <w:bCs/>
                <w:lang w:eastAsia="zh-TW"/>
              </w:rPr>
            </w:pPr>
            <w:ins w:id="1476"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477" w:author="Huawei_Li Zhao" w:date="2020-12-31T17:28:00Z"/>
                <w:rFonts w:eastAsia="PMingLiU" w:cs="Arial"/>
                <w:bCs/>
                <w:lang w:eastAsia="zh-TW"/>
              </w:rPr>
            </w:pPr>
            <w:ins w:id="1478" w:author="Huawei_Li Zhao" w:date="2020-12-31T17:28:00Z">
              <w:r>
                <w:rPr>
                  <w:rFonts w:cs="Arial"/>
                  <w:bCs/>
                </w:rPr>
                <w:t xml:space="preserve">We share the same view as OPPO. </w:t>
              </w:r>
            </w:ins>
          </w:p>
        </w:tc>
      </w:tr>
      <w:tr w:rsidR="00BC3B4C" w14:paraId="75F77203" w14:textId="77777777" w:rsidTr="00EC24D3">
        <w:trPr>
          <w:ins w:id="1479" w:author="Apple - Zhibin Wu" w:date="2021-01-03T20:15:00Z"/>
        </w:trPr>
        <w:tc>
          <w:tcPr>
            <w:tcW w:w="2268" w:type="dxa"/>
          </w:tcPr>
          <w:p w14:paraId="0B38C7F2" w14:textId="03B5AE7A" w:rsidR="00BC3B4C" w:rsidRDefault="00BC3B4C" w:rsidP="00407D5D">
            <w:pPr>
              <w:spacing w:before="180" w:afterLines="100" w:after="240"/>
              <w:rPr>
                <w:ins w:id="1480" w:author="Apple - Zhibin Wu" w:date="2021-01-03T20:15:00Z"/>
                <w:rFonts w:cs="Arial"/>
                <w:bCs/>
              </w:rPr>
            </w:pPr>
            <w:ins w:id="1481"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482" w:author="Apple - Zhibin Wu" w:date="2021-01-03T20:15:00Z"/>
                <w:rFonts w:cs="Arial"/>
                <w:bCs/>
              </w:rPr>
            </w:pPr>
            <w:ins w:id="1483" w:author="Apple - Zhibin Wu" w:date="2021-01-03T20:15:00Z">
              <w:r>
                <w:rPr>
                  <w:rFonts w:cs="Arial"/>
                  <w:bCs/>
                </w:rPr>
                <w:t>Reception of PSFCH</w:t>
              </w:r>
            </w:ins>
            <w:ins w:id="1484" w:author="Apple - Zhibin Wu" w:date="2021-01-03T20:16:00Z">
              <w:r>
                <w:rPr>
                  <w:rFonts w:cs="Arial"/>
                  <w:bCs/>
                </w:rPr>
                <w:t xml:space="preserve"> and SLSS</w:t>
              </w:r>
            </w:ins>
            <w:ins w:id="1485" w:author="Apple - Zhibin Wu" w:date="2021-01-03T20:15:00Z">
              <w:r>
                <w:rPr>
                  <w:rFonts w:cs="Arial"/>
                  <w:bCs/>
                </w:rPr>
                <w:t xml:space="preserve"> is independent of </w:t>
              </w:r>
            </w:ins>
            <w:ins w:id="1486" w:author="Apple - Zhibin Wu" w:date="2021-01-03T20:16:00Z">
              <w:r>
                <w:rPr>
                  <w:rFonts w:cs="Arial"/>
                  <w:bCs/>
                </w:rPr>
                <w:t>DRX</w:t>
              </w:r>
            </w:ins>
          </w:p>
        </w:tc>
      </w:tr>
      <w:tr w:rsidR="00FB62F2" w14:paraId="64B5E973" w14:textId="77777777" w:rsidTr="00EC24D3">
        <w:trPr>
          <w:ins w:id="1487" w:author="Interdigital" w:date="2021-01-04T16:01:00Z"/>
        </w:trPr>
        <w:tc>
          <w:tcPr>
            <w:tcW w:w="2268" w:type="dxa"/>
          </w:tcPr>
          <w:p w14:paraId="6CD887B2" w14:textId="6C22DA2F" w:rsidR="00FB62F2" w:rsidRDefault="00FB62F2" w:rsidP="00407D5D">
            <w:pPr>
              <w:spacing w:before="180" w:afterLines="100" w:after="240"/>
              <w:rPr>
                <w:ins w:id="1488" w:author="Interdigital" w:date="2021-01-04T16:01:00Z"/>
                <w:rFonts w:cs="Arial"/>
                <w:bCs/>
              </w:rPr>
            </w:pPr>
            <w:ins w:id="1489" w:author="Interdigital" w:date="2021-01-04T16:01:00Z">
              <w:r>
                <w:rPr>
                  <w:rFonts w:cs="Arial"/>
                  <w:bCs/>
                </w:rPr>
                <w:lastRenderedPageBreak/>
                <w:t>Inter</w:t>
              </w:r>
            </w:ins>
            <w:ins w:id="1490" w:author="Interdigital" w:date="2021-01-04T16:05:00Z">
              <w:r w:rsidR="000F2D79">
                <w:rPr>
                  <w:rFonts w:cs="Arial"/>
                  <w:bCs/>
                </w:rPr>
                <w:t>D</w:t>
              </w:r>
            </w:ins>
            <w:ins w:id="1491"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1492" w:author="Interdigital" w:date="2021-01-04T16:01:00Z"/>
                <w:rFonts w:cs="Arial"/>
                <w:bCs/>
              </w:rPr>
            </w:pPr>
            <w:ins w:id="1493" w:author="Interdigital" w:date="2021-01-04T17:57:00Z">
              <w:r>
                <w:rPr>
                  <w:rFonts w:cs="Arial"/>
                  <w:bCs/>
                </w:rPr>
                <w:t xml:space="preserve">Share the views of other companies that reception of other channels is </w:t>
              </w:r>
            </w:ins>
            <w:ins w:id="1494" w:author="Interdigital" w:date="2021-01-04T17:58:00Z">
              <w:r>
                <w:rPr>
                  <w:rFonts w:cs="Arial"/>
                  <w:bCs/>
                </w:rPr>
                <w:t>independent of DRX.</w:t>
              </w:r>
            </w:ins>
          </w:p>
        </w:tc>
      </w:tr>
      <w:tr w:rsidR="00D965AC" w14:paraId="61972622" w14:textId="77777777" w:rsidTr="00EC24D3">
        <w:trPr>
          <w:ins w:id="1495" w:author="vivo(Jing)" w:date="2021-01-05T15:08:00Z"/>
        </w:trPr>
        <w:tc>
          <w:tcPr>
            <w:tcW w:w="2268" w:type="dxa"/>
          </w:tcPr>
          <w:p w14:paraId="60BDCC91" w14:textId="46C9A0AD" w:rsidR="00D965AC" w:rsidRDefault="00D965AC" w:rsidP="00D965AC">
            <w:pPr>
              <w:spacing w:before="180" w:afterLines="100" w:after="240"/>
              <w:rPr>
                <w:ins w:id="1496" w:author="vivo(Jing)" w:date="2021-01-05T15:08:00Z"/>
                <w:rFonts w:cs="Arial"/>
                <w:bCs/>
              </w:rPr>
            </w:pPr>
            <w:ins w:id="1497"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1498" w:author="vivo(Jing)" w:date="2021-01-05T15:08:00Z"/>
                <w:rFonts w:cs="Arial"/>
                <w:bCs/>
              </w:rPr>
            </w:pPr>
            <w:ins w:id="1499"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EC24D3">
        <w:trPr>
          <w:ins w:id="1500" w:author="Ericsson" w:date="2021-01-05T20:06:00Z"/>
        </w:trPr>
        <w:tc>
          <w:tcPr>
            <w:tcW w:w="2268" w:type="dxa"/>
          </w:tcPr>
          <w:p w14:paraId="081203FC" w14:textId="2F88BC9D" w:rsidR="00D765DA" w:rsidRDefault="00D765DA" w:rsidP="00D765DA">
            <w:pPr>
              <w:spacing w:before="180" w:afterLines="100" w:after="240"/>
              <w:rPr>
                <w:ins w:id="1501" w:author="Ericsson" w:date="2021-01-05T20:06:00Z"/>
                <w:rFonts w:cs="Arial" w:hint="eastAsia"/>
                <w:bCs/>
                <w:lang w:val="en-US"/>
              </w:rPr>
            </w:pPr>
            <w:ins w:id="1502"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1503" w:author="Ericsson" w:date="2021-01-05T20:06:00Z"/>
                <w:rFonts w:cs="Arial"/>
                <w:bCs/>
              </w:rPr>
            </w:pPr>
            <w:ins w:id="1504"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1505" w:author="Ericsson" w:date="2021-01-05T20:06:00Z"/>
                <w:rFonts w:cs="Arial"/>
                <w:bCs/>
              </w:rPr>
            </w:pPr>
            <w:ins w:id="1506"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3982D21" w:rsidR="00D765DA" w:rsidRDefault="00D765DA" w:rsidP="00D765DA">
            <w:pPr>
              <w:spacing w:before="180" w:afterLines="100" w:after="240"/>
              <w:rPr>
                <w:ins w:id="1507" w:author="Ericsson" w:date="2021-01-05T20:06:00Z"/>
                <w:rFonts w:cs="Arial" w:hint="eastAsia"/>
                <w:lang w:val="en-US"/>
              </w:rPr>
            </w:pPr>
            <w:ins w:id="1508" w:author="Ericsson" w:date="2021-01-05T20:06:00Z">
              <w:r>
                <w:rPr>
                  <w:rFonts w:cs="Arial"/>
                  <w:bCs/>
                </w:rPr>
                <w:t xml:space="preserve">On whether UE can monitor/receive SSB during DRX sleep time, this is a separate question/issue compared to DRX design, also it is not a question for RAN2, instead, RAN4 should study this issue. </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509"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510"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1511" w:author="CATT" w:date="2020-12-28T08:58:00Z"/>
                <w:rFonts w:cs="Arial"/>
                <w:bCs/>
              </w:rPr>
            </w:pPr>
            <w:ins w:id="1512" w:author="CATT" w:date="2020-12-28T08:58:00Z">
              <w:r>
                <w:rPr>
                  <w:rFonts w:cs="Arial" w:hint="eastAsia"/>
                  <w:bCs/>
                </w:rPr>
                <w:t xml:space="preserve">Yes for </w:t>
              </w:r>
              <w:r w:rsidRPr="00C40462">
                <w:rPr>
                  <w:rFonts w:cs="Arial"/>
                  <w:bCs/>
                </w:rPr>
                <w:t>On-duration timer, Inactivity timer</w:t>
              </w:r>
            </w:ins>
            <w:ins w:id="1513"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1514" w:author="CATT" w:date="2020-12-28T08:58:00Z"/>
                <w:rFonts w:cs="Arial"/>
                <w:bCs/>
              </w:rPr>
            </w:pPr>
            <w:ins w:id="1515"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516"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517" w:author="CATT" w:date="2020-12-28T08:58:00Z">
              <w:r>
                <w:rPr>
                  <w:rFonts w:cs="Arial" w:hint="eastAsia"/>
                  <w:bCs/>
                </w:rPr>
                <w:lastRenderedPageBreak/>
                <w:t xml:space="preserve">FFS for HARQ RTT timer and </w:t>
              </w:r>
            </w:ins>
            <w:ins w:id="1518" w:author="CATT" w:date="2020-12-28T09:15:00Z">
              <w:r w:rsidR="00C55580">
                <w:rPr>
                  <w:rFonts w:cs="Arial" w:hint="eastAsia"/>
                  <w:bCs/>
                </w:rPr>
                <w:t>R</w:t>
              </w:r>
            </w:ins>
            <w:ins w:id="1519" w:author="CATT" w:date="2020-12-28T08:58:00Z">
              <w:r>
                <w:rPr>
                  <w:rFonts w:cs="Arial" w:hint="eastAsia"/>
                  <w:bCs/>
                </w:rPr>
                <w:t>etransmission timer if HARQ feedback is disabled</w:t>
              </w:r>
            </w:ins>
            <w:ins w:id="1520"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521" w:author="CATT" w:date="2020-12-28T08:58:00Z">
              <w:r>
                <w:rPr>
                  <w:rFonts w:cs="Arial" w:hint="eastAsia"/>
                  <w:bCs/>
                </w:rPr>
                <w:lastRenderedPageBreak/>
                <w:t xml:space="preserve">For sidelink, the difference compared with Uu is that </w:t>
              </w:r>
            </w:ins>
            <w:ins w:id="1522" w:author="CATT" w:date="2020-12-28T09:06:00Z">
              <w:r w:rsidR="004740DC">
                <w:rPr>
                  <w:rFonts w:cs="Arial" w:hint="eastAsia"/>
                  <w:bCs/>
                </w:rPr>
                <w:t xml:space="preserve">the </w:t>
              </w:r>
            </w:ins>
            <w:ins w:id="1523"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524"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1525"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526"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1527" w:author="OPPO (Qianxi)" w:date="2020-12-28T16:33:00Z"/>
        </w:trPr>
        <w:tc>
          <w:tcPr>
            <w:tcW w:w="2268" w:type="dxa"/>
          </w:tcPr>
          <w:p w14:paraId="6B27713B" w14:textId="3CCCC8B3" w:rsidR="00F779C6" w:rsidRPr="00200DF1" w:rsidRDefault="00F779C6" w:rsidP="00F779C6">
            <w:pPr>
              <w:spacing w:before="180" w:afterLines="100" w:after="240"/>
              <w:rPr>
                <w:ins w:id="1528" w:author="OPPO (Qianxi)" w:date="2020-12-28T16:33:00Z"/>
                <w:rFonts w:cs="Arial"/>
                <w:bCs/>
              </w:rPr>
            </w:pPr>
            <w:ins w:id="1529"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1530" w:author="OPPO (Qianxi)" w:date="2020-12-28T16:33:00Z"/>
                <w:rFonts w:cs="Arial"/>
                <w:bCs/>
              </w:rPr>
            </w:pPr>
            <w:ins w:id="1531"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1532" w:author="OPPO (Qianxi)" w:date="2020-12-28T16:33:00Z"/>
              </w:rPr>
            </w:pPr>
            <w:ins w:id="1533" w:author="OPPO (Qianxi)" w:date="2020-12-28T16:33:00Z">
              <w:r>
                <w:rPr>
                  <w:rFonts w:hint="eastAsia"/>
                </w:rPr>
                <w:t>W</w:t>
              </w:r>
              <w:r>
                <w:t>e agree further discussion on RTT/Re-tx timer is neede</w:t>
              </w:r>
            </w:ins>
            <w:ins w:id="1534" w:author="OPPO (Qianxi)" w:date="2020-12-28T16:34:00Z">
              <w:r>
                <w:t xml:space="preserve">d considering feedback </w:t>
              </w:r>
            </w:ins>
          </w:p>
        </w:tc>
      </w:tr>
      <w:tr w:rsidR="00DE1336" w14:paraId="5362A3ED" w14:textId="77777777" w:rsidTr="005817FE">
        <w:trPr>
          <w:ins w:id="1535" w:author="Xiaomi (Xing)" w:date="2020-12-29T16:23:00Z"/>
        </w:trPr>
        <w:tc>
          <w:tcPr>
            <w:tcW w:w="2268" w:type="dxa"/>
          </w:tcPr>
          <w:p w14:paraId="47CBE621" w14:textId="10C74A57" w:rsidR="00DE1336" w:rsidRDefault="00DE1336" w:rsidP="00DE1336">
            <w:pPr>
              <w:spacing w:before="180" w:afterLines="100" w:after="240"/>
              <w:rPr>
                <w:ins w:id="1536" w:author="Xiaomi (Xing)" w:date="2020-12-29T16:23:00Z"/>
                <w:rFonts w:cs="Arial"/>
                <w:bCs/>
              </w:rPr>
            </w:pPr>
            <w:ins w:id="1537"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1538" w:author="Xiaomi (Xing)" w:date="2020-12-29T16:23:00Z"/>
                <w:rFonts w:cs="Arial"/>
                <w:bCs/>
              </w:rPr>
            </w:pPr>
            <w:ins w:id="1539"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1540" w:author="Xiaomi (Xing)" w:date="2020-12-29T16:23:00Z"/>
              </w:rPr>
            </w:pPr>
            <w:ins w:id="1541"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5817FE">
        <w:trPr>
          <w:ins w:id="1542" w:author="ASUSTeK-Xinra" w:date="2020-12-31T16:07:00Z"/>
        </w:trPr>
        <w:tc>
          <w:tcPr>
            <w:tcW w:w="2268" w:type="dxa"/>
          </w:tcPr>
          <w:p w14:paraId="4F0940E6" w14:textId="75B9AA1F" w:rsidR="00002C78" w:rsidRDefault="00002C78" w:rsidP="00002C78">
            <w:pPr>
              <w:spacing w:before="180" w:afterLines="100" w:after="240"/>
              <w:rPr>
                <w:ins w:id="1543" w:author="ASUSTeK-Xinra" w:date="2020-12-31T16:07:00Z"/>
                <w:rFonts w:cs="Arial"/>
                <w:bCs/>
              </w:rPr>
            </w:pPr>
            <w:ins w:id="1544"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1545" w:author="ASUSTeK-Xinra" w:date="2020-12-31T16:07:00Z"/>
                <w:rFonts w:cs="Arial"/>
                <w:bCs/>
              </w:rPr>
            </w:pPr>
            <w:ins w:id="1546"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1547" w:author="ASUSTeK-Xinra" w:date="2020-12-31T16:07:00Z"/>
                <w:rFonts w:cs="Arial"/>
                <w:bCs/>
              </w:rPr>
            </w:pPr>
          </w:p>
        </w:tc>
      </w:tr>
      <w:tr w:rsidR="00407D5D" w14:paraId="35077F37" w14:textId="77777777" w:rsidTr="005817FE">
        <w:trPr>
          <w:ins w:id="1548" w:author="Huawei_Li Zhao" w:date="2020-12-31T17:28:00Z"/>
        </w:trPr>
        <w:tc>
          <w:tcPr>
            <w:tcW w:w="2268" w:type="dxa"/>
          </w:tcPr>
          <w:p w14:paraId="78283643" w14:textId="42D93FC3" w:rsidR="00407D5D" w:rsidRDefault="00407D5D" w:rsidP="00407D5D">
            <w:pPr>
              <w:spacing w:before="180" w:afterLines="100" w:after="240"/>
              <w:rPr>
                <w:ins w:id="1549" w:author="Huawei_Li Zhao" w:date="2020-12-31T17:28:00Z"/>
                <w:rFonts w:eastAsia="PMingLiU" w:cs="Arial"/>
                <w:bCs/>
                <w:lang w:eastAsia="zh-TW"/>
              </w:rPr>
            </w:pPr>
            <w:ins w:id="1550"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1551" w:author="Huawei_Li Zhao" w:date="2020-12-31T17:28:00Z"/>
                <w:rFonts w:cs="Arial"/>
                <w:bCs/>
              </w:rPr>
            </w:pPr>
            <w:ins w:id="1552"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1553" w:author="Huawei_Li Zhao" w:date="2020-12-31T17:28:00Z"/>
                <w:rFonts w:cs="Arial"/>
                <w:bCs/>
              </w:rPr>
            </w:pPr>
            <w:ins w:id="1554"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1555" w:author="Huawei_Li Zhao" w:date="2020-12-31T17:28:00Z"/>
                <w:rFonts w:eastAsia="PMingLiU" w:cs="Arial"/>
                <w:bCs/>
                <w:lang w:eastAsia="zh-TW"/>
              </w:rPr>
            </w:pPr>
            <w:ins w:id="1556"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1557" w:author="Huawei_Li Zhao" w:date="2020-12-31T17:28:00Z"/>
              </w:rPr>
            </w:pPr>
            <w:ins w:id="1558"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1559" w:author="Huawei_Li Zhao" w:date="2020-12-31T17:28:00Z"/>
                <w:rFonts w:ascii="Times New Roman" w:eastAsia="Malgun Gothic" w:hAnsi="Times New Roman"/>
                <w:noProof/>
                <w:lang w:eastAsia="ko-KR"/>
              </w:rPr>
            </w:pPr>
            <w:ins w:id="1560"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1561" w:author="Huawei_Li Zhao" w:date="2020-12-31T17:28:00Z"/>
                <w:rFonts w:eastAsia="Times New Roman"/>
                <w:lang w:eastAsia="ja-JP"/>
              </w:rPr>
            </w:pPr>
            <w:ins w:id="1562"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1563" w:author="Huawei_Li Zhao" w:date="2020-12-31T17:28:00Z"/>
                <w:rFonts w:cs="Arial"/>
                <w:bCs/>
              </w:rPr>
            </w:pPr>
            <w:ins w:id="1564"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5817FE">
        <w:trPr>
          <w:ins w:id="1565" w:author="Apple - Zhibin Wu" w:date="2021-01-03T20:16:00Z"/>
        </w:trPr>
        <w:tc>
          <w:tcPr>
            <w:tcW w:w="2268" w:type="dxa"/>
          </w:tcPr>
          <w:p w14:paraId="1F34B735" w14:textId="45E96A47" w:rsidR="00BC3B4C" w:rsidRDefault="00BC3B4C" w:rsidP="00407D5D">
            <w:pPr>
              <w:spacing w:before="180" w:afterLines="100" w:after="240"/>
              <w:rPr>
                <w:ins w:id="1566" w:author="Apple - Zhibin Wu" w:date="2021-01-03T20:16:00Z"/>
                <w:rFonts w:cs="Arial"/>
                <w:bCs/>
              </w:rPr>
            </w:pPr>
            <w:ins w:id="1567"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1568" w:author="Apple - Zhibin Wu" w:date="2021-01-03T20:17:00Z"/>
                <w:rFonts w:cs="Arial"/>
                <w:bCs/>
              </w:rPr>
            </w:pPr>
            <w:ins w:id="1569" w:author="Apple - Zhibin Wu" w:date="2021-01-03T20:16:00Z">
              <w:r>
                <w:rPr>
                  <w:rFonts w:cs="Arial"/>
                  <w:bCs/>
                </w:rPr>
                <w:t>Yes for ON-duration, Inactivity</w:t>
              </w:r>
            </w:ins>
            <w:ins w:id="1570" w:author="Apple - Zhibin Wu" w:date="2021-01-03T20:17:00Z">
              <w:r>
                <w:rPr>
                  <w:rFonts w:cs="Arial"/>
                  <w:bCs/>
                </w:rPr>
                <w:t xml:space="preserve"> times.</w:t>
              </w:r>
            </w:ins>
          </w:p>
          <w:p w14:paraId="44653CCD" w14:textId="39E49CB1" w:rsidR="00BC3B4C" w:rsidRDefault="00BC3B4C" w:rsidP="00407D5D">
            <w:pPr>
              <w:spacing w:before="180" w:afterLines="100" w:after="240"/>
              <w:rPr>
                <w:ins w:id="1571" w:author="Apple - Zhibin Wu" w:date="2021-01-03T20:16:00Z"/>
                <w:rFonts w:cs="Arial"/>
                <w:bCs/>
              </w:rPr>
            </w:pPr>
            <w:ins w:id="1572" w:author="Apple - Zhibin Wu" w:date="2021-01-03T20:17:00Z">
              <w:r>
                <w:rPr>
                  <w:rFonts w:cs="Arial"/>
                  <w:bCs/>
                </w:rPr>
                <w:lastRenderedPageBreak/>
                <w:t xml:space="preserve">No for </w:t>
              </w:r>
            </w:ins>
            <w:ins w:id="1573" w:author="Apple - Zhibin Wu" w:date="2021-01-03T20:20:00Z">
              <w:r w:rsidR="000671B7">
                <w:rPr>
                  <w:rFonts w:cs="Arial"/>
                  <w:bCs/>
                </w:rPr>
                <w:t xml:space="preserve">HARQ </w:t>
              </w:r>
            </w:ins>
            <w:ins w:id="1574"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1575" w:author="Apple - Zhibin Wu" w:date="2021-01-03T20:16:00Z"/>
              </w:rPr>
            </w:pPr>
            <w:ins w:id="1576" w:author="Apple - Zhibin Wu" w:date="2021-01-03T20:17:00Z">
              <w:r>
                <w:lastRenderedPageBreak/>
                <w:t>As retransmission resource is indicated in SCI</w:t>
              </w:r>
            </w:ins>
            <w:ins w:id="1577" w:author="Apple - Zhibin Wu" w:date="2021-01-03T20:18:00Z">
              <w:r>
                <w:t xml:space="preserve">, we do not see a need for any ambiguity of </w:t>
              </w:r>
            </w:ins>
            <w:ins w:id="1578" w:author="Apple - Zhibin Wu" w:date="2021-01-03T20:20:00Z">
              <w:r w:rsidR="000671B7">
                <w:t>retransmission</w:t>
              </w:r>
            </w:ins>
            <w:ins w:id="1579" w:author="Apple - Zhibin Wu" w:date="2021-01-03T20:18:00Z">
              <w:r>
                <w:t xml:space="preserve"> timing and there is no</w:t>
              </w:r>
            </w:ins>
            <w:ins w:id="1580" w:author="Apple - Zhibin Wu" w:date="2021-01-03T20:19:00Z">
              <w:r w:rsidR="000671B7">
                <w:t xml:space="preserve"> need for the </w:t>
              </w:r>
              <w:r w:rsidR="000671B7">
                <w:lastRenderedPageBreak/>
                <w:t xml:space="preserve">RTT timer and retransmission timers. </w:t>
              </w:r>
            </w:ins>
            <w:ins w:id="1581" w:author="Apple - Zhibin Wu" w:date="2021-01-03T20:20:00Z">
              <w:r w:rsidR="000671B7">
                <w:t>T</w:t>
              </w:r>
            </w:ins>
            <w:ins w:id="1582" w:author="Apple - Zhibin Wu" w:date="2021-01-03T20:19:00Z">
              <w:r w:rsidR="000671B7">
                <w:t xml:space="preserve">he inactivityTimer </w:t>
              </w:r>
            </w:ins>
            <w:ins w:id="1583" w:author="Apple - Zhibin Wu" w:date="2021-01-03T20:20:00Z">
              <w:r w:rsidR="000671B7">
                <w:t>is enough to handle HARQ cases.</w:t>
              </w:r>
            </w:ins>
            <w:ins w:id="1584" w:author="Apple - Zhibin Wu" w:date="2021-01-03T20:19:00Z">
              <w:r w:rsidR="000671B7">
                <w:t xml:space="preserve"> </w:t>
              </w:r>
            </w:ins>
          </w:p>
        </w:tc>
      </w:tr>
      <w:tr w:rsidR="00FB62F2" w14:paraId="7E4915BE" w14:textId="77777777" w:rsidTr="005817FE">
        <w:trPr>
          <w:ins w:id="1585" w:author="Interdigital" w:date="2021-01-04T16:01:00Z"/>
        </w:trPr>
        <w:tc>
          <w:tcPr>
            <w:tcW w:w="2268" w:type="dxa"/>
          </w:tcPr>
          <w:p w14:paraId="0190930B" w14:textId="2F9C0938" w:rsidR="00FB62F2" w:rsidRDefault="00FB62F2" w:rsidP="00407D5D">
            <w:pPr>
              <w:spacing w:before="180" w:afterLines="100" w:after="240"/>
              <w:rPr>
                <w:ins w:id="1586" w:author="Interdigital" w:date="2021-01-04T16:01:00Z"/>
                <w:rFonts w:cs="Arial"/>
                <w:bCs/>
              </w:rPr>
            </w:pPr>
            <w:ins w:id="1587" w:author="Interdigital" w:date="2021-01-04T16:01:00Z">
              <w:r>
                <w:rPr>
                  <w:rFonts w:cs="Arial"/>
                  <w:bCs/>
                </w:rPr>
                <w:lastRenderedPageBreak/>
                <w:t>Inter</w:t>
              </w:r>
            </w:ins>
            <w:ins w:id="1588" w:author="Interdigital" w:date="2021-01-04T16:05:00Z">
              <w:r w:rsidR="000F2D79">
                <w:rPr>
                  <w:rFonts w:cs="Arial"/>
                  <w:bCs/>
                </w:rPr>
                <w:t>D</w:t>
              </w:r>
            </w:ins>
            <w:ins w:id="1589"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1590" w:author="Interdigital" w:date="2021-01-04T18:08:00Z"/>
                <w:rFonts w:cs="Arial"/>
                <w:bCs/>
              </w:rPr>
            </w:pPr>
            <w:ins w:id="1591" w:author="Interdigital" w:date="2021-01-04T18:07:00Z">
              <w:r>
                <w:rPr>
                  <w:rFonts w:cs="Arial"/>
                  <w:bCs/>
                </w:rPr>
                <w:t xml:space="preserve">Yes for ON-duration and </w:t>
              </w:r>
            </w:ins>
            <w:ins w:id="1592" w:author="Interdigital" w:date="2021-01-04T18:08:00Z">
              <w:r>
                <w:rPr>
                  <w:rFonts w:cs="Arial"/>
                  <w:bCs/>
                </w:rPr>
                <w:t>inactivity timers.</w:t>
              </w:r>
            </w:ins>
          </w:p>
          <w:p w14:paraId="2265AF17" w14:textId="1D1E0746" w:rsidR="008532E0" w:rsidRDefault="008532E0" w:rsidP="00407D5D">
            <w:pPr>
              <w:spacing w:before="180" w:afterLines="100" w:after="240"/>
              <w:rPr>
                <w:ins w:id="1593" w:author="Interdigital" w:date="2021-01-04T16:01:00Z"/>
                <w:rFonts w:cs="Arial"/>
                <w:bCs/>
              </w:rPr>
            </w:pPr>
            <w:ins w:id="1594"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1595" w:author="Interdigital" w:date="2021-01-04T16:01:00Z"/>
              </w:rPr>
            </w:pPr>
            <w:ins w:id="1596" w:author="Interdigital" w:date="2021-01-04T18:13:00Z">
              <w:r>
                <w:t>As mentioned by Apple, retransmission resource is indicated in SCI</w:t>
              </w:r>
            </w:ins>
            <w:ins w:id="1597" w:author="Interdigital" w:date="2021-01-04T18:14:00Z">
              <w:r>
                <w:t>, so the equivalent Uu timers seem unnecessary for SL.</w:t>
              </w:r>
            </w:ins>
            <w:ins w:id="1598" w:author="Interdigital" w:date="2021-01-04T18:13:00Z">
              <w:r>
                <w:t xml:space="preserve">  </w:t>
              </w:r>
            </w:ins>
          </w:p>
        </w:tc>
      </w:tr>
      <w:tr w:rsidR="00D965AC" w14:paraId="7915CB55" w14:textId="77777777" w:rsidTr="005817FE">
        <w:trPr>
          <w:ins w:id="1599" w:author="vivo(Jing)" w:date="2021-01-05T15:09:00Z"/>
        </w:trPr>
        <w:tc>
          <w:tcPr>
            <w:tcW w:w="2268" w:type="dxa"/>
          </w:tcPr>
          <w:p w14:paraId="7C505263" w14:textId="3C429F5D" w:rsidR="00D965AC" w:rsidRDefault="00D965AC" w:rsidP="00D965AC">
            <w:pPr>
              <w:spacing w:before="180" w:afterLines="100" w:after="240"/>
              <w:rPr>
                <w:ins w:id="1600" w:author="vivo(Jing)" w:date="2021-01-05T15:09:00Z"/>
                <w:rFonts w:cs="Arial"/>
                <w:bCs/>
              </w:rPr>
            </w:pPr>
            <w:ins w:id="1601"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1602" w:author="vivo(Jing)" w:date="2021-01-05T15:09:00Z"/>
                <w:rFonts w:cs="Arial"/>
                <w:bCs/>
              </w:rPr>
            </w:pPr>
            <w:ins w:id="1603"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1604" w:author="vivo(Jing)" w:date="2021-01-05T15:09:00Z"/>
              </w:rPr>
            </w:pPr>
            <w:ins w:id="1605"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5817FE">
        <w:trPr>
          <w:ins w:id="1606" w:author="Ericsson" w:date="2021-01-05T20:07:00Z"/>
        </w:trPr>
        <w:tc>
          <w:tcPr>
            <w:tcW w:w="2268" w:type="dxa"/>
          </w:tcPr>
          <w:p w14:paraId="1E3EB7C8" w14:textId="033DA58B" w:rsidR="00971574" w:rsidRDefault="00971574" w:rsidP="00971574">
            <w:pPr>
              <w:spacing w:before="180" w:afterLines="100" w:after="240"/>
              <w:rPr>
                <w:ins w:id="1607" w:author="Ericsson" w:date="2021-01-05T20:07:00Z"/>
                <w:rFonts w:cs="Arial" w:hint="eastAsia"/>
                <w:bCs/>
                <w:lang w:val="en-US"/>
              </w:rPr>
            </w:pPr>
            <w:ins w:id="1608" w:author="Ericsson" w:date="2021-01-05T20:07:00Z">
              <w:r>
                <w:rPr>
                  <w:rFonts w:cs="Arial"/>
                  <w:bCs/>
                </w:rPr>
                <w:t>Ericsson</w:t>
              </w:r>
            </w:ins>
            <w:ins w:id="1609"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1610" w:author="Ericsson" w:date="2021-01-05T20:07:00Z"/>
                <w:rFonts w:cs="Arial"/>
                <w:bCs/>
              </w:rPr>
            </w:pPr>
            <w:ins w:id="1611"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1612" w:author="Ericsson" w:date="2021-01-05T20:07:00Z"/>
                <w:rFonts w:cs="Arial" w:hint="eastAsia"/>
                <w:bCs/>
                <w:lang w:val="en-US"/>
              </w:rPr>
            </w:pPr>
            <w:ins w:id="1613"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1614" w:author="Ericsson" w:date="2021-01-05T20:07:00Z"/>
                <w:rFonts w:cs="Arial" w:hint="eastAsia"/>
                <w:bCs/>
                <w:lang w:val="en-US"/>
              </w:rPr>
            </w:pPr>
            <w:ins w:id="1615"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616"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617"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618"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619" w:author="LenovoMM_Prateek" w:date="2020-12-28T08:41:00Z"/>
                <w:rFonts w:cs="Arial"/>
                <w:bCs/>
              </w:rPr>
            </w:pPr>
            <w:ins w:id="1620"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621" w:author="LenovoMM_Prateek" w:date="2020-12-28T08:41:00Z"/>
                <w:rFonts w:cs="Arial"/>
                <w:bCs/>
              </w:rPr>
            </w:pPr>
            <w:ins w:id="1622"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1623"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1624" w:author="OPPO (Qianxi)" w:date="2020-12-28T16:36:00Z"/>
        </w:trPr>
        <w:tc>
          <w:tcPr>
            <w:tcW w:w="2268" w:type="dxa"/>
          </w:tcPr>
          <w:p w14:paraId="6D9A31EA" w14:textId="7C385F85" w:rsidR="00771263" w:rsidRPr="00200DF1" w:rsidRDefault="00771263" w:rsidP="00771263">
            <w:pPr>
              <w:spacing w:before="180" w:afterLines="100" w:after="240"/>
              <w:rPr>
                <w:ins w:id="1625" w:author="OPPO (Qianxi)" w:date="2020-12-28T16:36:00Z"/>
                <w:rFonts w:cs="Arial"/>
                <w:bCs/>
              </w:rPr>
            </w:pPr>
            <w:ins w:id="1626"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1627" w:author="OPPO (Qianxi)" w:date="2020-12-28T16:36:00Z"/>
                <w:rFonts w:cs="Arial"/>
                <w:bCs/>
              </w:rPr>
            </w:pPr>
            <w:ins w:id="1628"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1629" w:author="OPPO (Qianxi)" w:date="2020-12-28T16:36:00Z"/>
                <w:rFonts w:cs="Arial"/>
                <w:bCs/>
              </w:rPr>
            </w:pPr>
            <w:ins w:id="1630" w:author="OPPO (Qianxi)" w:date="2020-12-28T16:36:00Z">
              <w:r>
                <w:rPr>
                  <w:rFonts w:cs="Arial" w:hint="eastAsia"/>
                  <w:bCs/>
                </w:rPr>
                <w:t>I</w:t>
              </w:r>
              <w:r>
                <w:rPr>
                  <w:rFonts w:cs="Arial"/>
                  <w:bCs/>
                </w:rPr>
                <w:t xml:space="preserve">n Uu, the secondary DRX group is to handle FR2 instead of different QoS. So similarly, there is no </w:t>
              </w:r>
              <w:r>
                <w:rPr>
                  <w:rFonts w:cs="Arial"/>
                  <w:bCs/>
                </w:rPr>
                <w:lastRenderedPageBreak/>
                <w:t>need to further differentiate DRX configuration between different QoS.</w:t>
              </w:r>
            </w:ins>
          </w:p>
        </w:tc>
      </w:tr>
      <w:tr w:rsidR="00DE1336" w14:paraId="179F4EE8" w14:textId="77777777" w:rsidTr="005817FE">
        <w:trPr>
          <w:ins w:id="1631" w:author="Xiaomi (Xing)" w:date="2020-12-29T16:24:00Z"/>
        </w:trPr>
        <w:tc>
          <w:tcPr>
            <w:tcW w:w="2268" w:type="dxa"/>
          </w:tcPr>
          <w:p w14:paraId="3DBC6BF2" w14:textId="4E35BCA1" w:rsidR="00DE1336" w:rsidRDefault="00DE1336" w:rsidP="00DE1336">
            <w:pPr>
              <w:spacing w:before="180" w:afterLines="100" w:after="240"/>
              <w:rPr>
                <w:ins w:id="1632" w:author="Xiaomi (Xing)" w:date="2020-12-29T16:24:00Z"/>
                <w:rFonts w:cs="Arial"/>
                <w:bCs/>
              </w:rPr>
            </w:pPr>
            <w:ins w:id="1633" w:author="Xiaomi (Xing)" w:date="2020-12-29T16:24:00Z">
              <w:r>
                <w:rPr>
                  <w:rFonts w:cs="Arial" w:hint="eastAsia"/>
                  <w:bCs/>
                </w:rPr>
                <w:lastRenderedPageBreak/>
                <w:t>Xiaomi</w:t>
              </w:r>
            </w:ins>
          </w:p>
        </w:tc>
        <w:tc>
          <w:tcPr>
            <w:tcW w:w="2268" w:type="dxa"/>
          </w:tcPr>
          <w:p w14:paraId="0085F0C5" w14:textId="7E923889" w:rsidR="00DE1336" w:rsidRDefault="00DE1336" w:rsidP="00DE1336">
            <w:pPr>
              <w:spacing w:before="180" w:afterLines="100" w:after="240"/>
              <w:rPr>
                <w:ins w:id="1634" w:author="Xiaomi (Xing)" w:date="2020-12-29T16:24:00Z"/>
                <w:rFonts w:cs="Arial"/>
                <w:bCs/>
              </w:rPr>
            </w:pPr>
            <w:ins w:id="1635"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1636" w:author="Xiaomi (Xing)" w:date="2020-12-29T16:24:00Z"/>
                <w:rFonts w:cs="Arial"/>
                <w:bCs/>
              </w:rPr>
            </w:pPr>
            <w:ins w:id="1637"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1638" w:author="ASUSTeK-Xinra" w:date="2020-12-31T16:07:00Z"/>
        </w:trPr>
        <w:tc>
          <w:tcPr>
            <w:tcW w:w="2268" w:type="dxa"/>
          </w:tcPr>
          <w:p w14:paraId="6E3BFF35" w14:textId="7D550E7F" w:rsidR="00002C78" w:rsidRDefault="00002C78" w:rsidP="00002C78">
            <w:pPr>
              <w:spacing w:before="180" w:afterLines="100" w:after="240"/>
              <w:rPr>
                <w:ins w:id="1639" w:author="ASUSTeK-Xinra" w:date="2020-12-31T16:07:00Z"/>
                <w:rFonts w:cs="Arial"/>
                <w:bCs/>
              </w:rPr>
            </w:pPr>
            <w:ins w:id="1640"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1641" w:author="ASUSTeK-Xinra" w:date="2020-12-31T16:07:00Z"/>
                <w:rFonts w:cs="Arial"/>
                <w:bCs/>
              </w:rPr>
            </w:pPr>
            <w:ins w:id="1642"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1643" w:author="ASUSTeK-Xinra" w:date="2020-12-31T16:07:00Z"/>
                <w:rFonts w:cs="Arial"/>
                <w:bCs/>
              </w:rPr>
            </w:pPr>
          </w:p>
        </w:tc>
      </w:tr>
      <w:tr w:rsidR="00407D5D" w14:paraId="416CD181" w14:textId="77777777" w:rsidTr="005817FE">
        <w:trPr>
          <w:ins w:id="1644" w:author="Huawei_Li Zhao" w:date="2020-12-31T17:28:00Z"/>
        </w:trPr>
        <w:tc>
          <w:tcPr>
            <w:tcW w:w="2268" w:type="dxa"/>
          </w:tcPr>
          <w:p w14:paraId="5C396E1A" w14:textId="41097851" w:rsidR="00407D5D" w:rsidRDefault="00407D5D" w:rsidP="00407D5D">
            <w:pPr>
              <w:spacing w:before="180" w:afterLines="100" w:after="240"/>
              <w:rPr>
                <w:ins w:id="1645" w:author="Huawei_Li Zhao" w:date="2020-12-31T17:28:00Z"/>
                <w:rFonts w:eastAsia="PMingLiU" w:cs="Arial"/>
                <w:bCs/>
                <w:lang w:eastAsia="zh-TW"/>
              </w:rPr>
            </w:pPr>
            <w:ins w:id="1646"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1647" w:author="Huawei_Li Zhao" w:date="2020-12-31T17:28:00Z"/>
                <w:rFonts w:eastAsia="PMingLiU" w:cs="Arial"/>
                <w:bCs/>
                <w:lang w:eastAsia="zh-TW"/>
              </w:rPr>
            </w:pPr>
            <w:ins w:id="1648"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1649" w:author="Huawei_Li Zhao" w:date="2020-12-31T17:28:00Z"/>
                <w:rFonts w:cs="Arial"/>
                <w:bCs/>
              </w:rPr>
            </w:pPr>
            <w:ins w:id="1650"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1651" w:author="Huawei_Li Zhao" w:date="2020-12-31T17:28:00Z"/>
                <w:rFonts w:cs="Arial"/>
                <w:bCs/>
              </w:rPr>
            </w:pPr>
            <w:ins w:id="1652"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1653" w:author="Huawei_Li Zhao" w:date="2020-12-31T17:28:00Z"/>
                <w:rFonts w:cs="Arial"/>
                <w:bCs/>
              </w:rPr>
            </w:pPr>
            <w:ins w:id="1654"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5817FE">
        <w:trPr>
          <w:ins w:id="1655" w:author="Apple - Zhibin Wu" w:date="2021-01-03T20:22:00Z"/>
        </w:trPr>
        <w:tc>
          <w:tcPr>
            <w:tcW w:w="2268" w:type="dxa"/>
          </w:tcPr>
          <w:p w14:paraId="2DBD577F" w14:textId="075C40D4" w:rsidR="000671B7" w:rsidRDefault="000671B7" w:rsidP="00407D5D">
            <w:pPr>
              <w:spacing w:before="180" w:afterLines="100" w:after="240"/>
              <w:rPr>
                <w:ins w:id="1656" w:author="Apple - Zhibin Wu" w:date="2021-01-03T20:22:00Z"/>
                <w:rFonts w:cs="Arial"/>
                <w:bCs/>
              </w:rPr>
            </w:pPr>
            <w:ins w:id="1657"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1658" w:author="Apple - Zhibin Wu" w:date="2021-01-03T20:22:00Z"/>
                <w:rFonts w:cs="Arial"/>
                <w:bCs/>
              </w:rPr>
            </w:pPr>
            <w:ins w:id="1659"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1660" w:author="Apple - Zhibin Wu" w:date="2021-01-03T20:22:00Z"/>
                <w:rFonts w:cs="Arial"/>
                <w:bCs/>
              </w:rPr>
            </w:pPr>
            <w:ins w:id="1661" w:author="Apple - Zhibin Wu" w:date="2021-01-03T20:23:00Z">
              <w:r>
                <w:rPr>
                  <w:rFonts w:cs="Arial"/>
                  <w:bCs/>
                </w:rPr>
                <w:t>Our understanding is that DRX cycle length</w:t>
              </w:r>
            </w:ins>
            <w:ins w:id="1662" w:author="Apple - Zhibin Wu" w:date="2021-01-03T20:24:00Z">
              <w:r>
                <w:rPr>
                  <w:rFonts w:cs="Arial"/>
                  <w:bCs/>
                </w:rPr>
                <w:t>s</w:t>
              </w:r>
            </w:ins>
            <w:ins w:id="1663" w:author="Apple - Zhibin Wu" w:date="2021-01-03T20:23:00Z">
              <w:r>
                <w:rPr>
                  <w:rFonts w:cs="Arial"/>
                  <w:bCs/>
                </w:rPr>
                <w:t xml:space="preserve"> can </w:t>
              </w:r>
            </w:ins>
            <w:ins w:id="1664" w:author="Apple - Zhibin Wu" w:date="2021-01-03T20:32:00Z">
              <w:r w:rsidR="009E567E">
                <w:rPr>
                  <w:rFonts w:cs="Arial"/>
                  <w:bCs/>
                </w:rPr>
                <w:t xml:space="preserve">also </w:t>
              </w:r>
            </w:ins>
            <w:ins w:id="1665" w:author="Apple - Zhibin Wu" w:date="2021-01-03T20:23:00Z">
              <w:r>
                <w:rPr>
                  <w:rFonts w:cs="Arial"/>
                  <w:bCs/>
                </w:rPr>
                <w:t xml:space="preserve">be </w:t>
              </w:r>
            </w:ins>
            <w:ins w:id="1666" w:author="Apple - Zhibin Wu" w:date="2021-01-03T20:24:00Z">
              <w:r>
                <w:rPr>
                  <w:rFonts w:cs="Arial"/>
                  <w:bCs/>
                </w:rPr>
                <w:t>diversified</w:t>
              </w:r>
            </w:ins>
            <w:ins w:id="1667" w:author="Apple - Zhibin Wu" w:date="2021-01-03T20:23:00Z">
              <w:r>
                <w:rPr>
                  <w:rFonts w:cs="Arial"/>
                  <w:bCs/>
                </w:rPr>
                <w:t xml:space="preserve"> to ad</w:t>
              </w:r>
            </w:ins>
            <w:ins w:id="1668" w:author="Apple - Zhibin Wu" w:date="2021-01-03T20:24:00Z">
              <w:r>
                <w:rPr>
                  <w:rFonts w:cs="Arial"/>
                  <w:bCs/>
                </w:rPr>
                <w:t>apt to</w:t>
              </w:r>
            </w:ins>
            <w:ins w:id="1669" w:author="Apple - Zhibin Wu" w:date="2021-01-03T20:23:00Z">
              <w:r>
                <w:rPr>
                  <w:rFonts w:cs="Arial"/>
                  <w:bCs/>
                </w:rPr>
                <w:t xml:space="preserve"> different power sa</w:t>
              </w:r>
            </w:ins>
            <w:ins w:id="1670" w:author="Apple - Zhibin Wu" w:date="2021-01-03T20:24:00Z">
              <w:r>
                <w:rPr>
                  <w:rFonts w:cs="Arial"/>
                  <w:bCs/>
                </w:rPr>
                <w:t>v</w:t>
              </w:r>
            </w:ins>
            <w:ins w:id="1671" w:author="Apple - Zhibin Wu" w:date="2021-01-03T20:23:00Z">
              <w:r>
                <w:rPr>
                  <w:rFonts w:cs="Arial"/>
                  <w:bCs/>
                </w:rPr>
                <w:t xml:space="preserve">ing </w:t>
              </w:r>
            </w:ins>
            <w:ins w:id="1672" w:author="Apple - Zhibin Wu" w:date="2021-01-03T20:24:00Z">
              <w:r>
                <w:rPr>
                  <w:rFonts w:cs="Arial"/>
                  <w:bCs/>
                </w:rPr>
                <w:t>or</w:t>
              </w:r>
            </w:ins>
            <w:ins w:id="1673" w:author="Apple - Zhibin Wu" w:date="2021-01-03T20:23:00Z">
              <w:r>
                <w:rPr>
                  <w:rFonts w:cs="Arial"/>
                  <w:bCs/>
                </w:rPr>
                <w:t xml:space="preserve"> QoS requir</w:t>
              </w:r>
            </w:ins>
            <w:ins w:id="1674" w:author="Apple - Zhibin Wu" w:date="2021-01-03T20:24:00Z">
              <w:r>
                <w:rPr>
                  <w:rFonts w:cs="Arial"/>
                  <w:bCs/>
                </w:rPr>
                <w:t>e</w:t>
              </w:r>
            </w:ins>
            <w:ins w:id="1675" w:author="Apple - Zhibin Wu" w:date="2021-01-03T20:23:00Z">
              <w:r>
                <w:rPr>
                  <w:rFonts w:cs="Arial"/>
                  <w:bCs/>
                </w:rPr>
                <w:t>ments</w:t>
              </w:r>
            </w:ins>
            <w:ins w:id="1676" w:author="Apple - Zhibin Wu" w:date="2021-01-03T20:32:00Z">
              <w:r w:rsidR="009E567E">
                <w:rPr>
                  <w:rFonts w:cs="Arial"/>
                  <w:bCs/>
                </w:rPr>
                <w:t xml:space="preserve"> in different PC5 unicast links.</w:t>
              </w:r>
            </w:ins>
          </w:p>
        </w:tc>
      </w:tr>
      <w:tr w:rsidR="00FB62F2" w14:paraId="6E560755" w14:textId="77777777" w:rsidTr="005817FE">
        <w:trPr>
          <w:ins w:id="1677" w:author="Interdigital" w:date="2021-01-04T16:00:00Z"/>
        </w:trPr>
        <w:tc>
          <w:tcPr>
            <w:tcW w:w="2268" w:type="dxa"/>
          </w:tcPr>
          <w:p w14:paraId="33B69DB5" w14:textId="61F6ECF6" w:rsidR="00FB62F2" w:rsidRDefault="00FB62F2" w:rsidP="00407D5D">
            <w:pPr>
              <w:spacing w:before="180" w:afterLines="100" w:after="240"/>
              <w:rPr>
                <w:ins w:id="1678" w:author="Interdigital" w:date="2021-01-04T16:00:00Z"/>
                <w:rFonts w:cs="Arial"/>
                <w:bCs/>
              </w:rPr>
            </w:pPr>
            <w:ins w:id="1679" w:author="Interdigital" w:date="2021-01-04T16:00:00Z">
              <w:r>
                <w:rPr>
                  <w:rFonts w:cs="Arial"/>
                  <w:bCs/>
                </w:rPr>
                <w:t>Inter</w:t>
              </w:r>
            </w:ins>
            <w:ins w:id="1680" w:author="Interdigital" w:date="2021-01-04T16:05:00Z">
              <w:r w:rsidR="000F2D79">
                <w:rPr>
                  <w:rFonts w:cs="Arial"/>
                  <w:bCs/>
                </w:rPr>
                <w:t>D</w:t>
              </w:r>
            </w:ins>
            <w:ins w:id="1681"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1682" w:author="Interdigital" w:date="2021-01-04T16:00:00Z"/>
                <w:rFonts w:cs="Arial"/>
                <w:bCs/>
              </w:rPr>
            </w:pPr>
            <w:ins w:id="1683"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1684" w:author="Interdigital" w:date="2021-01-04T16:00:00Z"/>
                <w:rFonts w:cs="Arial"/>
                <w:bCs/>
              </w:rPr>
            </w:pPr>
            <w:ins w:id="1685" w:author="Interdigital" w:date="2021-01-04T18:26:00Z">
              <w:r>
                <w:rPr>
                  <w:rFonts w:cs="Arial"/>
                  <w:bCs/>
                </w:rPr>
                <w:t>As commented in our answers in section 2.2</w:t>
              </w:r>
            </w:ins>
            <w:ins w:id="1686" w:author="Interdigital" w:date="2021-01-04T18:24:00Z">
              <w:r>
                <w:rPr>
                  <w:rFonts w:cs="Arial"/>
                  <w:bCs/>
                </w:rPr>
                <w:t>, the</w:t>
              </w:r>
            </w:ins>
            <w:ins w:id="1687" w:author="Interdigital" w:date="2021-01-04T18:26:00Z">
              <w:r>
                <w:rPr>
                  <w:rFonts w:cs="Arial"/>
                  <w:bCs/>
                </w:rPr>
                <w:t xml:space="preserve"> UE specific</w:t>
              </w:r>
            </w:ins>
            <w:ins w:id="1688" w:author="Interdigital" w:date="2021-01-04T18:24:00Z">
              <w:r>
                <w:rPr>
                  <w:rFonts w:cs="Arial"/>
                  <w:bCs/>
                </w:rPr>
                <w:t xml:space="preserve"> DRX configuration</w:t>
              </w:r>
            </w:ins>
            <w:ins w:id="1689" w:author="Interdigital" w:date="2021-01-04T18:26:00Z">
              <w:r>
                <w:rPr>
                  <w:rFonts w:cs="Arial"/>
                  <w:bCs/>
                </w:rPr>
                <w:t xml:space="preserve"> can be per pair of source/destination L2 ID.  In our understanding, DRX configuration can include the value of </w:t>
              </w:r>
            </w:ins>
            <w:ins w:id="1690" w:author="Interdigital" w:date="2021-01-04T18:27:00Z">
              <w:r>
                <w:rPr>
                  <w:rFonts w:cs="Arial"/>
                  <w:bCs/>
                </w:rPr>
                <w:t>on duration and inactivity timer.</w:t>
              </w:r>
            </w:ins>
            <w:ins w:id="1691" w:author="Interdigital" w:date="2021-01-04T18:24:00Z">
              <w:r>
                <w:rPr>
                  <w:rFonts w:cs="Arial"/>
                  <w:bCs/>
                </w:rPr>
                <w:t xml:space="preserve"> </w:t>
              </w:r>
            </w:ins>
          </w:p>
        </w:tc>
      </w:tr>
      <w:tr w:rsidR="006F1814" w14:paraId="1D37BAB1" w14:textId="77777777" w:rsidTr="005817FE">
        <w:trPr>
          <w:ins w:id="1692" w:author="vivo(Jing)" w:date="2021-01-05T15:11:00Z"/>
        </w:trPr>
        <w:tc>
          <w:tcPr>
            <w:tcW w:w="2268" w:type="dxa"/>
          </w:tcPr>
          <w:p w14:paraId="4D05DA42" w14:textId="4C22907F" w:rsidR="006F1814" w:rsidRDefault="006F1814" w:rsidP="006F1814">
            <w:pPr>
              <w:spacing w:before="180" w:afterLines="100" w:after="240"/>
              <w:rPr>
                <w:ins w:id="1693" w:author="vivo(Jing)" w:date="2021-01-05T15:11:00Z"/>
                <w:rFonts w:cs="Arial"/>
                <w:bCs/>
              </w:rPr>
            </w:pPr>
            <w:ins w:id="1694"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1695" w:author="vivo(Jing)" w:date="2021-01-05T15:11:00Z"/>
                <w:rFonts w:cs="Arial"/>
                <w:bCs/>
              </w:rPr>
            </w:pPr>
            <w:ins w:id="1696"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1697" w:author="vivo(Jing)" w:date="2021-01-05T15:11:00Z"/>
                <w:rFonts w:cs="Arial"/>
                <w:bCs/>
              </w:rPr>
            </w:pPr>
            <w:ins w:id="1698"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5817FE">
        <w:trPr>
          <w:ins w:id="1699" w:author="Ericsson" w:date="2021-01-05T20:08:00Z"/>
        </w:trPr>
        <w:tc>
          <w:tcPr>
            <w:tcW w:w="2268" w:type="dxa"/>
          </w:tcPr>
          <w:p w14:paraId="18179EF6" w14:textId="0117C557" w:rsidR="00DF62FB" w:rsidRDefault="00DF62FB" w:rsidP="00DF62FB">
            <w:pPr>
              <w:spacing w:before="180" w:afterLines="100" w:after="240"/>
              <w:rPr>
                <w:ins w:id="1700" w:author="Ericsson" w:date="2021-01-05T20:08:00Z"/>
                <w:rFonts w:cs="Arial" w:hint="eastAsia"/>
                <w:bCs/>
                <w:lang w:val="en-US"/>
              </w:rPr>
            </w:pPr>
            <w:ins w:id="1701" w:author="Ericsson" w:date="2021-01-05T20:08:00Z">
              <w:r>
                <w:rPr>
                  <w:rFonts w:cs="Arial"/>
                  <w:bCs/>
                </w:rPr>
                <w:t>Ericsson</w:t>
              </w:r>
            </w:ins>
            <w:ins w:id="1702"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1703" w:author="Ericsson" w:date="2021-01-05T20:08:00Z"/>
                <w:rFonts w:cs="Arial" w:hint="eastAsia"/>
                <w:bCs/>
                <w:lang w:val="en-US"/>
              </w:rPr>
            </w:pPr>
            <w:ins w:id="1704"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1705" w:author="Ericsson" w:date="2021-01-05T20:20:00Z"/>
                <w:rFonts w:cs="Arial"/>
                <w:bCs/>
                <w:lang w:val="en-US"/>
              </w:rPr>
            </w:pPr>
            <w:ins w:id="1706"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1707"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1708" w:author="Ericsson" w:date="2021-01-05T20:08:00Z"/>
                <w:rFonts w:cs="Arial" w:hint="eastAsia"/>
                <w:lang w:val="en-US"/>
              </w:rPr>
            </w:pPr>
            <w:ins w:id="1709" w:author="Ericsson" w:date="2021-01-05T20:20:00Z">
              <w:r>
                <w:rPr>
                  <w:rFonts w:cs="Arial"/>
                  <w:bCs/>
                  <w:lang w:val="en-US"/>
                </w:rPr>
                <w:lastRenderedPageBreak/>
                <w:t>RAN2 can further discuss what is specific DRX (</w:t>
              </w:r>
              <w:r w:rsidR="00171ACF" w:rsidRPr="00171ACF">
                <w:rPr>
                  <w:rFonts w:cs="Arial"/>
                  <w:bCs/>
                  <w:lang w:val="en-US"/>
                </w:rPr>
                <w:t>e.g., UC pair, group in GC, service-specific, etc</w:t>
              </w:r>
              <w:r>
                <w:rPr>
                  <w:rFonts w:cs="Arial"/>
                  <w:bCs/>
                  <w:lang w:val="en-US"/>
                </w:rPr>
                <w:t>).</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lastRenderedPageBreak/>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710"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1711"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712"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713" w:author="LenovoMM_Prateek" w:date="2020-12-28T08:42:00Z">
              <w:r>
                <w:t>It is ok to set common RTT timer and Retx timer across PQIs, since this is not unicast link specific.</w:t>
              </w:r>
            </w:ins>
          </w:p>
        </w:tc>
      </w:tr>
      <w:tr w:rsidR="00771263" w14:paraId="7258553C" w14:textId="77777777" w:rsidTr="005817FE">
        <w:trPr>
          <w:ins w:id="1714" w:author="OPPO (Qianxi)" w:date="2020-12-28T16:37:00Z"/>
        </w:trPr>
        <w:tc>
          <w:tcPr>
            <w:tcW w:w="2268" w:type="dxa"/>
          </w:tcPr>
          <w:p w14:paraId="42434196" w14:textId="00F3394F" w:rsidR="00771263" w:rsidRPr="00200DF1" w:rsidRDefault="00771263" w:rsidP="00771263">
            <w:pPr>
              <w:spacing w:before="180" w:afterLines="100" w:after="240"/>
              <w:rPr>
                <w:ins w:id="1715" w:author="OPPO (Qianxi)" w:date="2020-12-28T16:37:00Z"/>
                <w:rFonts w:cs="Arial"/>
                <w:bCs/>
              </w:rPr>
            </w:pPr>
            <w:ins w:id="1716"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1717" w:author="OPPO (Qianxi)" w:date="2020-12-28T16:37:00Z"/>
                <w:rFonts w:cs="Arial"/>
                <w:bCs/>
              </w:rPr>
            </w:pPr>
            <w:ins w:id="1718"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1719" w:author="OPPO (Qianxi)" w:date="2020-12-28T16:37:00Z"/>
                <w:rFonts w:eastAsia="Malgun Gothic"/>
                <w:noProof/>
                <w:lang w:eastAsia="ko-KR"/>
              </w:rPr>
            </w:pPr>
            <w:ins w:id="1720"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1721" w:author="OPPO (Qianxi)" w:date="2020-12-28T16:37:00Z"/>
              </w:rPr>
            </w:pPr>
            <w:ins w:id="1722"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1723" w:author="Xiaomi (Xing)" w:date="2020-12-29T16:24:00Z"/>
        </w:trPr>
        <w:tc>
          <w:tcPr>
            <w:tcW w:w="2268" w:type="dxa"/>
          </w:tcPr>
          <w:p w14:paraId="02214924" w14:textId="7D1F30FC" w:rsidR="00DE1336" w:rsidRDefault="00DE1336" w:rsidP="00DE1336">
            <w:pPr>
              <w:spacing w:before="180" w:afterLines="100" w:after="240"/>
              <w:rPr>
                <w:ins w:id="1724" w:author="Xiaomi (Xing)" w:date="2020-12-29T16:24:00Z"/>
                <w:rFonts w:cs="Arial"/>
                <w:bCs/>
              </w:rPr>
            </w:pPr>
            <w:ins w:id="1725"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1726" w:author="Xiaomi (Xing)" w:date="2020-12-29T16:24:00Z"/>
                <w:rFonts w:cs="Arial"/>
                <w:bCs/>
              </w:rPr>
            </w:pPr>
            <w:ins w:id="1727"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1728" w:author="Xiaomi (Xing)" w:date="2020-12-29T16:24:00Z"/>
                <w:rFonts w:cs="Arial"/>
                <w:bCs/>
              </w:rPr>
            </w:pPr>
            <w:ins w:id="1729"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1730" w:author="Xiaomi (Xing)" w:date="2020-12-29T16:25:00Z">
              <w:r>
                <w:rPr>
                  <w:rFonts w:cs="Arial"/>
                  <w:bCs/>
                </w:rPr>
                <w:t>mode 2</w:t>
              </w:r>
            </w:ins>
            <w:ins w:id="1731" w:author="Xiaomi (Xing)" w:date="2020-12-29T16:24:00Z">
              <w:r>
                <w:rPr>
                  <w:rFonts w:cs="Arial"/>
                  <w:bCs/>
                </w:rPr>
                <w:t xml:space="preserve"> and another TX UE is in connected using </w:t>
              </w:r>
            </w:ins>
            <w:ins w:id="1732" w:author="Xiaomi (Xing)" w:date="2020-12-29T16:25:00Z">
              <w:r>
                <w:rPr>
                  <w:rFonts w:cs="Arial"/>
                  <w:bCs/>
                </w:rPr>
                <w:t>mode 1</w:t>
              </w:r>
            </w:ins>
            <w:ins w:id="1733" w:author="Xiaomi (Xing)" w:date="2020-12-29T16:24:00Z">
              <w:r>
                <w:rPr>
                  <w:rFonts w:cs="Arial"/>
                  <w:bCs/>
                </w:rPr>
                <w:t xml:space="preserve">. Therefore, the timer should be configured separately. </w:t>
              </w:r>
            </w:ins>
          </w:p>
        </w:tc>
      </w:tr>
      <w:tr w:rsidR="00002C78" w14:paraId="02D0F647" w14:textId="77777777" w:rsidTr="005817FE">
        <w:trPr>
          <w:ins w:id="1734" w:author="ASUSTeK-Xinra" w:date="2020-12-31T16:07:00Z"/>
        </w:trPr>
        <w:tc>
          <w:tcPr>
            <w:tcW w:w="2268" w:type="dxa"/>
          </w:tcPr>
          <w:p w14:paraId="0CA041F1" w14:textId="6B891F6A" w:rsidR="00002C78" w:rsidRDefault="00002C78" w:rsidP="00002C78">
            <w:pPr>
              <w:spacing w:before="180" w:afterLines="100" w:after="240"/>
              <w:rPr>
                <w:ins w:id="1735" w:author="ASUSTeK-Xinra" w:date="2020-12-31T16:07:00Z"/>
                <w:rFonts w:cs="Arial"/>
                <w:bCs/>
              </w:rPr>
            </w:pPr>
            <w:ins w:id="1736"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1737" w:author="ASUSTeK-Xinra" w:date="2020-12-31T16:07:00Z"/>
                <w:rFonts w:cs="Arial"/>
                <w:bCs/>
              </w:rPr>
            </w:pPr>
            <w:ins w:id="1738"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1739" w:author="ASUSTeK-Xinra" w:date="2020-12-31T16:07:00Z"/>
                <w:rFonts w:cs="Arial"/>
                <w:bCs/>
              </w:rPr>
            </w:pPr>
            <w:ins w:id="1740"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5817FE">
        <w:trPr>
          <w:ins w:id="1741" w:author="Huawei_Li Zhao" w:date="2020-12-31T17:28:00Z"/>
        </w:trPr>
        <w:tc>
          <w:tcPr>
            <w:tcW w:w="2268" w:type="dxa"/>
          </w:tcPr>
          <w:p w14:paraId="23C604AA" w14:textId="0504E2B8" w:rsidR="00407D5D" w:rsidRDefault="00407D5D" w:rsidP="00407D5D">
            <w:pPr>
              <w:spacing w:before="180" w:afterLines="100" w:after="240"/>
              <w:rPr>
                <w:ins w:id="1742" w:author="Huawei_Li Zhao" w:date="2020-12-31T17:28:00Z"/>
                <w:rFonts w:eastAsia="PMingLiU" w:cs="Arial"/>
                <w:bCs/>
                <w:lang w:eastAsia="zh-TW"/>
              </w:rPr>
            </w:pPr>
            <w:ins w:id="1743"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1744" w:author="Huawei_Li Zhao" w:date="2020-12-31T17:28:00Z"/>
                <w:rFonts w:eastAsia="PMingLiU" w:cs="Arial"/>
                <w:bCs/>
                <w:lang w:eastAsia="zh-TW"/>
              </w:rPr>
            </w:pPr>
            <w:ins w:id="1745"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1746" w:author="Huawei_Li Zhao" w:date="2020-12-31T17:28:00Z"/>
                <w:rFonts w:eastAsia="PMingLiU" w:cs="Arial"/>
                <w:bCs/>
                <w:lang w:eastAsia="zh-TW"/>
              </w:rPr>
            </w:pPr>
            <w:ins w:id="1747"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w:t>
              </w:r>
              <w:r w:rsidRPr="00B963FE">
                <w:lastRenderedPageBreak/>
                <w:t>changed according to the PC5 connection the SL process is associated with.</w:t>
              </w:r>
            </w:ins>
          </w:p>
        </w:tc>
      </w:tr>
      <w:tr w:rsidR="000671B7" w14:paraId="10FE75E0" w14:textId="77777777" w:rsidTr="005817FE">
        <w:trPr>
          <w:ins w:id="1748" w:author="Apple - Zhibin Wu" w:date="2021-01-03T20:25:00Z"/>
        </w:trPr>
        <w:tc>
          <w:tcPr>
            <w:tcW w:w="2268" w:type="dxa"/>
          </w:tcPr>
          <w:p w14:paraId="490F8EBA" w14:textId="5E7AA914" w:rsidR="000671B7" w:rsidRDefault="000671B7" w:rsidP="00407D5D">
            <w:pPr>
              <w:spacing w:before="180" w:afterLines="100" w:after="240"/>
              <w:rPr>
                <w:ins w:id="1749" w:author="Apple - Zhibin Wu" w:date="2021-01-03T20:25:00Z"/>
                <w:rFonts w:cs="Arial"/>
                <w:bCs/>
              </w:rPr>
            </w:pPr>
            <w:ins w:id="1750" w:author="Apple - Zhibin Wu" w:date="2021-01-03T20:25:00Z">
              <w:r>
                <w:rPr>
                  <w:rFonts w:cs="Arial"/>
                  <w:bCs/>
                </w:rPr>
                <w:lastRenderedPageBreak/>
                <w:t>Apple</w:t>
              </w:r>
            </w:ins>
          </w:p>
        </w:tc>
        <w:tc>
          <w:tcPr>
            <w:tcW w:w="2268" w:type="dxa"/>
          </w:tcPr>
          <w:p w14:paraId="74E34C56" w14:textId="73B28DC1" w:rsidR="000671B7" w:rsidRDefault="000671B7" w:rsidP="00407D5D">
            <w:pPr>
              <w:spacing w:before="180" w:afterLines="100" w:after="240"/>
              <w:rPr>
                <w:ins w:id="1751" w:author="Apple - Zhibin Wu" w:date="2021-01-03T20:25:00Z"/>
                <w:rFonts w:cs="Arial"/>
                <w:bCs/>
              </w:rPr>
            </w:pPr>
            <w:ins w:id="1752"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1753" w:author="Apple - Zhibin Wu" w:date="2021-01-03T20:25:00Z"/>
              </w:rPr>
            </w:pPr>
            <w:ins w:id="1754" w:author="Apple - Zhibin Wu" w:date="2021-01-03T20:25:00Z">
              <w:r>
                <w:t>We need to first to examine why those timers are needed.</w:t>
              </w:r>
            </w:ins>
          </w:p>
        </w:tc>
      </w:tr>
      <w:tr w:rsidR="00FB62F2" w14:paraId="40B4790B" w14:textId="77777777" w:rsidTr="005817FE">
        <w:trPr>
          <w:ins w:id="1755" w:author="Interdigital" w:date="2021-01-04T16:00:00Z"/>
        </w:trPr>
        <w:tc>
          <w:tcPr>
            <w:tcW w:w="2268" w:type="dxa"/>
          </w:tcPr>
          <w:p w14:paraId="4141324B" w14:textId="2DCA6BFB" w:rsidR="00FB62F2" w:rsidRDefault="00FB62F2" w:rsidP="00407D5D">
            <w:pPr>
              <w:spacing w:before="180" w:afterLines="100" w:after="240"/>
              <w:rPr>
                <w:ins w:id="1756" w:author="Interdigital" w:date="2021-01-04T16:00:00Z"/>
                <w:rFonts w:cs="Arial"/>
                <w:bCs/>
              </w:rPr>
            </w:pPr>
            <w:ins w:id="1757" w:author="Interdigital" w:date="2021-01-04T16:00:00Z">
              <w:r>
                <w:rPr>
                  <w:rFonts w:cs="Arial"/>
                  <w:bCs/>
                </w:rPr>
                <w:t>Inter</w:t>
              </w:r>
            </w:ins>
            <w:ins w:id="1758" w:author="Interdigital" w:date="2021-01-04T16:06:00Z">
              <w:r w:rsidR="000F2D79">
                <w:rPr>
                  <w:rFonts w:cs="Arial"/>
                  <w:bCs/>
                </w:rPr>
                <w:t>D</w:t>
              </w:r>
            </w:ins>
            <w:ins w:id="1759"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1760" w:author="Interdigital" w:date="2021-01-04T16:00:00Z"/>
                <w:rFonts w:cs="Arial"/>
                <w:bCs/>
              </w:rPr>
            </w:pPr>
            <w:ins w:id="1761"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1762" w:author="Interdigital" w:date="2021-01-04T16:00:00Z"/>
              </w:rPr>
            </w:pPr>
            <w:ins w:id="1763" w:author="Interdigital" w:date="2021-01-04T18:27:00Z">
              <w:r>
                <w:t>Same view as Apple</w:t>
              </w:r>
            </w:ins>
          </w:p>
        </w:tc>
      </w:tr>
      <w:tr w:rsidR="006F1814" w14:paraId="28CD497C" w14:textId="77777777" w:rsidTr="005817FE">
        <w:trPr>
          <w:ins w:id="1764" w:author="vivo(Jing)" w:date="2021-01-05T15:12:00Z"/>
        </w:trPr>
        <w:tc>
          <w:tcPr>
            <w:tcW w:w="2268" w:type="dxa"/>
          </w:tcPr>
          <w:p w14:paraId="342B9BBD" w14:textId="397185B5" w:rsidR="006F1814" w:rsidRDefault="006F1814" w:rsidP="006F1814">
            <w:pPr>
              <w:spacing w:before="180" w:afterLines="100" w:after="240"/>
              <w:rPr>
                <w:ins w:id="1765" w:author="vivo(Jing)" w:date="2021-01-05T15:12:00Z"/>
                <w:rFonts w:cs="Arial"/>
                <w:bCs/>
              </w:rPr>
            </w:pPr>
            <w:ins w:id="1766"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1767" w:author="vivo(Jing)" w:date="2021-01-05T15:12:00Z"/>
                <w:rFonts w:cs="Arial"/>
                <w:bCs/>
              </w:rPr>
            </w:pPr>
            <w:ins w:id="1768"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1769" w:author="vivo(Jing)" w:date="2021-01-05T15:12:00Z"/>
              </w:rPr>
            </w:pPr>
            <w:ins w:id="1770"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5817FE">
        <w:trPr>
          <w:ins w:id="1771" w:author="Ericsson" w:date="2021-01-05T20:12:00Z"/>
        </w:trPr>
        <w:tc>
          <w:tcPr>
            <w:tcW w:w="2268" w:type="dxa"/>
          </w:tcPr>
          <w:p w14:paraId="55436FE3" w14:textId="18C98135" w:rsidR="00D60C37" w:rsidRDefault="00D60C37" w:rsidP="00D60C37">
            <w:pPr>
              <w:spacing w:before="180" w:afterLines="100" w:after="240"/>
              <w:rPr>
                <w:ins w:id="1772" w:author="Ericsson" w:date="2021-01-05T20:12:00Z"/>
                <w:rFonts w:cs="Arial" w:hint="eastAsia"/>
                <w:bCs/>
                <w:lang w:val="en-US"/>
              </w:rPr>
            </w:pPr>
            <w:ins w:id="1773" w:author="Ericsson" w:date="2021-01-05T20:12:00Z">
              <w:r>
                <w:rPr>
                  <w:rFonts w:cs="Arial"/>
                  <w:bCs/>
                </w:rPr>
                <w:t>Ericsson</w:t>
              </w:r>
            </w:ins>
            <w:ins w:id="1774"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1775" w:author="Ericsson" w:date="2021-01-05T20:12:00Z"/>
                <w:rFonts w:cs="Arial" w:hint="eastAsia"/>
                <w:bCs/>
                <w:lang w:val="en-US"/>
              </w:rPr>
            </w:pPr>
            <w:ins w:id="1776"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1777" w:author="Ericsson" w:date="2021-01-05T20:12:00Z"/>
                <w:rFonts w:cs="Arial" w:hint="eastAsia"/>
                <w:bCs/>
                <w:lang w:val="en-US"/>
              </w:rPr>
            </w:pPr>
            <w:ins w:id="1778"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1779"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1780" w:author="CATT" w:date="2020-12-28T08:58:00Z"/>
                <w:rFonts w:cs="Arial"/>
                <w:bCs/>
              </w:rPr>
            </w:pPr>
            <w:ins w:id="1781" w:author="CATT" w:date="2020-12-28T08:58:00Z">
              <w:r>
                <w:rPr>
                  <w:rFonts w:cs="Arial" w:hint="eastAsia"/>
                  <w:bCs/>
                </w:rPr>
                <w:t xml:space="preserve">Yes for </w:t>
              </w:r>
            </w:ins>
            <w:ins w:id="1782" w:author="CATT" w:date="2020-12-28T09:07:00Z">
              <w:r w:rsidR="00B24F93">
                <w:rPr>
                  <w:rFonts w:cs="Arial" w:hint="eastAsia"/>
                  <w:bCs/>
                </w:rPr>
                <w:t>O</w:t>
              </w:r>
            </w:ins>
            <w:ins w:id="1783" w:author="CATT" w:date="2020-12-28T08:58:00Z">
              <w:r w:rsidR="00B24F93">
                <w:rPr>
                  <w:rFonts w:cs="Arial" w:hint="eastAsia"/>
                  <w:bCs/>
                </w:rPr>
                <w:t>n</w:t>
              </w:r>
            </w:ins>
            <w:ins w:id="1784" w:author="CATT" w:date="2020-12-28T09:07:00Z">
              <w:r w:rsidR="00B24F93">
                <w:rPr>
                  <w:rFonts w:cs="Arial" w:hint="eastAsia"/>
                  <w:bCs/>
                </w:rPr>
                <w:t>-</w:t>
              </w:r>
            </w:ins>
            <w:ins w:id="1785" w:author="CATT" w:date="2020-12-28T08:58:00Z">
              <w:r>
                <w:rPr>
                  <w:rFonts w:cs="Arial" w:hint="eastAsia"/>
                  <w:bCs/>
                </w:rPr>
                <w:t>duration timer</w:t>
              </w:r>
            </w:ins>
            <w:ins w:id="1786" w:author="CATT" w:date="2020-12-28T09:08:00Z">
              <w:r w:rsidR="008B688E">
                <w:rPr>
                  <w:rFonts w:cs="Arial" w:hint="eastAsia"/>
                  <w:bCs/>
                </w:rPr>
                <w:t>;</w:t>
              </w:r>
            </w:ins>
          </w:p>
          <w:p w14:paraId="4A2E1DCE" w14:textId="10FF91BA" w:rsidR="00DC04DA" w:rsidRDefault="00B24F93" w:rsidP="00EC24D3">
            <w:pPr>
              <w:spacing w:before="180" w:afterLines="100" w:after="240"/>
              <w:rPr>
                <w:ins w:id="1787" w:author="CATT" w:date="2020-12-28T08:58:00Z"/>
                <w:rFonts w:cs="Arial"/>
                <w:bCs/>
              </w:rPr>
            </w:pPr>
            <w:ins w:id="1788" w:author="CATT" w:date="2020-12-28T08:58:00Z">
              <w:r>
                <w:rPr>
                  <w:rFonts w:cs="Arial" w:hint="eastAsia"/>
                  <w:bCs/>
                </w:rPr>
                <w:t xml:space="preserve">FFS for </w:t>
              </w:r>
            </w:ins>
            <w:ins w:id="1789" w:author="CATT" w:date="2020-12-28T09:08:00Z">
              <w:r>
                <w:rPr>
                  <w:rFonts w:cs="Arial" w:hint="eastAsia"/>
                  <w:bCs/>
                </w:rPr>
                <w:t>I</w:t>
              </w:r>
            </w:ins>
            <w:ins w:id="1790" w:author="CATT" w:date="2020-12-28T08:58:00Z">
              <w:r w:rsidR="00DC04DA">
                <w:rPr>
                  <w:rFonts w:cs="Arial" w:hint="eastAsia"/>
                  <w:bCs/>
                </w:rPr>
                <w:t xml:space="preserve">nactivity timer, HARQ RTT timer and </w:t>
              </w:r>
            </w:ins>
            <w:ins w:id="1791" w:author="CATT" w:date="2020-12-28T09:08:00Z">
              <w:r w:rsidR="00AC6D06">
                <w:rPr>
                  <w:rFonts w:cs="Arial" w:hint="eastAsia"/>
                  <w:bCs/>
                </w:rPr>
                <w:t>R</w:t>
              </w:r>
            </w:ins>
            <w:ins w:id="1792" w:author="CATT" w:date="2020-12-28T08:58:00Z">
              <w:r w:rsidR="00DC04DA">
                <w:rPr>
                  <w:rFonts w:cs="Arial" w:hint="eastAsia"/>
                  <w:bCs/>
                </w:rPr>
                <w:t>etransmission timer</w:t>
              </w:r>
            </w:ins>
            <w:ins w:id="1793"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1794" w:author="CATT" w:date="2020-12-28T08:58:00Z"/>
                <w:rFonts w:cs="Arial"/>
                <w:bCs/>
              </w:rPr>
            </w:pPr>
            <w:ins w:id="1795"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1796"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1797"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1798"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1799" w:author="LenovoMM_Prateek" w:date="2020-12-28T08:42:00Z">
              <w:r>
                <w:rPr>
                  <w:rFonts w:cs="Arial"/>
                  <w:bCs/>
                </w:rPr>
                <w:t>Same answer as for Unicast.</w:t>
              </w:r>
            </w:ins>
          </w:p>
        </w:tc>
      </w:tr>
      <w:tr w:rsidR="00771263" w:rsidRPr="00771263" w14:paraId="1BB92867" w14:textId="77777777" w:rsidTr="005817FE">
        <w:trPr>
          <w:ins w:id="1800" w:author="OPPO (Qianxi)" w:date="2020-12-28T16:37:00Z"/>
        </w:trPr>
        <w:tc>
          <w:tcPr>
            <w:tcW w:w="2268" w:type="dxa"/>
          </w:tcPr>
          <w:p w14:paraId="5BBCFF30" w14:textId="66C880FF" w:rsidR="00771263" w:rsidRPr="00200DF1" w:rsidRDefault="00771263" w:rsidP="00771263">
            <w:pPr>
              <w:spacing w:before="180" w:afterLines="100" w:after="240"/>
              <w:rPr>
                <w:ins w:id="1801" w:author="OPPO (Qianxi)" w:date="2020-12-28T16:37:00Z"/>
                <w:rFonts w:cs="Arial"/>
                <w:bCs/>
              </w:rPr>
            </w:pPr>
            <w:ins w:id="1802"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1803" w:author="OPPO (Qianxi)" w:date="2020-12-28T16:37:00Z"/>
                <w:rFonts w:cs="Arial"/>
                <w:bCs/>
              </w:rPr>
            </w:pPr>
            <w:ins w:id="1804"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1805" w:author="OPPO (Qianxi)" w:date="2020-12-28T16:37:00Z"/>
                <w:rFonts w:cs="Arial"/>
                <w:bCs/>
              </w:rPr>
            </w:pPr>
            <w:ins w:id="1806"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1807" w:author="OPPO (Qianxi)" w:date="2020-12-28T16:37:00Z"/>
                <w:rFonts w:cs="Arial"/>
                <w:bCs/>
              </w:rPr>
            </w:pPr>
            <w:ins w:id="1808" w:author="OPPO (Qianxi)" w:date="2020-12-28T16:37:00Z">
              <w:r>
                <w:rPr>
                  <w:rFonts w:cs="Arial"/>
                  <w:bCs/>
                </w:rPr>
                <w:lastRenderedPageBreak/>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1809" w:author="OPPO (Qianxi)" w:date="2020-12-28T16:37:00Z"/>
                <w:rFonts w:cs="Arial"/>
                <w:bCs/>
              </w:rPr>
            </w:pPr>
            <w:ins w:id="1810"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1811" w:author="OPPO (Qianxi)" w:date="2020-12-28T16:39:00Z"/>
                <w:rFonts w:cs="Arial"/>
                <w:bCs/>
              </w:rPr>
            </w:pPr>
            <w:ins w:id="1812"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1813" w:author="OPPO (Qianxi)" w:date="2020-12-28T16:37:00Z"/>
                <w:rFonts w:cs="Arial"/>
                <w:bCs/>
              </w:rPr>
            </w:pPr>
            <w:ins w:id="1814"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1815" w:author="Xiaomi (Xing)" w:date="2020-12-29T16:25:00Z"/>
        </w:trPr>
        <w:tc>
          <w:tcPr>
            <w:tcW w:w="2268" w:type="dxa"/>
          </w:tcPr>
          <w:p w14:paraId="7B59AAF1" w14:textId="4228AFDF" w:rsidR="00DE1336" w:rsidRDefault="00DE1336" w:rsidP="00DE1336">
            <w:pPr>
              <w:spacing w:before="180" w:afterLines="100" w:after="240"/>
              <w:rPr>
                <w:ins w:id="1816" w:author="Xiaomi (Xing)" w:date="2020-12-29T16:25:00Z"/>
                <w:rFonts w:cs="Arial"/>
                <w:bCs/>
              </w:rPr>
            </w:pPr>
            <w:ins w:id="1817" w:author="Xiaomi (Xing)" w:date="2020-12-29T16:25:00Z">
              <w:r>
                <w:rPr>
                  <w:rFonts w:cs="Arial" w:hint="eastAsia"/>
                  <w:bCs/>
                </w:rPr>
                <w:lastRenderedPageBreak/>
                <w:t>Xiaomi</w:t>
              </w:r>
            </w:ins>
          </w:p>
        </w:tc>
        <w:tc>
          <w:tcPr>
            <w:tcW w:w="2268" w:type="dxa"/>
          </w:tcPr>
          <w:p w14:paraId="39FFCBAC" w14:textId="2DEFD9CD" w:rsidR="00DE1336" w:rsidRDefault="00DE1336" w:rsidP="00DE1336">
            <w:pPr>
              <w:spacing w:before="180" w:afterLines="100" w:after="240"/>
              <w:rPr>
                <w:ins w:id="1818" w:author="Xiaomi (Xing)" w:date="2020-12-29T16:25:00Z"/>
                <w:rFonts w:cs="Arial"/>
                <w:bCs/>
              </w:rPr>
            </w:pPr>
            <w:ins w:id="1819"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1820" w:author="Xiaomi (Xing)" w:date="2020-12-29T16:25:00Z"/>
                <w:rFonts w:cs="Arial"/>
                <w:bCs/>
              </w:rPr>
            </w:pPr>
            <w:ins w:id="1821"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1822" w:author="ASUSTeK-Xinra" w:date="2020-12-31T16:08:00Z"/>
        </w:trPr>
        <w:tc>
          <w:tcPr>
            <w:tcW w:w="2268" w:type="dxa"/>
          </w:tcPr>
          <w:p w14:paraId="70B83E79" w14:textId="125A16B3" w:rsidR="00002C78" w:rsidRDefault="00002C78" w:rsidP="00002C78">
            <w:pPr>
              <w:spacing w:before="180" w:afterLines="100" w:after="240"/>
              <w:rPr>
                <w:ins w:id="1823" w:author="ASUSTeK-Xinra" w:date="2020-12-31T16:08:00Z"/>
                <w:rFonts w:cs="Arial"/>
                <w:bCs/>
              </w:rPr>
            </w:pPr>
            <w:ins w:id="1824"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1825" w:author="ASUSTeK-Xinra" w:date="2020-12-31T16:08:00Z"/>
                <w:rFonts w:cs="Arial"/>
                <w:bCs/>
              </w:rPr>
            </w:pPr>
            <w:ins w:id="1826"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1827" w:author="ASUSTeK-Xinra" w:date="2020-12-31T16:08:00Z"/>
                <w:rFonts w:cs="Arial"/>
                <w:bCs/>
              </w:rPr>
            </w:pPr>
          </w:p>
        </w:tc>
      </w:tr>
      <w:tr w:rsidR="00407D5D" w:rsidRPr="00771263" w14:paraId="1C755516" w14:textId="77777777" w:rsidTr="005817FE">
        <w:trPr>
          <w:ins w:id="1828" w:author="Huawei_Li Zhao" w:date="2020-12-31T17:29:00Z"/>
        </w:trPr>
        <w:tc>
          <w:tcPr>
            <w:tcW w:w="2268" w:type="dxa"/>
          </w:tcPr>
          <w:p w14:paraId="17584BD8" w14:textId="33455F45" w:rsidR="00407D5D" w:rsidRDefault="00407D5D" w:rsidP="00407D5D">
            <w:pPr>
              <w:spacing w:before="180" w:afterLines="100" w:after="240"/>
              <w:rPr>
                <w:ins w:id="1829" w:author="Huawei_Li Zhao" w:date="2020-12-31T17:29:00Z"/>
                <w:rFonts w:eastAsia="PMingLiU" w:cs="Arial"/>
                <w:bCs/>
                <w:lang w:eastAsia="zh-TW"/>
              </w:rPr>
            </w:pPr>
            <w:ins w:id="1830"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1831" w:author="Huawei_Li Zhao" w:date="2020-12-31T17:29:00Z"/>
                <w:rFonts w:eastAsia="PMingLiU" w:cs="Arial"/>
                <w:bCs/>
                <w:lang w:eastAsia="zh-TW"/>
              </w:rPr>
            </w:pPr>
            <w:ins w:id="1832"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1833" w:author="Huawei_Li Zhao" w:date="2020-12-31T17:29:00Z"/>
                <w:rFonts w:cs="Arial"/>
                <w:bCs/>
              </w:rPr>
            </w:pPr>
            <w:ins w:id="1834"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1835" w:author="Huawei_Li Zhao" w:date="2020-12-31T17:29:00Z"/>
                <w:rFonts w:cs="Arial"/>
                <w:bCs/>
              </w:rPr>
            </w:pPr>
            <w:ins w:id="1836"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5817FE">
        <w:trPr>
          <w:ins w:id="1837" w:author="Apple - Zhibin Wu" w:date="2021-01-03T20:26:00Z"/>
        </w:trPr>
        <w:tc>
          <w:tcPr>
            <w:tcW w:w="2268" w:type="dxa"/>
          </w:tcPr>
          <w:p w14:paraId="2F8B4189" w14:textId="03DE8831" w:rsidR="000671B7" w:rsidRDefault="000671B7" w:rsidP="000671B7">
            <w:pPr>
              <w:spacing w:before="180" w:afterLines="100" w:after="240"/>
              <w:rPr>
                <w:ins w:id="1838" w:author="Apple - Zhibin Wu" w:date="2021-01-03T20:26:00Z"/>
                <w:rFonts w:cs="Arial"/>
                <w:bCs/>
              </w:rPr>
            </w:pPr>
            <w:ins w:id="1839"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1840" w:author="Apple - Zhibin Wu" w:date="2021-01-03T20:26:00Z"/>
                <w:rFonts w:cs="Arial"/>
                <w:bCs/>
              </w:rPr>
            </w:pPr>
            <w:ins w:id="1841"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1842" w:author="Apple - Zhibin Wu" w:date="2021-01-03T20:26:00Z"/>
                <w:rFonts w:cs="Arial"/>
                <w:bCs/>
              </w:rPr>
            </w:pPr>
            <w:ins w:id="1843"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1844" w:author="Apple - Zhibin Wu" w:date="2021-01-03T20:26:00Z"/>
                <w:rFonts w:cs="Arial"/>
                <w:bCs/>
              </w:rPr>
            </w:pPr>
            <w:ins w:id="1845" w:author="Apple - Zhibin Wu" w:date="2021-01-03T20:27:00Z">
              <w:r>
                <w:rPr>
                  <w:rFonts w:cs="Arial"/>
                  <w:bCs/>
                </w:rPr>
                <w:t xml:space="preserve">For SL group cast case, this is similar to a synchronous HARQ process as in </w:t>
              </w:r>
            </w:ins>
            <w:ins w:id="1846" w:author="Apple - Zhibin Wu" w:date="2021-01-03T20:28:00Z">
              <w:r>
                <w:rPr>
                  <w:rFonts w:cs="Arial"/>
                  <w:bCs/>
                </w:rPr>
                <w:t>LTE UL case</w:t>
              </w:r>
            </w:ins>
            <w:ins w:id="1847" w:author="Apple - Zhibin Wu" w:date="2021-01-03T20:27:00Z">
              <w:r>
                <w:rPr>
                  <w:rFonts w:cs="Arial"/>
                  <w:bCs/>
                </w:rPr>
                <w:t>, and there is no need for those timers</w:t>
              </w:r>
            </w:ins>
            <w:ins w:id="1848" w:author="Apple - Zhibin Wu" w:date="2021-01-03T20:28:00Z">
              <w:r>
                <w:rPr>
                  <w:rFonts w:cs="Arial"/>
                  <w:bCs/>
                </w:rPr>
                <w:t>.</w:t>
              </w:r>
            </w:ins>
            <w:ins w:id="1849" w:author="Apple - Zhibin Wu" w:date="2021-01-03T20:27:00Z">
              <w:r>
                <w:rPr>
                  <w:rFonts w:cs="Arial"/>
                  <w:bCs/>
                </w:rPr>
                <w:t xml:space="preserve"> </w:t>
              </w:r>
            </w:ins>
          </w:p>
        </w:tc>
      </w:tr>
      <w:tr w:rsidR="00FB62F2" w:rsidRPr="00771263" w14:paraId="46DD57DA" w14:textId="77777777" w:rsidTr="005817FE">
        <w:trPr>
          <w:ins w:id="1850" w:author="Interdigital" w:date="2021-01-04T16:00:00Z"/>
        </w:trPr>
        <w:tc>
          <w:tcPr>
            <w:tcW w:w="2268" w:type="dxa"/>
          </w:tcPr>
          <w:p w14:paraId="41373BE1" w14:textId="314AF4C3" w:rsidR="00FB62F2" w:rsidRDefault="00FB62F2" w:rsidP="000671B7">
            <w:pPr>
              <w:spacing w:before="180" w:afterLines="100" w:after="240"/>
              <w:rPr>
                <w:ins w:id="1851" w:author="Interdigital" w:date="2021-01-04T16:00:00Z"/>
                <w:rFonts w:cs="Arial"/>
                <w:bCs/>
              </w:rPr>
            </w:pPr>
            <w:ins w:id="1852" w:author="Interdigital" w:date="2021-01-04T16:00:00Z">
              <w:r>
                <w:rPr>
                  <w:rFonts w:cs="Arial"/>
                  <w:bCs/>
                </w:rPr>
                <w:t>Inter</w:t>
              </w:r>
            </w:ins>
            <w:ins w:id="1853" w:author="Interdigital" w:date="2021-01-04T16:06:00Z">
              <w:r w:rsidR="000F2D79">
                <w:rPr>
                  <w:rFonts w:cs="Arial"/>
                  <w:bCs/>
                </w:rPr>
                <w:t>D</w:t>
              </w:r>
            </w:ins>
            <w:ins w:id="1854"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1855" w:author="Interdigital" w:date="2021-01-04T16:00:00Z"/>
                <w:rFonts w:cs="Arial"/>
                <w:bCs/>
              </w:rPr>
            </w:pPr>
            <w:ins w:id="1856" w:author="Interdigital" w:date="2021-01-04T18:31:00Z">
              <w:r>
                <w:rPr>
                  <w:rFonts w:cs="Arial"/>
                  <w:bCs/>
                </w:rPr>
                <w:t>Yes for Inactivity timer only (</w:t>
              </w:r>
            </w:ins>
            <w:ins w:id="1857" w:author="Interdigital" w:date="2021-01-04T18:30:00Z">
              <w:r>
                <w:rPr>
                  <w:rFonts w:cs="Arial"/>
                  <w:bCs/>
                </w:rPr>
                <w:t>See comments</w:t>
              </w:r>
            </w:ins>
            <w:ins w:id="1858"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1859" w:author="Interdigital" w:date="2021-01-04T18:34:00Z"/>
                <w:rFonts w:cs="Arial"/>
                <w:bCs/>
              </w:rPr>
            </w:pPr>
            <w:ins w:id="1860" w:author="Interdigital" w:date="2021-01-04T18:31:00Z">
              <w:r>
                <w:rPr>
                  <w:rFonts w:cs="Arial"/>
                  <w:bCs/>
                </w:rPr>
                <w:t xml:space="preserve">We agree with Huawei that </w:t>
              </w:r>
            </w:ins>
            <w:ins w:id="1861" w:author="Interdigital" w:date="2021-01-04T18:32:00Z">
              <w:r w:rsidR="00CA5FA2">
                <w:rPr>
                  <w:rFonts w:cs="Arial"/>
                  <w:bCs/>
                </w:rPr>
                <w:t xml:space="preserve">separate resource pool can be used to define </w:t>
              </w:r>
            </w:ins>
            <w:ins w:id="1862" w:author="Interdigital" w:date="2021-01-04T18:33:00Z">
              <w:r w:rsidR="00CA5FA2">
                <w:rPr>
                  <w:rFonts w:cs="Arial"/>
                  <w:bCs/>
                </w:rPr>
                <w:t xml:space="preserve">the on-duration, and we can consider an inactivity timer on top of such </w:t>
              </w:r>
            </w:ins>
            <w:ins w:id="1863" w:author="Interdigital" w:date="2021-01-04T18:34:00Z">
              <w:r w:rsidR="00CA5FA2">
                <w:rPr>
                  <w:rFonts w:cs="Arial"/>
                  <w:bCs/>
                </w:rPr>
                <w:t>pool definition.</w:t>
              </w:r>
            </w:ins>
          </w:p>
          <w:p w14:paraId="643B028A" w14:textId="035786B0" w:rsidR="00CA5FA2" w:rsidRDefault="00CA5FA2" w:rsidP="000671B7">
            <w:pPr>
              <w:spacing w:before="180" w:afterLines="100" w:after="240"/>
              <w:rPr>
                <w:ins w:id="1864" w:author="Interdigital" w:date="2021-01-04T16:00:00Z"/>
                <w:rFonts w:cs="Arial"/>
                <w:bCs/>
              </w:rPr>
            </w:pPr>
            <w:ins w:id="1865"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5817FE">
        <w:trPr>
          <w:ins w:id="1866" w:author="vivo(Jing)" w:date="2021-01-05T15:12:00Z"/>
        </w:trPr>
        <w:tc>
          <w:tcPr>
            <w:tcW w:w="2268" w:type="dxa"/>
          </w:tcPr>
          <w:p w14:paraId="7B636842" w14:textId="2CC0A90C" w:rsidR="006F1814" w:rsidRDefault="006F1814" w:rsidP="006F1814">
            <w:pPr>
              <w:spacing w:before="180" w:afterLines="100" w:after="240"/>
              <w:rPr>
                <w:ins w:id="1867" w:author="vivo(Jing)" w:date="2021-01-05T15:12:00Z"/>
                <w:rFonts w:cs="Arial"/>
                <w:bCs/>
              </w:rPr>
            </w:pPr>
            <w:ins w:id="1868"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1869" w:author="vivo(Jing)" w:date="2021-01-05T15:12:00Z"/>
                <w:rFonts w:cs="Arial"/>
                <w:bCs/>
              </w:rPr>
            </w:pPr>
            <w:ins w:id="1870"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1871" w:author="vivo(Jing)" w:date="2021-01-05T15:12:00Z"/>
                <w:rFonts w:cs="Arial"/>
                <w:bCs/>
                <w:lang w:val="en-US"/>
              </w:rPr>
            </w:pPr>
            <w:ins w:id="1872"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1873" w:author="vivo(Jing)" w:date="2021-01-05T15:12:00Z"/>
                <w:rFonts w:cs="Arial"/>
                <w:bCs/>
              </w:rPr>
            </w:pPr>
            <w:ins w:id="1874" w:author="vivo(Jing)" w:date="2021-01-05T15:12:00Z">
              <w:r>
                <w:rPr>
                  <w:rFonts w:cs="Arial" w:hint="eastAsia"/>
                  <w:bCs/>
                  <w:lang w:val="en-US"/>
                </w:rPr>
                <w:t xml:space="preserve">Regarding the need of inactivity timer, given that Uu SC-PTM also supports the inactivity timer even though some UEs may join in the middle of the multicast service, the situation is similar for </w:t>
              </w:r>
              <w:r>
                <w:rPr>
                  <w:rFonts w:cs="Arial" w:hint="eastAsia"/>
                  <w:bCs/>
                  <w:lang w:val="en-US"/>
                </w:rPr>
                <w:lastRenderedPageBreak/>
                <w:t>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5817FE">
        <w:trPr>
          <w:ins w:id="1875" w:author="Ericsson" w:date="2021-01-05T20:14:00Z"/>
        </w:trPr>
        <w:tc>
          <w:tcPr>
            <w:tcW w:w="2268" w:type="dxa"/>
          </w:tcPr>
          <w:p w14:paraId="1FA39EA9" w14:textId="31CCCF6C" w:rsidR="003F3483" w:rsidRDefault="003F3483" w:rsidP="003F3483">
            <w:pPr>
              <w:spacing w:before="180" w:afterLines="100" w:after="240"/>
              <w:rPr>
                <w:ins w:id="1876" w:author="Ericsson" w:date="2021-01-05T20:14:00Z"/>
                <w:rFonts w:cs="Arial" w:hint="eastAsia"/>
                <w:bCs/>
                <w:lang w:val="en-US"/>
              </w:rPr>
            </w:pPr>
            <w:ins w:id="1877" w:author="Ericsson" w:date="2021-01-05T20:14:00Z">
              <w:r>
                <w:rPr>
                  <w:rFonts w:cs="Arial"/>
                  <w:bCs/>
                </w:rPr>
                <w:lastRenderedPageBreak/>
                <w:t>Ericsson</w:t>
              </w:r>
            </w:ins>
            <w:ins w:id="1878"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1879" w:author="Ericsson" w:date="2021-01-05T20:14:00Z"/>
                <w:rFonts w:cs="Arial" w:hint="eastAsia"/>
                <w:bCs/>
                <w:lang w:val="en-US"/>
              </w:rPr>
            </w:pPr>
            <w:ins w:id="1880"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1881" w:author="Ericsson" w:date="2021-01-05T20:14:00Z"/>
                <w:rFonts w:cs="Arial"/>
                <w:bCs/>
                <w:lang w:val="en-US"/>
              </w:rPr>
            </w:pPr>
            <w:ins w:id="1882" w:author="Ericsson" w:date="2021-01-05T20:14:00Z">
              <w:r>
                <w:rPr>
                  <w:rFonts w:cs="Arial"/>
                  <w:bCs/>
                </w:rPr>
                <w:t>We see no reasons to have different DRX solution/concept for groupcast compared to unicast. It is beneficial to have an unified solution for unicast and groupcast.</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1883"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1884"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1885"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1886"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1887" w:author="LenovoMM_Prateek" w:date="2020-12-28T08:42:00Z">
              <w:r>
                <w:rPr>
                  <w:rFonts w:cs="Arial"/>
                  <w:bCs/>
                </w:rPr>
                <w:t>Same answer as for Unicast.</w:t>
              </w:r>
            </w:ins>
          </w:p>
        </w:tc>
      </w:tr>
      <w:tr w:rsidR="00771263" w14:paraId="6DDDAE7B" w14:textId="77777777" w:rsidTr="005817FE">
        <w:trPr>
          <w:ins w:id="1888" w:author="OPPO (Qianxi)" w:date="2020-12-28T16:37:00Z"/>
        </w:trPr>
        <w:tc>
          <w:tcPr>
            <w:tcW w:w="2268" w:type="dxa"/>
          </w:tcPr>
          <w:p w14:paraId="72932365" w14:textId="1F07E136" w:rsidR="00771263" w:rsidRPr="00200DF1" w:rsidRDefault="00771263" w:rsidP="00771263">
            <w:pPr>
              <w:spacing w:before="180" w:afterLines="100" w:after="240"/>
              <w:rPr>
                <w:ins w:id="1889" w:author="OPPO (Qianxi)" w:date="2020-12-28T16:37:00Z"/>
                <w:rFonts w:cs="Arial"/>
                <w:bCs/>
              </w:rPr>
            </w:pPr>
            <w:ins w:id="1890"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1891" w:author="OPPO (Qianxi)" w:date="2020-12-28T16:37:00Z"/>
                <w:rFonts w:cs="Arial"/>
                <w:bCs/>
              </w:rPr>
            </w:pPr>
            <w:ins w:id="1892"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1893" w:author="OPPO (Qianxi)" w:date="2020-12-28T16:37:00Z"/>
                <w:rFonts w:cs="Arial"/>
                <w:bCs/>
              </w:rPr>
            </w:pPr>
            <w:ins w:id="1894"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1895" w:author="OPPO (Qianxi)" w:date="2020-12-28T16:37:00Z"/>
                <w:rFonts w:cs="Arial"/>
                <w:bCs/>
              </w:rPr>
            </w:pPr>
            <w:ins w:id="1896"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1897" w:author="Xiaomi (Xing)" w:date="2020-12-29T16:25:00Z"/>
        </w:trPr>
        <w:tc>
          <w:tcPr>
            <w:tcW w:w="2268" w:type="dxa"/>
          </w:tcPr>
          <w:p w14:paraId="6C60BB66" w14:textId="5684DAA8" w:rsidR="00DE1336" w:rsidRDefault="00DE1336" w:rsidP="00DE1336">
            <w:pPr>
              <w:spacing w:before="180" w:afterLines="100" w:after="240"/>
              <w:rPr>
                <w:ins w:id="1898" w:author="Xiaomi (Xing)" w:date="2020-12-29T16:25:00Z"/>
                <w:rFonts w:cs="Arial"/>
                <w:bCs/>
              </w:rPr>
            </w:pPr>
            <w:ins w:id="1899"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1900" w:author="Xiaomi (Xing)" w:date="2020-12-29T16:25:00Z"/>
                <w:rFonts w:cs="Arial"/>
                <w:bCs/>
              </w:rPr>
            </w:pPr>
            <w:ins w:id="1901"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1902" w:author="Xiaomi (Xing)" w:date="2020-12-29T16:25:00Z"/>
                <w:rFonts w:cs="Arial"/>
                <w:bCs/>
              </w:rPr>
            </w:pPr>
            <w:ins w:id="1903"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1904" w:author="ASUSTeK-Xinra" w:date="2020-12-31T16:08:00Z"/>
        </w:trPr>
        <w:tc>
          <w:tcPr>
            <w:tcW w:w="2268" w:type="dxa"/>
          </w:tcPr>
          <w:p w14:paraId="35B358AA" w14:textId="0D1574C0" w:rsidR="00002C78" w:rsidRDefault="00002C78" w:rsidP="00002C78">
            <w:pPr>
              <w:spacing w:before="180" w:afterLines="100" w:after="240"/>
              <w:rPr>
                <w:ins w:id="1905" w:author="ASUSTeK-Xinra" w:date="2020-12-31T16:08:00Z"/>
                <w:rFonts w:cs="Arial"/>
                <w:bCs/>
              </w:rPr>
            </w:pPr>
            <w:ins w:id="1906"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1907" w:author="ASUSTeK-Xinra" w:date="2020-12-31T16:08:00Z"/>
                <w:rFonts w:cs="Arial"/>
                <w:bCs/>
              </w:rPr>
            </w:pPr>
            <w:ins w:id="1908"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1909" w:author="ASUSTeK-Xinra" w:date="2020-12-31T16:08:00Z"/>
                <w:rFonts w:cs="Arial"/>
                <w:bCs/>
              </w:rPr>
            </w:pPr>
          </w:p>
        </w:tc>
      </w:tr>
      <w:tr w:rsidR="009E567E" w14:paraId="1A57135A" w14:textId="77777777" w:rsidTr="005817FE">
        <w:trPr>
          <w:ins w:id="1910" w:author="Apple - Zhibin Wu" w:date="2021-01-03T20:28:00Z"/>
        </w:trPr>
        <w:tc>
          <w:tcPr>
            <w:tcW w:w="2268" w:type="dxa"/>
          </w:tcPr>
          <w:p w14:paraId="1A15E68A" w14:textId="66EE3AFF" w:rsidR="009E567E" w:rsidRDefault="009E567E" w:rsidP="00002C78">
            <w:pPr>
              <w:spacing w:before="180" w:afterLines="100" w:after="240"/>
              <w:rPr>
                <w:ins w:id="1911" w:author="Apple - Zhibin Wu" w:date="2021-01-03T20:28:00Z"/>
                <w:rFonts w:eastAsia="PMingLiU" w:cs="Arial"/>
                <w:bCs/>
                <w:lang w:eastAsia="zh-TW"/>
              </w:rPr>
            </w:pPr>
            <w:ins w:id="1912"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1913" w:author="Apple - Zhibin Wu" w:date="2021-01-03T20:28:00Z"/>
                <w:rFonts w:eastAsia="PMingLiU" w:cs="Arial"/>
                <w:bCs/>
                <w:lang w:eastAsia="zh-TW"/>
              </w:rPr>
            </w:pPr>
            <w:ins w:id="1914"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1915" w:author="Apple - Zhibin Wu" w:date="2021-01-03T20:28:00Z"/>
                <w:rFonts w:cs="Arial"/>
                <w:bCs/>
              </w:rPr>
            </w:pPr>
            <w:ins w:id="1916" w:author="Apple - Zhibin Wu" w:date="2021-01-03T20:29:00Z">
              <w:r>
                <w:rPr>
                  <w:rFonts w:cs="Arial"/>
                  <w:bCs/>
                </w:rPr>
                <w:t xml:space="preserve">Same answer as unicast. </w:t>
              </w:r>
            </w:ins>
          </w:p>
        </w:tc>
      </w:tr>
      <w:tr w:rsidR="00FB62F2" w14:paraId="5BB1D422" w14:textId="77777777" w:rsidTr="005817FE">
        <w:trPr>
          <w:ins w:id="1917" w:author="Interdigital" w:date="2021-01-04T16:00:00Z"/>
        </w:trPr>
        <w:tc>
          <w:tcPr>
            <w:tcW w:w="2268" w:type="dxa"/>
          </w:tcPr>
          <w:p w14:paraId="3E02ADBB" w14:textId="4CBB15D4" w:rsidR="00FB62F2" w:rsidRDefault="00CA5FA2" w:rsidP="00002C78">
            <w:pPr>
              <w:spacing w:before="180" w:afterLines="100" w:after="240"/>
              <w:rPr>
                <w:ins w:id="1918" w:author="Interdigital" w:date="2021-01-04T16:00:00Z"/>
                <w:rFonts w:eastAsia="PMingLiU" w:cs="Arial"/>
                <w:bCs/>
                <w:lang w:eastAsia="zh-TW"/>
              </w:rPr>
            </w:pPr>
            <w:ins w:id="1919"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1920" w:author="Interdigital" w:date="2021-01-04T16:00:00Z"/>
                <w:rFonts w:eastAsia="PMingLiU" w:cs="Arial"/>
                <w:bCs/>
                <w:lang w:eastAsia="zh-TW"/>
              </w:rPr>
            </w:pPr>
            <w:ins w:id="1921"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1922" w:author="Interdigital" w:date="2021-01-04T16:00:00Z"/>
                <w:rFonts w:cs="Arial"/>
                <w:bCs/>
              </w:rPr>
            </w:pPr>
            <w:ins w:id="1923" w:author="Interdigital" w:date="2021-01-04T18:35:00Z">
              <w:r>
                <w:rPr>
                  <w:rFonts w:cs="Arial"/>
                  <w:bCs/>
                </w:rPr>
                <w:t>If we agree to an inactivity timer, then it should be part of the DRX configuration (which could be per serv</w:t>
              </w:r>
            </w:ins>
            <w:ins w:id="1924" w:author="Interdigital" w:date="2021-01-04T18:36:00Z">
              <w:r>
                <w:rPr>
                  <w:rFonts w:cs="Arial"/>
                  <w:bCs/>
                </w:rPr>
                <w:t>ice).</w:t>
              </w:r>
            </w:ins>
            <w:ins w:id="1925" w:author="Interdigital" w:date="2021-01-04T18:35:00Z">
              <w:r>
                <w:rPr>
                  <w:rFonts w:cs="Arial"/>
                  <w:bCs/>
                </w:rPr>
                <w:t xml:space="preserve"> </w:t>
              </w:r>
            </w:ins>
          </w:p>
        </w:tc>
      </w:tr>
      <w:tr w:rsidR="006F1814" w14:paraId="2EE193B8" w14:textId="77777777" w:rsidTr="005817FE">
        <w:trPr>
          <w:ins w:id="1926" w:author="vivo(Jing)" w:date="2021-01-05T15:13:00Z"/>
        </w:trPr>
        <w:tc>
          <w:tcPr>
            <w:tcW w:w="2268" w:type="dxa"/>
          </w:tcPr>
          <w:p w14:paraId="1CD40B2A" w14:textId="48220A74" w:rsidR="006F1814" w:rsidRDefault="006F1814" w:rsidP="006F1814">
            <w:pPr>
              <w:spacing w:before="180" w:afterLines="100" w:after="240"/>
              <w:rPr>
                <w:ins w:id="1927" w:author="vivo(Jing)" w:date="2021-01-05T15:13:00Z"/>
                <w:rFonts w:eastAsia="PMingLiU" w:cs="Arial"/>
                <w:bCs/>
                <w:lang w:eastAsia="zh-TW"/>
              </w:rPr>
            </w:pPr>
            <w:ins w:id="1928"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1929" w:author="vivo(Jing)" w:date="2021-01-05T15:13:00Z"/>
                <w:rFonts w:eastAsia="PMingLiU" w:cs="Arial"/>
                <w:bCs/>
                <w:lang w:eastAsia="zh-TW"/>
              </w:rPr>
            </w:pPr>
            <w:ins w:id="1930"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1931" w:author="vivo(Jing)" w:date="2021-01-05T15:13:00Z"/>
                <w:rFonts w:cs="Arial"/>
                <w:bCs/>
              </w:rPr>
            </w:pPr>
            <w:ins w:id="1932"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5817FE">
        <w:trPr>
          <w:ins w:id="1933" w:author="Ericsson" w:date="2021-01-05T20:18:00Z"/>
        </w:trPr>
        <w:tc>
          <w:tcPr>
            <w:tcW w:w="2268" w:type="dxa"/>
          </w:tcPr>
          <w:p w14:paraId="10E3E8A3" w14:textId="2420C3B0" w:rsidR="00652CB3" w:rsidRDefault="00652CB3" w:rsidP="00652CB3">
            <w:pPr>
              <w:spacing w:before="180" w:afterLines="100" w:after="240"/>
              <w:rPr>
                <w:ins w:id="1934" w:author="Ericsson" w:date="2021-01-05T20:18:00Z"/>
                <w:rFonts w:cs="Arial" w:hint="eastAsia"/>
                <w:bCs/>
                <w:lang w:val="en-US"/>
              </w:rPr>
            </w:pPr>
            <w:ins w:id="1935"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1936" w:author="Ericsson" w:date="2021-01-05T20:18:00Z"/>
                <w:rFonts w:cs="Arial" w:hint="eastAsia"/>
                <w:bCs/>
                <w:lang w:val="en-US"/>
              </w:rPr>
            </w:pPr>
            <w:ins w:id="1937" w:author="Ericsson" w:date="2021-01-05T20:18:00Z">
              <w:r>
                <w:rPr>
                  <w:rFonts w:cs="Arial"/>
                  <w:bCs/>
                </w:rPr>
                <w:t>Yes</w:t>
              </w:r>
            </w:ins>
            <w:ins w:id="1938"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1939" w:author="Ericsson" w:date="2021-01-05T20:22:00Z"/>
                <w:rFonts w:cs="Arial"/>
                <w:bCs/>
                <w:lang w:val="en-US"/>
              </w:rPr>
            </w:pPr>
            <w:ins w:id="1940"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1941"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1942" w:author="Ericsson" w:date="2021-01-05T20:18:00Z"/>
                <w:rFonts w:cs="Arial" w:hint="eastAsia"/>
                <w:bCs/>
                <w:lang w:val="en-US"/>
              </w:rPr>
            </w:pPr>
            <w:ins w:id="1943" w:author="Ericsson" w:date="2021-01-05T20:22:00Z">
              <w:r>
                <w:rPr>
                  <w:rFonts w:cs="Arial"/>
                  <w:bCs/>
                  <w:lang w:val="en-US"/>
                </w:rPr>
                <w:lastRenderedPageBreak/>
                <w:t>RAN2 can further discuss what is specific DRX (</w:t>
              </w:r>
              <w:r w:rsidR="00171ACF" w:rsidRPr="00171ACF">
                <w:rPr>
                  <w:rFonts w:cs="Arial"/>
                  <w:bCs/>
                  <w:lang w:val="en-US"/>
                </w:rPr>
                <w:t>e.g., UC pair, group in GC, service-specific, etc</w:t>
              </w:r>
              <w:r>
                <w:rPr>
                  <w:rFonts w:cs="Arial"/>
                  <w:bCs/>
                  <w:lang w:val="en-US"/>
                </w:rPr>
                <w: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lastRenderedPageBreak/>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1944"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1945"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1946" w:author="OPPO (Qianxi)" w:date="2020-12-28T16:38:00Z"/>
                <w:rFonts w:cs="Arial"/>
                <w:bCs/>
              </w:rPr>
            </w:pPr>
            <w:ins w:id="1947"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1948"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1949"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1950"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1951" w:author="Xiaomi (Xing)" w:date="2020-12-29T17:22:00Z">
              <w:r>
                <w:rPr>
                  <w:rFonts w:cs="Arial"/>
                  <w:bCs/>
                </w:rPr>
                <w:t xml:space="preserve">Same to </w:t>
              </w:r>
              <w:r>
                <w:rPr>
                  <w:rFonts w:cs="Arial" w:hint="eastAsia"/>
                  <w:bCs/>
                </w:rPr>
                <w:t>Q 5.1-3</w:t>
              </w:r>
            </w:ins>
          </w:p>
        </w:tc>
      </w:tr>
      <w:tr w:rsidR="00002C78" w14:paraId="0FE4E640" w14:textId="77777777" w:rsidTr="005817FE">
        <w:trPr>
          <w:ins w:id="1952" w:author="ASUSTeK-Xinra" w:date="2020-12-31T16:08:00Z"/>
        </w:trPr>
        <w:tc>
          <w:tcPr>
            <w:tcW w:w="2268" w:type="dxa"/>
          </w:tcPr>
          <w:p w14:paraId="10DF3C4C" w14:textId="762C1579" w:rsidR="00002C78" w:rsidRDefault="00002C78" w:rsidP="00002C78">
            <w:pPr>
              <w:spacing w:before="180" w:afterLines="100" w:after="240"/>
              <w:rPr>
                <w:ins w:id="1953" w:author="ASUSTeK-Xinra" w:date="2020-12-31T16:08:00Z"/>
                <w:rFonts w:cs="Arial"/>
                <w:bCs/>
              </w:rPr>
            </w:pPr>
            <w:ins w:id="1954"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1955" w:author="ASUSTeK-Xinra" w:date="2020-12-31T16:08:00Z"/>
                <w:rFonts w:cs="Arial"/>
                <w:bCs/>
              </w:rPr>
            </w:pPr>
            <w:ins w:id="1956"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1957" w:author="ASUSTeK-Xinra" w:date="2020-12-31T16:08:00Z"/>
                <w:rFonts w:cs="Arial"/>
                <w:bCs/>
              </w:rPr>
            </w:pPr>
          </w:p>
        </w:tc>
      </w:tr>
      <w:tr w:rsidR="009E567E" w14:paraId="3F9FDCF8" w14:textId="77777777" w:rsidTr="005817FE">
        <w:trPr>
          <w:ins w:id="1958" w:author="Apple - Zhibin Wu" w:date="2021-01-03T20:29:00Z"/>
        </w:trPr>
        <w:tc>
          <w:tcPr>
            <w:tcW w:w="2268" w:type="dxa"/>
          </w:tcPr>
          <w:p w14:paraId="66F5D3FA" w14:textId="7B0F9ED1" w:rsidR="009E567E" w:rsidRDefault="009E567E" w:rsidP="00002C78">
            <w:pPr>
              <w:spacing w:before="180" w:afterLines="100" w:after="240"/>
              <w:rPr>
                <w:ins w:id="1959" w:author="Apple - Zhibin Wu" w:date="2021-01-03T20:29:00Z"/>
                <w:rFonts w:eastAsia="PMingLiU" w:cs="Arial"/>
                <w:bCs/>
                <w:lang w:eastAsia="zh-TW"/>
              </w:rPr>
            </w:pPr>
            <w:ins w:id="1960"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1961" w:author="Apple - Zhibin Wu" w:date="2021-01-03T20:29:00Z"/>
                <w:rFonts w:eastAsia="PMingLiU" w:cs="Arial"/>
                <w:bCs/>
                <w:lang w:eastAsia="zh-TW"/>
              </w:rPr>
            </w:pPr>
            <w:ins w:id="1962"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1963" w:author="Apple - Zhibin Wu" w:date="2021-01-03T20:29:00Z"/>
                <w:rFonts w:cs="Arial"/>
                <w:bCs/>
              </w:rPr>
            </w:pPr>
            <w:ins w:id="1964" w:author="Apple - Zhibin Wu" w:date="2021-01-03T20:30:00Z">
              <w:r>
                <w:rPr>
                  <w:rFonts w:cs="Arial"/>
                  <w:bCs/>
                </w:rPr>
                <w:t xml:space="preserve">First, we do not think the timers are needed. </w:t>
              </w:r>
            </w:ins>
            <w:ins w:id="1965" w:author="Apple - Zhibin Wu" w:date="2021-01-03T20:29:00Z">
              <w:r>
                <w:rPr>
                  <w:rFonts w:cs="Arial"/>
                  <w:bCs/>
                </w:rPr>
                <w:t>Even</w:t>
              </w:r>
            </w:ins>
            <w:ins w:id="1966" w:author="Apple - Zhibin Wu" w:date="2021-01-03T20:30:00Z">
              <w:r>
                <w:rPr>
                  <w:rFonts w:cs="Arial"/>
                  <w:bCs/>
                </w:rPr>
                <w:t xml:space="preserve"> if</w:t>
              </w:r>
            </w:ins>
            <w:ins w:id="1967" w:author="Apple - Zhibin Wu" w:date="2021-01-03T20:29:00Z">
              <w:r>
                <w:rPr>
                  <w:rFonts w:cs="Arial"/>
                  <w:bCs/>
                </w:rPr>
                <w:t xml:space="preserve"> this is needed, </w:t>
              </w:r>
            </w:ins>
            <w:ins w:id="1968" w:author="Apple - Zhibin Wu" w:date="2021-01-03T20:30:00Z">
              <w:r>
                <w:rPr>
                  <w:rFonts w:cs="Arial"/>
                  <w:bCs/>
                </w:rPr>
                <w:t>it is unclear why th</w:t>
              </w:r>
            </w:ins>
            <w:ins w:id="1969" w:author="Apple - Zhibin Wu" w:date="2021-01-03T20:33:00Z">
              <w:r>
                <w:rPr>
                  <w:rFonts w:cs="Arial"/>
                  <w:bCs/>
                </w:rPr>
                <w:t xml:space="preserve">e </w:t>
              </w:r>
            </w:ins>
            <w:ins w:id="1970" w:author="Apple - Zhibin Wu" w:date="2021-01-03T20:42:00Z">
              <w:r w:rsidR="00043D0E">
                <w:rPr>
                  <w:rFonts w:cs="Arial"/>
                  <w:bCs/>
                </w:rPr>
                <w:t xml:space="preserve">timer </w:t>
              </w:r>
            </w:ins>
            <w:ins w:id="1971" w:author="Apple - Zhibin Wu" w:date="2021-01-03T20:33:00Z">
              <w:r>
                <w:rPr>
                  <w:rFonts w:cs="Arial"/>
                  <w:bCs/>
                </w:rPr>
                <w:t>value</w:t>
              </w:r>
            </w:ins>
            <w:ins w:id="1972" w:author="Apple - Zhibin Wu" w:date="2021-01-03T20:30:00Z">
              <w:r>
                <w:rPr>
                  <w:rFonts w:cs="Arial"/>
                  <w:bCs/>
                </w:rPr>
                <w:t xml:space="preserve"> is linked to a group service.</w:t>
              </w:r>
            </w:ins>
          </w:p>
        </w:tc>
      </w:tr>
      <w:tr w:rsidR="00FB62F2" w14:paraId="14F25D75" w14:textId="77777777" w:rsidTr="005817FE">
        <w:trPr>
          <w:ins w:id="1973" w:author="Interdigital" w:date="2021-01-04T15:59:00Z"/>
        </w:trPr>
        <w:tc>
          <w:tcPr>
            <w:tcW w:w="2268" w:type="dxa"/>
          </w:tcPr>
          <w:p w14:paraId="199F260B" w14:textId="75CC89EB" w:rsidR="00FB62F2" w:rsidRDefault="00FB62F2" w:rsidP="00002C78">
            <w:pPr>
              <w:spacing w:before="180" w:afterLines="100" w:after="240"/>
              <w:rPr>
                <w:ins w:id="1974" w:author="Interdigital" w:date="2021-01-04T15:59:00Z"/>
                <w:rFonts w:eastAsia="PMingLiU" w:cs="Arial"/>
                <w:bCs/>
                <w:lang w:eastAsia="zh-TW"/>
              </w:rPr>
            </w:pPr>
            <w:ins w:id="1975" w:author="Interdigital" w:date="2021-01-04T15:59:00Z">
              <w:r>
                <w:rPr>
                  <w:rFonts w:eastAsia="PMingLiU" w:cs="Arial"/>
                  <w:bCs/>
                  <w:lang w:eastAsia="zh-TW"/>
                </w:rPr>
                <w:t>Int</w:t>
              </w:r>
            </w:ins>
            <w:ins w:id="1976" w:author="Interdigital" w:date="2021-01-04T16:00:00Z">
              <w:r>
                <w:rPr>
                  <w:rFonts w:eastAsia="PMingLiU" w:cs="Arial"/>
                  <w:bCs/>
                  <w:lang w:eastAsia="zh-TW"/>
                </w:rPr>
                <w:t>er</w:t>
              </w:r>
            </w:ins>
            <w:ins w:id="1977" w:author="Interdigital" w:date="2021-01-04T16:06:00Z">
              <w:r w:rsidR="000F2D79">
                <w:rPr>
                  <w:rFonts w:eastAsia="PMingLiU" w:cs="Arial"/>
                  <w:bCs/>
                  <w:lang w:eastAsia="zh-TW"/>
                </w:rPr>
                <w:t>D</w:t>
              </w:r>
            </w:ins>
            <w:ins w:id="1978"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1979" w:author="Interdigital" w:date="2021-01-04T15:59:00Z"/>
                <w:rFonts w:eastAsia="PMingLiU" w:cs="Arial"/>
                <w:bCs/>
                <w:lang w:eastAsia="zh-TW"/>
              </w:rPr>
            </w:pPr>
            <w:ins w:id="1980"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1981" w:author="Interdigital" w:date="2021-01-04T15:59:00Z"/>
                <w:rFonts w:cs="Arial"/>
                <w:bCs/>
              </w:rPr>
            </w:pPr>
            <w:ins w:id="1982" w:author="Interdigital" w:date="2021-01-04T18:36:00Z">
              <w:r>
                <w:rPr>
                  <w:rFonts w:cs="Arial"/>
                  <w:bCs/>
                </w:rPr>
                <w:t>Same view as Apple.</w:t>
              </w:r>
            </w:ins>
          </w:p>
        </w:tc>
      </w:tr>
      <w:tr w:rsidR="006F1814" w14:paraId="10D9E46A" w14:textId="77777777" w:rsidTr="005817FE">
        <w:trPr>
          <w:ins w:id="1983" w:author="vivo(Jing)" w:date="2021-01-05T15:13:00Z"/>
        </w:trPr>
        <w:tc>
          <w:tcPr>
            <w:tcW w:w="2268" w:type="dxa"/>
          </w:tcPr>
          <w:p w14:paraId="616B0E00" w14:textId="355E630D" w:rsidR="006F1814" w:rsidRDefault="006F1814" w:rsidP="006F1814">
            <w:pPr>
              <w:spacing w:before="180" w:afterLines="100" w:after="240"/>
              <w:rPr>
                <w:ins w:id="1984" w:author="vivo(Jing)" w:date="2021-01-05T15:13:00Z"/>
                <w:rFonts w:eastAsia="PMingLiU" w:cs="Arial"/>
                <w:bCs/>
                <w:lang w:eastAsia="zh-TW"/>
              </w:rPr>
            </w:pPr>
            <w:ins w:id="1985"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1986" w:author="vivo(Jing)" w:date="2021-01-05T15:13:00Z"/>
                <w:rFonts w:eastAsia="PMingLiU" w:cs="Arial"/>
                <w:bCs/>
                <w:lang w:eastAsia="zh-TW"/>
              </w:rPr>
            </w:pPr>
            <w:ins w:id="1987"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1988" w:author="vivo(Jing)" w:date="2021-01-05T15:13:00Z"/>
                <w:rFonts w:cs="Arial"/>
                <w:bCs/>
              </w:rPr>
            </w:pPr>
            <w:ins w:id="1989"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5817FE">
        <w:trPr>
          <w:ins w:id="1990" w:author="Ericsson" w:date="2021-01-05T20:24:00Z"/>
        </w:trPr>
        <w:tc>
          <w:tcPr>
            <w:tcW w:w="2268" w:type="dxa"/>
          </w:tcPr>
          <w:p w14:paraId="5671D0F9" w14:textId="6B9C4BE3" w:rsidR="009668E1" w:rsidRDefault="009668E1" w:rsidP="009668E1">
            <w:pPr>
              <w:spacing w:before="180" w:afterLines="100" w:after="240"/>
              <w:rPr>
                <w:ins w:id="1991" w:author="Ericsson" w:date="2021-01-05T20:24:00Z"/>
                <w:rFonts w:cs="Arial" w:hint="eastAsia"/>
                <w:bCs/>
                <w:lang w:val="en-US"/>
              </w:rPr>
            </w:pPr>
            <w:ins w:id="1992" w:author="Ericsson" w:date="2021-01-05T20:24:00Z">
              <w:r>
                <w:rPr>
                  <w:rFonts w:cs="Arial"/>
                  <w:bCs/>
                </w:rPr>
                <w:t>Ericsson</w:t>
              </w:r>
              <w:r>
                <w:rPr>
                  <w:rFonts w:cs="Arial"/>
                  <w:bCs/>
                </w:rPr>
                <w:t xml:space="preserve"> (Min)</w:t>
              </w:r>
            </w:ins>
          </w:p>
        </w:tc>
        <w:tc>
          <w:tcPr>
            <w:tcW w:w="2268" w:type="dxa"/>
          </w:tcPr>
          <w:p w14:paraId="676AD292" w14:textId="2FE5B880" w:rsidR="009668E1" w:rsidRDefault="009668E1" w:rsidP="009668E1">
            <w:pPr>
              <w:spacing w:before="180" w:afterLines="100" w:after="240"/>
              <w:rPr>
                <w:ins w:id="1993" w:author="Ericsson" w:date="2021-01-05T20:24:00Z"/>
                <w:rFonts w:cs="Arial" w:hint="eastAsia"/>
                <w:bCs/>
                <w:lang w:val="en-US"/>
              </w:rPr>
            </w:pPr>
            <w:ins w:id="1994"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1995" w:author="Ericsson" w:date="2021-01-05T20:24:00Z"/>
                <w:rFonts w:cs="Arial" w:hint="eastAsia"/>
                <w:bCs/>
                <w:lang w:val="en-US"/>
              </w:rPr>
            </w:pPr>
            <w:ins w:id="1996"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1997"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1998"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1999" w:author="CATT" w:date="2020-12-28T08:58:00Z"/>
                <w:rFonts w:cs="Arial"/>
                <w:bCs/>
              </w:rPr>
            </w:pPr>
            <w:ins w:id="2000" w:author="CATT" w:date="2020-12-28T08:58:00Z">
              <w:r>
                <w:rPr>
                  <w:rFonts w:cs="Arial" w:hint="eastAsia"/>
                  <w:bCs/>
                </w:rPr>
                <w:t xml:space="preserve">Yes for </w:t>
              </w:r>
            </w:ins>
            <w:ins w:id="2001" w:author="CATT" w:date="2020-12-28T09:09:00Z">
              <w:r w:rsidR="00AA71BD">
                <w:rPr>
                  <w:rFonts w:cs="Arial" w:hint="eastAsia"/>
                  <w:bCs/>
                </w:rPr>
                <w:t>O</w:t>
              </w:r>
            </w:ins>
            <w:ins w:id="2002" w:author="CATT" w:date="2020-12-28T08:58:00Z">
              <w:r>
                <w:rPr>
                  <w:rFonts w:cs="Arial" w:hint="eastAsia"/>
                  <w:bCs/>
                </w:rPr>
                <w:t>n</w:t>
              </w:r>
            </w:ins>
            <w:ins w:id="2003" w:author="CATT" w:date="2020-12-28T09:09:00Z">
              <w:r w:rsidR="00AA71BD">
                <w:rPr>
                  <w:rFonts w:cs="Arial" w:hint="eastAsia"/>
                  <w:bCs/>
                </w:rPr>
                <w:t>-</w:t>
              </w:r>
            </w:ins>
            <w:ins w:id="2004"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005" w:author="CATT" w:date="2020-12-28T08:58:00Z">
              <w:r>
                <w:rPr>
                  <w:rFonts w:cs="Arial" w:hint="eastAsia"/>
                  <w:bCs/>
                </w:rPr>
                <w:t xml:space="preserve">FFS for </w:t>
              </w:r>
            </w:ins>
            <w:ins w:id="2006" w:author="CATT" w:date="2020-12-28T09:09:00Z">
              <w:r w:rsidR="00AA71BD">
                <w:rPr>
                  <w:rFonts w:cs="Arial" w:hint="eastAsia"/>
                  <w:bCs/>
                </w:rPr>
                <w:t>I</w:t>
              </w:r>
            </w:ins>
            <w:ins w:id="2007" w:author="CATT" w:date="2020-12-28T08:58:00Z">
              <w:r>
                <w:rPr>
                  <w:rFonts w:cs="Arial" w:hint="eastAsia"/>
                  <w:bCs/>
                </w:rPr>
                <w:t>nactivity timer</w:t>
              </w:r>
            </w:ins>
            <w:ins w:id="2008"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009"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2010"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2011"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2012" w:author="OPPO (Qianxi)" w:date="2020-12-28T16:38:00Z"/>
        </w:trPr>
        <w:tc>
          <w:tcPr>
            <w:tcW w:w="2268" w:type="dxa"/>
          </w:tcPr>
          <w:p w14:paraId="364EDEE3" w14:textId="06B2D753" w:rsidR="00771263" w:rsidRPr="00200DF1" w:rsidRDefault="00771263" w:rsidP="00771263">
            <w:pPr>
              <w:spacing w:before="180" w:afterLines="100" w:after="240"/>
              <w:rPr>
                <w:ins w:id="2013" w:author="OPPO (Qianxi)" w:date="2020-12-28T16:38:00Z"/>
                <w:rFonts w:cs="Arial"/>
                <w:bCs/>
              </w:rPr>
            </w:pPr>
            <w:ins w:id="2014"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2015" w:author="OPPO (Qianxi)" w:date="2020-12-28T16:38:00Z"/>
                <w:rFonts w:cs="Arial"/>
                <w:bCs/>
              </w:rPr>
            </w:pPr>
            <w:ins w:id="2016"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2017" w:author="OPPO (Qianxi)" w:date="2020-12-28T16:38:00Z"/>
                <w:rFonts w:cs="Arial"/>
                <w:bCs/>
              </w:rPr>
            </w:pPr>
            <w:ins w:id="2018"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2019" w:author="OPPO (Qianxi)" w:date="2020-12-28T16:38:00Z"/>
                <w:rFonts w:cs="Arial"/>
                <w:bCs/>
              </w:rPr>
            </w:pPr>
            <w:ins w:id="2020"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2021" w:author="OPPO (Qianxi)" w:date="2020-12-28T16:38:00Z"/>
                <w:rFonts w:cs="Arial"/>
                <w:bCs/>
              </w:rPr>
            </w:pPr>
            <w:ins w:id="2022"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2023" w:author="OPPO (Qianxi)" w:date="2020-12-28T16:38:00Z"/>
                <w:rFonts w:cs="Arial"/>
                <w:bCs/>
              </w:rPr>
            </w:pPr>
            <w:ins w:id="2024"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2025" w:author="OPPO (Qianxi)" w:date="2020-12-28T16:39:00Z"/>
                <w:rFonts w:cs="Arial"/>
                <w:bCs/>
              </w:rPr>
            </w:pPr>
            <w:ins w:id="2026"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2027" w:author="OPPO (Qianxi)" w:date="2020-12-28T16:38:00Z"/>
                <w:rFonts w:cs="Arial"/>
                <w:bCs/>
              </w:rPr>
            </w:pPr>
            <w:ins w:id="2028"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2029" w:author="Xiaomi (Xing)" w:date="2020-12-29T17:22:00Z"/>
        </w:trPr>
        <w:tc>
          <w:tcPr>
            <w:tcW w:w="2268" w:type="dxa"/>
          </w:tcPr>
          <w:p w14:paraId="1D25C9B1" w14:textId="4794671C" w:rsidR="008C6B8D" w:rsidRDefault="008C6B8D" w:rsidP="00771263">
            <w:pPr>
              <w:spacing w:before="180" w:afterLines="100" w:after="240"/>
              <w:rPr>
                <w:ins w:id="2030" w:author="Xiaomi (Xing)" w:date="2020-12-29T17:22:00Z"/>
                <w:rFonts w:cs="Arial"/>
                <w:bCs/>
              </w:rPr>
            </w:pPr>
            <w:ins w:id="2031"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2032" w:author="Xiaomi (Xing)" w:date="2020-12-29T17:22:00Z"/>
                <w:rFonts w:cs="Arial"/>
                <w:bCs/>
              </w:rPr>
            </w:pPr>
            <w:ins w:id="2033"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2034" w:author="Xiaomi (Xing)" w:date="2020-12-29T17:22:00Z"/>
                <w:rFonts w:cs="Arial"/>
                <w:bCs/>
              </w:rPr>
            </w:pPr>
          </w:p>
        </w:tc>
      </w:tr>
      <w:tr w:rsidR="00002C78" w14:paraId="619B7668" w14:textId="77777777" w:rsidTr="005817FE">
        <w:trPr>
          <w:ins w:id="2035" w:author="ASUSTeK-Xinra" w:date="2020-12-31T16:08:00Z"/>
        </w:trPr>
        <w:tc>
          <w:tcPr>
            <w:tcW w:w="2268" w:type="dxa"/>
          </w:tcPr>
          <w:p w14:paraId="7A1CD176" w14:textId="45332AEE" w:rsidR="00002C78" w:rsidRDefault="00002C78" w:rsidP="00002C78">
            <w:pPr>
              <w:spacing w:before="180" w:afterLines="100" w:after="240"/>
              <w:rPr>
                <w:ins w:id="2036" w:author="ASUSTeK-Xinra" w:date="2020-12-31T16:08:00Z"/>
                <w:rFonts w:cs="Arial"/>
                <w:bCs/>
              </w:rPr>
            </w:pPr>
            <w:ins w:id="2037"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2038" w:author="ASUSTeK-Xinra" w:date="2020-12-31T16:08:00Z"/>
                <w:rFonts w:cs="Arial"/>
                <w:bCs/>
              </w:rPr>
            </w:pPr>
            <w:ins w:id="2039"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2040" w:author="ASUSTeK-Xinra" w:date="2020-12-31T16:08:00Z"/>
                <w:rFonts w:cs="Arial"/>
                <w:bCs/>
              </w:rPr>
            </w:pPr>
            <w:ins w:id="2041" w:author="ASUSTeK-Xinra" w:date="2020-12-31T16:08:00Z">
              <w:r>
                <w:rPr>
                  <w:rFonts w:cs="Arial"/>
                  <w:bCs/>
                </w:rPr>
                <w:t>FFS for Inactivity timer.</w:t>
              </w:r>
            </w:ins>
          </w:p>
        </w:tc>
      </w:tr>
      <w:tr w:rsidR="00407D5D" w14:paraId="655551AA" w14:textId="77777777" w:rsidTr="005817FE">
        <w:trPr>
          <w:ins w:id="2042" w:author="Huawei_Li Zhao" w:date="2020-12-31T17:30:00Z"/>
        </w:trPr>
        <w:tc>
          <w:tcPr>
            <w:tcW w:w="2268" w:type="dxa"/>
          </w:tcPr>
          <w:p w14:paraId="2C836513" w14:textId="1717DB87" w:rsidR="00407D5D" w:rsidRDefault="00407D5D" w:rsidP="00407D5D">
            <w:pPr>
              <w:spacing w:before="180" w:afterLines="100" w:after="240"/>
              <w:rPr>
                <w:ins w:id="2043" w:author="Huawei_Li Zhao" w:date="2020-12-31T17:30:00Z"/>
                <w:rFonts w:eastAsia="PMingLiU" w:cs="Arial"/>
                <w:bCs/>
                <w:lang w:eastAsia="zh-TW"/>
              </w:rPr>
            </w:pPr>
            <w:ins w:id="2044"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2045" w:author="Huawei_Li Zhao" w:date="2020-12-31T17:30:00Z"/>
                <w:rFonts w:eastAsia="PMingLiU" w:cs="Arial"/>
                <w:bCs/>
                <w:lang w:eastAsia="zh-TW"/>
              </w:rPr>
            </w:pPr>
            <w:ins w:id="2046"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2047" w:author="Huawei_Li Zhao" w:date="2020-12-31T17:30:00Z"/>
                <w:rFonts w:cs="Arial"/>
                <w:bCs/>
              </w:rPr>
            </w:pPr>
            <w:ins w:id="2048"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2049" w:author="Huawei_Li Zhao" w:date="2020-12-31T17:30:00Z"/>
                <w:rFonts w:cs="Arial"/>
                <w:bCs/>
              </w:rPr>
            </w:pPr>
            <w:ins w:id="2050"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2051" w:author="Huawei_Li Zhao" w:date="2020-12-31T17:30:00Z"/>
                <w:rFonts w:cs="Arial"/>
                <w:bCs/>
              </w:rPr>
            </w:pPr>
            <w:ins w:id="2052" w:author="Huawei_Li Zhao" w:date="2020-12-31T17:30:00Z">
              <w:r>
                <w:rPr>
                  <w:rFonts w:cs="Arial"/>
                  <w:bCs/>
                </w:rPr>
                <w:t xml:space="preserve">But for inactivity timer, we don’t think this should be supported as there may be some data loss for </w:t>
              </w:r>
              <w:r>
                <w:rPr>
                  <w:rFonts w:cs="Arial"/>
                  <w:bCs/>
                </w:rPr>
                <w:lastRenderedPageBreak/>
                <w:t>later arrived UEs which missed the previous message that wakes up the other UEs and fails to extend the active time by in-activity timer.</w:t>
              </w:r>
            </w:ins>
          </w:p>
        </w:tc>
      </w:tr>
      <w:tr w:rsidR="009E567E" w14:paraId="2E60C96A" w14:textId="77777777" w:rsidTr="005817FE">
        <w:trPr>
          <w:ins w:id="2053" w:author="Apple - Zhibin Wu" w:date="2021-01-03T20:34:00Z"/>
        </w:trPr>
        <w:tc>
          <w:tcPr>
            <w:tcW w:w="2268" w:type="dxa"/>
          </w:tcPr>
          <w:p w14:paraId="2D0CDF69" w14:textId="73818435" w:rsidR="009E567E" w:rsidRDefault="009E567E" w:rsidP="00407D5D">
            <w:pPr>
              <w:spacing w:before="180" w:afterLines="100" w:after="240"/>
              <w:rPr>
                <w:ins w:id="2054" w:author="Apple - Zhibin Wu" w:date="2021-01-03T20:34:00Z"/>
                <w:rFonts w:cs="Arial"/>
                <w:bCs/>
              </w:rPr>
            </w:pPr>
            <w:ins w:id="2055" w:author="Apple - Zhibin Wu" w:date="2021-01-03T20:34:00Z">
              <w:r>
                <w:rPr>
                  <w:rFonts w:cs="Arial"/>
                  <w:bCs/>
                </w:rPr>
                <w:lastRenderedPageBreak/>
                <w:t>Apple</w:t>
              </w:r>
            </w:ins>
          </w:p>
        </w:tc>
        <w:tc>
          <w:tcPr>
            <w:tcW w:w="2268" w:type="dxa"/>
          </w:tcPr>
          <w:p w14:paraId="61E386B3" w14:textId="74F3159E" w:rsidR="009E567E" w:rsidRDefault="009E567E" w:rsidP="00407D5D">
            <w:pPr>
              <w:spacing w:before="180" w:afterLines="100" w:after="240"/>
              <w:rPr>
                <w:ins w:id="2056" w:author="Apple - Zhibin Wu" w:date="2021-01-03T20:34:00Z"/>
                <w:rFonts w:cs="Arial"/>
                <w:bCs/>
              </w:rPr>
            </w:pPr>
            <w:ins w:id="2057"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2058" w:author="Apple - Zhibin Wu" w:date="2021-01-03T20:34:00Z"/>
                <w:rFonts w:cs="Arial"/>
                <w:bCs/>
              </w:rPr>
            </w:pPr>
          </w:p>
        </w:tc>
      </w:tr>
      <w:tr w:rsidR="00FB62F2" w14:paraId="7A4C4B92" w14:textId="77777777" w:rsidTr="005817FE">
        <w:trPr>
          <w:ins w:id="2059" w:author="Interdigital" w:date="2021-01-04T15:59:00Z"/>
        </w:trPr>
        <w:tc>
          <w:tcPr>
            <w:tcW w:w="2268" w:type="dxa"/>
          </w:tcPr>
          <w:p w14:paraId="529C58C5" w14:textId="56C1A56D" w:rsidR="00FB62F2" w:rsidRDefault="00FB62F2" w:rsidP="00407D5D">
            <w:pPr>
              <w:spacing w:before="180" w:afterLines="100" w:after="240"/>
              <w:rPr>
                <w:ins w:id="2060" w:author="Interdigital" w:date="2021-01-04T15:59:00Z"/>
                <w:rFonts w:cs="Arial"/>
                <w:bCs/>
              </w:rPr>
            </w:pPr>
            <w:ins w:id="2061" w:author="Interdigital" w:date="2021-01-04T15:59:00Z">
              <w:r>
                <w:rPr>
                  <w:rFonts w:cs="Arial"/>
                  <w:bCs/>
                </w:rPr>
                <w:t>Inter</w:t>
              </w:r>
            </w:ins>
            <w:ins w:id="2062" w:author="Interdigital" w:date="2021-01-04T16:06:00Z">
              <w:r w:rsidR="000F2D79">
                <w:rPr>
                  <w:rFonts w:cs="Arial"/>
                  <w:bCs/>
                </w:rPr>
                <w:t>D</w:t>
              </w:r>
            </w:ins>
            <w:ins w:id="2063"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2064" w:author="Interdigital" w:date="2021-01-04T15:59:00Z"/>
                <w:rFonts w:cs="Arial"/>
                <w:bCs/>
              </w:rPr>
            </w:pPr>
            <w:ins w:id="2065"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2066" w:author="Interdigital" w:date="2021-01-04T15:59:00Z"/>
                <w:rFonts w:cs="Arial"/>
                <w:bCs/>
              </w:rPr>
            </w:pPr>
            <w:ins w:id="2067" w:author="Interdigital" w:date="2021-01-04T18:37:00Z">
              <w:r>
                <w:rPr>
                  <w:rFonts w:cs="Arial"/>
                  <w:bCs/>
                </w:rPr>
                <w:t>Same reasoning as our answer to 5.2-1.</w:t>
              </w:r>
            </w:ins>
          </w:p>
        </w:tc>
      </w:tr>
      <w:tr w:rsidR="006F1814" w14:paraId="551B8331" w14:textId="77777777" w:rsidTr="005817FE">
        <w:trPr>
          <w:ins w:id="2068" w:author="vivo(Jing)" w:date="2021-01-05T15:14:00Z"/>
        </w:trPr>
        <w:tc>
          <w:tcPr>
            <w:tcW w:w="2268" w:type="dxa"/>
          </w:tcPr>
          <w:p w14:paraId="05B7AA5D" w14:textId="5207BB5C" w:rsidR="006F1814" w:rsidRDefault="006F1814" w:rsidP="006F1814">
            <w:pPr>
              <w:spacing w:before="180" w:afterLines="100" w:after="240"/>
              <w:rPr>
                <w:ins w:id="2069" w:author="vivo(Jing)" w:date="2021-01-05T15:14:00Z"/>
                <w:rFonts w:cs="Arial"/>
                <w:bCs/>
              </w:rPr>
            </w:pPr>
            <w:ins w:id="2070"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2071" w:author="vivo(Jing)" w:date="2021-01-05T15:14:00Z"/>
                <w:rFonts w:cs="Arial"/>
                <w:bCs/>
              </w:rPr>
            </w:pPr>
            <w:ins w:id="2072"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2073" w:author="vivo(Jing)" w:date="2021-01-05T15:14:00Z"/>
                <w:rFonts w:cs="Arial"/>
                <w:bCs/>
              </w:rPr>
            </w:pPr>
            <w:ins w:id="2074"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5817FE">
        <w:trPr>
          <w:ins w:id="2075" w:author="Ericsson" w:date="2021-01-05T20:25:00Z"/>
        </w:trPr>
        <w:tc>
          <w:tcPr>
            <w:tcW w:w="2268" w:type="dxa"/>
          </w:tcPr>
          <w:p w14:paraId="28D7CD68" w14:textId="48EAB26B" w:rsidR="00AB6B3E" w:rsidRDefault="00AB6B3E" w:rsidP="00AB6B3E">
            <w:pPr>
              <w:spacing w:before="180" w:afterLines="100" w:after="240"/>
              <w:rPr>
                <w:ins w:id="2076" w:author="Ericsson" w:date="2021-01-05T20:25:00Z"/>
                <w:rFonts w:cs="Arial" w:hint="eastAsia"/>
                <w:bCs/>
                <w:lang w:val="en-US"/>
              </w:rPr>
            </w:pPr>
            <w:ins w:id="2077" w:author="Ericsson" w:date="2021-01-05T20:25:00Z">
              <w:r>
                <w:rPr>
                  <w:rFonts w:cs="Arial"/>
                  <w:bCs/>
                </w:rPr>
                <w:t>Ericsson</w:t>
              </w:r>
              <w:r>
                <w:rPr>
                  <w:rFonts w:cs="Arial"/>
                  <w:bCs/>
                </w:rPr>
                <w:t xml:space="preserve"> (Min)</w:t>
              </w:r>
            </w:ins>
          </w:p>
        </w:tc>
        <w:tc>
          <w:tcPr>
            <w:tcW w:w="2268" w:type="dxa"/>
          </w:tcPr>
          <w:p w14:paraId="79EFE339" w14:textId="27AAC776" w:rsidR="00AB6B3E" w:rsidRDefault="00AB6B3E" w:rsidP="00AB6B3E">
            <w:pPr>
              <w:spacing w:before="180" w:afterLines="100" w:after="240"/>
              <w:rPr>
                <w:ins w:id="2078" w:author="Ericsson" w:date="2021-01-05T20:25:00Z"/>
                <w:rFonts w:cs="Arial" w:hint="eastAsia"/>
                <w:bCs/>
                <w:lang w:val="en-US"/>
              </w:rPr>
            </w:pPr>
            <w:ins w:id="2079"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2080" w:author="Ericsson" w:date="2021-01-05T20:25:00Z"/>
                <w:rFonts w:cs="Arial" w:hint="eastAsia"/>
                <w:bCs/>
                <w:lang w:val="en-US"/>
              </w:rPr>
            </w:pPr>
            <w:ins w:id="2081" w:author="Ericsson" w:date="2021-01-05T20:25:00Z">
              <w:r>
                <w:rPr>
                  <w:rFonts w:cs="Arial"/>
                  <w:bCs/>
                </w:rPr>
                <w:t>We see no reasons to have different DRX solution/concept for broadcast compared to unicast and groupcast. It is beneficial to have an unified solution for them.</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2082"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083"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2084"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2085"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2086" w:author="OPPO (Qianxi)" w:date="2020-12-28T16:38:00Z"/>
        </w:trPr>
        <w:tc>
          <w:tcPr>
            <w:tcW w:w="2268" w:type="dxa"/>
          </w:tcPr>
          <w:p w14:paraId="10D16D57" w14:textId="24623F4B" w:rsidR="00771263" w:rsidRPr="00200DF1" w:rsidRDefault="00771263" w:rsidP="00771263">
            <w:pPr>
              <w:spacing w:before="180" w:afterLines="100" w:after="240"/>
              <w:rPr>
                <w:ins w:id="2087" w:author="OPPO (Qianxi)" w:date="2020-12-28T16:38:00Z"/>
                <w:rFonts w:cs="Arial"/>
                <w:bCs/>
              </w:rPr>
            </w:pPr>
            <w:ins w:id="2088"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2089" w:author="OPPO (Qianxi)" w:date="2020-12-28T16:38:00Z"/>
                <w:rFonts w:cs="Arial"/>
                <w:bCs/>
              </w:rPr>
            </w:pPr>
            <w:ins w:id="2090"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2091" w:author="OPPO (Qianxi)" w:date="2020-12-28T16:38:00Z"/>
                <w:rFonts w:cs="Arial"/>
                <w:bCs/>
              </w:rPr>
            </w:pPr>
            <w:ins w:id="2092"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2093" w:author="OPPO (Qianxi)" w:date="2020-12-28T16:38:00Z"/>
                <w:rFonts w:cs="Arial"/>
                <w:bCs/>
              </w:rPr>
            </w:pPr>
          </w:p>
        </w:tc>
      </w:tr>
      <w:tr w:rsidR="008C6B8D" w14:paraId="4B9012B7" w14:textId="77777777" w:rsidTr="005817FE">
        <w:trPr>
          <w:ins w:id="2094" w:author="Xiaomi (Xing)" w:date="2020-12-29T17:23:00Z"/>
        </w:trPr>
        <w:tc>
          <w:tcPr>
            <w:tcW w:w="2268" w:type="dxa"/>
          </w:tcPr>
          <w:p w14:paraId="62726295" w14:textId="4AA2A614" w:rsidR="008C6B8D" w:rsidRDefault="008C6B8D" w:rsidP="008C6B8D">
            <w:pPr>
              <w:spacing w:before="180" w:afterLines="100" w:after="240"/>
              <w:rPr>
                <w:ins w:id="2095" w:author="Xiaomi (Xing)" w:date="2020-12-29T17:23:00Z"/>
                <w:rFonts w:cs="Arial"/>
                <w:bCs/>
              </w:rPr>
            </w:pPr>
            <w:ins w:id="2096"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2097" w:author="Xiaomi (Xing)" w:date="2020-12-29T17:23:00Z"/>
                <w:rFonts w:cs="Arial"/>
                <w:bCs/>
              </w:rPr>
            </w:pPr>
            <w:ins w:id="2098"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2099" w:author="Xiaomi (Xing)" w:date="2020-12-29T17:25:00Z"/>
                <w:rFonts w:cs="Arial"/>
                <w:bCs/>
              </w:rPr>
            </w:pPr>
            <w:ins w:id="2100"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2101" w:author="Xiaomi (Xing)" w:date="2020-12-29T17:23:00Z"/>
                <w:rFonts w:cs="Arial"/>
                <w:bCs/>
              </w:rPr>
            </w:pPr>
            <w:ins w:id="2102"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2103" w:author="ASUSTeK-Xinra" w:date="2020-12-31T16:08:00Z"/>
        </w:trPr>
        <w:tc>
          <w:tcPr>
            <w:tcW w:w="2268" w:type="dxa"/>
          </w:tcPr>
          <w:p w14:paraId="1D7F593F" w14:textId="7599EF9F" w:rsidR="00002C78" w:rsidRDefault="00002C78" w:rsidP="00002C78">
            <w:pPr>
              <w:spacing w:before="180" w:afterLines="100" w:after="240"/>
              <w:rPr>
                <w:ins w:id="2104" w:author="ASUSTeK-Xinra" w:date="2020-12-31T16:08:00Z"/>
                <w:rFonts w:cs="Arial"/>
                <w:bCs/>
              </w:rPr>
            </w:pPr>
            <w:ins w:id="2105"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2106" w:author="ASUSTeK-Xinra" w:date="2020-12-31T16:08:00Z"/>
                <w:rFonts w:cs="Arial"/>
                <w:bCs/>
              </w:rPr>
            </w:pPr>
            <w:ins w:id="2107"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2108" w:author="ASUSTeK-Xinra" w:date="2020-12-31T16:08:00Z"/>
                <w:rFonts w:cs="Arial"/>
                <w:bCs/>
              </w:rPr>
            </w:pPr>
            <w:ins w:id="2109"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5817FE">
        <w:trPr>
          <w:ins w:id="2110" w:author="Huawei_Li Zhao" w:date="2020-12-31T17:30:00Z"/>
        </w:trPr>
        <w:tc>
          <w:tcPr>
            <w:tcW w:w="2268" w:type="dxa"/>
          </w:tcPr>
          <w:p w14:paraId="250A54BC" w14:textId="0AE1B11E" w:rsidR="00407D5D" w:rsidRDefault="00407D5D" w:rsidP="00407D5D">
            <w:pPr>
              <w:spacing w:before="180" w:afterLines="100" w:after="240"/>
              <w:rPr>
                <w:ins w:id="2111" w:author="Huawei_Li Zhao" w:date="2020-12-31T17:30:00Z"/>
                <w:rFonts w:eastAsia="PMingLiU" w:cs="Arial"/>
                <w:bCs/>
                <w:lang w:eastAsia="zh-TW"/>
              </w:rPr>
            </w:pPr>
            <w:ins w:id="2112"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2113" w:author="Huawei_Li Zhao" w:date="2020-12-31T17:30:00Z"/>
                <w:rFonts w:eastAsia="PMingLiU" w:cs="Arial"/>
                <w:bCs/>
                <w:lang w:eastAsia="zh-TW"/>
              </w:rPr>
            </w:pPr>
            <w:ins w:id="2114"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2115" w:author="Huawei_Li Zhao" w:date="2020-12-31T17:30:00Z"/>
                <w:rFonts w:cs="Arial"/>
                <w:bCs/>
              </w:rPr>
            </w:pPr>
            <w:ins w:id="2116" w:author="Huawei_Li Zhao" w:date="2020-12-31T17:30:00Z">
              <w:r>
                <w:rPr>
                  <w:rFonts w:cs="Arial"/>
                  <w:bCs/>
                </w:rPr>
                <w:t xml:space="preserve">As we replied on Question 5.3-1, if RAN2 agrees to use timer based mechanism for broadcast, we </w:t>
              </w:r>
              <w:r>
                <w:rPr>
                  <w:rFonts w:cs="Arial"/>
                  <w:bCs/>
                </w:rPr>
                <w:lastRenderedPageBreak/>
                <w:t xml:space="preserve">think onduration timer should be supported but inactivity timer should not be supported. </w:t>
              </w:r>
            </w:ins>
          </w:p>
          <w:p w14:paraId="6DA778CB" w14:textId="01F9E95F" w:rsidR="00407D5D" w:rsidRDefault="00407D5D" w:rsidP="00407D5D">
            <w:pPr>
              <w:spacing w:before="180" w:afterLines="100" w:after="240"/>
              <w:rPr>
                <w:ins w:id="2117" w:author="Huawei_Li Zhao" w:date="2020-12-31T17:30:00Z"/>
                <w:rFonts w:eastAsia="PMingLiU" w:cs="Arial"/>
                <w:bCs/>
                <w:lang w:eastAsia="zh-TW"/>
              </w:rPr>
            </w:pPr>
            <w:ins w:id="2118"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5817FE">
        <w:trPr>
          <w:ins w:id="2119" w:author="Apple - Zhibin Wu" w:date="2021-01-03T20:34:00Z"/>
        </w:trPr>
        <w:tc>
          <w:tcPr>
            <w:tcW w:w="2268" w:type="dxa"/>
          </w:tcPr>
          <w:p w14:paraId="0DFD8D10" w14:textId="1AD06F7E" w:rsidR="009E567E" w:rsidRDefault="009E567E" w:rsidP="00407D5D">
            <w:pPr>
              <w:spacing w:before="180" w:afterLines="100" w:after="240"/>
              <w:rPr>
                <w:ins w:id="2120" w:author="Apple - Zhibin Wu" w:date="2021-01-03T20:34:00Z"/>
                <w:rFonts w:cs="Arial"/>
                <w:bCs/>
              </w:rPr>
            </w:pPr>
            <w:ins w:id="2121" w:author="Apple - Zhibin Wu" w:date="2021-01-03T20:34:00Z">
              <w:r>
                <w:rPr>
                  <w:rFonts w:cs="Arial"/>
                  <w:bCs/>
                </w:rPr>
                <w:lastRenderedPageBreak/>
                <w:t>Apple</w:t>
              </w:r>
            </w:ins>
          </w:p>
        </w:tc>
        <w:tc>
          <w:tcPr>
            <w:tcW w:w="2268" w:type="dxa"/>
          </w:tcPr>
          <w:p w14:paraId="531966E5" w14:textId="52FFFE4F" w:rsidR="009E567E" w:rsidRDefault="009E567E" w:rsidP="00407D5D">
            <w:pPr>
              <w:spacing w:before="180" w:afterLines="100" w:after="240"/>
              <w:rPr>
                <w:ins w:id="2122" w:author="Apple - Zhibin Wu" w:date="2021-01-03T20:34:00Z"/>
                <w:rFonts w:cs="Arial"/>
                <w:bCs/>
              </w:rPr>
            </w:pPr>
            <w:ins w:id="2123"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2124" w:author="Apple - Zhibin Wu" w:date="2021-01-03T20:34:00Z"/>
                <w:rFonts w:cs="Arial"/>
                <w:bCs/>
              </w:rPr>
            </w:pPr>
          </w:p>
        </w:tc>
      </w:tr>
      <w:tr w:rsidR="00FB62F2" w14:paraId="68DEE654" w14:textId="77777777" w:rsidTr="005817FE">
        <w:trPr>
          <w:ins w:id="2125" w:author="Interdigital" w:date="2021-01-04T15:59:00Z"/>
        </w:trPr>
        <w:tc>
          <w:tcPr>
            <w:tcW w:w="2268" w:type="dxa"/>
          </w:tcPr>
          <w:p w14:paraId="751651D2" w14:textId="7A1FD3C3" w:rsidR="00FB62F2" w:rsidRDefault="00FB62F2" w:rsidP="00407D5D">
            <w:pPr>
              <w:spacing w:before="180" w:afterLines="100" w:after="240"/>
              <w:rPr>
                <w:ins w:id="2126" w:author="Interdigital" w:date="2021-01-04T15:59:00Z"/>
                <w:rFonts w:cs="Arial"/>
                <w:bCs/>
              </w:rPr>
            </w:pPr>
            <w:ins w:id="2127" w:author="Interdigital" w:date="2021-01-04T15:59:00Z">
              <w:r>
                <w:rPr>
                  <w:rFonts w:cs="Arial"/>
                  <w:bCs/>
                </w:rPr>
                <w:t>Inter</w:t>
              </w:r>
            </w:ins>
            <w:ins w:id="2128" w:author="Interdigital" w:date="2021-01-04T16:06:00Z">
              <w:r w:rsidR="000F2D79">
                <w:rPr>
                  <w:rFonts w:cs="Arial"/>
                  <w:bCs/>
                </w:rPr>
                <w:t>D</w:t>
              </w:r>
            </w:ins>
            <w:ins w:id="2129"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2130" w:author="Interdigital" w:date="2021-01-04T15:59:00Z"/>
                <w:rFonts w:cs="Arial"/>
                <w:bCs/>
              </w:rPr>
            </w:pPr>
            <w:ins w:id="2131"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2132" w:author="Interdigital" w:date="2021-01-04T15:59:00Z"/>
                <w:rFonts w:cs="Arial"/>
                <w:bCs/>
              </w:rPr>
            </w:pPr>
            <w:ins w:id="2133" w:author="Interdigital" w:date="2021-01-04T18:38:00Z">
              <w:r>
                <w:rPr>
                  <w:rFonts w:cs="Arial"/>
                  <w:bCs/>
                </w:rPr>
                <w:t>Same reasoning as our answer to 5.2-2.</w:t>
              </w:r>
            </w:ins>
          </w:p>
        </w:tc>
      </w:tr>
      <w:tr w:rsidR="006F1814" w14:paraId="39FF52A4" w14:textId="77777777" w:rsidTr="005817FE">
        <w:trPr>
          <w:ins w:id="2134" w:author="vivo(Jing)" w:date="2021-01-05T15:14:00Z"/>
        </w:trPr>
        <w:tc>
          <w:tcPr>
            <w:tcW w:w="2268" w:type="dxa"/>
          </w:tcPr>
          <w:p w14:paraId="63CF8951" w14:textId="4EB09D4D" w:rsidR="006F1814" w:rsidRDefault="006F1814" w:rsidP="006F1814">
            <w:pPr>
              <w:spacing w:before="180" w:afterLines="100" w:after="240"/>
              <w:rPr>
                <w:ins w:id="2135" w:author="vivo(Jing)" w:date="2021-01-05T15:14:00Z"/>
                <w:rFonts w:cs="Arial"/>
                <w:bCs/>
              </w:rPr>
            </w:pPr>
            <w:ins w:id="2136"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2137" w:author="vivo(Jing)" w:date="2021-01-05T15:14:00Z"/>
                <w:rFonts w:cs="Arial"/>
                <w:bCs/>
              </w:rPr>
            </w:pPr>
            <w:ins w:id="2138"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2139" w:author="vivo(Jing)" w:date="2021-01-05T15:14:00Z"/>
                <w:rFonts w:cs="Arial"/>
                <w:bCs/>
              </w:rPr>
            </w:pPr>
            <w:ins w:id="2140"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5817FE">
        <w:trPr>
          <w:ins w:id="2141" w:author="Ericsson" w:date="2021-01-05T20:26:00Z"/>
        </w:trPr>
        <w:tc>
          <w:tcPr>
            <w:tcW w:w="2268" w:type="dxa"/>
          </w:tcPr>
          <w:p w14:paraId="3A84F418" w14:textId="4C137C96" w:rsidR="006B5DA4" w:rsidRDefault="006B5DA4" w:rsidP="006B5DA4">
            <w:pPr>
              <w:spacing w:before="180" w:afterLines="100" w:after="240"/>
              <w:rPr>
                <w:ins w:id="2142" w:author="Ericsson" w:date="2021-01-05T20:26:00Z"/>
                <w:rFonts w:cs="Arial" w:hint="eastAsia"/>
                <w:bCs/>
                <w:lang w:val="en-US"/>
              </w:rPr>
            </w:pPr>
            <w:ins w:id="2143"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2144" w:author="Ericsson" w:date="2021-01-05T20:26:00Z"/>
                <w:rFonts w:cs="Arial" w:hint="eastAsia"/>
                <w:bCs/>
                <w:lang w:val="en-US"/>
              </w:rPr>
            </w:pPr>
            <w:ins w:id="2145"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2146" w:author="Ericsson" w:date="2021-01-05T20:26:00Z"/>
                <w:rFonts w:cs="Arial"/>
                <w:bCs/>
                <w:lang w:val="en-US"/>
              </w:rPr>
            </w:pPr>
            <w:ins w:id="2147"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2148" w:author="Ericsson" w:date="2021-01-05T20:26:00Z"/>
                <w:rFonts w:cs="Arial" w:hint="eastAsia"/>
                <w:bCs/>
                <w:lang w:val="en-US"/>
              </w:rPr>
            </w:pPr>
            <w:ins w:id="2149"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2150"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2151"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152"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2153"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154" w:author="LenovoMM_Prateek" w:date="2020-12-28T08:43:00Z">
              <w:r>
                <w:rPr>
                  <w:rFonts w:cs="Arial"/>
                  <w:bCs/>
                </w:rPr>
                <w:t xml:space="preserve">Something similar is required just to inform the peer that there’s no more data for transmission. </w:t>
              </w:r>
              <w:r>
                <w:rPr>
                  <w:rFonts w:cs="Arial"/>
                  <w:bCs/>
                </w:rPr>
                <w:lastRenderedPageBreak/>
                <w:t>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2155" w:author="OPPO (Qianxi)" w:date="2020-12-28T16:40:00Z"/>
        </w:trPr>
        <w:tc>
          <w:tcPr>
            <w:tcW w:w="2268" w:type="dxa"/>
          </w:tcPr>
          <w:p w14:paraId="63553231" w14:textId="481C5404" w:rsidR="00771263" w:rsidRPr="00200DF1" w:rsidRDefault="00771263" w:rsidP="00771263">
            <w:pPr>
              <w:spacing w:before="180" w:afterLines="100" w:after="240"/>
              <w:rPr>
                <w:ins w:id="2156" w:author="OPPO (Qianxi)" w:date="2020-12-28T16:40:00Z"/>
                <w:rFonts w:cs="Arial"/>
                <w:bCs/>
              </w:rPr>
            </w:pPr>
            <w:ins w:id="2157" w:author="OPPO (Qianxi)" w:date="2020-12-28T16:40:00Z">
              <w:r>
                <w:rPr>
                  <w:rFonts w:cs="Arial" w:hint="eastAsia"/>
                  <w:bCs/>
                </w:rPr>
                <w:lastRenderedPageBreak/>
                <w:t>O</w:t>
              </w:r>
              <w:r>
                <w:rPr>
                  <w:rFonts w:cs="Arial"/>
                  <w:bCs/>
                </w:rPr>
                <w:t>PPO</w:t>
              </w:r>
            </w:ins>
          </w:p>
        </w:tc>
        <w:tc>
          <w:tcPr>
            <w:tcW w:w="2268" w:type="dxa"/>
          </w:tcPr>
          <w:p w14:paraId="5673672D" w14:textId="01D0036F" w:rsidR="00771263" w:rsidRDefault="00771263" w:rsidP="00771263">
            <w:pPr>
              <w:spacing w:before="180" w:afterLines="100" w:after="240"/>
              <w:rPr>
                <w:ins w:id="2158" w:author="OPPO (Qianxi)" w:date="2020-12-28T16:40:00Z"/>
                <w:rFonts w:cs="Arial"/>
                <w:bCs/>
              </w:rPr>
            </w:pPr>
            <w:ins w:id="2159"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2160" w:author="OPPO (Qianxi)" w:date="2020-12-28T16:40:00Z"/>
                <w:rFonts w:cs="Arial"/>
                <w:bCs/>
              </w:rPr>
            </w:pPr>
            <w:ins w:id="2161" w:author="OPPO (Qianxi)" w:date="2020-12-28T16:40:00Z">
              <w:r>
                <w:rPr>
                  <w:rFonts w:cs="Arial"/>
                  <w:bCs/>
                </w:rPr>
                <w:t>In this release, we can focus on the core DRX functionality.</w:t>
              </w:r>
            </w:ins>
          </w:p>
        </w:tc>
      </w:tr>
      <w:tr w:rsidR="008C6B8D" w14:paraId="55F636B0" w14:textId="77777777" w:rsidTr="00B549BC">
        <w:trPr>
          <w:ins w:id="2162" w:author="Xiaomi (Xing)" w:date="2020-12-29T17:23:00Z"/>
        </w:trPr>
        <w:tc>
          <w:tcPr>
            <w:tcW w:w="2268" w:type="dxa"/>
          </w:tcPr>
          <w:p w14:paraId="177A0A4C" w14:textId="3E0B9D9A" w:rsidR="008C6B8D" w:rsidRDefault="008C6B8D" w:rsidP="008C6B8D">
            <w:pPr>
              <w:spacing w:before="180" w:afterLines="100" w:after="240"/>
              <w:rPr>
                <w:ins w:id="2163" w:author="Xiaomi (Xing)" w:date="2020-12-29T17:23:00Z"/>
                <w:rFonts w:cs="Arial"/>
                <w:bCs/>
              </w:rPr>
            </w:pPr>
            <w:ins w:id="2164"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2165" w:author="Xiaomi (Xing)" w:date="2020-12-29T17:23:00Z"/>
                <w:rFonts w:cs="Arial"/>
                <w:bCs/>
              </w:rPr>
            </w:pPr>
            <w:ins w:id="2166"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2167" w:author="Xiaomi (Xing)" w:date="2020-12-29T17:23:00Z"/>
                <w:rFonts w:cs="Arial"/>
                <w:bCs/>
              </w:rPr>
            </w:pPr>
            <w:ins w:id="2168"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B549BC">
        <w:trPr>
          <w:ins w:id="2169" w:author="ASUSTeK-Xinra" w:date="2020-12-31T16:09:00Z"/>
        </w:trPr>
        <w:tc>
          <w:tcPr>
            <w:tcW w:w="2268" w:type="dxa"/>
          </w:tcPr>
          <w:p w14:paraId="727FB175" w14:textId="605C5F93" w:rsidR="00002C78" w:rsidRDefault="00002C78" w:rsidP="00002C78">
            <w:pPr>
              <w:spacing w:before="180" w:afterLines="100" w:after="240"/>
              <w:rPr>
                <w:ins w:id="2170" w:author="ASUSTeK-Xinra" w:date="2020-12-31T16:09:00Z"/>
                <w:rFonts w:cs="Arial"/>
                <w:bCs/>
              </w:rPr>
            </w:pPr>
            <w:ins w:id="2171"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2172" w:author="ASUSTeK-Xinra" w:date="2020-12-31T16:09:00Z"/>
                <w:rFonts w:cs="Arial"/>
                <w:bCs/>
              </w:rPr>
            </w:pPr>
            <w:ins w:id="2173"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2174" w:author="ASUSTeK-Xinra" w:date="2020-12-31T16:09:00Z"/>
                <w:rFonts w:eastAsia="PMingLiU" w:cs="Arial"/>
                <w:bCs/>
                <w:lang w:eastAsia="zh-TW"/>
              </w:rPr>
            </w:pPr>
            <w:ins w:id="2175"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2176" w:author="ASUSTeK-Xinra" w:date="2020-12-31T16:09:00Z"/>
                <w:rFonts w:cs="Arial"/>
                <w:bCs/>
              </w:rPr>
            </w:pPr>
            <w:ins w:id="2177"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B549BC">
        <w:trPr>
          <w:ins w:id="2178" w:author="Huawei_Li Zhao" w:date="2020-12-31T17:30:00Z"/>
        </w:trPr>
        <w:tc>
          <w:tcPr>
            <w:tcW w:w="2268" w:type="dxa"/>
          </w:tcPr>
          <w:p w14:paraId="51B7F51A" w14:textId="4A564B43" w:rsidR="00407D5D" w:rsidRDefault="00407D5D" w:rsidP="00407D5D">
            <w:pPr>
              <w:spacing w:before="180" w:afterLines="100" w:after="240"/>
              <w:rPr>
                <w:ins w:id="2179" w:author="Huawei_Li Zhao" w:date="2020-12-31T17:30:00Z"/>
                <w:rFonts w:eastAsia="PMingLiU" w:cs="Arial"/>
                <w:bCs/>
                <w:lang w:eastAsia="zh-TW"/>
              </w:rPr>
            </w:pPr>
            <w:ins w:id="2180"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2181" w:author="Huawei_Li Zhao" w:date="2020-12-31T17:30:00Z"/>
                <w:rFonts w:eastAsia="PMingLiU" w:cs="Arial"/>
                <w:bCs/>
                <w:lang w:eastAsia="zh-TW"/>
              </w:rPr>
            </w:pPr>
            <w:ins w:id="2182"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2183" w:author="Huawei_Li Zhao" w:date="2020-12-31T17:30:00Z"/>
                <w:rFonts w:eastAsia="PMingLiU" w:cs="Arial"/>
                <w:bCs/>
                <w:lang w:eastAsia="zh-TW"/>
              </w:rPr>
            </w:pPr>
            <w:ins w:id="2184" w:author="Huawei_Li Zhao" w:date="2020-12-31T17:30:00Z">
              <w:r>
                <w:rPr>
                  <w:rFonts w:cs="Arial"/>
                  <w:bCs/>
                </w:rPr>
                <w:t>Same view as CATT</w:t>
              </w:r>
            </w:ins>
          </w:p>
        </w:tc>
      </w:tr>
      <w:tr w:rsidR="009E567E" w14:paraId="418F48B2" w14:textId="77777777" w:rsidTr="00B549BC">
        <w:trPr>
          <w:ins w:id="2185" w:author="Apple - Zhibin Wu" w:date="2021-01-03T20:35:00Z"/>
        </w:trPr>
        <w:tc>
          <w:tcPr>
            <w:tcW w:w="2268" w:type="dxa"/>
          </w:tcPr>
          <w:p w14:paraId="388D2D54" w14:textId="4D219951" w:rsidR="009E567E" w:rsidRDefault="009E567E" w:rsidP="00407D5D">
            <w:pPr>
              <w:spacing w:before="180" w:afterLines="100" w:after="240"/>
              <w:rPr>
                <w:ins w:id="2186" w:author="Apple - Zhibin Wu" w:date="2021-01-03T20:35:00Z"/>
                <w:rFonts w:cs="Arial"/>
                <w:bCs/>
              </w:rPr>
            </w:pPr>
            <w:ins w:id="2187"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2188" w:author="Apple - Zhibin Wu" w:date="2021-01-03T20:35:00Z"/>
                <w:rFonts w:cs="Arial"/>
                <w:bCs/>
              </w:rPr>
            </w:pPr>
            <w:ins w:id="2189"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2190" w:author="Apple - Zhibin Wu" w:date="2021-01-03T20:35:00Z"/>
                <w:rFonts w:cs="Arial"/>
                <w:bCs/>
              </w:rPr>
            </w:pPr>
            <w:ins w:id="2191" w:author="Apple - Zhibin Wu" w:date="2021-01-03T20:40:00Z">
              <w:r>
                <w:rPr>
                  <w:rFonts w:cs="Arial"/>
                  <w:bCs/>
                </w:rPr>
                <w:t>In SL communication, a</w:t>
              </w:r>
            </w:ins>
            <w:ins w:id="2192" w:author="Apple - Zhibin Wu" w:date="2021-01-03T20:37:00Z">
              <w:r w:rsidR="009E567E">
                <w:rPr>
                  <w:rFonts w:cs="Arial"/>
                  <w:bCs/>
                </w:rPr>
                <w:t xml:space="preserve"> UE </w:t>
              </w:r>
            </w:ins>
            <w:ins w:id="2193" w:author="Apple - Zhibin Wu" w:date="2021-01-03T20:40:00Z">
              <w:r>
                <w:rPr>
                  <w:rFonts w:cs="Arial"/>
                  <w:bCs/>
                </w:rPr>
                <w:t>shall not</w:t>
              </w:r>
            </w:ins>
            <w:ins w:id="2194" w:author="Apple - Zhibin Wu" w:date="2021-01-03T20:37:00Z">
              <w:r w:rsidR="009E567E">
                <w:rPr>
                  <w:rFonts w:cs="Arial"/>
                  <w:bCs/>
                </w:rPr>
                <w:t xml:space="preserve"> force a pe</w:t>
              </w:r>
            </w:ins>
            <w:ins w:id="2195" w:author="Apple - Zhibin Wu" w:date="2021-01-03T20:38:00Z">
              <w:r w:rsidR="009E567E">
                <w:rPr>
                  <w:rFonts w:cs="Arial"/>
                  <w:bCs/>
                </w:rPr>
                <w:t xml:space="preserve">er UE to enter DRX cycle immediately. It can only adjust its own </w:t>
              </w:r>
              <w:r>
                <w:rPr>
                  <w:rFonts w:cs="Arial"/>
                  <w:bCs/>
                </w:rPr>
                <w:t xml:space="preserve">DRX </w:t>
              </w:r>
            </w:ins>
            <w:ins w:id="2196" w:author="Apple - Zhibin Wu" w:date="2021-01-03T20:39:00Z">
              <w:r>
                <w:rPr>
                  <w:rFonts w:cs="Arial"/>
                  <w:bCs/>
                </w:rPr>
                <w:t>behaviour</w:t>
              </w:r>
            </w:ins>
            <w:ins w:id="2197" w:author="Apple - Zhibin Wu" w:date="2021-01-03T20:38:00Z">
              <w:r>
                <w:rPr>
                  <w:rFonts w:cs="Arial"/>
                  <w:bCs/>
                </w:rPr>
                <w:t>, so i</w:t>
              </w:r>
            </w:ins>
            <w:ins w:id="2198" w:author="Apple - Zhibin Wu" w:date="2021-01-03T20:39:00Z">
              <w:r>
                <w:rPr>
                  <w:rFonts w:cs="Arial"/>
                  <w:bCs/>
                </w:rPr>
                <w:t xml:space="preserve">f such a SL MAC CE is to be supported, </w:t>
              </w:r>
            </w:ins>
            <w:ins w:id="2199" w:author="Apple - Zhibin Wu" w:date="2021-01-03T20:38:00Z">
              <w:r>
                <w:rPr>
                  <w:rFonts w:cs="Arial"/>
                  <w:bCs/>
                </w:rPr>
                <w:t>this is not a comm</w:t>
              </w:r>
            </w:ins>
            <w:ins w:id="2200" w:author="Apple - Zhibin Wu" w:date="2021-01-03T20:39:00Z">
              <w:r>
                <w:rPr>
                  <w:rFonts w:cs="Arial"/>
                  <w:bCs/>
                </w:rPr>
                <w:t>and</w:t>
              </w:r>
            </w:ins>
            <w:ins w:id="2201" w:author="Apple - Zhibin Wu" w:date="2021-01-03T20:41:00Z">
              <w:r w:rsidR="00F11CBC">
                <w:rPr>
                  <w:rFonts w:cs="Arial"/>
                  <w:bCs/>
                </w:rPr>
                <w:t xml:space="preserve"> from Tx to Rx</w:t>
              </w:r>
            </w:ins>
            <w:ins w:id="2202" w:author="Apple - Zhibin Wu" w:date="2021-01-03T20:39:00Z">
              <w:r>
                <w:rPr>
                  <w:rFonts w:cs="Arial"/>
                  <w:bCs/>
                </w:rPr>
                <w:t xml:space="preserve">, but </w:t>
              </w:r>
            </w:ins>
            <w:ins w:id="2203" w:author="Apple - Zhibin Wu" w:date="2021-01-03T20:41:00Z">
              <w:r w:rsidR="00F11CBC">
                <w:rPr>
                  <w:rFonts w:cs="Arial"/>
                  <w:bCs/>
                </w:rPr>
                <w:t>Rx UE</w:t>
              </w:r>
            </w:ins>
            <w:ins w:id="2204" w:author="Apple - Zhibin Wu" w:date="2021-01-03T20:42:00Z">
              <w:r w:rsidR="00F11CBC">
                <w:rPr>
                  <w:rFonts w:cs="Arial"/>
                  <w:bCs/>
                </w:rPr>
                <w:t>’s own</w:t>
              </w:r>
            </w:ins>
            <w:ins w:id="2205" w:author="Apple - Zhibin Wu" w:date="2021-01-03T20:41:00Z">
              <w:r w:rsidR="00F11CBC">
                <w:rPr>
                  <w:rFonts w:cs="Arial"/>
                  <w:bCs/>
                </w:rPr>
                <w:t xml:space="preserve"> </w:t>
              </w:r>
            </w:ins>
            <w:ins w:id="2206" w:author="Apple - Zhibin Wu" w:date="2021-01-03T20:42:00Z">
              <w:r w:rsidR="00F11CBC">
                <w:rPr>
                  <w:rFonts w:cs="Arial"/>
                  <w:bCs/>
                </w:rPr>
                <w:t>d</w:t>
              </w:r>
            </w:ins>
            <w:ins w:id="2207" w:author="Apple - Zhibin Wu" w:date="2021-01-03T20:39:00Z">
              <w:r>
                <w:rPr>
                  <w:rFonts w:cs="Arial"/>
                  <w:bCs/>
                </w:rPr>
                <w:t xml:space="preserve">eclaration message of its own DRX </w:t>
              </w:r>
            </w:ins>
            <w:ins w:id="2208" w:author="Apple - Zhibin Wu" w:date="2021-01-03T20:40:00Z">
              <w:r>
                <w:rPr>
                  <w:rFonts w:cs="Arial"/>
                  <w:bCs/>
                </w:rPr>
                <w:t>state</w:t>
              </w:r>
            </w:ins>
            <w:ins w:id="2209" w:author="Apple - Zhibin Wu" w:date="2021-01-03T20:39:00Z">
              <w:r>
                <w:rPr>
                  <w:rFonts w:cs="Arial"/>
                  <w:bCs/>
                </w:rPr>
                <w:t>.</w:t>
              </w:r>
            </w:ins>
          </w:p>
        </w:tc>
      </w:tr>
      <w:tr w:rsidR="00FB62F2" w14:paraId="7FD35978" w14:textId="77777777" w:rsidTr="00B549BC">
        <w:trPr>
          <w:ins w:id="2210" w:author="Interdigital" w:date="2021-01-04T15:59:00Z"/>
        </w:trPr>
        <w:tc>
          <w:tcPr>
            <w:tcW w:w="2268" w:type="dxa"/>
          </w:tcPr>
          <w:p w14:paraId="42F158D9" w14:textId="09CD5822" w:rsidR="00FB62F2" w:rsidRDefault="00FB62F2" w:rsidP="00407D5D">
            <w:pPr>
              <w:spacing w:before="180" w:afterLines="100" w:after="240"/>
              <w:rPr>
                <w:ins w:id="2211" w:author="Interdigital" w:date="2021-01-04T15:59:00Z"/>
                <w:rFonts w:cs="Arial"/>
                <w:bCs/>
              </w:rPr>
            </w:pPr>
            <w:ins w:id="2212" w:author="Interdigital" w:date="2021-01-04T15:59:00Z">
              <w:r>
                <w:rPr>
                  <w:rFonts w:cs="Arial"/>
                  <w:bCs/>
                </w:rPr>
                <w:t>Inter</w:t>
              </w:r>
            </w:ins>
            <w:ins w:id="2213" w:author="Interdigital" w:date="2021-01-04T16:06:00Z">
              <w:r w:rsidR="000F2D79">
                <w:rPr>
                  <w:rFonts w:cs="Arial"/>
                  <w:bCs/>
                </w:rPr>
                <w:t>D</w:t>
              </w:r>
            </w:ins>
            <w:ins w:id="2214"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2215" w:author="Interdigital" w:date="2021-01-04T15:59:00Z"/>
                <w:rFonts w:cs="Arial"/>
                <w:bCs/>
              </w:rPr>
            </w:pPr>
            <w:ins w:id="2216"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2217" w:author="Interdigital" w:date="2021-01-04T15:59:00Z"/>
                <w:rFonts w:cs="Arial"/>
                <w:bCs/>
              </w:rPr>
            </w:pPr>
            <w:ins w:id="2218" w:author="Interdigital" w:date="2021-01-04T15:59:00Z">
              <w:r>
                <w:rPr>
                  <w:rFonts w:cs="Arial"/>
                  <w:bCs/>
                </w:rPr>
                <w:t>Same view as CATT.</w:t>
              </w:r>
            </w:ins>
          </w:p>
        </w:tc>
      </w:tr>
      <w:tr w:rsidR="006F1814" w14:paraId="723286E0" w14:textId="77777777" w:rsidTr="00B549BC">
        <w:trPr>
          <w:ins w:id="2219" w:author="vivo(Jing)" w:date="2021-01-05T15:14:00Z"/>
        </w:trPr>
        <w:tc>
          <w:tcPr>
            <w:tcW w:w="2268" w:type="dxa"/>
          </w:tcPr>
          <w:p w14:paraId="696A0404" w14:textId="0829A014" w:rsidR="006F1814" w:rsidRDefault="006F1814" w:rsidP="006F1814">
            <w:pPr>
              <w:spacing w:before="180" w:afterLines="100" w:after="240"/>
              <w:rPr>
                <w:ins w:id="2220" w:author="vivo(Jing)" w:date="2021-01-05T15:14:00Z"/>
                <w:rFonts w:cs="Arial"/>
                <w:bCs/>
              </w:rPr>
            </w:pPr>
            <w:ins w:id="2221"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2222" w:author="vivo(Jing)" w:date="2021-01-05T15:14:00Z"/>
                <w:rFonts w:cs="Arial"/>
                <w:bCs/>
              </w:rPr>
            </w:pPr>
            <w:ins w:id="2223"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2224" w:author="vivo(Jing)" w:date="2021-01-05T15:14:00Z"/>
                <w:rFonts w:cs="Arial"/>
                <w:bCs/>
              </w:rPr>
            </w:pPr>
            <w:ins w:id="2225"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B549BC">
        <w:trPr>
          <w:ins w:id="2226" w:author="Ericsson" w:date="2021-01-05T20:27:00Z"/>
        </w:trPr>
        <w:tc>
          <w:tcPr>
            <w:tcW w:w="2268" w:type="dxa"/>
          </w:tcPr>
          <w:p w14:paraId="7D2D7211" w14:textId="5CFA39D3" w:rsidR="00493050" w:rsidRDefault="00493050" w:rsidP="00493050">
            <w:pPr>
              <w:spacing w:before="180" w:afterLines="100" w:after="240"/>
              <w:rPr>
                <w:ins w:id="2227" w:author="Ericsson" w:date="2021-01-05T20:27:00Z"/>
                <w:rFonts w:cs="Arial" w:hint="eastAsia"/>
                <w:bCs/>
                <w:lang w:val="en-US"/>
              </w:rPr>
            </w:pPr>
            <w:ins w:id="2228" w:author="Ericsson" w:date="2021-01-05T20:27:00Z">
              <w:r>
                <w:rPr>
                  <w:rFonts w:cs="Arial"/>
                  <w:bCs/>
                </w:rPr>
                <w:t>Ericsson</w:t>
              </w:r>
              <w:r>
                <w:rPr>
                  <w:rFonts w:cs="Arial"/>
                  <w:bCs/>
                </w:rPr>
                <w:t xml:space="preserve"> (Min)</w:t>
              </w:r>
            </w:ins>
          </w:p>
        </w:tc>
        <w:tc>
          <w:tcPr>
            <w:tcW w:w="2268" w:type="dxa"/>
          </w:tcPr>
          <w:p w14:paraId="537DEDC3" w14:textId="6B93511C" w:rsidR="00493050" w:rsidRDefault="00493050" w:rsidP="00493050">
            <w:pPr>
              <w:spacing w:before="180" w:afterLines="100" w:after="240"/>
              <w:rPr>
                <w:ins w:id="2229" w:author="Ericsson" w:date="2021-01-05T20:27:00Z"/>
                <w:rFonts w:cs="Arial" w:hint="eastAsia"/>
                <w:bCs/>
                <w:lang w:val="en-US"/>
              </w:rPr>
            </w:pPr>
            <w:ins w:id="2230"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2231" w:author="Ericsson" w:date="2021-01-05T20:27:00Z"/>
                <w:rFonts w:hint="eastAsia"/>
                <w:lang w:val="en-US"/>
              </w:rPr>
            </w:pPr>
            <w:ins w:id="2232" w:author="Ericsson" w:date="2021-01-05T20:27:00Z">
              <w:r>
                <w:rPr>
                  <w:rFonts w:cs="Arial"/>
                  <w:bCs/>
                </w:rPr>
                <w:t>Agree with OPPO that RAN2 shall focus on the core DRX functionalities.</w:t>
              </w:r>
            </w:ins>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lastRenderedPageBreak/>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2233"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2234"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2235" w:author="CATT" w:date="2020-12-28T08:58:00Z"/>
                <w:noProof/>
              </w:rPr>
            </w:pPr>
            <w:ins w:id="2236"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2237" w:author="CATT" w:date="2020-12-28T08:58:00Z"/>
                <w:noProof/>
              </w:rPr>
            </w:pPr>
            <w:ins w:id="2238"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239"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240"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2241"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2242" w:author="OPPO (Qianxi)" w:date="2020-12-28T16:40:00Z"/>
        </w:trPr>
        <w:tc>
          <w:tcPr>
            <w:tcW w:w="2268" w:type="dxa"/>
          </w:tcPr>
          <w:p w14:paraId="4D173C64" w14:textId="3FA9B3A2" w:rsidR="00771263" w:rsidRPr="00200DF1" w:rsidRDefault="00771263" w:rsidP="00771263">
            <w:pPr>
              <w:spacing w:before="180" w:afterLines="100" w:after="240"/>
              <w:rPr>
                <w:ins w:id="2243" w:author="OPPO (Qianxi)" w:date="2020-12-28T16:40:00Z"/>
                <w:rFonts w:cs="Arial"/>
                <w:bCs/>
              </w:rPr>
            </w:pPr>
            <w:ins w:id="2244"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2245" w:author="OPPO (Qianxi)" w:date="2020-12-28T16:40:00Z"/>
                <w:rFonts w:cs="Arial"/>
                <w:bCs/>
              </w:rPr>
            </w:pPr>
            <w:ins w:id="2246"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2247" w:author="OPPO (Qianxi)" w:date="2020-12-28T16:40:00Z"/>
                <w:rFonts w:cs="Arial"/>
                <w:bCs/>
              </w:rPr>
            </w:pPr>
            <w:ins w:id="2248"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2249" w:author="Xiaomi (Xing)" w:date="2020-12-29T17:24:00Z"/>
        </w:trPr>
        <w:tc>
          <w:tcPr>
            <w:tcW w:w="2268" w:type="dxa"/>
          </w:tcPr>
          <w:p w14:paraId="31DBA5B0" w14:textId="51B8BD3F" w:rsidR="008C6B8D" w:rsidRDefault="008C6B8D" w:rsidP="00771263">
            <w:pPr>
              <w:spacing w:before="180" w:afterLines="100" w:after="240"/>
              <w:rPr>
                <w:ins w:id="2250" w:author="Xiaomi (Xing)" w:date="2020-12-29T17:24:00Z"/>
                <w:rFonts w:cs="Arial"/>
                <w:bCs/>
              </w:rPr>
            </w:pPr>
            <w:ins w:id="2251"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2252" w:author="Xiaomi (Xing)" w:date="2020-12-29T17:24:00Z"/>
                <w:rFonts w:cs="Arial"/>
                <w:bCs/>
              </w:rPr>
            </w:pPr>
            <w:ins w:id="2253"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2254" w:author="Xiaomi (Xing)" w:date="2020-12-29T17:24:00Z"/>
                <w:rFonts w:cs="Arial"/>
                <w:bCs/>
              </w:rPr>
            </w:pPr>
          </w:p>
        </w:tc>
      </w:tr>
      <w:tr w:rsidR="00002C78" w14:paraId="28CFA9C0" w14:textId="77777777" w:rsidTr="00B549BC">
        <w:trPr>
          <w:ins w:id="2255" w:author="ASUSTeK-Xinra" w:date="2020-12-31T16:09:00Z"/>
        </w:trPr>
        <w:tc>
          <w:tcPr>
            <w:tcW w:w="2268" w:type="dxa"/>
          </w:tcPr>
          <w:p w14:paraId="5F2E1A1C" w14:textId="326B933C" w:rsidR="00002C78" w:rsidRDefault="00002C78" w:rsidP="00002C78">
            <w:pPr>
              <w:spacing w:before="180" w:afterLines="100" w:after="240"/>
              <w:rPr>
                <w:ins w:id="2256" w:author="ASUSTeK-Xinra" w:date="2020-12-31T16:09:00Z"/>
                <w:rFonts w:cs="Arial"/>
                <w:bCs/>
              </w:rPr>
            </w:pPr>
            <w:ins w:id="2257"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2258" w:author="ASUSTeK-Xinra" w:date="2020-12-31T16:09:00Z"/>
                <w:rFonts w:cs="Arial"/>
                <w:bCs/>
              </w:rPr>
            </w:pPr>
            <w:ins w:id="2259"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2260" w:author="ASUSTeK-Xinra" w:date="2020-12-31T16:09:00Z"/>
                <w:rFonts w:cs="Arial"/>
                <w:bCs/>
              </w:rPr>
            </w:pPr>
          </w:p>
        </w:tc>
      </w:tr>
      <w:tr w:rsidR="00407D5D" w14:paraId="6258EBB9" w14:textId="77777777" w:rsidTr="00B549BC">
        <w:trPr>
          <w:ins w:id="2261" w:author="Huawei_Li Zhao" w:date="2020-12-31T17:30:00Z"/>
        </w:trPr>
        <w:tc>
          <w:tcPr>
            <w:tcW w:w="2268" w:type="dxa"/>
          </w:tcPr>
          <w:p w14:paraId="1613E964" w14:textId="00E3838E" w:rsidR="00407D5D" w:rsidRDefault="00407D5D" w:rsidP="00407D5D">
            <w:pPr>
              <w:spacing w:before="180" w:afterLines="100" w:after="240"/>
              <w:rPr>
                <w:ins w:id="2262" w:author="Huawei_Li Zhao" w:date="2020-12-31T17:30:00Z"/>
                <w:rFonts w:eastAsia="PMingLiU" w:cs="Arial"/>
                <w:bCs/>
                <w:lang w:eastAsia="zh-TW"/>
              </w:rPr>
            </w:pPr>
            <w:ins w:id="2263"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2264" w:author="Huawei_Li Zhao" w:date="2020-12-31T17:30:00Z"/>
                <w:rFonts w:eastAsia="PMingLiU" w:cs="Arial"/>
                <w:bCs/>
                <w:lang w:eastAsia="zh-TW"/>
              </w:rPr>
            </w:pPr>
            <w:ins w:id="2265"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2266" w:author="Huawei_Li Zhao" w:date="2020-12-31T17:30:00Z"/>
                <w:rFonts w:cs="Arial"/>
                <w:bCs/>
              </w:rPr>
            </w:pPr>
          </w:p>
        </w:tc>
      </w:tr>
      <w:tr w:rsidR="007B140C" w14:paraId="7DCC5D1C" w14:textId="77777777" w:rsidTr="00B549BC">
        <w:trPr>
          <w:ins w:id="2267" w:author="Apple - Zhibin Wu" w:date="2021-01-03T20:40:00Z"/>
        </w:trPr>
        <w:tc>
          <w:tcPr>
            <w:tcW w:w="2268" w:type="dxa"/>
          </w:tcPr>
          <w:p w14:paraId="65870AFA" w14:textId="0CFE054E" w:rsidR="007B140C" w:rsidRDefault="007B140C" w:rsidP="00407D5D">
            <w:pPr>
              <w:spacing w:before="180" w:afterLines="100" w:after="240"/>
              <w:rPr>
                <w:ins w:id="2268" w:author="Apple - Zhibin Wu" w:date="2021-01-03T20:40:00Z"/>
                <w:rFonts w:cs="Arial"/>
                <w:bCs/>
              </w:rPr>
            </w:pPr>
            <w:ins w:id="2269"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2270" w:author="Apple - Zhibin Wu" w:date="2021-01-03T20:40:00Z"/>
                <w:rFonts w:cs="Arial"/>
                <w:bCs/>
              </w:rPr>
            </w:pPr>
            <w:ins w:id="2271"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2272" w:author="Apple - Zhibin Wu" w:date="2021-01-03T20:40:00Z"/>
                <w:rFonts w:cs="Arial"/>
                <w:bCs/>
              </w:rPr>
            </w:pPr>
          </w:p>
        </w:tc>
      </w:tr>
      <w:tr w:rsidR="000D3027" w14:paraId="1E26A5DC" w14:textId="77777777" w:rsidTr="00B549BC">
        <w:trPr>
          <w:ins w:id="2273" w:author="Interdigital" w:date="2021-01-04T14:47:00Z"/>
        </w:trPr>
        <w:tc>
          <w:tcPr>
            <w:tcW w:w="2268" w:type="dxa"/>
          </w:tcPr>
          <w:p w14:paraId="7BC7AF37" w14:textId="62C4553B" w:rsidR="000D3027" w:rsidRDefault="000D3027" w:rsidP="00407D5D">
            <w:pPr>
              <w:spacing w:before="180" w:afterLines="100" w:after="240"/>
              <w:rPr>
                <w:ins w:id="2274" w:author="Interdigital" w:date="2021-01-04T14:47:00Z"/>
                <w:rFonts w:cs="Arial"/>
                <w:bCs/>
              </w:rPr>
            </w:pPr>
            <w:ins w:id="2275" w:author="Interdigital" w:date="2021-01-04T14:47:00Z">
              <w:r>
                <w:rPr>
                  <w:rFonts w:cs="Arial"/>
                  <w:bCs/>
                </w:rPr>
                <w:t>Inter</w:t>
              </w:r>
            </w:ins>
            <w:ins w:id="2276" w:author="Interdigital" w:date="2021-01-04T16:06:00Z">
              <w:r w:rsidR="000F2D79">
                <w:rPr>
                  <w:rFonts w:cs="Arial"/>
                  <w:bCs/>
                </w:rPr>
                <w:t>D</w:t>
              </w:r>
            </w:ins>
            <w:ins w:id="2277"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2278" w:author="Interdigital" w:date="2021-01-04T14:47:00Z"/>
                <w:rFonts w:cs="Arial"/>
                <w:bCs/>
              </w:rPr>
            </w:pPr>
            <w:ins w:id="2279"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2280" w:author="Interdigital" w:date="2021-01-04T14:47:00Z"/>
                <w:rFonts w:cs="Arial"/>
                <w:bCs/>
              </w:rPr>
            </w:pPr>
            <w:ins w:id="2281" w:author="Interdigital" w:date="2021-01-04T14:47:00Z">
              <w:r>
                <w:rPr>
                  <w:rFonts w:cs="Arial"/>
                  <w:bCs/>
                </w:rPr>
                <w:t xml:space="preserve">This should be the assumption for Rel17, since </w:t>
              </w:r>
            </w:ins>
            <w:ins w:id="2282" w:author="Interdigital" w:date="2021-01-04T14:48:00Z">
              <w:r>
                <w:rPr>
                  <w:rFonts w:cs="Arial"/>
                  <w:bCs/>
                </w:rPr>
                <w:t xml:space="preserve">this release will consider </w:t>
              </w:r>
            </w:ins>
            <w:ins w:id="2283" w:author="Interdigital" w:date="2021-01-04T14:49:00Z">
              <w:r>
                <w:rPr>
                  <w:rFonts w:cs="Arial"/>
                  <w:bCs/>
                </w:rPr>
                <w:t xml:space="preserve">enhancements for </w:t>
              </w:r>
            </w:ins>
            <w:ins w:id="2284" w:author="Interdigital" w:date="2021-01-04T14:48:00Z">
              <w:r>
                <w:rPr>
                  <w:rFonts w:cs="Arial"/>
                  <w:bCs/>
                </w:rPr>
                <w:t>P-UEs</w:t>
              </w:r>
            </w:ins>
            <w:ins w:id="2285" w:author="Interdigital" w:date="2021-01-04T14:49:00Z">
              <w:r>
                <w:rPr>
                  <w:rFonts w:cs="Arial"/>
                  <w:bCs/>
                </w:rPr>
                <w:t>.</w:t>
              </w:r>
            </w:ins>
            <w:ins w:id="2286" w:author="Interdigital" w:date="2021-01-04T14:48:00Z">
              <w:r>
                <w:rPr>
                  <w:rFonts w:cs="Arial"/>
                  <w:bCs/>
                </w:rPr>
                <w:t xml:space="preserve"> </w:t>
              </w:r>
            </w:ins>
          </w:p>
        </w:tc>
      </w:tr>
      <w:tr w:rsidR="006F1814" w14:paraId="116B13A1" w14:textId="77777777" w:rsidTr="00B549BC">
        <w:trPr>
          <w:ins w:id="2287" w:author="vivo(Jing)" w:date="2021-01-05T15:15:00Z"/>
        </w:trPr>
        <w:tc>
          <w:tcPr>
            <w:tcW w:w="2268" w:type="dxa"/>
          </w:tcPr>
          <w:p w14:paraId="3403EC32" w14:textId="09D5BCCC" w:rsidR="006F1814" w:rsidRDefault="006F1814" w:rsidP="006F1814">
            <w:pPr>
              <w:spacing w:before="180" w:afterLines="100" w:after="240"/>
              <w:rPr>
                <w:ins w:id="2288" w:author="vivo(Jing)" w:date="2021-01-05T15:15:00Z"/>
                <w:rFonts w:cs="Arial"/>
                <w:bCs/>
              </w:rPr>
            </w:pPr>
            <w:ins w:id="2289" w:author="vivo(Jing)" w:date="2021-01-05T15:15:00Z">
              <w:r>
                <w:rPr>
                  <w:rFonts w:cs="Arial" w:hint="eastAsia"/>
                  <w:bCs/>
                  <w:lang w:val="en-US"/>
                </w:rPr>
                <w:t>vivo</w:t>
              </w:r>
            </w:ins>
          </w:p>
        </w:tc>
        <w:tc>
          <w:tcPr>
            <w:tcW w:w="2268" w:type="dxa"/>
          </w:tcPr>
          <w:p w14:paraId="15890DDD" w14:textId="67B895A1" w:rsidR="006F1814" w:rsidRDefault="006F1814" w:rsidP="006F1814">
            <w:pPr>
              <w:spacing w:before="180" w:afterLines="100" w:after="240"/>
              <w:rPr>
                <w:ins w:id="2290" w:author="vivo(Jing)" w:date="2021-01-05T15:15:00Z"/>
                <w:rFonts w:cs="Arial"/>
                <w:bCs/>
              </w:rPr>
            </w:pPr>
            <w:ins w:id="2291"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2292" w:author="vivo(Jing)" w:date="2021-01-05T15:15:00Z"/>
                <w:rFonts w:cs="Arial"/>
                <w:bCs/>
              </w:rPr>
            </w:pPr>
            <w:ins w:id="2293"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2294" w:author="Ericsson" w:date="2021-01-05T20:27:00Z"/>
        </w:trPr>
        <w:tc>
          <w:tcPr>
            <w:tcW w:w="2268" w:type="dxa"/>
          </w:tcPr>
          <w:p w14:paraId="098B4FDF" w14:textId="06583658" w:rsidR="007D5656" w:rsidRDefault="007D5656" w:rsidP="007D5656">
            <w:pPr>
              <w:spacing w:before="180" w:afterLines="100" w:after="240"/>
              <w:rPr>
                <w:ins w:id="2295" w:author="Ericsson" w:date="2021-01-05T20:27:00Z"/>
                <w:rFonts w:cs="Arial" w:hint="eastAsia"/>
                <w:bCs/>
                <w:lang w:val="en-US"/>
              </w:rPr>
            </w:pPr>
            <w:ins w:id="2296" w:author="Ericsson" w:date="2021-01-05T20:27:00Z">
              <w:r>
                <w:rPr>
                  <w:rFonts w:cs="Arial"/>
                  <w:bCs/>
                </w:rPr>
                <w:t>Ericsson</w:t>
              </w:r>
              <w:r>
                <w:rPr>
                  <w:rFonts w:cs="Arial"/>
                  <w:bCs/>
                </w:rPr>
                <w:t xml:space="preserve"> (Min)</w:t>
              </w:r>
            </w:ins>
          </w:p>
        </w:tc>
        <w:tc>
          <w:tcPr>
            <w:tcW w:w="2268" w:type="dxa"/>
          </w:tcPr>
          <w:p w14:paraId="4083E2F2" w14:textId="5DB522EE" w:rsidR="007D5656" w:rsidRDefault="007D5656" w:rsidP="007D5656">
            <w:pPr>
              <w:spacing w:before="180" w:afterLines="100" w:after="240"/>
              <w:rPr>
                <w:ins w:id="2297" w:author="Ericsson" w:date="2021-01-05T20:27:00Z"/>
                <w:rFonts w:cs="Arial" w:hint="eastAsia"/>
                <w:bCs/>
                <w:lang w:val="en-US"/>
              </w:rPr>
            </w:pPr>
            <w:ins w:id="2298"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2299" w:author="Ericsson" w:date="2021-01-05T20:27:00Z"/>
                <w:rFonts w:cs="Arial" w:hint="eastAsia"/>
                <w:bCs/>
                <w:lang w:val="en-US"/>
              </w:rPr>
            </w:pPr>
          </w:p>
        </w:tc>
      </w:tr>
    </w:tbl>
    <w:p w14:paraId="07525C3D" w14:textId="77777777" w:rsidR="003916D2" w:rsidRDefault="003916D2" w:rsidP="003916D2">
      <w:pPr>
        <w:pStyle w:val="Heading1"/>
      </w:pPr>
      <w:r w:rsidRPr="003916D2">
        <w:lastRenderedPageBreak/>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2300" w:name="_In-sequence_SDU_delivery"/>
      <w:bookmarkStart w:id="2301" w:name="_Ref189809556"/>
      <w:bookmarkStart w:id="2302" w:name="_Ref174151459"/>
      <w:bookmarkStart w:id="2303" w:name="_Ref450865335"/>
      <w:bookmarkEnd w:id="2300"/>
      <w:r>
        <w:rPr>
          <w:rFonts w:hint="eastAsia"/>
        </w:rPr>
        <w:t>Reference</w:t>
      </w:r>
      <w:bookmarkEnd w:id="2301"/>
      <w:bookmarkEnd w:id="2302"/>
      <w:bookmarkEnd w:id="2303"/>
    </w:p>
    <w:p w14:paraId="4E9224CE" w14:textId="16141A06" w:rsidR="00841893" w:rsidRDefault="00AE064C" w:rsidP="00EB673B">
      <w:bookmarkStart w:id="2304" w:name="_Ref32829969"/>
      <w:bookmarkEnd w:id="2304"/>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1" w:author="Ericsson" w:date="2021-01-05T20:00:00Z" w:initials="Ericsson">
    <w:p w14:paraId="54A26FB2" w14:textId="0E1AE523" w:rsidR="00847D51" w:rsidRDefault="00847D51">
      <w:pPr>
        <w:pStyle w:val="CommentText"/>
      </w:pPr>
      <w:r>
        <w:rPr>
          <w:rStyle w:val="CommentReference"/>
        </w:rPr>
        <w:annotationRef/>
      </w:r>
      <w:r>
        <w:t xml:space="preserve">Suggest </w:t>
      </w:r>
      <w:r w:rsidR="00BF2096">
        <w:t>adding</w:t>
      </w:r>
      <w:r>
        <w:t xml:space="preserve"> a new option</w:t>
      </w:r>
    </w:p>
  </w:comment>
  <w:comment w:id="1276" w:author="Ericsson" w:date="2020-12-31T21:41:00Z" w:initials="Ericsson">
    <w:p w14:paraId="46E24CBE" w14:textId="23476A63" w:rsidR="00943AA4" w:rsidRDefault="00943AA4" w:rsidP="00943AA4">
      <w:pPr>
        <w:pStyle w:val="CommentText"/>
      </w:pPr>
      <w:r>
        <w:rPr>
          <w:rStyle w:val="CommentReference"/>
        </w:rPr>
        <w:annotationRef/>
      </w:r>
      <w:r>
        <w:t xml:space="preserve">Suggest </w:t>
      </w:r>
      <w:r w:rsidR="00733ABF">
        <w:t>introducing</w:t>
      </w:r>
      <w:r>
        <w:t xml:space="preserve">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A26FB2" w15:done="0"/>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A26FB2" w16cid:durableId="239F43F5"/>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13A77" w14:textId="77777777" w:rsidR="00EC1A23" w:rsidRDefault="00EC1A23">
      <w:pPr>
        <w:spacing w:after="0"/>
      </w:pPr>
      <w:r>
        <w:separator/>
      </w:r>
    </w:p>
  </w:endnote>
  <w:endnote w:type="continuationSeparator" w:id="0">
    <w:p w14:paraId="441ED617" w14:textId="77777777" w:rsidR="00EC1A23" w:rsidRDefault="00EC1A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5BF13827" w:rsidR="005B3D8F" w:rsidRDefault="005B3D8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765FD" w14:textId="77777777" w:rsidR="00EC1A23" w:rsidRDefault="00EC1A23">
      <w:pPr>
        <w:spacing w:after="0"/>
      </w:pPr>
      <w:r>
        <w:separator/>
      </w:r>
    </w:p>
  </w:footnote>
  <w:footnote w:type="continuationSeparator" w:id="0">
    <w:p w14:paraId="11636CAF" w14:textId="77777777" w:rsidR="00EC1A23" w:rsidRDefault="00EC1A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050"/>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3C95"/>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73B"/>
    <w:rsid w:val="00EB71EA"/>
    <w:rsid w:val="00EB7BFD"/>
    <w:rsid w:val="00EC08EA"/>
    <w:rsid w:val="00EC1A23"/>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97E10D-E4B1-4B4F-AB06-054D1F034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2</TotalTime>
  <Pages>42</Pages>
  <Words>13035</Words>
  <Characters>69091</Characters>
  <Application>Microsoft Office Word</Application>
  <DocSecurity>0</DocSecurity>
  <Lines>575</Lines>
  <Paragraphs>1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8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53</cp:revision>
  <cp:lastPrinted>2008-01-31T16:09:00Z</cp:lastPrinted>
  <dcterms:created xsi:type="dcterms:W3CDTF">2021-01-05T08:18:00Z</dcterms:created>
  <dcterms:modified xsi:type="dcterms:W3CDTF">2021-01-05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